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BDD6EE" w:themeColor="accent1" w:themeTint="66"/>
  <w:body>
    <w:p w14:paraId="76C62152" w14:textId="77777777"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Campania</w:t>
      </w:r>
    </w:p>
    <w:p w14:paraId="29F940A0" w14:textId="0B3A5249"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56"/>
          <w:szCs w:val="56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 xml:space="preserve"> “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ănătatea</w:t>
      </w:r>
      <w:r w:rsidR="00793C15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reproducerii – tu decizi ce e</w:t>
      </w:r>
      <w:r w:rsidR="00530C60"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te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mai bine pentru</w:t>
      </w:r>
      <w:r w:rsidR="00793C15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tine!”</w:t>
      </w:r>
    </w:p>
    <w:p w14:paraId="5A30FB16" w14:textId="77777777"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FEBRUARIE 2021</w:t>
      </w:r>
    </w:p>
    <w:p w14:paraId="241D6757" w14:textId="77777777" w:rsidR="00667E8F" w:rsidRPr="00662282" w:rsidRDefault="00667E8F" w:rsidP="00667E8F">
      <w:pPr>
        <w:jc w:val="center"/>
        <w:rPr>
          <w:lang w:val="fr-FR"/>
        </w:rPr>
      </w:pPr>
    </w:p>
    <w:p w14:paraId="1712411C" w14:textId="77777777" w:rsidR="00667E8F" w:rsidRPr="00662282" w:rsidRDefault="00667E8F" w:rsidP="00667E8F">
      <w:pPr>
        <w:jc w:val="center"/>
        <w:rPr>
          <w:lang w:val="fr-FR"/>
        </w:rPr>
      </w:pPr>
    </w:p>
    <w:p w14:paraId="3258941B" w14:textId="77777777" w:rsidR="00667E8F" w:rsidRPr="00662282" w:rsidRDefault="00667E8F" w:rsidP="00667E8F">
      <w:pPr>
        <w:jc w:val="center"/>
        <w:rPr>
          <w:lang w:val="fr-FR"/>
        </w:rPr>
      </w:pPr>
    </w:p>
    <w:p w14:paraId="0B36ADD9" w14:textId="77777777" w:rsidR="00667E8F" w:rsidRPr="00662282" w:rsidRDefault="00667E8F" w:rsidP="00667E8F">
      <w:pPr>
        <w:jc w:val="center"/>
        <w:rPr>
          <w:lang w:val="fr-FR"/>
        </w:rPr>
      </w:pPr>
    </w:p>
    <w:p w14:paraId="4BB80FBC" w14:textId="77777777" w:rsidR="00667E8F" w:rsidRPr="00662282" w:rsidRDefault="00BE0F99" w:rsidP="00667E8F">
      <w:pPr>
        <w:jc w:val="center"/>
        <w:rPr>
          <w:lang w:val="fr-FR"/>
        </w:rPr>
      </w:pPr>
      <w:r>
        <w:rPr>
          <w:noProof/>
          <w:lang w:eastAsia="en-US"/>
        </w:rPr>
        <w:drawing>
          <wp:inline distT="0" distB="0" distL="0" distR="0" wp14:anchorId="72D6DD02" wp14:editId="37E99C13">
            <wp:extent cx="4657725" cy="4210050"/>
            <wp:effectExtent l="0" t="0" r="9525" b="0"/>
            <wp:docPr id="2" name="Picture 2" descr="https://img.kudika.ro/images/image_thumbs/thumbs/d087eaeafe382680d847cb65c9b1428c/1200x625-00-90.jpg?v=1594802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.kudika.ro/images/image_thumbs/thumbs/d087eaeafe382680d847cb65c9b1428c/1200x625-00-90.jpg?v=159480220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56" cy="4213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F407816" w14:textId="4C1EA5E3" w:rsidR="00667E8F" w:rsidRPr="00662282" w:rsidRDefault="00793C15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15529B" wp14:editId="7F892A09">
                <wp:simplePos x="0" y="0"/>
                <wp:positionH relativeFrom="column">
                  <wp:posOffset>357505</wp:posOffset>
                </wp:positionH>
                <wp:positionV relativeFrom="paragraph">
                  <wp:posOffset>76200</wp:posOffset>
                </wp:positionV>
                <wp:extent cx="10372725" cy="2133600"/>
                <wp:effectExtent l="38100" t="19050" r="47625" b="0"/>
                <wp:wrapNone/>
                <wp:docPr id="435" name="Curved Down Ribbon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72725" cy="2133600"/>
                        </a:xfrm>
                        <a:prstGeom prst="ellipseRibbon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93C96B" w14:textId="77777777" w:rsidR="00AB7370" w:rsidRPr="00541EDB" w:rsidRDefault="00AB7370" w:rsidP="00AB7370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entru a asigura o bună stare de sănătate sexuală și reproductivă, este necesar  să fi</w:t>
                            </w:r>
                            <w:r w:rsidR="00BC71F7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i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informa</w:t>
                            </w:r>
                            <w:r w:rsidR="00BC71F7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t</w:t>
                            </w:r>
                            <w:r w:rsid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(ă)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 despre:</w:t>
                            </w:r>
                          </w:p>
                          <w:p w14:paraId="62A2C218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ntracepție,  planificare familială</w:t>
                            </w:r>
                          </w:p>
                          <w:p w14:paraId="18FD03B7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vort</w:t>
                            </w:r>
                          </w:p>
                          <w:p w14:paraId="3D8433A9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Boli cu transmitere sexuală         </w:t>
                            </w:r>
                          </w:p>
                          <w:p w14:paraId="13BEAC5E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Mortalitate maternă</w:t>
                            </w:r>
                          </w:p>
                          <w:p w14:paraId="14E7610D" w14:textId="77777777" w:rsidR="00AB7370" w:rsidRDefault="00AB7370" w:rsidP="00AB737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15529B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<v:formulas>
                  <v:f eqn="val #0"/>
                  <v:f eqn="val #1"/>
                  <v:f eqn="val #2"/>
                  <v:f eqn="val width"/>
                  <v:f eqn="val height"/>
                  <v:f eqn="prod width 1 8"/>
                  <v:f eqn="prod width 1 2"/>
                  <v:f eqn="prod width 7 8"/>
                  <v:f eqn="prod width 3 2"/>
                  <v:f eqn="sum 0 0 @6"/>
                  <v:f eqn="sum height 0 #2"/>
                  <v:f eqn="prod @10 30573 4096"/>
                  <v:f eqn="prod @11 2 1"/>
                  <v:f eqn="sum height 0 @12"/>
                  <v:f eqn="sum @11 #2 0"/>
                  <v:f eqn="sum @11 height #1"/>
                  <v:f eqn="sum height 0 #1"/>
                  <v:f eqn="prod @16 1 2"/>
                  <v:f eqn="sum @11 @17 0"/>
                  <v:f eqn="sum @14 #1 height"/>
                  <v:f eqn="sum #0 @5 0"/>
                  <v:f eqn="sum width 0 @20"/>
                  <v:f eqn="sum width 0 #0"/>
                  <v:f eqn="sum @6 0 #0"/>
                  <v:f eqn="ellipse @23 width @11"/>
                  <v:f eqn="sum @24 height @11"/>
                  <v:f eqn="sum @25 @11 @19"/>
                  <v:f eqn="sum #2 @11 @19"/>
                  <v:f eqn="prod @11 2391 32768"/>
                  <v:f eqn="sum @6 0 @20"/>
                  <v:f eqn="ellipse @29 width @11"/>
                  <v:f eqn="sum #1 @30 @11"/>
                  <v:f eqn="sum @25 #1 height"/>
                  <v:f eqn="sum height @30 @14"/>
                  <v:f eqn="sum @11 @14 0"/>
                  <v:f eqn="sum height 0 @34"/>
                  <v:f eqn="sum @35 @19 @11"/>
                  <v:f eqn="sum @10 @15 @11"/>
                  <v:f eqn="sum @35 @15 @11"/>
                  <v:f eqn="sum @28 @14 @18"/>
                  <v:f eqn="sum height 0 @39"/>
                  <v:f eqn="sum @19 0 @18"/>
                  <v:f eqn="prod @41 2 3"/>
                  <v:f eqn="sum #1 0 @42"/>
                  <v:f eqn="sum #2 0 @42"/>
                  <v:f eqn="min @44 20925"/>
                  <v:f eqn="prod width 3 8"/>
                  <v:f eqn="sum @46 0 4"/>
                </v:formulas>
                <v:path o:extrusionok="f" o:connecttype="custom" o:connectlocs="@6,@1;@5,@40;@6,@4;@7,@40" o:connectangles="270,180,90,0" textboxrect="@0,@1,@22,@25"/>
                <v:handles>
                  <v:h position="#0,bottomRight" xrange="@5,@47"/>
                  <v:h position="center,#1" yrange="@10,@43"/>
                  <v:h position="topLeft,#2" yrange="@27,@45"/>
                </v:handles>
                <o:complex v:ext="view"/>
              </v:shapetype>
              <v:shape id="Curved Down Ribbon 21" o:spid="_x0000_s1026" type="#_x0000_t107" style="position:absolute;left:0;text-align:left;margin-left:28.15pt;margin-top:6pt;width:816.75pt;height:16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stroke joinstyle="miter"/>
                <v:path arrowok="t"/>
                <v:textbox>
                  <w:txbxContent>
                    <w:p w14:paraId="0A93C96B" w14:textId="77777777" w:rsidR="00AB7370" w:rsidRPr="00541EDB" w:rsidRDefault="00AB7370" w:rsidP="00AB7370">
                      <w:p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entru a asigura o bună stare de sănătate sexuală și reproductivă, este necesar  să fi</w:t>
                      </w:r>
                      <w:r w:rsidR="00BC71F7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i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informa</w:t>
                      </w:r>
                      <w:r w:rsidR="00BC71F7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t</w:t>
                      </w:r>
                      <w:r w:rsid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(ă)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 despre:</w:t>
                      </w:r>
                    </w:p>
                    <w:p w14:paraId="62A2C218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ntracepție,  planificare familială</w:t>
                      </w:r>
                    </w:p>
                    <w:p w14:paraId="18FD03B7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vort</w:t>
                      </w:r>
                    </w:p>
                    <w:p w14:paraId="3D8433A9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Boli cu transmitere sexuală         </w:t>
                      </w:r>
                    </w:p>
                    <w:p w14:paraId="13BEAC5E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Mortalitate maternă</w:t>
                      </w:r>
                    </w:p>
                    <w:p w14:paraId="14E7610D" w14:textId="77777777" w:rsidR="00AB7370" w:rsidRDefault="00AB7370" w:rsidP="00AB737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74BC733" w14:textId="77777777" w:rsidR="00667E8F" w:rsidRPr="00662282" w:rsidRDefault="00667E8F" w:rsidP="00667E8F">
      <w:pPr>
        <w:jc w:val="center"/>
        <w:rPr>
          <w:lang w:val="fr-FR"/>
        </w:rPr>
      </w:pPr>
    </w:p>
    <w:p w14:paraId="5125B5E2" w14:textId="77777777" w:rsidR="00667E8F" w:rsidRPr="00662282" w:rsidRDefault="00667E8F" w:rsidP="00667E8F">
      <w:pPr>
        <w:jc w:val="center"/>
        <w:rPr>
          <w:lang w:val="fr-FR"/>
        </w:rPr>
      </w:pPr>
    </w:p>
    <w:p w14:paraId="2EBF8E72" w14:textId="77777777" w:rsidR="00667E8F" w:rsidRPr="00662282" w:rsidRDefault="00667E8F" w:rsidP="00667E8F">
      <w:pPr>
        <w:jc w:val="center"/>
        <w:rPr>
          <w:lang w:val="fr-FR"/>
        </w:rPr>
      </w:pPr>
    </w:p>
    <w:p w14:paraId="05C8821C" w14:textId="77777777" w:rsidR="00760112" w:rsidRPr="00662282" w:rsidRDefault="00760112" w:rsidP="00667E8F">
      <w:pPr>
        <w:jc w:val="center"/>
        <w:rPr>
          <w:lang w:val="fr-FR"/>
        </w:rPr>
      </w:pPr>
    </w:p>
    <w:p w14:paraId="783425B7" w14:textId="77777777" w:rsidR="00760112" w:rsidRPr="00662282" w:rsidRDefault="00760112" w:rsidP="00667E8F">
      <w:pPr>
        <w:jc w:val="center"/>
        <w:rPr>
          <w:lang w:val="fr-FR"/>
        </w:rPr>
      </w:pPr>
    </w:p>
    <w:p w14:paraId="0397CA81" w14:textId="77777777" w:rsidR="00760112" w:rsidRPr="00662282" w:rsidRDefault="00760112" w:rsidP="00667E8F">
      <w:pPr>
        <w:jc w:val="center"/>
        <w:rPr>
          <w:lang w:val="fr-FR"/>
        </w:rPr>
      </w:pPr>
    </w:p>
    <w:p w14:paraId="7140756D" w14:textId="77777777" w:rsidR="00760112" w:rsidRPr="00662282" w:rsidRDefault="00760112" w:rsidP="00667E8F">
      <w:pPr>
        <w:jc w:val="center"/>
        <w:rPr>
          <w:lang w:val="fr-FR"/>
        </w:rPr>
      </w:pPr>
    </w:p>
    <w:p w14:paraId="50E5CA23" w14:textId="77777777" w:rsidR="00760112" w:rsidRPr="00662282" w:rsidRDefault="00760112" w:rsidP="00667E8F">
      <w:pPr>
        <w:jc w:val="center"/>
        <w:rPr>
          <w:lang w:val="fr-FR"/>
        </w:rPr>
      </w:pPr>
    </w:p>
    <w:p w14:paraId="1A887E27" w14:textId="77777777" w:rsidR="00760112" w:rsidRPr="00662282" w:rsidRDefault="00760112" w:rsidP="00667E8F">
      <w:pPr>
        <w:jc w:val="center"/>
        <w:rPr>
          <w:lang w:val="fr-FR"/>
        </w:rPr>
      </w:pPr>
    </w:p>
    <w:p w14:paraId="015C650E" w14:textId="77777777" w:rsidR="00760112" w:rsidRPr="00662282" w:rsidRDefault="00760112" w:rsidP="00667E8F">
      <w:pPr>
        <w:jc w:val="center"/>
        <w:rPr>
          <w:lang w:val="fr-FR"/>
        </w:rPr>
      </w:pPr>
    </w:p>
    <w:p w14:paraId="509D771E" w14:textId="77777777" w:rsidR="00760112" w:rsidRPr="00662282" w:rsidRDefault="00760112" w:rsidP="00667E8F">
      <w:pPr>
        <w:jc w:val="center"/>
        <w:rPr>
          <w:lang w:val="fr-FR"/>
        </w:rPr>
      </w:pPr>
    </w:p>
    <w:p w14:paraId="43EF9A1C" w14:textId="77777777" w:rsidR="00760112" w:rsidRPr="00662282" w:rsidRDefault="00760112" w:rsidP="00667E8F">
      <w:pPr>
        <w:jc w:val="center"/>
        <w:rPr>
          <w:lang w:val="fr-FR"/>
        </w:rPr>
      </w:pPr>
    </w:p>
    <w:p w14:paraId="59F7EBCD" w14:textId="77777777" w:rsidR="00760112" w:rsidRPr="00662282" w:rsidRDefault="00760112" w:rsidP="00667E8F">
      <w:pPr>
        <w:jc w:val="center"/>
        <w:rPr>
          <w:lang w:val="fr-FR"/>
        </w:rPr>
      </w:pPr>
    </w:p>
    <w:p w14:paraId="171E0A31" w14:textId="2E2D9C08" w:rsidR="00760112" w:rsidRPr="00662282" w:rsidRDefault="00793C15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0EC5A6" wp14:editId="32B6E9A1">
                <wp:simplePos x="0" y="0"/>
                <wp:positionH relativeFrom="column">
                  <wp:posOffset>2834005</wp:posOffset>
                </wp:positionH>
                <wp:positionV relativeFrom="paragraph">
                  <wp:posOffset>6985</wp:posOffset>
                </wp:positionV>
                <wp:extent cx="5829300" cy="876300"/>
                <wp:effectExtent l="0" t="0" r="0" b="0"/>
                <wp:wrapNone/>
                <wp:docPr id="434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29300" cy="876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DCBB7B" w14:textId="6F5C115C" w:rsidR="00D56DD1" w:rsidRPr="00541EDB" w:rsidRDefault="00D56DD1" w:rsidP="00541ED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Informează-te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despre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ănătatea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reproducerii din surse care furnizează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informații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recte !</w:t>
                            </w:r>
                          </w:p>
                          <w:p w14:paraId="071141F1" w14:textId="77777777" w:rsidR="0075148E" w:rsidRDefault="0075148E" w:rsidP="0075148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0EC5A6" id="Rounded Rectangle 22" o:spid="_x0000_s1027" style="position:absolute;left:0;text-align:left;margin-left:223.15pt;margin-top:.55pt;width:459pt;height:6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" fillcolor="#5b9bd5 [3204]" strokecolor="#1f4d78 [1604]" strokeweight="1pt">
                <v:stroke joinstyle="miter"/>
                <v:path arrowok="t"/>
                <v:textbox>
                  <w:txbxContent>
                    <w:p w14:paraId="38DCBB7B" w14:textId="6F5C115C" w:rsidR="00D56DD1" w:rsidRPr="00541EDB" w:rsidRDefault="00D56DD1" w:rsidP="00541ED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Informează-te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despre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ănătatea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reproducerii din surse care furnizează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informații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recte !</w:t>
                      </w:r>
                    </w:p>
                    <w:p w14:paraId="071141F1" w14:textId="77777777" w:rsidR="0075148E" w:rsidRDefault="0075148E" w:rsidP="0075148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7679B0CC" w14:textId="77777777" w:rsidR="00485EAA" w:rsidRPr="00662282" w:rsidRDefault="00485EAA" w:rsidP="00667E8F">
      <w:pPr>
        <w:jc w:val="center"/>
        <w:rPr>
          <w:lang w:val="fr-FR"/>
        </w:rPr>
      </w:pPr>
    </w:p>
    <w:p w14:paraId="35806863" w14:textId="77777777" w:rsidR="00397609" w:rsidRPr="00662282" w:rsidRDefault="00397609" w:rsidP="00667E8F">
      <w:pPr>
        <w:jc w:val="center"/>
        <w:rPr>
          <w:lang w:val="fr-FR"/>
        </w:rPr>
      </w:pPr>
    </w:p>
    <w:p w14:paraId="1A31758F" w14:textId="77777777" w:rsidR="00397609" w:rsidRPr="00662282" w:rsidRDefault="00397609" w:rsidP="00667E8F">
      <w:pPr>
        <w:jc w:val="center"/>
        <w:rPr>
          <w:lang w:val="fr-FR"/>
        </w:rPr>
      </w:pPr>
    </w:p>
    <w:p w14:paraId="7677AF62" w14:textId="77777777" w:rsidR="00760112" w:rsidRPr="00662282" w:rsidRDefault="00760112" w:rsidP="00667E8F">
      <w:pPr>
        <w:jc w:val="center"/>
        <w:rPr>
          <w:lang w:val="fr-FR"/>
        </w:rPr>
      </w:pPr>
    </w:p>
    <w:p w14:paraId="68904AE5" w14:textId="77777777" w:rsidR="00760112" w:rsidRPr="00662282" w:rsidRDefault="00760112" w:rsidP="00667E8F">
      <w:pPr>
        <w:jc w:val="center"/>
        <w:rPr>
          <w:lang w:val="fr-FR"/>
        </w:rPr>
      </w:pPr>
    </w:p>
    <w:p w14:paraId="02961C9F" w14:textId="77777777" w:rsidR="00760112" w:rsidRPr="00662282" w:rsidRDefault="00760112" w:rsidP="00667E8F">
      <w:pPr>
        <w:jc w:val="center"/>
        <w:rPr>
          <w:lang w:val="fr-FR"/>
        </w:rPr>
      </w:pPr>
    </w:p>
    <w:p w14:paraId="53D4A2AD" w14:textId="77777777" w:rsidR="00760112" w:rsidRPr="00662282" w:rsidRDefault="00760112" w:rsidP="00667E8F">
      <w:pPr>
        <w:jc w:val="center"/>
        <w:rPr>
          <w:lang w:val="fr-FR"/>
        </w:rPr>
      </w:pPr>
    </w:p>
    <w:p w14:paraId="1F71B96B" w14:textId="60755C18" w:rsidR="00760112" w:rsidRPr="00662282" w:rsidRDefault="00793C15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C133C5" wp14:editId="27ED94E2">
                <wp:simplePos x="0" y="0"/>
                <wp:positionH relativeFrom="column">
                  <wp:posOffset>7758430</wp:posOffset>
                </wp:positionH>
                <wp:positionV relativeFrom="paragraph">
                  <wp:posOffset>90805</wp:posOffset>
                </wp:positionV>
                <wp:extent cx="3000375" cy="2247900"/>
                <wp:effectExtent l="19050" t="609600" r="28575" b="19050"/>
                <wp:wrapNone/>
                <wp:docPr id="433" name="Rounded Rectangular Callout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00375" cy="2247900"/>
                        </a:xfrm>
                        <a:prstGeom prst="wedgeRoundRectCallout">
                          <a:avLst>
                            <a:gd name="adj1" fmla="val -36184"/>
                            <a:gd name="adj2" fmla="val -74143"/>
                            <a:gd name="adj3" fmla="val 16667"/>
                          </a:avLst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8C91E4" w14:textId="4E699C2A" w:rsidR="004251A0" w:rsidRPr="00541EDB" w:rsidRDefault="00584316" w:rsidP="00F2293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Unica metoda contraceptivă care protejează atât de sarcinile nedorite cât și de bolile cu transmitere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exuală este prezervativul masculin!</w:t>
                            </w:r>
                          </w:p>
                          <w:p w14:paraId="42C58D67" w14:textId="77777777" w:rsidR="00760112" w:rsidRPr="00662282" w:rsidRDefault="00760112" w:rsidP="00F22937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C133C5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8" o:spid="_x0000_s1028" type="#_x0000_t62" style="position:absolute;left:0;text-align:left;margin-left:610.9pt;margin-top:7.15pt;width:236.25pt;height:17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" adj="2984,-5215" fillcolor="#91bce3 [2164]" strokecolor="#5b9bd5 [3204]" strokeweight="4.5pt">
                <v:fill color2="#7aaddd [2612]" rotate="t" colors="0 #b1cbe9;.5 #a3c1e5;1 #92b9e4" focus="100%" type="gradient">
                  <o:fill v:ext="view" type="gradientUnscaled"/>
                </v:fill>
                <v:path arrowok="t"/>
                <v:textbox>
                  <w:txbxContent>
                    <w:p w14:paraId="038C91E4" w14:textId="4E699C2A" w:rsidR="004251A0" w:rsidRPr="00541EDB" w:rsidRDefault="00584316" w:rsidP="00F2293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Unica metoda contraceptivă care protejează atât de sarcinile nedorite cât și de bolile cu transmitere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exuală este prezervativul masculin!</w:t>
                      </w:r>
                    </w:p>
                    <w:p w14:paraId="42C58D67" w14:textId="77777777" w:rsidR="00760112" w:rsidRPr="00662282" w:rsidRDefault="00760112" w:rsidP="00F22937">
                      <w:pPr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E2FDEF" w14:textId="3C9EBFF0" w:rsidR="00760112" w:rsidRPr="00662282" w:rsidRDefault="00793C15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8EBC476" wp14:editId="1DDCD9DD">
                <wp:simplePos x="0" y="0"/>
                <wp:positionH relativeFrom="column">
                  <wp:posOffset>281305</wp:posOffset>
                </wp:positionH>
                <wp:positionV relativeFrom="paragraph">
                  <wp:posOffset>96520</wp:posOffset>
                </wp:positionV>
                <wp:extent cx="3171825" cy="2162810"/>
                <wp:effectExtent l="19050" t="781050" r="85725" b="27940"/>
                <wp:wrapNone/>
                <wp:docPr id="432" name="Rounded Rectangular Callout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1825" cy="2162810"/>
                        </a:xfrm>
                        <a:prstGeom prst="wedgeRoundRectCallout">
                          <a:avLst>
                            <a:gd name="adj1" fmla="val 49347"/>
                            <a:gd name="adj2" fmla="val -81968"/>
                            <a:gd name="adj3" fmla="val 16667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AD180F" w14:textId="0FA88100" w:rsidR="004251A0" w:rsidRPr="00541EDB" w:rsidRDefault="00584316" w:rsidP="00F2293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Înainte de începerea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vieții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exuale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nsultă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împreună cu partenerul/partenera ta un profesionist (medicul, asistentul medical, asistentul medical comunitar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au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mediatorul</w:t>
                            </w:r>
                            <w:r w:rsidR="00793C1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anitar)!</w:t>
                            </w:r>
                          </w:p>
                          <w:p w14:paraId="4E80A9CD" w14:textId="77777777" w:rsidR="00760112" w:rsidRPr="00541EDB" w:rsidRDefault="00760112" w:rsidP="00541ED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BC476" id="Rounded Rectangular Callout 15" o:spid="_x0000_s1029" type="#_x0000_t62" style="position:absolute;left:0;text-align:left;margin-left:22.15pt;margin-top:7.6pt;width:249.75pt;height:170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" adj="21459,-6905" fillcolor="#9cc2e5 [1940]" strokecolor="#5b9bd5 [3204]" strokeweight="4.5pt">
                <v:path arrowok="t"/>
                <v:textbox>
                  <w:txbxContent>
                    <w:p w14:paraId="1FAD180F" w14:textId="0FA88100" w:rsidR="004251A0" w:rsidRPr="00541EDB" w:rsidRDefault="00584316" w:rsidP="00F2293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Înainte de începerea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vieții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exuale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nsultă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împreună cu partenerul/partenera ta un profesionist (medicul, asistentul medical, asistentul medical comunitar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au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mediatorul</w:t>
                      </w:r>
                      <w:r w:rsidR="00793C15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anitar)!</w:t>
                      </w:r>
                    </w:p>
                    <w:p w14:paraId="4E80A9CD" w14:textId="77777777" w:rsidR="00760112" w:rsidRPr="00541EDB" w:rsidRDefault="00760112" w:rsidP="00541ED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349F46" w14:textId="572D7BF7" w:rsidR="00760112" w:rsidRPr="00662282" w:rsidRDefault="00793C15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DCD00A" wp14:editId="7E9FE552">
                <wp:simplePos x="0" y="0"/>
                <wp:positionH relativeFrom="column">
                  <wp:posOffset>4315460</wp:posOffset>
                </wp:positionH>
                <wp:positionV relativeFrom="paragraph">
                  <wp:posOffset>90170</wp:posOffset>
                </wp:positionV>
                <wp:extent cx="2849245" cy="2047240"/>
                <wp:effectExtent l="19050" t="971550" r="27305" b="10160"/>
                <wp:wrapNone/>
                <wp:docPr id="431" name="Rounded Rectangular Callout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49245" cy="2047240"/>
                        </a:xfrm>
                        <a:prstGeom prst="wedgeRoundRectCallout">
                          <a:avLst>
                            <a:gd name="adj1" fmla="val -20991"/>
                            <a:gd name="adj2" fmla="val -94122"/>
                            <a:gd name="adj3" fmla="val 16667"/>
                          </a:avLst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BE8599" w14:textId="77777777" w:rsidR="004251A0" w:rsidRPr="00541EDB" w:rsidRDefault="00584316" w:rsidP="00F2293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i grij</w:t>
                            </w:r>
                            <w:r w:rsidR="003B18AD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ă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de sănătatea ta și a </w:t>
                            </w:r>
                            <w:r w:rsidR="00760112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rtenerului/partenerei tale, inclusiv</w:t>
                            </w:r>
                            <w:r w:rsidR="00D56DD1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de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ănătatea  sexuală și reproductivă.</w:t>
                            </w:r>
                            <w:r w:rsidR="006C257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Informează-te la medicul de familie!</w:t>
                            </w:r>
                          </w:p>
                          <w:p w14:paraId="30180730" w14:textId="77777777" w:rsidR="00760112" w:rsidRPr="00541EDB" w:rsidRDefault="00760112" w:rsidP="00541ED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CD00A" id="Rounded Rectangular Callout 16" o:spid="_x0000_s1030" type="#_x0000_t62" style="position:absolute;left:0;text-align:left;margin-left:339.8pt;margin-top:7.1pt;width:224.35pt;height:16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" adj="6266,-9530" fillcolor="#91bce3 [2164]" strokecolor="#5b9bd5 [3204]" strokeweight="4.5pt">
                <v:fill color2="#7aaddd [2612]" rotate="t" colors="0 #b1cbe9;.5 #a3c1e5;1 #92b9e4" focus="100%" type="gradient">
                  <o:fill v:ext="view" type="gradientUnscaled"/>
                </v:fill>
                <v:path arrowok="t"/>
                <v:textbox>
                  <w:txbxContent>
                    <w:p w14:paraId="28BE8599" w14:textId="77777777" w:rsidR="004251A0" w:rsidRPr="00541EDB" w:rsidRDefault="00584316" w:rsidP="00F2293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i grij</w:t>
                      </w:r>
                      <w:r w:rsidR="003B18AD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ă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de sănătatea ta și a </w:t>
                      </w:r>
                      <w:r w:rsidR="00760112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rtenerului/partenerei tale, inclusiv</w:t>
                      </w:r>
                      <w:r w:rsidR="00D56DD1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de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ănătatea  sexuală și reproductivă.</w:t>
                      </w:r>
                      <w:r w:rsidR="006C2571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Informează-te la medicul de familie!</w:t>
                      </w:r>
                    </w:p>
                    <w:p w14:paraId="30180730" w14:textId="77777777" w:rsidR="00760112" w:rsidRPr="00541EDB" w:rsidRDefault="00760112" w:rsidP="00541ED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CF3E62" w14:textId="77777777" w:rsidR="00485EAA" w:rsidRPr="00662282" w:rsidRDefault="00485EAA" w:rsidP="00667E8F">
      <w:pPr>
        <w:jc w:val="center"/>
        <w:rPr>
          <w:lang w:val="fr-FR"/>
        </w:rPr>
      </w:pPr>
    </w:p>
    <w:p w14:paraId="71991C67" w14:textId="77777777" w:rsidR="00667E8F" w:rsidRPr="00662282" w:rsidRDefault="00667E8F" w:rsidP="00667E8F">
      <w:pPr>
        <w:jc w:val="center"/>
        <w:rPr>
          <w:lang w:val="fr-FR"/>
        </w:rPr>
      </w:pPr>
    </w:p>
    <w:p w14:paraId="19E37D5A" w14:textId="77777777" w:rsidR="00667E8F" w:rsidRPr="00662282" w:rsidRDefault="005661D3" w:rsidP="005661D3">
      <w:pPr>
        <w:tabs>
          <w:tab w:val="left" w:pos="630"/>
        </w:tabs>
        <w:rPr>
          <w:lang w:val="fr-FR"/>
        </w:rPr>
      </w:pPr>
      <w:r w:rsidRPr="00662282">
        <w:rPr>
          <w:lang w:val="fr-FR"/>
        </w:rPr>
        <w:tab/>
      </w:r>
    </w:p>
    <w:p w14:paraId="474CA8C2" w14:textId="77777777" w:rsidR="00C75472" w:rsidRPr="00662282" w:rsidRDefault="00C75472" w:rsidP="00667E8F">
      <w:pPr>
        <w:jc w:val="center"/>
        <w:rPr>
          <w:lang w:val="fr-FR"/>
        </w:rPr>
      </w:pPr>
    </w:p>
    <w:p w14:paraId="62F2E3C1" w14:textId="77777777" w:rsidR="00C75472" w:rsidRPr="00662282" w:rsidRDefault="00C75472" w:rsidP="00667E8F">
      <w:pPr>
        <w:jc w:val="center"/>
        <w:rPr>
          <w:lang w:val="fr-FR"/>
        </w:rPr>
      </w:pPr>
    </w:p>
    <w:p w14:paraId="1B1855AE" w14:textId="77777777" w:rsidR="00C75472" w:rsidRPr="00662282" w:rsidRDefault="00C75472" w:rsidP="00667E8F">
      <w:pPr>
        <w:jc w:val="center"/>
        <w:rPr>
          <w:lang w:val="fr-FR"/>
        </w:rPr>
      </w:pPr>
    </w:p>
    <w:p w14:paraId="0F9BC3A3" w14:textId="77777777" w:rsidR="00485EAA" w:rsidRPr="00662282" w:rsidRDefault="00485EAA" w:rsidP="001D484F">
      <w:pPr>
        <w:rPr>
          <w:sz w:val="20"/>
          <w:szCs w:val="20"/>
          <w:lang w:val="fr-FR"/>
        </w:rPr>
      </w:pPr>
    </w:p>
    <w:p w14:paraId="65AD0C5E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3AC06F48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0379DDAC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7539D205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463AEF0B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5DF1621E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104E1309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1E3CF698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23CCF325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0898A8B0" w14:textId="77777777"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noProof/>
          <w:lang w:eastAsia="en-US"/>
        </w:rPr>
        <w:drawing>
          <wp:anchor distT="0" distB="0" distL="114300" distR="114300" simplePos="0" relativeHeight="251646464" behindDoc="1" locked="0" layoutInCell="1" allowOverlap="1" wp14:anchorId="2D25DC10" wp14:editId="20780FC8">
            <wp:simplePos x="0" y="0"/>
            <wp:positionH relativeFrom="column">
              <wp:posOffset>471805</wp:posOffset>
            </wp:positionH>
            <wp:positionV relativeFrom="paragraph">
              <wp:posOffset>142240</wp:posOffset>
            </wp:positionV>
            <wp:extent cx="352425" cy="355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38C1E09" w14:textId="77777777"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rFonts w:ascii="Arial Black" w:hAnsi="Arial Black"/>
          <w:noProof/>
          <w:color w:val="0066CC"/>
          <w:spacing w:val="40"/>
          <w:lang w:eastAsia="en-US"/>
        </w:rPr>
        <w:drawing>
          <wp:anchor distT="0" distB="0" distL="114300" distR="114300" simplePos="0" relativeHeight="251650048" behindDoc="1" locked="0" layoutInCell="1" allowOverlap="1" wp14:anchorId="39022773" wp14:editId="22B03EAC">
            <wp:simplePos x="0" y="0"/>
            <wp:positionH relativeFrom="column">
              <wp:posOffset>2433955</wp:posOffset>
            </wp:positionH>
            <wp:positionV relativeFrom="paragraph">
              <wp:posOffset>35560</wp:posOffset>
            </wp:positionV>
            <wp:extent cx="327025" cy="3143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691EA8" w14:textId="48769C23" w:rsidR="00745348" w:rsidRPr="00662282" w:rsidRDefault="00793C15" w:rsidP="001D484F">
      <w:pPr>
        <w:rPr>
          <w:sz w:val="20"/>
          <w:szCs w:val="20"/>
          <w:lang w:val="fr-F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E61026E" wp14:editId="7E74232E">
                <wp:simplePos x="0" y="0"/>
                <wp:positionH relativeFrom="column">
                  <wp:posOffset>7428865</wp:posOffset>
                </wp:positionH>
                <wp:positionV relativeFrom="paragraph">
                  <wp:posOffset>24130</wp:posOffset>
                </wp:positionV>
                <wp:extent cx="1057275" cy="314960"/>
                <wp:effectExtent l="3810" t="2540" r="0" b="0"/>
                <wp:wrapNone/>
                <wp:docPr id="3" name="Group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57275" cy="314960"/>
                          <a:chOff x="0" y="0"/>
                          <a:chExt cx="3260" cy="1866"/>
                        </a:xfrm>
                      </wpg:grpSpPr>
                      <wps:wsp>
                        <wps:cNvPr id="5" name="AutoShape 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000" y="276"/>
                            <a:ext cx="1260" cy="1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1852D2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7" name="Group 8"/>
                        <wpg:cNvGrpSpPr>
                          <a:grpSpLocks/>
                        </wpg:cNvGrpSpPr>
                        <wpg:grpSpPr bwMode="auto">
                          <a:xfrm rot="198951">
                            <a:off x="0" y="0"/>
                            <a:ext cx="1257" cy="1590"/>
                            <a:chOff x="0" y="0"/>
                            <a:chExt cx="1257" cy="1590"/>
                          </a:xfrm>
                        </wpg:grpSpPr>
                        <wps:wsp>
                          <wps:cNvPr id="8" name="Freeform 662"/>
                          <wps:cNvSpPr>
                            <a:spLocks/>
                          </wps:cNvSpPr>
                          <wps:spPr bwMode="auto">
                            <a:xfrm>
                              <a:off x="4" y="29"/>
                              <a:ext cx="1251" cy="1560"/>
                            </a:xfrm>
                            <a:custGeom>
                              <a:avLst/>
                              <a:gdLst>
                                <a:gd name="T0" fmla="*/ 30 w 5005"/>
                                <a:gd name="T1" fmla="*/ 145 h 7801"/>
                                <a:gd name="T2" fmla="*/ 169 w 5005"/>
                                <a:gd name="T3" fmla="*/ 77 h 7801"/>
                                <a:gd name="T4" fmla="*/ 422 w 5005"/>
                                <a:gd name="T5" fmla="*/ 14 h 7801"/>
                                <a:gd name="T6" fmla="*/ 738 w 5005"/>
                                <a:gd name="T7" fmla="*/ 4 h 7801"/>
                                <a:gd name="T8" fmla="*/ 1000 w 5005"/>
                                <a:gd name="T9" fmla="*/ 43 h 7801"/>
                                <a:gd name="T10" fmla="*/ 1243 w 5005"/>
                                <a:gd name="T11" fmla="*/ 135 h 7801"/>
                                <a:gd name="T12" fmla="*/ 1239 w 5005"/>
                                <a:gd name="T13" fmla="*/ 342 h 7801"/>
                                <a:gd name="T14" fmla="*/ 1128 w 5005"/>
                                <a:gd name="T15" fmla="*/ 234 h 7801"/>
                                <a:gd name="T16" fmla="*/ 889 w 5005"/>
                                <a:gd name="T17" fmla="*/ 188 h 7801"/>
                                <a:gd name="T18" fmla="*/ 553 w 5005"/>
                                <a:gd name="T19" fmla="*/ 145 h 7801"/>
                                <a:gd name="T20" fmla="*/ 227 w 5005"/>
                                <a:gd name="T21" fmla="*/ 206 h 7801"/>
                                <a:gd name="T22" fmla="*/ 219 w 5005"/>
                                <a:gd name="T23" fmla="*/ 277 h 7801"/>
                                <a:gd name="T24" fmla="*/ 563 w 5005"/>
                                <a:gd name="T25" fmla="*/ 354 h 7801"/>
                                <a:gd name="T26" fmla="*/ 899 w 5005"/>
                                <a:gd name="T27" fmla="*/ 497 h 7801"/>
                                <a:gd name="T28" fmla="*/ 959 w 5005"/>
                                <a:gd name="T29" fmla="*/ 672 h 7801"/>
                                <a:gd name="T30" fmla="*/ 885 w 5005"/>
                                <a:gd name="T31" fmla="*/ 770 h 7801"/>
                                <a:gd name="T32" fmla="*/ 700 w 5005"/>
                                <a:gd name="T33" fmla="*/ 807 h 7801"/>
                                <a:gd name="T34" fmla="*/ 463 w 5005"/>
                                <a:gd name="T35" fmla="*/ 841 h 7801"/>
                                <a:gd name="T36" fmla="*/ 336 w 5005"/>
                                <a:gd name="T37" fmla="*/ 878 h 7801"/>
                                <a:gd name="T38" fmla="*/ 533 w 5005"/>
                                <a:gd name="T39" fmla="*/ 955 h 7801"/>
                                <a:gd name="T40" fmla="*/ 676 w 5005"/>
                                <a:gd name="T41" fmla="*/ 1057 h 7801"/>
                                <a:gd name="T42" fmla="*/ 688 w 5005"/>
                                <a:gd name="T43" fmla="*/ 1181 h 7801"/>
                                <a:gd name="T44" fmla="*/ 654 w 5005"/>
                                <a:gd name="T45" fmla="*/ 1289 h 7801"/>
                                <a:gd name="T46" fmla="*/ 630 w 5005"/>
                                <a:gd name="T47" fmla="*/ 1363 h 7801"/>
                                <a:gd name="T48" fmla="*/ 652 w 5005"/>
                                <a:gd name="T49" fmla="*/ 1446 h 7801"/>
                                <a:gd name="T50" fmla="*/ 607 w 5005"/>
                                <a:gd name="T51" fmla="*/ 1539 h 7801"/>
                                <a:gd name="T52" fmla="*/ 595 w 5005"/>
                                <a:gd name="T53" fmla="*/ 1478 h 7801"/>
                                <a:gd name="T54" fmla="*/ 563 w 5005"/>
                                <a:gd name="T55" fmla="*/ 1375 h 7801"/>
                                <a:gd name="T56" fmla="*/ 567 w 5005"/>
                                <a:gd name="T57" fmla="*/ 1261 h 7801"/>
                                <a:gd name="T58" fmla="*/ 626 w 5005"/>
                                <a:gd name="T59" fmla="*/ 1179 h 7801"/>
                                <a:gd name="T60" fmla="*/ 565 w 5005"/>
                                <a:gd name="T61" fmla="*/ 1100 h 7801"/>
                                <a:gd name="T62" fmla="*/ 410 w 5005"/>
                                <a:gd name="T63" fmla="*/ 1043 h 7801"/>
                                <a:gd name="T64" fmla="*/ 260 w 5005"/>
                                <a:gd name="T65" fmla="*/ 963 h 7801"/>
                                <a:gd name="T66" fmla="*/ 243 w 5005"/>
                                <a:gd name="T67" fmla="*/ 860 h 7801"/>
                                <a:gd name="T68" fmla="*/ 274 w 5005"/>
                                <a:gd name="T69" fmla="*/ 760 h 7801"/>
                                <a:gd name="T70" fmla="*/ 400 w 5005"/>
                                <a:gd name="T71" fmla="*/ 709 h 7801"/>
                                <a:gd name="T72" fmla="*/ 587 w 5005"/>
                                <a:gd name="T73" fmla="*/ 682 h 7801"/>
                                <a:gd name="T74" fmla="*/ 774 w 5005"/>
                                <a:gd name="T75" fmla="*/ 658 h 7801"/>
                                <a:gd name="T76" fmla="*/ 875 w 5005"/>
                                <a:gd name="T77" fmla="*/ 627 h 7801"/>
                                <a:gd name="T78" fmla="*/ 772 w 5005"/>
                                <a:gd name="T79" fmla="*/ 566 h 7801"/>
                                <a:gd name="T80" fmla="*/ 535 w 5005"/>
                                <a:gd name="T81" fmla="*/ 489 h 7801"/>
                                <a:gd name="T82" fmla="*/ 278 w 5005"/>
                                <a:gd name="T83" fmla="*/ 432 h 7801"/>
                                <a:gd name="T84" fmla="*/ 58 w 5005"/>
                                <a:gd name="T85" fmla="*/ 369 h 7801"/>
                                <a:gd name="T86" fmla="*/ 2 w 5005"/>
                                <a:gd name="T87" fmla="*/ 289 h 7801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  <a:gd name="T120" fmla="*/ 0 60000 65536"/>
                                <a:gd name="T121" fmla="*/ 0 60000 65536"/>
                                <a:gd name="T122" fmla="*/ 0 60000 65536"/>
                                <a:gd name="T123" fmla="*/ 0 60000 65536"/>
                                <a:gd name="T124" fmla="*/ 0 60000 65536"/>
                                <a:gd name="T125" fmla="*/ 0 60000 65536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w 5005"/>
                                <a:gd name="T133" fmla="*/ 0 h 7801"/>
                                <a:gd name="T134" fmla="*/ 5005 w 5005"/>
                                <a:gd name="T135" fmla="*/ 7801 h 7801"/>
                              </a:gdLst>
                              <a:ahLst/>
                              <a:cxnLst>
                                <a:cxn ang="T88">
                                  <a:pos x="T0" y="T1"/>
                                </a:cxn>
                                <a:cxn ang="T89">
                                  <a:pos x="T2" y="T3"/>
                                </a:cxn>
                                <a:cxn ang="T90">
                                  <a:pos x="T4" y="T5"/>
                                </a:cxn>
                                <a:cxn ang="T91">
                                  <a:pos x="T6" y="T7"/>
                                </a:cxn>
                                <a:cxn ang="T92">
                                  <a:pos x="T8" y="T9"/>
                                </a:cxn>
                                <a:cxn ang="T93">
                                  <a:pos x="T10" y="T11"/>
                                </a:cxn>
                                <a:cxn ang="T94">
                                  <a:pos x="T12" y="T13"/>
                                </a:cxn>
                                <a:cxn ang="T95">
                                  <a:pos x="T14" y="T15"/>
                                </a:cxn>
                                <a:cxn ang="T96">
                                  <a:pos x="T16" y="T17"/>
                                </a:cxn>
                                <a:cxn ang="T97">
                                  <a:pos x="T18" y="T19"/>
                                </a:cxn>
                                <a:cxn ang="T98">
                                  <a:pos x="T20" y="T21"/>
                                </a:cxn>
                                <a:cxn ang="T99">
                                  <a:pos x="T22" y="T23"/>
                                </a:cxn>
                                <a:cxn ang="T100">
                                  <a:pos x="T24" y="T25"/>
                                </a:cxn>
                                <a:cxn ang="T101">
                                  <a:pos x="T26" y="T27"/>
                                </a:cxn>
                                <a:cxn ang="T102">
                                  <a:pos x="T28" y="T29"/>
                                </a:cxn>
                                <a:cxn ang="T103">
                                  <a:pos x="T30" y="T31"/>
                                </a:cxn>
                                <a:cxn ang="T104">
                                  <a:pos x="T32" y="T33"/>
                                </a:cxn>
                                <a:cxn ang="T105">
                                  <a:pos x="T34" y="T35"/>
                                </a:cxn>
                                <a:cxn ang="T106">
                                  <a:pos x="T36" y="T37"/>
                                </a:cxn>
                                <a:cxn ang="T107">
                                  <a:pos x="T38" y="T39"/>
                                </a:cxn>
                                <a:cxn ang="T108">
                                  <a:pos x="T40" y="T41"/>
                                </a:cxn>
                                <a:cxn ang="T109">
                                  <a:pos x="T42" y="T43"/>
                                </a:cxn>
                                <a:cxn ang="T110">
                                  <a:pos x="T44" y="T45"/>
                                </a:cxn>
                                <a:cxn ang="T111">
                                  <a:pos x="T46" y="T47"/>
                                </a:cxn>
                                <a:cxn ang="T112">
                                  <a:pos x="T48" y="T49"/>
                                </a:cxn>
                                <a:cxn ang="T113">
                                  <a:pos x="T50" y="T51"/>
                                </a:cxn>
                                <a:cxn ang="T114">
                                  <a:pos x="T52" y="T53"/>
                                </a:cxn>
                                <a:cxn ang="T115">
                                  <a:pos x="T54" y="T55"/>
                                </a:cxn>
                                <a:cxn ang="T116">
                                  <a:pos x="T56" y="T57"/>
                                </a:cxn>
                                <a:cxn ang="T117">
                                  <a:pos x="T58" y="T59"/>
                                </a:cxn>
                                <a:cxn ang="T118">
                                  <a:pos x="T60" y="T61"/>
                                </a:cxn>
                                <a:cxn ang="T119">
                                  <a:pos x="T62" y="T63"/>
                                </a:cxn>
                                <a:cxn ang="T120">
                                  <a:pos x="T64" y="T65"/>
                                </a:cxn>
                                <a:cxn ang="T121">
                                  <a:pos x="T66" y="T67"/>
                                </a:cxn>
                                <a:cxn ang="T122">
                                  <a:pos x="T68" y="T69"/>
                                </a:cxn>
                                <a:cxn ang="T123">
                                  <a:pos x="T70" y="T71"/>
                                </a:cxn>
                                <a:cxn ang="T124">
                                  <a:pos x="T72" y="T73"/>
                                </a:cxn>
                                <a:cxn ang="T125">
                                  <a:pos x="T74" y="T75"/>
                                </a:cxn>
                                <a:cxn ang="T126">
                                  <a:pos x="T76" y="T77"/>
                                </a:cxn>
                                <a:cxn ang="T127">
                                  <a:pos x="T78" y="T79"/>
                                </a:cxn>
                                <a:cxn ang="T128">
                                  <a:pos x="T80" y="T81"/>
                                </a:cxn>
                                <a:cxn ang="T129">
                                  <a:pos x="T82" y="T83"/>
                                </a:cxn>
                                <a:cxn ang="T130">
                                  <a:pos x="T84" y="T85"/>
                                </a:cxn>
                                <a:cxn ang="T131">
                                  <a:pos x="T86" y="T87"/>
                                </a:cxn>
                              </a:cxnLst>
                              <a:rect l="T132" t="T133" r="T134" b="T135"/>
                              <a:pathLst>
                                <a:path w="5005" h="7801">
                                  <a:moveTo>
                                    <a:pt x="7" y="1100"/>
                                  </a:moveTo>
                                  <a:lnTo>
                                    <a:pt x="15" y="854"/>
                                  </a:lnTo>
                                  <a:lnTo>
                                    <a:pt x="119" y="727"/>
                                  </a:lnTo>
                                  <a:lnTo>
                                    <a:pt x="270" y="609"/>
                                  </a:lnTo>
                                  <a:lnTo>
                                    <a:pt x="461" y="490"/>
                                  </a:lnTo>
                                  <a:lnTo>
                                    <a:pt x="676" y="383"/>
                                  </a:lnTo>
                                  <a:lnTo>
                                    <a:pt x="955" y="255"/>
                                  </a:lnTo>
                                  <a:lnTo>
                                    <a:pt x="1337" y="137"/>
                                  </a:lnTo>
                                  <a:lnTo>
                                    <a:pt x="1687" y="68"/>
                                  </a:lnTo>
                                  <a:lnTo>
                                    <a:pt x="2092" y="10"/>
                                  </a:lnTo>
                                  <a:lnTo>
                                    <a:pt x="2498" y="0"/>
                                  </a:lnTo>
                                  <a:lnTo>
                                    <a:pt x="2951" y="20"/>
                                  </a:lnTo>
                                  <a:lnTo>
                                    <a:pt x="3294" y="58"/>
                                  </a:lnTo>
                                  <a:lnTo>
                                    <a:pt x="3660" y="127"/>
                                  </a:lnTo>
                                  <a:lnTo>
                                    <a:pt x="4002" y="215"/>
                                  </a:lnTo>
                                  <a:lnTo>
                                    <a:pt x="4273" y="305"/>
                                  </a:lnTo>
                                  <a:lnTo>
                                    <a:pt x="4591" y="452"/>
                                  </a:lnTo>
                                  <a:lnTo>
                                    <a:pt x="4973" y="677"/>
                                  </a:lnTo>
                                  <a:lnTo>
                                    <a:pt x="4591" y="1090"/>
                                  </a:lnTo>
                                  <a:lnTo>
                                    <a:pt x="5005" y="1660"/>
                                  </a:lnTo>
                                  <a:lnTo>
                                    <a:pt x="4957" y="1709"/>
                                  </a:lnTo>
                                  <a:lnTo>
                                    <a:pt x="4750" y="1424"/>
                                  </a:lnTo>
                                  <a:lnTo>
                                    <a:pt x="4781" y="1542"/>
                                  </a:lnTo>
                                  <a:lnTo>
                                    <a:pt x="4512" y="1169"/>
                                  </a:lnTo>
                                  <a:lnTo>
                                    <a:pt x="4384" y="1316"/>
                                  </a:lnTo>
                                  <a:lnTo>
                                    <a:pt x="3986" y="1109"/>
                                  </a:lnTo>
                                  <a:lnTo>
                                    <a:pt x="3556" y="942"/>
                                  </a:lnTo>
                                  <a:lnTo>
                                    <a:pt x="3095" y="805"/>
                                  </a:lnTo>
                                  <a:lnTo>
                                    <a:pt x="2705" y="737"/>
                                  </a:lnTo>
                                  <a:lnTo>
                                    <a:pt x="2211" y="727"/>
                                  </a:lnTo>
                                  <a:lnTo>
                                    <a:pt x="1742" y="766"/>
                                  </a:lnTo>
                                  <a:lnTo>
                                    <a:pt x="1384" y="844"/>
                                  </a:lnTo>
                                  <a:lnTo>
                                    <a:pt x="907" y="1031"/>
                                  </a:lnTo>
                                  <a:lnTo>
                                    <a:pt x="644" y="1169"/>
                                  </a:lnTo>
                                  <a:lnTo>
                                    <a:pt x="477" y="1286"/>
                                  </a:lnTo>
                                  <a:lnTo>
                                    <a:pt x="875" y="1386"/>
                                  </a:lnTo>
                                  <a:lnTo>
                                    <a:pt x="1337" y="1493"/>
                                  </a:lnTo>
                                  <a:lnTo>
                                    <a:pt x="1758" y="1611"/>
                                  </a:lnTo>
                                  <a:lnTo>
                                    <a:pt x="2251" y="1768"/>
                                  </a:lnTo>
                                  <a:lnTo>
                                    <a:pt x="2809" y="1985"/>
                                  </a:lnTo>
                                  <a:lnTo>
                                    <a:pt x="3238" y="2200"/>
                                  </a:lnTo>
                                  <a:lnTo>
                                    <a:pt x="3596" y="2485"/>
                                  </a:lnTo>
                                  <a:lnTo>
                                    <a:pt x="3843" y="2790"/>
                                  </a:lnTo>
                                  <a:lnTo>
                                    <a:pt x="3843" y="3164"/>
                                  </a:lnTo>
                                  <a:lnTo>
                                    <a:pt x="3835" y="3359"/>
                                  </a:lnTo>
                                  <a:lnTo>
                                    <a:pt x="3811" y="3616"/>
                                  </a:lnTo>
                                  <a:lnTo>
                                    <a:pt x="3699" y="3743"/>
                                  </a:lnTo>
                                  <a:lnTo>
                                    <a:pt x="3541" y="3851"/>
                                  </a:lnTo>
                                  <a:lnTo>
                                    <a:pt x="3349" y="3920"/>
                                  </a:lnTo>
                                  <a:lnTo>
                                    <a:pt x="3095" y="3989"/>
                                  </a:lnTo>
                                  <a:lnTo>
                                    <a:pt x="2801" y="4038"/>
                                  </a:lnTo>
                                  <a:lnTo>
                                    <a:pt x="2482" y="4097"/>
                                  </a:lnTo>
                                  <a:lnTo>
                                    <a:pt x="2164" y="4136"/>
                                  </a:lnTo>
                                  <a:lnTo>
                                    <a:pt x="1853" y="4205"/>
                                  </a:lnTo>
                                  <a:lnTo>
                                    <a:pt x="1575" y="4273"/>
                                  </a:lnTo>
                                  <a:lnTo>
                                    <a:pt x="1416" y="4343"/>
                                  </a:lnTo>
                                  <a:lnTo>
                                    <a:pt x="1344" y="4392"/>
                                  </a:lnTo>
                                  <a:lnTo>
                                    <a:pt x="1575" y="4510"/>
                                  </a:lnTo>
                                  <a:lnTo>
                                    <a:pt x="1869" y="4637"/>
                                  </a:lnTo>
                                  <a:lnTo>
                                    <a:pt x="2132" y="4775"/>
                                  </a:lnTo>
                                  <a:lnTo>
                                    <a:pt x="2387" y="4942"/>
                                  </a:lnTo>
                                  <a:lnTo>
                                    <a:pt x="2585" y="5109"/>
                                  </a:lnTo>
                                  <a:lnTo>
                                    <a:pt x="2705" y="5286"/>
                                  </a:lnTo>
                                  <a:lnTo>
                                    <a:pt x="2745" y="5531"/>
                                  </a:lnTo>
                                  <a:lnTo>
                                    <a:pt x="2753" y="5728"/>
                                  </a:lnTo>
                                  <a:lnTo>
                                    <a:pt x="2753" y="5905"/>
                                  </a:lnTo>
                                  <a:lnTo>
                                    <a:pt x="2745" y="6121"/>
                                  </a:lnTo>
                                  <a:lnTo>
                                    <a:pt x="2721" y="6278"/>
                                  </a:lnTo>
                                  <a:lnTo>
                                    <a:pt x="2617" y="6445"/>
                                  </a:lnTo>
                                  <a:lnTo>
                                    <a:pt x="2522" y="6563"/>
                                  </a:lnTo>
                                  <a:lnTo>
                                    <a:pt x="2490" y="6691"/>
                                  </a:lnTo>
                                  <a:lnTo>
                                    <a:pt x="2522" y="6818"/>
                                  </a:lnTo>
                                  <a:lnTo>
                                    <a:pt x="2585" y="6957"/>
                                  </a:lnTo>
                                  <a:lnTo>
                                    <a:pt x="2617" y="7084"/>
                                  </a:lnTo>
                                  <a:lnTo>
                                    <a:pt x="2609" y="7232"/>
                                  </a:lnTo>
                                  <a:lnTo>
                                    <a:pt x="2538" y="7399"/>
                                  </a:lnTo>
                                  <a:lnTo>
                                    <a:pt x="2482" y="7546"/>
                                  </a:lnTo>
                                  <a:lnTo>
                                    <a:pt x="2427" y="7694"/>
                                  </a:lnTo>
                                  <a:lnTo>
                                    <a:pt x="2403" y="7801"/>
                                  </a:lnTo>
                                  <a:lnTo>
                                    <a:pt x="2387" y="7614"/>
                                  </a:lnTo>
                                  <a:lnTo>
                                    <a:pt x="2379" y="7389"/>
                                  </a:lnTo>
                                  <a:lnTo>
                                    <a:pt x="2363" y="7212"/>
                                  </a:lnTo>
                                  <a:lnTo>
                                    <a:pt x="2316" y="7055"/>
                                  </a:lnTo>
                                  <a:lnTo>
                                    <a:pt x="2251" y="6878"/>
                                  </a:lnTo>
                                  <a:lnTo>
                                    <a:pt x="2235" y="6691"/>
                                  </a:lnTo>
                                  <a:lnTo>
                                    <a:pt x="2243" y="6505"/>
                                  </a:lnTo>
                                  <a:lnTo>
                                    <a:pt x="2267" y="6308"/>
                                  </a:lnTo>
                                  <a:lnTo>
                                    <a:pt x="2331" y="6131"/>
                                  </a:lnTo>
                                  <a:lnTo>
                                    <a:pt x="2419" y="5993"/>
                                  </a:lnTo>
                                  <a:lnTo>
                                    <a:pt x="2506" y="5896"/>
                                  </a:lnTo>
                                  <a:lnTo>
                                    <a:pt x="2474" y="5709"/>
                                  </a:lnTo>
                                  <a:lnTo>
                                    <a:pt x="2363" y="5571"/>
                                  </a:lnTo>
                                  <a:lnTo>
                                    <a:pt x="2259" y="5502"/>
                                  </a:lnTo>
                                  <a:lnTo>
                                    <a:pt x="2108" y="5414"/>
                                  </a:lnTo>
                                  <a:lnTo>
                                    <a:pt x="1917" y="5335"/>
                                  </a:lnTo>
                                  <a:lnTo>
                                    <a:pt x="1639" y="5217"/>
                                  </a:lnTo>
                                  <a:lnTo>
                                    <a:pt x="1392" y="5099"/>
                                  </a:lnTo>
                                  <a:lnTo>
                                    <a:pt x="1209" y="4982"/>
                                  </a:lnTo>
                                  <a:lnTo>
                                    <a:pt x="1042" y="4814"/>
                                  </a:lnTo>
                                  <a:lnTo>
                                    <a:pt x="994" y="4677"/>
                                  </a:lnTo>
                                  <a:lnTo>
                                    <a:pt x="986" y="4500"/>
                                  </a:lnTo>
                                  <a:lnTo>
                                    <a:pt x="971" y="4303"/>
                                  </a:lnTo>
                                  <a:lnTo>
                                    <a:pt x="979" y="4156"/>
                                  </a:lnTo>
                                  <a:lnTo>
                                    <a:pt x="1010" y="3950"/>
                                  </a:lnTo>
                                  <a:lnTo>
                                    <a:pt x="1098" y="3802"/>
                                  </a:lnTo>
                                  <a:lnTo>
                                    <a:pt x="1241" y="3694"/>
                                  </a:lnTo>
                                  <a:lnTo>
                                    <a:pt x="1400" y="3616"/>
                                  </a:lnTo>
                                  <a:lnTo>
                                    <a:pt x="1599" y="3546"/>
                                  </a:lnTo>
                                  <a:lnTo>
                                    <a:pt x="1830" y="3488"/>
                                  </a:lnTo>
                                  <a:lnTo>
                                    <a:pt x="2092" y="3439"/>
                                  </a:lnTo>
                                  <a:lnTo>
                                    <a:pt x="2347" y="3409"/>
                                  </a:lnTo>
                                  <a:lnTo>
                                    <a:pt x="2593" y="3369"/>
                                  </a:lnTo>
                                  <a:lnTo>
                                    <a:pt x="2856" y="3331"/>
                                  </a:lnTo>
                                  <a:lnTo>
                                    <a:pt x="3095" y="3291"/>
                                  </a:lnTo>
                                  <a:lnTo>
                                    <a:pt x="3286" y="3232"/>
                                  </a:lnTo>
                                  <a:lnTo>
                                    <a:pt x="3445" y="3194"/>
                                  </a:lnTo>
                                  <a:lnTo>
                                    <a:pt x="3501" y="3134"/>
                                  </a:lnTo>
                                  <a:lnTo>
                                    <a:pt x="3445" y="3055"/>
                                  </a:lnTo>
                                  <a:lnTo>
                                    <a:pt x="3278" y="2937"/>
                                  </a:lnTo>
                                  <a:lnTo>
                                    <a:pt x="3087" y="2829"/>
                                  </a:lnTo>
                                  <a:lnTo>
                                    <a:pt x="2832" y="2712"/>
                                  </a:lnTo>
                                  <a:lnTo>
                                    <a:pt x="2530" y="2584"/>
                                  </a:lnTo>
                                  <a:lnTo>
                                    <a:pt x="2140" y="2446"/>
                                  </a:lnTo>
                                  <a:lnTo>
                                    <a:pt x="1742" y="2328"/>
                                  </a:lnTo>
                                  <a:lnTo>
                                    <a:pt x="1440" y="2250"/>
                                  </a:lnTo>
                                  <a:lnTo>
                                    <a:pt x="1113" y="2161"/>
                                  </a:lnTo>
                                  <a:lnTo>
                                    <a:pt x="763" y="2053"/>
                                  </a:lnTo>
                                  <a:lnTo>
                                    <a:pt x="445" y="1945"/>
                                  </a:lnTo>
                                  <a:lnTo>
                                    <a:pt x="231" y="1846"/>
                                  </a:lnTo>
                                  <a:lnTo>
                                    <a:pt x="79" y="1729"/>
                                  </a:lnTo>
                                  <a:lnTo>
                                    <a:pt x="23" y="1621"/>
                                  </a:lnTo>
                                  <a:lnTo>
                                    <a:pt x="7" y="1444"/>
                                  </a:lnTo>
                                  <a:lnTo>
                                    <a:pt x="0" y="1286"/>
                                  </a:lnTo>
                                  <a:lnTo>
                                    <a:pt x="7" y="1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D2340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663"/>
                          <wps:cNvSpPr>
                            <a:spLocks/>
                          </wps:cNvSpPr>
                          <wps:spPr bwMode="auto">
                            <a:xfrm>
                              <a:off x="5" y="172"/>
                              <a:ext cx="30" cy="29"/>
                            </a:xfrm>
                            <a:custGeom>
                              <a:avLst/>
                              <a:gdLst>
                                <a:gd name="T0" fmla="*/ 5 w 121"/>
                                <a:gd name="T1" fmla="*/ 29 h 149"/>
                                <a:gd name="T2" fmla="*/ 0 w 121"/>
                                <a:gd name="T3" fmla="*/ 25 h 149"/>
                                <a:gd name="T4" fmla="*/ 26 w 121"/>
                                <a:gd name="T5" fmla="*/ 1 h 149"/>
                                <a:gd name="T6" fmla="*/ 26 w 121"/>
                                <a:gd name="T7" fmla="*/ 0 h 149"/>
                                <a:gd name="T8" fmla="*/ 30 w 121"/>
                                <a:gd name="T9" fmla="*/ 5 h 149"/>
                                <a:gd name="T10" fmla="*/ 5 w 121"/>
                                <a:gd name="T11" fmla="*/ 29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1"/>
                                <a:gd name="T19" fmla="*/ 0 h 149"/>
                                <a:gd name="T20" fmla="*/ 121 w 121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1" h="149">
                                  <a:moveTo>
                                    <a:pt x="22" y="149"/>
                                  </a:moveTo>
                                  <a:lnTo>
                                    <a:pt x="0" y="130"/>
                                  </a:lnTo>
                                  <a:lnTo>
                                    <a:pt x="103" y="3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121" y="26"/>
                                  </a:lnTo>
                                  <a:lnTo>
                                    <a:pt x="22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7C874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664"/>
                          <wps:cNvSpPr>
                            <a:spLocks/>
                          </wps:cNvSpPr>
                          <wps:spPr bwMode="auto">
                            <a:xfrm>
                              <a:off x="32" y="148"/>
                              <a:ext cx="41" cy="29"/>
                            </a:xfrm>
                            <a:custGeom>
                              <a:avLst/>
                              <a:gdLst>
                                <a:gd name="T0" fmla="*/ 4 w 165"/>
                                <a:gd name="T1" fmla="*/ 29 h 145"/>
                                <a:gd name="T2" fmla="*/ 0 w 165"/>
                                <a:gd name="T3" fmla="*/ 24 h 145"/>
                                <a:gd name="T4" fmla="*/ 38 w 165"/>
                                <a:gd name="T5" fmla="*/ 0 h 145"/>
                                <a:gd name="T6" fmla="*/ 38 w 165"/>
                                <a:gd name="T7" fmla="*/ 0 h 145"/>
                                <a:gd name="T8" fmla="*/ 41 w 165"/>
                                <a:gd name="T9" fmla="*/ 6 h 145"/>
                                <a:gd name="T10" fmla="*/ 4 w 165"/>
                                <a:gd name="T11" fmla="*/ 29 h 14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5"/>
                                <a:gd name="T19" fmla="*/ 0 h 145"/>
                                <a:gd name="T20" fmla="*/ 165 w 165"/>
                                <a:gd name="T21" fmla="*/ 145 h 14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5" h="145">
                                  <a:moveTo>
                                    <a:pt x="15" y="145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151" y="2"/>
                                  </a:lnTo>
                                  <a:lnTo>
                                    <a:pt x="152" y="0"/>
                                  </a:lnTo>
                                  <a:lnTo>
                                    <a:pt x="165" y="29"/>
                                  </a:lnTo>
                                  <a:lnTo>
                                    <a:pt x="15" y="1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E2CAD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Freeform 665"/>
                          <wps:cNvSpPr>
                            <a:spLocks/>
                          </wps:cNvSpPr>
                          <wps:spPr bwMode="auto">
                            <a:xfrm>
                              <a:off x="69" y="124"/>
                              <a:ext cx="51" cy="30"/>
                            </a:xfrm>
                            <a:custGeom>
                              <a:avLst/>
                              <a:gdLst>
                                <a:gd name="T0" fmla="*/ 3 w 202"/>
                                <a:gd name="T1" fmla="*/ 30 h 148"/>
                                <a:gd name="T2" fmla="*/ 0 w 202"/>
                                <a:gd name="T3" fmla="*/ 24 h 148"/>
                                <a:gd name="T4" fmla="*/ 48 w 202"/>
                                <a:gd name="T5" fmla="*/ 0 h 148"/>
                                <a:gd name="T6" fmla="*/ 48 w 202"/>
                                <a:gd name="T7" fmla="*/ 0 h 148"/>
                                <a:gd name="T8" fmla="*/ 51 w 202"/>
                                <a:gd name="T9" fmla="*/ 6 h 148"/>
                                <a:gd name="T10" fmla="*/ 3 w 202"/>
                                <a:gd name="T11" fmla="*/ 30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2"/>
                                <a:gd name="T19" fmla="*/ 0 h 148"/>
                                <a:gd name="T20" fmla="*/ 202 w 202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2" h="148">
                                  <a:moveTo>
                                    <a:pt x="13" y="148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191" y="2"/>
                                  </a:lnTo>
                                  <a:lnTo>
                                    <a:pt x="192" y="0"/>
                                  </a:lnTo>
                                  <a:lnTo>
                                    <a:pt x="202" y="31"/>
                                  </a:lnTo>
                                  <a:lnTo>
                                    <a:pt x="13" y="1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B1DBB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Freeform 666"/>
                          <wps:cNvSpPr>
                            <a:spLocks/>
                          </wps:cNvSpPr>
                          <wps:spPr bwMode="auto">
                            <a:xfrm>
                              <a:off x="118" y="103"/>
                              <a:ext cx="56" cy="27"/>
                            </a:xfrm>
                            <a:custGeom>
                              <a:avLst/>
                              <a:gdLst>
                                <a:gd name="T0" fmla="*/ 2 w 225"/>
                                <a:gd name="T1" fmla="*/ 27 h 138"/>
                                <a:gd name="T2" fmla="*/ 0 w 225"/>
                                <a:gd name="T3" fmla="*/ 21 h 138"/>
                                <a:gd name="T4" fmla="*/ 54 w 225"/>
                                <a:gd name="T5" fmla="*/ 0 h 138"/>
                                <a:gd name="T6" fmla="*/ 54 w 225"/>
                                <a:gd name="T7" fmla="*/ 0 h 138"/>
                                <a:gd name="T8" fmla="*/ 56 w 225"/>
                                <a:gd name="T9" fmla="*/ 6 h 138"/>
                                <a:gd name="T10" fmla="*/ 2 w 225"/>
                                <a:gd name="T11" fmla="*/ 27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38"/>
                                <a:gd name="T20" fmla="*/ 225 w 225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38">
                                  <a:moveTo>
                                    <a:pt x="10" y="138"/>
                                  </a:moveTo>
                                  <a:lnTo>
                                    <a:pt x="0" y="107"/>
                                  </a:lnTo>
                                  <a:lnTo>
                                    <a:pt x="215" y="0"/>
                                  </a:lnTo>
                                  <a:lnTo>
                                    <a:pt x="225" y="31"/>
                                  </a:lnTo>
                                  <a:lnTo>
                                    <a:pt x="10" y="1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3D375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667"/>
                          <wps:cNvSpPr>
                            <a:spLocks/>
                          </wps:cNvSpPr>
                          <wps:spPr bwMode="auto">
                            <a:xfrm>
                              <a:off x="171" y="77"/>
                              <a:ext cx="72" cy="32"/>
                            </a:xfrm>
                            <a:custGeom>
                              <a:avLst/>
                              <a:gdLst>
                                <a:gd name="T0" fmla="*/ 3 w 288"/>
                                <a:gd name="T1" fmla="*/ 32 h 160"/>
                                <a:gd name="T2" fmla="*/ 0 w 288"/>
                                <a:gd name="T3" fmla="*/ 26 h 160"/>
                                <a:gd name="T4" fmla="*/ 70 w 288"/>
                                <a:gd name="T5" fmla="*/ 0 h 160"/>
                                <a:gd name="T6" fmla="*/ 70 w 288"/>
                                <a:gd name="T7" fmla="*/ 0 h 160"/>
                                <a:gd name="T8" fmla="*/ 72 w 288"/>
                                <a:gd name="T9" fmla="*/ 6 h 160"/>
                                <a:gd name="T10" fmla="*/ 3 w 288"/>
                                <a:gd name="T11" fmla="*/ 32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8"/>
                                <a:gd name="T19" fmla="*/ 0 h 160"/>
                                <a:gd name="T20" fmla="*/ 288 w 288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8" h="160">
                                  <a:moveTo>
                                    <a:pt x="10" y="160"/>
                                  </a:moveTo>
                                  <a:lnTo>
                                    <a:pt x="0" y="129"/>
                                  </a:lnTo>
                                  <a:lnTo>
                                    <a:pt x="279" y="1"/>
                                  </a:lnTo>
                                  <a:lnTo>
                                    <a:pt x="281" y="0"/>
                                  </a:lnTo>
                                  <a:lnTo>
                                    <a:pt x="288" y="32"/>
                                  </a:lnTo>
                                  <a:lnTo>
                                    <a:pt x="10" y="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C398E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668"/>
                          <wps:cNvSpPr>
                            <a:spLocks/>
                          </wps:cNvSpPr>
                          <wps:spPr bwMode="auto">
                            <a:xfrm>
                              <a:off x="241" y="53"/>
                              <a:ext cx="97" cy="30"/>
                            </a:xfrm>
                            <a:custGeom>
                              <a:avLst/>
                              <a:gdLst>
                                <a:gd name="T0" fmla="*/ 2 w 387"/>
                                <a:gd name="T1" fmla="*/ 30 h 150"/>
                                <a:gd name="T2" fmla="*/ 0 w 387"/>
                                <a:gd name="T3" fmla="*/ 24 h 150"/>
                                <a:gd name="T4" fmla="*/ 95 w 387"/>
                                <a:gd name="T5" fmla="*/ 0 h 150"/>
                                <a:gd name="T6" fmla="*/ 96 w 387"/>
                                <a:gd name="T7" fmla="*/ 0 h 150"/>
                                <a:gd name="T8" fmla="*/ 97 w 387"/>
                                <a:gd name="T9" fmla="*/ 6 h 150"/>
                                <a:gd name="T10" fmla="*/ 2 w 387"/>
                                <a:gd name="T11" fmla="*/ 3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87"/>
                                <a:gd name="T19" fmla="*/ 0 h 150"/>
                                <a:gd name="T20" fmla="*/ 387 w 387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87" h="150">
                                  <a:moveTo>
                                    <a:pt x="7" y="150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381" y="0"/>
                                  </a:lnTo>
                                  <a:lnTo>
                                    <a:pt x="382" y="0"/>
                                  </a:lnTo>
                                  <a:lnTo>
                                    <a:pt x="387" y="32"/>
                                  </a:lnTo>
                                  <a:lnTo>
                                    <a:pt x="7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EBB00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669"/>
                          <wps:cNvSpPr>
                            <a:spLocks/>
                          </wps:cNvSpPr>
                          <wps:spPr bwMode="auto">
                            <a:xfrm>
                              <a:off x="337" y="39"/>
                              <a:ext cx="89" cy="21"/>
                            </a:xfrm>
                            <a:custGeom>
                              <a:avLst/>
                              <a:gdLst>
                                <a:gd name="T0" fmla="*/ 1 w 355"/>
                                <a:gd name="T1" fmla="*/ 21 h 101"/>
                                <a:gd name="T2" fmla="*/ 0 w 355"/>
                                <a:gd name="T3" fmla="*/ 14 h 101"/>
                                <a:gd name="T4" fmla="*/ 88 w 355"/>
                                <a:gd name="T5" fmla="*/ 0 h 101"/>
                                <a:gd name="T6" fmla="*/ 88 w 355"/>
                                <a:gd name="T7" fmla="*/ 0 h 101"/>
                                <a:gd name="T8" fmla="*/ 89 w 355"/>
                                <a:gd name="T9" fmla="*/ 7 h 101"/>
                                <a:gd name="T10" fmla="*/ 1 w 355"/>
                                <a:gd name="T11" fmla="*/ 21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5"/>
                                <a:gd name="T19" fmla="*/ 0 h 101"/>
                                <a:gd name="T20" fmla="*/ 355 w 355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5" h="101">
                                  <a:moveTo>
                                    <a:pt x="5" y="101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351" y="0"/>
                                  </a:lnTo>
                                  <a:lnTo>
                                    <a:pt x="355" y="32"/>
                                  </a:lnTo>
                                  <a:lnTo>
                                    <a:pt x="5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3D614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670"/>
                          <wps:cNvSpPr>
                            <a:spLocks/>
                          </wps:cNvSpPr>
                          <wps:spPr bwMode="auto">
                            <a:xfrm>
                              <a:off x="425" y="27"/>
                              <a:ext cx="102" cy="19"/>
                            </a:xfrm>
                            <a:custGeom>
                              <a:avLst/>
                              <a:gdLst>
                                <a:gd name="T0" fmla="*/ 1 w 408"/>
                                <a:gd name="T1" fmla="*/ 19 h 92"/>
                                <a:gd name="T2" fmla="*/ 0 w 408"/>
                                <a:gd name="T3" fmla="*/ 12 h 92"/>
                                <a:gd name="T4" fmla="*/ 102 w 408"/>
                                <a:gd name="T5" fmla="*/ 0 h 92"/>
                                <a:gd name="T6" fmla="*/ 102 w 408"/>
                                <a:gd name="T7" fmla="*/ 0 h 92"/>
                                <a:gd name="T8" fmla="*/ 102 w 408"/>
                                <a:gd name="T9" fmla="*/ 7 h 92"/>
                                <a:gd name="T10" fmla="*/ 1 w 408"/>
                                <a:gd name="T11" fmla="*/ 19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8"/>
                                <a:gd name="T19" fmla="*/ 0 h 92"/>
                                <a:gd name="T20" fmla="*/ 408 w 408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8" h="92">
                                  <a:moveTo>
                                    <a:pt x="4" y="92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406" y="2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8" y="34"/>
                                  </a:lnTo>
                                  <a:lnTo>
                                    <a:pt x="4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398EA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671"/>
                          <wps:cNvSpPr>
                            <a:spLocks/>
                          </wps:cNvSpPr>
                          <wps:spPr bwMode="auto">
                            <a:xfrm>
                              <a:off x="526" y="26"/>
                              <a:ext cx="102" cy="8"/>
                            </a:xfrm>
                            <a:custGeom>
                              <a:avLst/>
                              <a:gdLst>
                                <a:gd name="T0" fmla="*/ 0 w 407"/>
                                <a:gd name="T1" fmla="*/ 8 h 42"/>
                                <a:gd name="T2" fmla="*/ 0 w 407"/>
                                <a:gd name="T3" fmla="*/ 2 h 42"/>
                                <a:gd name="T4" fmla="*/ 102 w 407"/>
                                <a:gd name="T5" fmla="*/ 0 h 42"/>
                                <a:gd name="T6" fmla="*/ 102 w 407"/>
                                <a:gd name="T7" fmla="*/ 0 h 42"/>
                                <a:gd name="T8" fmla="*/ 102 w 407"/>
                                <a:gd name="T9" fmla="*/ 6 h 42"/>
                                <a:gd name="T10" fmla="*/ 0 w 407"/>
                                <a:gd name="T11" fmla="*/ 8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7"/>
                                <a:gd name="T19" fmla="*/ 0 h 42"/>
                                <a:gd name="T20" fmla="*/ 407 w 407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7" h="42">
                                  <a:moveTo>
                                    <a:pt x="1" y="42"/>
                                  </a:moveTo>
                                  <a:lnTo>
                                    <a:pt x="0" y="8"/>
                                  </a:lnTo>
                                  <a:lnTo>
                                    <a:pt x="406" y="0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6" y="32"/>
                                  </a:lnTo>
                                  <a:lnTo>
                                    <a:pt x="1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BC178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672"/>
                          <wps:cNvSpPr>
                            <a:spLocks/>
                          </wps:cNvSpPr>
                          <wps:spPr bwMode="auto">
                            <a:xfrm>
                              <a:off x="628" y="26"/>
                              <a:ext cx="114" cy="10"/>
                            </a:xfrm>
                            <a:custGeom>
                              <a:avLst/>
                              <a:gdLst>
                                <a:gd name="T0" fmla="*/ 0 w 455"/>
                                <a:gd name="T1" fmla="*/ 6 h 52"/>
                                <a:gd name="T2" fmla="*/ 0 w 455"/>
                                <a:gd name="T3" fmla="*/ 0 h 52"/>
                                <a:gd name="T4" fmla="*/ 114 w 455"/>
                                <a:gd name="T5" fmla="*/ 3 h 52"/>
                                <a:gd name="T6" fmla="*/ 114 w 455"/>
                                <a:gd name="T7" fmla="*/ 3 h 52"/>
                                <a:gd name="T8" fmla="*/ 113 w 455"/>
                                <a:gd name="T9" fmla="*/ 10 h 52"/>
                                <a:gd name="T10" fmla="*/ 0 w 455"/>
                                <a:gd name="T11" fmla="*/ 6 h 5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55"/>
                                <a:gd name="T19" fmla="*/ 0 h 52"/>
                                <a:gd name="T20" fmla="*/ 455 w 455"/>
                                <a:gd name="T21" fmla="*/ 52 h 5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55" h="52">
                                  <a:moveTo>
                                    <a:pt x="0" y="32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454" y="18"/>
                                  </a:lnTo>
                                  <a:lnTo>
                                    <a:pt x="455" y="18"/>
                                  </a:lnTo>
                                  <a:lnTo>
                                    <a:pt x="452" y="5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0BA56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673"/>
                          <wps:cNvSpPr>
                            <a:spLocks/>
                          </wps:cNvSpPr>
                          <wps:spPr bwMode="auto">
                            <a:xfrm>
                              <a:off x="741" y="29"/>
                              <a:ext cx="87" cy="15"/>
                            </a:xfrm>
                            <a:custGeom>
                              <a:avLst/>
                              <a:gdLst>
                                <a:gd name="T0" fmla="*/ 0 w 346"/>
                                <a:gd name="T1" fmla="*/ 7 h 72"/>
                                <a:gd name="T2" fmla="*/ 1 w 346"/>
                                <a:gd name="T3" fmla="*/ 0 h 72"/>
                                <a:gd name="T4" fmla="*/ 87 w 346"/>
                                <a:gd name="T5" fmla="*/ 8 h 72"/>
                                <a:gd name="T6" fmla="*/ 87 w 346"/>
                                <a:gd name="T7" fmla="*/ 8 h 72"/>
                                <a:gd name="T8" fmla="*/ 86 w 346"/>
                                <a:gd name="T9" fmla="*/ 15 h 72"/>
                                <a:gd name="T10" fmla="*/ 0 w 346"/>
                                <a:gd name="T11" fmla="*/ 7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6"/>
                                <a:gd name="T19" fmla="*/ 0 h 72"/>
                                <a:gd name="T20" fmla="*/ 346 w 346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6" h="72">
                                  <a:moveTo>
                                    <a:pt x="0" y="34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345" y="40"/>
                                  </a:lnTo>
                                  <a:lnTo>
                                    <a:pt x="346" y="40"/>
                                  </a:lnTo>
                                  <a:lnTo>
                                    <a:pt x="342" y="72"/>
                                  </a:lnTo>
                                  <a:lnTo>
                                    <a:pt x="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B3A29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674"/>
                          <wps:cNvSpPr>
                            <a:spLocks/>
                          </wps:cNvSpPr>
                          <wps:spPr bwMode="auto">
                            <a:xfrm>
                              <a:off x="827" y="37"/>
                              <a:ext cx="92" cy="21"/>
                            </a:xfrm>
                            <a:custGeom>
                              <a:avLst/>
                              <a:gdLst>
                                <a:gd name="T0" fmla="*/ 0 w 370"/>
                                <a:gd name="T1" fmla="*/ 7 h 102"/>
                                <a:gd name="T2" fmla="*/ 1 w 370"/>
                                <a:gd name="T3" fmla="*/ 0 h 102"/>
                                <a:gd name="T4" fmla="*/ 92 w 370"/>
                                <a:gd name="T5" fmla="*/ 14 h 102"/>
                                <a:gd name="T6" fmla="*/ 92 w 370"/>
                                <a:gd name="T7" fmla="*/ 14 h 102"/>
                                <a:gd name="T8" fmla="*/ 91 w 370"/>
                                <a:gd name="T9" fmla="*/ 21 h 102"/>
                                <a:gd name="T10" fmla="*/ 0 w 370"/>
                                <a:gd name="T11" fmla="*/ 7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0"/>
                                <a:gd name="T19" fmla="*/ 0 h 102"/>
                                <a:gd name="T20" fmla="*/ 370 w 370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0" h="102">
                                  <a:moveTo>
                                    <a:pt x="0" y="32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370" y="69"/>
                                  </a:lnTo>
                                  <a:lnTo>
                                    <a:pt x="365" y="10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43E8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Freeform 675"/>
                          <wps:cNvSpPr>
                            <a:spLocks/>
                          </wps:cNvSpPr>
                          <wps:spPr bwMode="auto">
                            <a:xfrm>
                              <a:off x="918" y="51"/>
                              <a:ext cx="87" cy="24"/>
                            </a:xfrm>
                            <a:custGeom>
                              <a:avLst/>
                              <a:gdLst>
                                <a:gd name="T0" fmla="*/ 0 w 348"/>
                                <a:gd name="T1" fmla="*/ 7 h 120"/>
                                <a:gd name="T2" fmla="*/ 1 w 348"/>
                                <a:gd name="T3" fmla="*/ 0 h 120"/>
                                <a:gd name="T4" fmla="*/ 87 w 348"/>
                                <a:gd name="T5" fmla="*/ 18 h 120"/>
                                <a:gd name="T6" fmla="*/ 87 w 348"/>
                                <a:gd name="T7" fmla="*/ 18 h 120"/>
                                <a:gd name="T8" fmla="*/ 86 w 348"/>
                                <a:gd name="T9" fmla="*/ 24 h 120"/>
                                <a:gd name="T10" fmla="*/ 0 w 348"/>
                                <a:gd name="T11" fmla="*/ 7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8"/>
                                <a:gd name="T19" fmla="*/ 0 h 120"/>
                                <a:gd name="T20" fmla="*/ 348 w 348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8" h="120">
                                  <a:moveTo>
                                    <a:pt x="0" y="33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347" y="88"/>
                                  </a:lnTo>
                                  <a:lnTo>
                                    <a:pt x="348" y="89"/>
                                  </a:lnTo>
                                  <a:lnTo>
                                    <a:pt x="342" y="12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42398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Freeform 676"/>
                          <wps:cNvSpPr>
                            <a:spLocks/>
                          </wps:cNvSpPr>
                          <wps:spPr bwMode="auto">
                            <a:xfrm>
                              <a:off x="1003" y="69"/>
                              <a:ext cx="70" cy="24"/>
                            </a:xfrm>
                            <a:custGeom>
                              <a:avLst/>
                              <a:gdLst>
                                <a:gd name="T0" fmla="*/ 0 w 278"/>
                                <a:gd name="T1" fmla="*/ 6 h 119"/>
                                <a:gd name="T2" fmla="*/ 2 w 278"/>
                                <a:gd name="T3" fmla="*/ 0 h 119"/>
                                <a:gd name="T4" fmla="*/ 70 w 278"/>
                                <a:gd name="T5" fmla="*/ 18 h 119"/>
                                <a:gd name="T6" fmla="*/ 70 w 278"/>
                                <a:gd name="T7" fmla="*/ 18 h 119"/>
                                <a:gd name="T8" fmla="*/ 68 w 278"/>
                                <a:gd name="T9" fmla="*/ 24 h 119"/>
                                <a:gd name="T10" fmla="*/ 0 w 278"/>
                                <a:gd name="T11" fmla="*/ 6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8"/>
                                <a:gd name="T19" fmla="*/ 0 h 119"/>
                                <a:gd name="T20" fmla="*/ 278 w 278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8" h="119">
                                  <a:moveTo>
                                    <a:pt x="0" y="31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277" y="88"/>
                                  </a:lnTo>
                                  <a:lnTo>
                                    <a:pt x="278" y="88"/>
                                  </a:lnTo>
                                  <a:lnTo>
                                    <a:pt x="269" y="119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B2AD2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Freeform 677"/>
                          <wps:cNvSpPr>
                            <a:spLocks/>
                          </wps:cNvSpPr>
                          <wps:spPr bwMode="auto">
                            <a:xfrm>
                              <a:off x="1070" y="87"/>
                              <a:ext cx="83" cy="35"/>
                            </a:xfrm>
                            <a:custGeom>
                              <a:avLst/>
                              <a:gdLst>
                                <a:gd name="T0" fmla="*/ 0 w 329"/>
                                <a:gd name="T1" fmla="*/ 6 h 179"/>
                                <a:gd name="T2" fmla="*/ 2 w 329"/>
                                <a:gd name="T3" fmla="*/ 0 h 179"/>
                                <a:gd name="T4" fmla="*/ 83 w 329"/>
                                <a:gd name="T5" fmla="*/ 29 h 179"/>
                                <a:gd name="T6" fmla="*/ 83 w 329"/>
                                <a:gd name="T7" fmla="*/ 29 h 179"/>
                                <a:gd name="T8" fmla="*/ 80 w 329"/>
                                <a:gd name="T9" fmla="*/ 35 h 179"/>
                                <a:gd name="T10" fmla="*/ 0 w 329"/>
                                <a:gd name="T11" fmla="*/ 6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9"/>
                                <a:gd name="T19" fmla="*/ 0 h 179"/>
                                <a:gd name="T20" fmla="*/ 329 w 329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9" h="179">
                                  <a:moveTo>
                                    <a:pt x="0" y="31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328" y="148"/>
                                  </a:lnTo>
                                  <a:lnTo>
                                    <a:pt x="329" y="149"/>
                                  </a:lnTo>
                                  <a:lnTo>
                                    <a:pt x="318" y="179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1108B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Freeform 678"/>
                          <wps:cNvSpPr>
                            <a:spLocks/>
                          </wps:cNvSpPr>
                          <wps:spPr bwMode="auto">
                            <a:xfrm>
                              <a:off x="1150" y="116"/>
                              <a:ext cx="99" cy="51"/>
                            </a:xfrm>
                            <a:custGeom>
                              <a:avLst/>
                              <a:gdLst>
                                <a:gd name="T0" fmla="*/ 0 w 395"/>
                                <a:gd name="T1" fmla="*/ 6 h 253"/>
                                <a:gd name="T2" fmla="*/ 3 w 395"/>
                                <a:gd name="T3" fmla="*/ 0 h 253"/>
                                <a:gd name="T4" fmla="*/ 98 w 395"/>
                                <a:gd name="T5" fmla="*/ 45 h 253"/>
                                <a:gd name="T6" fmla="*/ 99 w 395"/>
                                <a:gd name="T7" fmla="*/ 51 h 253"/>
                                <a:gd name="T8" fmla="*/ 91 w 395"/>
                                <a:gd name="T9" fmla="*/ 49 h 253"/>
                                <a:gd name="T10" fmla="*/ 0 w 395"/>
                                <a:gd name="T11" fmla="*/ 6 h 2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5"/>
                                <a:gd name="T19" fmla="*/ 0 h 253"/>
                                <a:gd name="T20" fmla="*/ 395 w 395"/>
                                <a:gd name="T21" fmla="*/ 253 h 2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5" h="253">
                                  <a:moveTo>
                                    <a:pt x="0" y="3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392" y="225"/>
                                  </a:lnTo>
                                  <a:lnTo>
                                    <a:pt x="395" y="253"/>
                                  </a:lnTo>
                                  <a:lnTo>
                                    <a:pt x="363" y="244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90EF8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679"/>
                          <wps:cNvSpPr>
                            <a:spLocks/>
                          </wps:cNvSpPr>
                          <wps:spPr bwMode="auto">
                            <a:xfrm>
                              <a:off x="1149" y="165"/>
                              <a:ext cx="100" cy="84"/>
                            </a:xfrm>
                            <a:custGeom>
                              <a:avLst/>
                              <a:gdLst>
                                <a:gd name="T0" fmla="*/ 92 w 400"/>
                                <a:gd name="T1" fmla="*/ 0 h 420"/>
                                <a:gd name="T2" fmla="*/ 100 w 400"/>
                                <a:gd name="T3" fmla="*/ 2 h 420"/>
                                <a:gd name="T4" fmla="*/ 7 w 400"/>
                                <a:gd name="T5" fmla="*/ 82 h 420"/>
                                <a:gd name="T6" fmla="*/ 0 w 400"/>
                                <a:gd name="T7" fmla="*/ 84 h 420"/>
                                <a:gd name="T8" fmla="*/ 0 w 400"/>
                                <a:gd name="T9" fmla="*/ 79 h 420"/>
                                <a:gd name="T10" fmla="*/ 92 w 400"/>
                                <a:gd name="T11" fmla="*/ 0 h 4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0"/>
                                <a:gd name="T19" fmla="*/ 0 h 420"/>
                                <a:gd name="T20" fmla="*/ 400 w 400"/>
                                <a:gd name="T21" fmla="*/ 420 h 4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0" h="420">
                                  <a:moveTo>
                                    <a:pt x="368" y="0"/>
                                  </a:moveTo>
                                  <a:lnTo>
                                    <a:pt x="400" y="9"/>
                                  </a:lnTo>
                                  <a:lnTo>
                                    <a:pt x="29" y="411"/>
                                  </a:lnTo>
                                  <a:lnTo>
                                    <a:pt x="0" y="420"/>
                                  </a:lnTo>
                                  <a:lnTo>
                                    <a:pt x="1" y="397"/>
                                  </a:lnTo>
                                  <a:lnTo>
                                    <a:pt x="3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14E63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680"/>
                          <wps:cNvSpPr>
                            <a:spLocks/>
                          </wps:cNvSpPr>
                          <wps:spPr bwMode="auto">
                            <a:xfrm>
                              <a:off x="1149" y="247"/>
                              <a:ext cx="108" cy="117"/>
                            </a:xfrm>
                            <a:custGeom>
                              <a:avLst/>
                              <a:gdLst>
                                <a:gd name="T0" fmla="*/ 0 w 433"/>
                                <a:gd name="T1" fmla="*/ 2 h 581"/>
                                <a:gd name="T2" fmla="*/ 7 w 433"/>
                                <a:gd name="T3" fmla="*/ 0 h 581"/>
                                <a:gd name="T4" fmla="*/ 108 w 433"/>
                                <a:gd name="T5" fmla="*/ 112 h 581"/>
                                <a:gd name="T6" fmla="*/ 108 w 433"/>
                                <a:gd name="T7" fmla="*/ 117 h 581"/>
                                <a:gd name="T8" fmla="*/ 101 w 433"/>
                                <a:gd name="T9" fmla="*/ 114 h 581"/>
                                <a:gd name="T10" fmla="*/ 0 w 433"/>
                                <a:gd name="T11" fmla="*/ 2 h 5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3"/>
                                <a:gd name="T19" fmla="*/ 0 h 581"/>
                                <a:gd name="T20" fmla="*/ 433 w 433"/>
                                <a:gd name="T21" fmla="*/ 581 h 5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3" h="581">
                                  <a:moveTo>
                                    <a:pt x="0" y="9"/>
                                  </a:moveTo>
                                  <a:lnTo>
                                    <a:pt x="29" y="0"/>
                                  </a:lnTo>
                                  <a:lnTo>
                                    <a:pt x="433" y="557"/>
                                  </a:lnTo>
                                  <a:lnTo>
                                    <a:pt x="432" y="581"/>
                                  </a:lnTo>
                                  <a:lnTo>
                                    <a:pt x="405" y="566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2CFAA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Freeform 681"/>
                          <wps:cNvSpPr>
                            <a:spLocks/>
                          </wps:cNvSpPr>
                          <wps:spPr bwMode="auto">
                            <a:xfrm>
                              <a:off x="1240" y="361"/>
                              <a:ext cx="17" cy="12"/>
                            </a:xfrm>
                            <a:custGeom>
                              <a:avLst/>
                              <a:gdLst>
                                <a:gd name="T0" fmla="*/ 10 w 66"/>
                                <a:gd name="T1" fmla="*/ 0 h 64"/>
                                <a:gd name="T2" fmla="*/ 17 w 66"/>
                                <a:gd name="T3" fmla="*/ 3 h 64"/>
                                <a:gd name="T4" fmla="*/ 5 w 66"/>
                                <a:gd name="T5" fmla="*/ 12 h 64"/>
                                <a:gd name="T6" fmla="*/ 0 w 66"/>
                                <a:gd name="T7" fmla="*/ 12 h 64"/>
                                <a:gd name="T8" fmla="*/ 3 w 66"/>
                                <a:gd name="T9" fmla="*/ 5 h 64"/>
                                <a:gd name="T10" fmla="*/ 10 w 66"/>
                                <a:gd name="T11" fmla="*/ 0 h 6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6"/>
                                <a:gd name="T19" fmla="*/ 0 h 64"/>
                                <a:gd name="T20" fmla="*/ 66 w 66"/>
                                <a:gd name="T21" fmla="*/ 64 h 6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6" h="64">
                                  <a:moveTo>
                                    <a:pt x="39" y="0"/>
                                  </a:moveTo>
                                  <a:lnTo>
                                    <a:pt x="66" y="15"/>
                                  </a:lnTo>
                                  <a:lnTo>
                                    <a:pt x="18" y="64"/>
                                  </a:lnTo>
                                  <a:lnTo>
                                    <a:pt x="0" y="62"/>
                                  </a:lnTo>
                                  <a:lnTo>
                                    <a:pt x="11" y="28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DF3DC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Freeform 682"/>
                          <wps:cNvSpPr>
                            <a:spLocks/>
                          </wps:cNvSpPr>
                          <wps:spPr bwMode="auto">
                            <a:xfrm>
                              <a:off x="1188" y="312"/>
                              <a:ext cx="55" cy="61"/>
                            </a:xfrm>
                            <a:custGeom>
                              <a:avLst/>
                              <a:gdLst>
                                <a:gd name="T0" fmla="*/ 55 w 221"/>
                                <a:gd name="T1" fmla="*/ 54 h 307"/>
                                <a:gd name="T2" fmla="*/ 52 w 221"/>
                                <a:gd name="T3" fmla="*/ 61 h 307"/>
                                <a:gd name="T4" fmla="*/ 1 w 221"/>
                                <a:gd name="T5" fmla="*/ 4 h 307"/>
                                <a:gd name="T6" fmla="*/ 3 w 221"/>
                                <a:gd name="T7" fmla="*/ 2 h 307"/>
                                <a:gd name="T8" fmla="*/ 0 w 221"/>
                                <a:gd name="T9" fmla="*/ 3 h 307"/>
                                <a:gd name="T10" fmla="*/ 5 w 221"/>
                                <a:gd name="T11" fmla="*/ 0 h 307"/>
                                <a:gd name="T12" fmla="*/ 55 w 221"/>
                                <a:gd name="T13" fmla="*/ 54 h 307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21"/>
                                <a:gd name="T22" fmla="*/ 0 h 307"/>
                                <a:gd name="T23" fmla="*/ 221 w 221"/>
                                <a:gd name="T24" fmla="*/ 307 h 307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21" h="307">
                                  <a:moveTo>
                                    <a:pt x="221" y="273"/>
                                  </a:moveTo>
                                  <a:lnTo>
                                    <a:pt x="210" y="307"/>
                                  </a:lnTo>
                                  <a:lnTo>
                                    <a:pt x="3" y="22"/>
                                  </a:lnTo>
                                  <a:lnTo>
                                    <a:pt x="13" y="11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221" y="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46639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Freeform 683"/>
                          <wps:cNvSpPr>
                            <a:spLocks/>
                          </wps:cNvSpPr>
                          <wps:spPr bwMode="auto">
                            <a:xfrm>
                              <a:off x="1188" y="313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2 h 134"/>
                                <a:gd name="T2" fmla="*/ 3 w 57"/>
                                <a:gd name="T3" fmla="*/ 1 h 134"/>
                                <a:gd name="T4" fmla="*/ 6 w 57"/>
                                <a:gd name="T5" fmla="*/ 0 h 134"/>
                                <a:gd name="T6" fmla="*/ 14 w 57"/>
                                <a:gd name="T7" fmla="*/ 24 h 134"/>
                                <a:gd name="T8" fmla="*/ 9 w 57"/>
                                <a:gd name="T9" fmla="*/ 27 h 134"/>
                                <a:gd name="T10" fmla="*/ 11 w 57"/>
                                <a:gd name="T11" fmla="*/ 25 h 134"/>
                                <a:gd name="T12" fmla="*/ 8 w 57"/>
                                <a:gd name="T13" fmla="*/ 26 h 134"/>
                                <a:gd name="T14" fmla="*/ 0 w 57"/>
                                <a:gd name="T15" fmla="*/ 2 h 134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w 57"/>
                                <a:gd name="T25" fmla="*/ 0 h 134"/>
                                <a:gd name="T26" fmla="*/ 57 w 57"/>
                                <a:gd name="T27" fmla="*/ 134 h 134"/>
                              </a:gdLst>
                              <a:ahLst/>
                              <a:cxnLst>
                                <a:cxn ang="T16">
                                  <a:pos x="T0" y="T1"/>
                                </a:cxn>
                                <a:cxn ang="T17">
                                  <a:pos x="T2" y="T3"/>
                                </a:cxn>
                                <a:cxn ang="T18">
                                  <a:pos x="T4" y="T5"/>
                                </a:cxn>
                                <a:cxn ang="T19">
                                  <a:pos x="T6" y="T7"/>
                                </a:cxn>
                                <a:cxn ang="T20">
                                  <a:pos x="T8" y="T9"/>
                                </a:cxn>
                                <a:cxn ang="T21">
                                  <a:pos x="T10" y="T11"/>
                                </a:cxn>
                                <a:cxn ang="T22">
                                  <a:pos x="T12" y="T13"/>
                                </a:cxn>
                                <a:cxn ang="T23">
                                  <a:pos x="T14" y="T15"/>
                                </a:cxn>
                              </a:cxnLst>
                              <a:rect l="T24" t="T25" r="T26" b="T27"/>
                              <a:pathLst>
                                <a:path w="57" h="134">
                                  <a:moveTo>
                                    <a:pt x="0" y="10"/>
                                  </a:moveTo>
                                  <a:lnTo>
                                    <a:pt x="13" y="5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7" y="118"/>
                                  </a:lnTo>
                                  <a:lnTo>
                                    <a:pt x="35" y="134"/>
                                  </a:lnTo>
                                  <a:lnTo>
                                    <a:pt x="44" y="123"/>
                                  </a:lnTo>
                                  <a:lnTo>
                                    <a:pt x="32" y="129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4E7BB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Freeform 684"/>
                          <wps:cNvSpPr>
                            <a:spLocks/>
                          </wps:cNvSpPr>
                          <wps:spPr bwMode="auto">
                            <a:xfrm>
                              <a:off x="1129" y="260"/>
                              <a:ext cx="72" cy="80"/>
                            </a:xfrm>
                            <a:custGeom>
                              <a:avLst/>
                              <a:gdLst>
                                <a:gd name="T0" fmla="*/ 72 w 288"/>
                                <a:gd name="T1" fmla="*/ 76 h 397"/>
                                <a:gd name="T2" fmla="*/ 70 w 288"/>
                                <a:gd name="T3" fmla="*/ 78 h 397"/>
                                <a:gd name="T4" fmla="*/ 67 w 288"/>
                                <a:gd name="T5" fmla="*/ 80 h 397"/>
                                <a:gd name="T6" fmla="*/ 2 w 288"/>
                                <a:gd name="T7" fmla="*/ 7 h 397"/>
                                <a:gd name="T8" fmla="*/ 0 w 288"/>
                                <a:gd name="T9" fmla="*/ 0 h 397"/>
                                <a:gd name="T10" fmla="*/ 5 w 288"/>
                                <a:gd name="T11" fmla="*/ 0 h 397"/>
                                <a:gd name="T12" fmla="*/ 72 w 288"/>
                                <a:gd name="T13" fmla="*/ 76 h 397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88"/>
                                <a:gd name="T22" fmla="*/ 0 h 397"/>
                                <a:gd name="T23" fmla="*/ 288 w 288"/>
                                <a:gd name="T24" fmla="*/ 397 h 397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88" h="397">
                                  <a:moveTo>
                                    <a:pt x="288" y="376"/>
                                  </a:moveTo>
                                  <a:lnTo>
                                    <a:pt x="278" y="386"/>
                                  </a:lnTo>
                                  <a:lnTo>
                                    <a:pt x="269" y="397"/>
                                  </a:lnTo>
                                  <a:lnTo>
                                    <a:pt x="8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288" y="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3E583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685"/>
                          <wps:cNvSpPr>
                            <a:spLocks/>
                          </wps:cNvSpPr>
                          <wps:spPr bwMode="auto">
                            <a:xfrm>
                              <a:off x="1098" y="260"/>
                              <a:ext cx="33" cy="35"/>
                            </a:xfrm>
                            <a:custGeom>
                              <a:avLst/>
                              <a:gdLst>
                                <a:gd name="T0" fmla="*/ 31 w 133"/>
                                <a:gd name="T1" fmla="*/ 0 h 175"/>
                                <a:gd name="T2" fmla="*/ 33 w 133"/>
                                <a:gd name="T3" fmla="*/ 7 h 175"/>
                                <a:gd name="T4" fmla="*/ 4 w 133"/>
                                <a:gd name="T5" fmla="*/ 35 h 175"/>
                                <a:gd name="T6" fmla="*/ 0 w 133"/>
                                <a:gd name="T7" fmla="*/ 35 h 175"/>
                                <a:gd name="T8" fmla="*/ 1 w 133"/>
                                <a:gd name="T9" fmla="*/ 28 h 175"/>
                                <a:gd name="T10" fmla="*/ 31 w 133"/>
                                <a:gd name="T11" fmla="*/ 0 h 17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33"/>
                                <a:gd name="T19" fmla="*/ 0 h 175"/>
                                <a:gd name="T20" fmla="*/ 133 w 133"/>
                                <a:gd name="T21" fmla="*/ 175 h 17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33" h="175">
                                  <a:moveTo>
                                    <a:pt x="125" y="0"/>
                                  </a:moveTo>
                                  <a:lnTo>
                                    <a:pt x="133" y="36"/>
                                  </a:lnTo>
                                  <a:lnTo>
                                    <a:pt x="15" y="173"/>
                                  </a:lnTo>
                                  <a:lnTo>
                                    <a:pt x="0" y="175"/>
                                  </a:lnTo>
                                  <a:lnTo>
                                    <a:pt x="3" y="140"/>
                                  </a:lnTo>
                                  <a:lnTo>
                                    <a:pt x="1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352FC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686"/>
                          <wps:cNvSpPr>
                            <a:spLocks/>
                          </wps:cNvSpPr>
                          <wps:spPr bwMode="auto">
                            <a:xfrm>
                              <a:off x="999" y="248"/>
                              <a:ext cx="100" cy="47"/>
                            </a:xfrm>
                            <a:custGeom>
                              <a:avLst/>
                              <a:gdLst>
                                <a:gd name="T0" fmla="*/ 100 w 400"/>
                                <a:gd name="T1" fmla="*/ 40 h 236"/>
                                <a:gd name="T2" fmla="*/ 99 w 400"/>
                                <a:gd name="T3" fmla="*/ 47 h 236"/>
                                <a:gd name="T4" fmla="*/ 0 w 400"/>
                                <a:gd name="T5" fmla="*/ 6 h 236"/>
                                <a:gd name="T6" fmla="*/ 2 w 400"/>
                                <a:gd name="T7" fmla="*/ 0 h 236"/>
                                <a:gd name="T8" fmla="*/ 3 w 400"/>
                                <a:gd name="T9" fmla="*/ 0 h 236"/>
                                <a:gd name="T10" fmla="*/ 100 w 400"/>
                                <a:gd name="T11" fmla="*/ 40 h 2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0"/>
                                <a:gd name="T19" fmla="*/ 0 h 236"/>
                                <a:gd name="T20" fmla="*/ 400 w 400"/>
                                <a:gd name="T21" fmla="*/ 236 h 2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0" h="236">
                                  <a:moveTo>
                                    <a:pt x="400" y="201"/>
                                  </a:moveTo>
                                  <a:lnTo>
                                    <a:pt x="397" y="236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400" y="2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5399F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687"/>
                          <wps:cNvSpPr>
                            <a:spLocks/>
                          </wps:cNvSpPr>
                          <wps:spPr bwMode="auto">
                            <a:xfrm>
                              <a:off x="892" y="214"/>
                              <a:ext cx="109" cy="40"/>
                            </a:xfrm>
                            <a:custGeom>
                              <a:avLst/>
                              <a:gdLst>
                                <a:gd name="T0" fmla="*/ 109 w 437"/>
                                <a:gd name="T1" fmla="*/ 34 h 199"/>
                                <a:gd name="T2" fmla="*/ 107 w 437"/>
                                <a:gd name="T3" fmla="*/ 40 h 199"/>
                                <a:gd name="T4" fmla="*/ 0 w 437"/>
                                <a:gd name="T5" fmla="*/ 6 h 199"/>
                                <a:gd name="T6" fmla="*/ 1 w 437"/>
                                <a:gd name="T7" fmla="*/ 0 h 199"/>
                                <a:gd name="T8" fmla="*/ 2 w 437"/>
                                <a:gd name="T9" fmla="*/ 0 h 199"/>
                                <a:gd name="T10" fmla="*/ 109 w 437"/>
                                <a:gd name="T11" fmla="*/ 34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7"/>
                                <a:gd name="T19" fmla="*/ 0 h 199"/>
                                <a:gd name="T20" fmla="*/ 437 w 437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7" h="199">
                                  <a:moveTo>
                                    <a:pt x="437" y="168"/>
                                  </a:moveTo>
                                  <a:lnTo>
                                    <a:pt x="428" y="19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37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C7BDC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Freeform 688"/>
                          <wps:cNvSpPr>
                            <a:spLocks/>
                          </wps:cNvSpPr>
                          <wps:spPr bwMode="auto">
                            <a:xfrm>
                              <a:off x="777" y="187"/>
                              <a:ext cx="116" cy="34"/>
                            </a:xfrm>
                            <a:custGeom>
                              <a:avLst/>
                              <a:gdLst>
                                <a:gd name="T0" fmla="*/ 116 w 466"/>
                                <a:gd name="T1" fmla="*/ 28 h 169"/>
                                <a:gd name="T2" fmla="*/ 115 w 466"/>
                                <a:gd name="T3" fmla="*/ 34 h 169"/>
                                <a:gd name="T4" fmla="*/ 0 w 466"/>
                                <a:gd name="T5" fmla="*/ 6 h 169"/>
                                <a:gd name="T6" fmla="*/ 1 w 466"/>
                                <a:gd name="T7" fmla="*/ 0 h 169"/>
                                <a:gd name="T8" fmla="*/ 1 w 466"/>
                                <a:gd name="T9" fmla="*/ 0 h 169"/>
                                <a:gd name="T10" fmla="*/ 116 w 466"/>
                                <a:gd name="T11" fmla="*/ 28 h 16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6"/>
                                <a:gd name="T19" fmla="*/ 0 h 169"/>
                                <a:gd name="T20" fmla="*/ 466 w 466"/>
                                <a:gd name="T21" fmla="*/ 169 h 16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6" h="169">
                                  <a:moveTo>
                                    <a:pt x="466" y="138"/>
                                  </a:moveTo>
                                  <a:lnTo>
                                    <a:pt x="460" y="169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4" y="0"/>
                                  </a:lnTo>
                                  <a:lnTo>
                                    <a:pt x="5" y="1"/>
                                  </a:lnTo>
                                  <a:lnTo>
                                    <a:pt x="466" y="1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3F3081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Freeform 689"/>
                          <wps:cNvSpPr>
                            <a:spLocks/>
                          </wps:cNvSpPr>
                          <wps:spPr bwMode="auto">
                            <a:xfrm>
                              <a:off x="679" y="173"/>
                              <a:ext cx="99" cy="20"/>
                            </a:xfrm>
                            <a:custGeom>
                              <a:avLst/>
                              <a:gdLst>
                                <a:gd name="T0" fmla="*/ 99 w 393"/>
                                <a:gd name="T1" fmla="*/ 14 h 100"/>
                                <a:gd name="T2" fmla="*/ 98 w 393"/>
                                <a:gd name="T3" fmla="*/ 20 h 100"/>
                                <a:gd name="T4" fmla="*/ 0 w 393"/>
                                <a:gd name="T5" fmla="*/ 6 h 100"/>
                                <a:gd name="T6" fmla="*/ 1 w 393"/>
                                <a:gd name="T7" fmla="*/ 0 h 100"/>
                                <a:gd name="T8" fmla="*/ 1 w 393"/>
                                <a:gd name="T9" fmla="*/ 0 h 100"/>
                                <a:gd name="T10" fmla="*/ 99 w 393"/>
                                <a:gd name="T11" fmla="*/ 14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3"/>
                                <a:gd name="T19" fmla="*/ 0 h 100"/>
                                <a:gd name="T20" fmla="*/ 393 w 393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3" h="100">
                                  <a:moveTo>
                                    <a:pt x="393" y="68"/>
                                  </a:moveTo>
                                  <a:lnTo>
                                    <a:pt x="389" y="10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2" y="0"/>
                                  </a:lnTo>
                                  <a:lnTo>
                                    <a:pt x="3" y="0"/>
                                  </a:lnTo>
                                  <a:lnTo>
                                    <a:pt x="393" y="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4B3E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Freeform 690"/>
                          <wps:cNvSpPr>
                            <a:spLocks/>
                          </wps:cNvSpPr>
                          <wps:spPr bwMode="auto">
                            <a:xfrm>
                              <a:off x="556" y="171"/>
                              <a:ext cx="124" cy="9"/>
                            </a:xfrm>
                            <a:custGeom>
                              <a:avLst/>
                              <a:gdLst>
                                <a:gd name="T0" fmla="*/ 124 w 495"/>
                                <a:gd name="T1" fmla="*/ 2 h 42"/>
                                <a:gd name="T2" fmla="*/ 123 w 495"/>
                                <a:gd name="T3" fmla="*/ 9 h 42"/>
                                <a:gd name="T4" fmla="*/ 0 w 495"/>
                                <a:gd name="T5" fmla="*/ 7 h 42"/>
                                <a:gd name="T6" fmla="*/ 0 w 495"/>
                                <a:gd name="T7" fmla="*/ 0 h 42"/>
                                <a:gd name="T8" fmla="*/ 0 w 495"/>
                                <a:gd name="T9" fmla="*/ 0 h 42"/>
                                <a:gd name="T10" fmla="*/ 124 w 495"/>
                                <a:gd name="T11" fmla="*/ 2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5"/>
                                <a:gd name="T19" fmla="*/ 0 h 42"/>
                                <a:gd name="T20" fmla="*/ 495 w 495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5" h="42">
                                  <a:moveTo>
                                    <a:pt x="495" y="10"/>
                                  </a:moveTo>
                                  <a:lnTo>
                                    <a:pt x="493" y="42"/>
                                  </a:lnTo>
                                  <a:lnTo>
                                    <a:pt x="1" y="3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" y="0"/>
                                  </a:lnTo>
                                  <a:lnTo>
                                    <a:pt x="495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55BAE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Freeform 691"/>
                          <wps:cNvSpPr>
                            <a:spLocks/>
                          </wps:cNvSpPr>
                          <wps:spPr bwMode="auto">
                            <a:xfrm>
                              <a:off x="438" y="171"/>
                              <a:ext cx="119" cy="15"/>
                            </a:xfrm>
                            <a:custGeom>
                              <a:avLst/>
                              <a:gdLst>
                                <a:gd name="T0" fmla="*/ 119 w 472"/>
                                <a:gd name="T1" fmla="*/ 0 h 72"/>
                                <a:gd name="T2" fmla="*/ 119 w 472"/>
                                <a:gd name="T3" fmla="*/ 7 h 72"/>
                                <a:gd name="T4" fmla="*/ 1 w 472"/>
                                <a:gd name="T5" fmla="*/ 15 h 72"/>
                                <a:gd name="T6" fmla="*/ 0 w 472"/>
                                <a:gd name="T7" fmla="*/ 8 h 72"/>
                                <a:gd name="T8" fmla="*/ 0 w 472"/>
                                <a:gd name="T9" fmla="*/ 8 h 72"/>
                                <a:gd name="T10" fmla="*/ 119 w 472"/>
                                <a:gd name="T11" fmla="*/ 0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72"/>
                                <a:gd name="T19" fmla="*/ 0 h 72"/>
                                <a:gd name="T20" fmla="*/ 472 w 472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72" h="72">
                                  <a:moveTo>
                                    <a:pt x="471" y="0"/>
                                  </a:moveTo>
                                  <a:lnTo>
                                    <a:pt x="472" y="32"/>
                                  </a:lnTo>
                                  <a:lnTo>
                                    <a:pt x="4" y="72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" y="38"/>
                                  </a:lnTo>
                                  <a:lnTo>
                                    <a:pt x="4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9F5D4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" name="Freeform 692"/>
                          <wps:cNvSpPr>
                            <a:spLocks/>
                          </wps:cNvSpPr>
                          <wps:spPr bwMode="auto">
                            <a:xfrm>
                              <a:off x="348" y="179"/>
                              <a:ext cx="91" cy="22"/>
                            </a:xfrm>
                            <a:custGeom>
                              <a:avLst/>
                              <a:gdLst>
                                <a:gd name="T0" fmla="*/ 90 w 364"/>
                                <a:gd name="T1" fmla="*/ 0 h 111"/>
                                <a:gd name="T2" fmla="*/ 91 w 364"/>
                                <a:gd name="T3" fmla="*/ 7 h 111"/>
                                <a:gd name="T4" fmla="*/ 2 w 364"/>
                                <a:gd name="T5" fmla="*/ 22 h 111"/>
                                <a:gd name="T6" fmla="*/ 0 w 364"/>
                                <a:gd name="T7" fmla="*/ 16 h 111"/>
                                <a:gd name="T8" fmla="*/ 1 w 364"/>
                                <a:gd name="T9" fmla="*/ 15 h 111"/>
                                <a:gd name="T10" fmla="*/ 90 w 364"/>
                                <a:gd name="T11" fmla="*/ 0 h 11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64"/>
                                <a:gd name="T19" fmla="*/ 0 h 111"/>
                                <a:gd name="T20" fmla="*/ 364 w 364"/>
                                <a:gd name="T21" fmla="*/ 111 h 11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64" h="111">
                                  <a:moveTo>
                                    <a:pt x="360" y="0"/>
                                  </a:moveTo>
                                  <a:lnTo>
                                    <a:pt x="364" y="33"/>
                                  </a:lnTo>
                                  <a:lnTo>
                                    <a:pt x="7" y="111"/>
                                  </a:lnTo>
                                  <a:lnTo>
                                    <a:pt x="0" y="80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3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9239B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" name="Freeform 693"/>
                          <wps:cNvSpPr>
                            <a:spLocks/>
                          </wps:cNvSpPr>
                          <wps:spPr bwMode="auto">
                            <a:xfrm>
                              <a:off x="229" y="195"/>
                              <a:ext cx="121" cy="43"/>
                            </a:xfrm>
                            <a:custGeom>
                              <a:avLst/>
                              <a:gdLst>
                                <a:gd name="T0" fmla="*/ 119 w 485"/>
                                <a:gd name="T1" fmla="*/ 0 h 216"/>
                                <a:gd name="T2" fmla="*/ 121 w 485"/>
                                <a:gd name="T3" fmla="*/ 6 h 216"/>
                                <a:gd name="T4" fmla="*/ 2 w 485"/>
                                <a:gd name="T5" fmla="*/ 43 h 216"/>
                                <a:gd name="T6" fmla="*/ 0 w 485"/>
                                <a:gd name="T7" fmla="*/ 37 h 216"/>
                                <a:gd name="T8" fmla="*/ 0 w 485"/>
                                <a:gd name="T9" fmla="*/ 37 h 216"/>
                                <a:gd name="T10" fmla="*/ 119 w 485"/>
                                <a:gd name="T11" fmla="*/ 0 h 21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85"/>
                                <a:gd name="T19" fmla="*/ 0 h 216"/>
                                <a:gd name="T20" fmla="*/ 485 w 485"/>
                                <a:gd name="T21" fmla="*/ 216 h 21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85" h="216">
                                  <a:moveTo>
                                    <a:pt x="478" y="0"/>
                                  </a:moveTo>
                                  <a:lnTo>
                                    <a:pt x="485" y="31"/>
                                  </a:lnTo>
                                  <a:lnTo>
                                    <a:pt x="10" y="216"/>
                                  </a:lnTo>
                                  <a:lnTo>
                                    <a:pt x="0" y="187"/>
                                  </a:lnTo>
                                  <a:lnTo>
                                    <a:pt x="1" y="185"/>
                                  </a:lnTo>
                                  <a:lnTo>
                                    <a:pt x="47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C91C7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" name="Freeform 694"/>
                          <wps:cNvSpPr>
                            <a:spLocks/>
                          </wps:cNvSpPr>
                          <wps:spPr bwMode="auto">
                            <a:xfrm>
                              <a:off x="163" y="232"/>
                              <a:ext cx="68" cy="34"/>
                            </a:xfrm>
                            <a:custGeom>
                              <a:avLst/>
                              <a:gdLst>
                                <a:gd name="T0" fmla="*/ 66 w 274"/>
                                <a:gd name="T1" fmla="*/ 0 h 167"/>
                                <a:gd name="T2" fmla="*/ 68 w 274"/>
                                <a:gd name="T3" fmla="*/ 6 h 167"/>
                                <a:gd name="T4" fmla="*/ 3 w 274"/>
                                <a:gd name="T5" fmla="*/ 34 h 167"/>
                                <a:gd name="T6" fmla="*/ 0 w 274"/>
                                <a:gd name="T7" fmla="*/ 28 h 167"/>
                                <a:gd name="T8" fmla="*/ 0 w 274"/>
                                <a:gd name="T9" fmla="*/ 28 h 167"/>
                                <a:gd name="T10" fmla="*/ 66 w 274"/>
                                <a:gd name="T11" fmla="*/ 0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4"/>
                                <a:gd name="T19" fmla="*/ 0 h 167"/>
                                <a:gd name="T20" fmla="*/ 274 w 2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4" h="167">
                                  <a:moveTo>
                                    <a:pt x="264" y="0"/>
                                  </a:moveTo>
                                  <a:lnTo>
                                    <a:pt x="274" y="29"/>
                                  </a:lnTo>
                                  <a:lnTo>
                                    <a:pt x="12" y="167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1" y="137"/>
                                  </a:lnTo>
                                  <a:lnTo>
                                    <a:pt x="2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6AD20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Freeform 695"/>
                          <wps:cNvSpPr>
                            <a:spLocks/>
                          </wps:cNvSpPr>
                          <wps:spPr bwMode="auto">
                            <a:xfrm>
                              <a:off x="121" y="260"/>
                              <a:ext cx="45" cy="30"/>
                            </a:xfrm>
                            <a:custGeom>
                              <a:avLst/>
                              <a:gdLst>
                                <a:gd name="T0" fmla="*/ 42 w 180"/>
                                <a:gd name="T1" fmla="*/ 0 h 148"/>
                                <a:gd name="T2" fmla="*/ 45 w 180"/>
                                <a:gd name="T3" fmla="*/ 6 h 148"/>
                                <a:gd name="T4" fmla="*/ 11 w 180"/>
                                <a:gd name="T5" fmla="*/ 25 h 148"/>
                                <a:gd name="T6" fmla="*/ 1 w 180"/>
                                <a:gd name="T7" fmla="*/ 30 h 148"/>
                                <a:gd name="T8" fmla="*/ 0 w 180"/>
                                <a:gd name="T9" fmla="*/ 24 h 148"/>
                                <a:gd name="T10" fmla="*/ 42 w 180"/>
                                <a:gd name="T11" fmla="*/ 0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8"/>
                                <a:gd name="T20" fmla="*/ 180 w 180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8">
                                  <a:moveTo>
                                    <a:pt x="168" y="0"/>
                                  </a:moveTo>
                                  <a:lnTo>
                                    <a:pt x="180" y="29"/>
                                  </a:lnTo>
                                  <a:lnTo>
                                    <a:pt x="45" y="124"/>
                                  </a:lnTo>
                                  <a:lnTo>
                                    <a:pt x="4" y="14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14792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Freeform 696"/>
                          <wps:cNvSpPr>
                            <a:spLocks/>
                          </wps:cNvSpPr>
                          <wps:spPr bwMode="auto">
                            <a:xfrm>
                              <a:off x="122" y="285"/>
                              <a:ext cx="101" cy="24"/>
                            </a:xfrm>
                            <a:custGeom>
                              <a:avLst/>
                              <a:gdLst>
                                <a:gd name="T0" fmla="*/ 0 w 404"/>
                                <a:gd name="T1" fmla="*/ 5 h 123"/>
                                <a:gd name="T2" fmla="*/ 10 w 404"/>
                                <a:gd name="T3" fmla="*/ 0 h 123"/>
                                <a:gd name="T4" fmla="*/ 101 w 404"/>
                                <a:gd name="T5" fmla="*/ 18 h 123"/>
                                <a:gd name="T6" fmla="*/ 100 w 404"/>
                                <a:gd name="T7" fmla="*/ 24 h 123"/>
                                <a:gd name="T8" fmla="*/ 100 w 404"/>
                                <a:gd name="T9" fmla="*/ 24 h 123"/>
                                <a:gd name="T10" fmla="*/ 0 w 404"/>
                                <a:gd name="T11" fmla="*/ 5 h 1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4"/>
                                <a:gd name="T19" fmla="*/ 0 h 123"/>
                                <a:gd name="T20" fmla="*/ 404 w 404"/>
                                <a:gd name="T21" fmla="*/ 123 h 1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4" h="123">
                                  <a:moveTo>
                                    <a:pt x="0" y="24"/>
                                  </a:moveTo>
                                  <a:lnTo>
                                    <a:pt x="41" y="0"/>
                                  </a:lnTo>
                                  <a:lnTo>
                                    <a:pt x="404" y="90"/>
                                  </a:lnTo>
                                  <a:lnTo>
                                    <a:pt x="398" y="123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48B58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" name="Freeform 697"/>
                          <wps:cNvSpPr>
                            <a:spLocks/>
                          </wps:cNvSpPr>
                          <wps:spPr bwMode="auto">
                            <a:xfrm>
                              <a:off x="222" y="303"/>
                              <a:ext cx="116" cy="28"/>
                            </a:xfrm>
                            <a:custGeom>
                              <a:avLst/>
                              <a:gdLst>
                                <a:gd name="T0" fmla="*/ 0 w 467"/>
                                <a:gd name="T1" fmla="*/ 7 h 140"/>
                                <a:gd name="T2" fmla="*/ 1 w 467"/>
                                <a:gd name="T3" fmla="*/ 0 h 140"/>
                                <a:gd name="T4" fmla="*/ 116 w 467"/>
                                <a:gd name="T5" fmla="*/ 22 h 140"/>
                                <a:gd name="T6" fmla="*/ 116 w 467"/>
                                <a:gd name="T7" fmla="*/ 22 h 140"/>
                                <a:gd name="T8" fmla="*/ 115 w 467"/>
                                <a:gd name="T9" fmla="*/ 28 h 140"/>
                                <a:gd name="T10" fmla="*/ 0 w 467"/>
                                <a:gd name="T11" fmla="*/ 7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7"/>
                                <a:gd name="T19" fmla="*/ 0 h 140"/>
                                <a:gd name="T20" fmla="*/ 467 w 46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7" h="140">
                                  <a:moveTo>
                                    <a:pt x="0" y="33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467" y="108"/>
                                  </a:lnTo>
                                  <a:lnTo>
                                    <a:pt x="462" y="14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77E4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Freeform 698"/>
                          <wps:cNvSpPr>
                            <a:spLocks/>
                          </wps:cNvSpPr>
                          <wps:spPr bwMode="auto">
                            <a:xfrm>
                              <a:off x="337" y="324"/>
                              <a:ext cx="107" cy="30"/>
                            </a:xfrm>
                            <a:custGeom>
                              <a:avLst/>
                              <a:gdLst>
                                <a:gd name="T0" fmla="*/ 0 w 427"/>
                                <a:gd name="T1" fmla="*/ 6 h 150"/>
                                <a:gd name="T2" fmla="*/ 1 w 427"/>
                                <a:gd name="T3" fmla="*/ 0 h 150"/>
                                <a:gd name="T4" fmla="*/ 107 w 427"/>
                                <a:gd name="T5" fmla="*/ 24 h 150"/>
                                <a:gd name="T6" fmla="*/ 107 w 427"/>
                                <a:gd name="T7" fmla="*/ 24 h 150"/>
                                <a:gd name="T8" fmla="*/ 105 w 427"/>
                                <a:gd name="T9" fmla="*/ 30 h 150"/>
                                <a:gd name="T10" fmla="*/ 0 w 427"/>
                                <a:gd name="T11" fmla="*/ 6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7"/>
                                <a:gd name="T19" fmla="*/ 0 h 150"/>
                                <a:gd name="T20" fmla="*/ 427 w 427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7" h="150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427" y="118"/>
                                  </a:lnTo>
                                  <a:lnTo>
                                    <a:pt x="421" y="15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B62C7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Freeform 699"/>
                          <wps:cNvSpPr>
                            <a:spLocks/>
                          </wps:cNvSpPr>
                          <wps:spPr bwMode="auto">
                            <a:xfrm>
                              <a:off x="442" y="348"/>
                              <a:ext cx="125" cy="38"/>
                            </a:xfrm>
                            <a:custGeom>
                              <a:avLst/>
                              <a:gdLst>
                                <a:gd name="T0" fmla="*/ 0 w 500"/>
                                <a:gd name="T1" fmla="*/ 6 h 189"/>
                                <a:gd name="T2" fmla="*/ 2 w 500"/>
                                <a:gd name="T3" fmla="*/ 0 h 189"/>
                                <a:gd name="T4" fmla="*/ 125 w 500"/>
                                <a:gd name="T5" fmla="*/ 32 h 189"/>
                                <a:gd name="T6" fmla="*/ 125 w 500"/>
                                <a:gd name="T7" fmla="*/ 32 h 189"/>
                                <a:gd name="T8" fmla="*/ 123 w 500"/>
                                <a:gd name="T9" fmla="*/ 38 h 189"/>
                                <a:gd name="T10" fmla="*/ 0 w 500"/>
                                <a:gd name="T11" fmla="*/ 6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0"/>
                                <a:gd name="T19" fmla="*/ 0 h 189"/>
                                <a:gd name="T20" fmla="*/ 500 w 500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0" h="189">
                                  <a:moveTo>
                                    <a:pt x="0" y="32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499" y="157"/>
                                  </a:lnTo>
                                  <a:lnTo>
                                    <a:pt x="500" y="157"/>
                                  </a:lnTo>
                                  <a:lnTo>
                                    <a:pt x="492" y="189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FB50B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Freeform 700"/>
                          <wps:cNvSpPr>
                            <a:spLocks/>
                          </wps:cNvSpPr>
                          <wps:spPr bwMode="auto">
                            <a:xfrm>
                              <a:off x="565" y="379"/>
                              <a:ext cx="142" cy="50"/>
                            </a:xfrm>
                            <a:custGeom>
                              <a:avLst/>
                              <a:gdLst>
                                <a:gd name="T0" fmla="*/ 0 w 567"/>
                                <a:gd name="T1" fmla="*/ 6 h 248"/>
                                <a:gd name="T2" fmla="*/ 2 w 567"/>
                                <a:gd name="T3" fmla="*/ 0 h 248"/>
                                <a:gd name="T4" fmla="*/ 141 w 567"/>
                                <a:gd name="T5" fmla="*/ 44 h 248"/>
                                <a:gd name="T6" fmla="*/ 142 w 567"/>
                                <a:gd name="T7" fmla="*/ 44 h 248"/>
                                <a:gd name="T8" fmla="*/ 139 w 567"/>
                                <a:gd name="T9" fmla="*/ 50 h 248"/>
                                <a:gd name="T10" fmla="*/ 0 w 567"/>
                                <a:gd name="T11" fmla="*/ 6 h 2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7"/>
                                <a:gd name="T19" fmla="*/ 0 h 248"/>
                                <a:gd name="T20" fmla="*/ 567 w 567"/>
                                <a:gd name="T21" fmla="*/ 248 h 2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7" h="248">
                                  <a:moveTo>
                                    <a:pt x="0" y="32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565" y="217"/>
                                  </a:lnTo>
                                  <a:lnTo>
                                    <a:pt x="567" y="217"/>
                                  </a:lnTo>
                                  <a:lnTo>
                                    <a:pt x="557" y="248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6516F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" name="Freeform 701"/>
                          <wps:cNvSpPr>
                            <a:spLocks/>
                          </wps:cNvSpPr>
                          <wps:spPr bwMode="auto">
                            <a:xfrm>
                              <a:off x="704" y="423"/>
                              <a:ext cx="111" cy="49"/>
                            </a:xfrm>
                            <a:custGeom>
                              <a:avLst/>
                              <a:gdLst>
                                <a:gd name="T0" fmla="*/ 0 w 441"/>
                                <a:gd name="T1" fmla="*/ 6 h 246"/>
                                <a:gd name="T2" fmla="*/ 3 w 441"/>
                                <a:gd name="T3" fmla="*/ 0 h 246"/>
                                <a:gd name="T4" fmla="*/ 110 w 441"/>
                                <a:gd name="T5" fmla="*/ 43 h 246"/>
                                <a:gd name="T6" fmla="*/ 111 w 441"/>
                                <a:gd name="T7" fmla="*/ 43 h 246"/>
                                <a:gd name="T8" fmla="*/ 108 w 441"/>
                                <a:gd name="T9" fmla="*/ 49 h 246"/>
                                <a:gd name="T10" fmla="*/ 0 w 441"/>
                                <a:gd name="T11" fmla="*/ 6 h 2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41"/>
                                <a:gd name="T19" fmla="*/ 0 h 246"/>
                                <a:gd name="T20" fmla="*/ 441 w 441"/>
                                <a:gd name="T21" fmla="*/ 246 h 2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41" h="246">
                                  <a:moveTo>
                                    <a:pt x="0" y="31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439" y="217"/>
                                  </a:lnTo>
                                  <a:lnTo>
                                    <a:pt x="441" y="218"/>
                                  </a:lnTo>
                                  <a:lnTo>
                                    <a:pt x="428" y="246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0DDFB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" name="Freeform 702"/>
                          <wps:cNvSpPr>
                            <a:spLocks/>
                          </wps:cNvSpPr>
                          <wps:spPr bwMode="auto">
                            <a:xfrm>
                              <a:off x="812" y="466"/>
                              <a:ext cx="93" cy="63"/>
                            </a:xfrm>
                            <a:custGeom>
                              <a:avLst/>
                              <a:gdLst>
                                <a:gd name="T0" fmla="*/ 0 w 373"/>
                                <a:gd name="T1" fmla="*/ 6 h 312"/>
                                <a:gd name="T2" fmla="*/ 3 w 373"/>
                                <a:gd name="T3" fmla="*/ 0 h 312"/>
                                <a:gd name="T4" fmla="*/ 93 w 373"/>
                                <a:gd name="T5" fmla="*/ 58 h 312"/>
                                <a:gd name="T6" fmla="*/ 93 w 373"/>
                                <a:gd name="T7" fmla="*/ 58 h 312"/>
                                <a:gd name="T8" fmla="*/ 89 w 373"/>
                                <a:gd name="T9" fmla="*/ 63 h 312"/>
                                <a:gd name="T10" fmla="*/ 0 w 373"/>
                                <a:gd name="T11" fmla="*/ 6 h 31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3"/>
                                <a:gd name="T19" fmla="*/ 0 h 312"/>
                                <a:gd name="T20" fmla="*/ 373 w 373"/>
                                <a:gd name="T21" fmla="*/ 312 h 31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3" h="312">
                                  <a:moveTo>
                                    <a:pt x="0" y="28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371" y="285"/>
                                  </a:lnTo>
                                  <a:lnTo>
                                    <a:pt x="373" y="287"/>
                                  </a:lnTo>
                                  <a:lnTo>
                                    <a:pt x="356" y="312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F132D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Freeform 703"/>
                          <wps:cNvSpPr>
                            <a:spLocks/>
                          </wps:cNvSpPr>
                          <wps:spPr bwMode="auto">
                            <a:xfrm>
                              <a:off x="901" y="524"/>
                              <a:ext cx="66" cy="64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5 h 323"/>
                                <a:gd name="T2" fmla="*/ 4 w 268"/>
                                <a:gd name="T3" fmla="*/ 0 h 323"/>
                                <a:gd name="T4" fmla="*/ 65 w 268"/>
                                <a:gd name="T5" fmla="*/ 60 h 323"/>
                                <a:gd name="T6" fmla="*/ 66 w 268"/>
                                <a:gd name="T7" fmla="*/ 63 h 323"/>
                                <a:gd name="T8" fmla="*/ 60 w 268"/>
                                <a:gd name="T9" fmla="*/ 64 h 323"/>
                                <a:gd name="T10" fmla="*/ 0 w 268"/>
                                <a:gd name="T11" fmla="*/ 5 h 3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323"/>
                                <a:gd name="T20" fmla="*/ 268 w 268"/>
                                <a:gd name="T21" fmla="*/ 323 h 3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323">
                                  <a:moveTo>
                                    <a:pt x="0" y="25"/>
                                  </a:moveTo>
                                  <a:lnTo>
                                    <a:pt x="17" y="0"/>
                                  </a:lnTo>
                                  <a:lnTo>
                                    <a:pt x="264" y="305"/>
                                  </a:lnTo>
                                  <a:lnTo>
                                    <a:pt x="268" y="316"/>
                                  </a:lnTo>
                                  <a:lnTo>
                                    <a:pt x="242" y="323"/>
                                  </a:lnTo>
                                  <a:lnTo>
                                    <a:pt x="0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F3C83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704"/>
                          <wps:cNvSpPr>
                            <a:spLocks/>
                          </wps:cNvSpPr>
                          <wps:spPr bwMode="auto">
                            <a:xfrm>
                              <a:off x="961" y="587"/>
                              <a:ext cx="6" cy="7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1 h 374"/>
                                <a:gd name="T2" fmla="*/ 6 w 26"/>
                                <a:gd name="T3" fmla="*/ 0 h 374"/>
                                <a:gd name="T4" fmla="*/ 6 w 26"/>
                                <a:gd name="T5" fmla="*/ 75 h 374"/>
                                <a:gd name="T6" fmla="*/ 6 w 26"/>
                                <a:gd name="T7" fmla="*/ 75 h 374"/>
                                <a:gd name="T8" fmla="*/ 0 w 26"/>
                                <a:gd name="T9" fmla="*/ 75 h 374"/>
                                <a:gd name="T10" fmla="*/ 0 w 26"/>
                                <a:gd name="T11" fmla="*/ 1 h 37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374"/>
                                <a:gd name="T20" fmla="*/ 26 w 26"/>
                                <a:gd name="T21" fmla="*/ 374 h 37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374">
                                  <a:moveTo>
                                    <a:pt x="0" y="7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374"/>
                                  </a:lnTo>
                                  <a:lnTo>
                                    <a:pt x="0" y="373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F83C7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Freeform 705"/>
                          <wps:cNvSpPr>
                            <a:spLocks/>
                          </wps:cNvSpPr>
                          <wps:spPr bwMode="auto">
                            <a:xfrm>
                              <a:off x="959" y="662"/>
                              <a:ext cx="8" cy="39"/>
                            </a:xfrm>
                            <a:custGeom>
                              <a:avLst/>
                              <a:gdLst>
                                <a:gd name="T0" fmla="*/ 2 w 34"/>
                                <a:gd name="T1" fmla="*/ 0 h 199"/>
                                <a:gd name="T2" fmla="*/ 8 w 34"/>
                                <a:gd name="T3" fmla="*/ 0 h 199"/>
                                <a:gd name="T4" fmla="*/ 6 w 34"/>
                                <a:gd name="T5" fmla="*/ 39 h 199"/>
                                <a:gd name="T6" fmla="*/ 6 w 34"/>
                                <a:gd name="T7" fmla="*/ 39 h 199"/>
                                <a:gd name="T8" fmla="*/ 0 w 34"/>
                                <a:gd name="T9" fmla="*/ 38 h 199"/>
                                <a:gd name="T10" fmla="*/ 2 w 34"/>
                                <a:gd name="T11" fmla="*/ 0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9"/>
                                <a:gd name="T20" fmla="*/ 34 w 34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9">
                                  <a:moveTo>
                                    <a:pt x="8" y="0"/>
                                  </a:moveTo>
                                  <a:lnTo>
                                    <a:pt x="34" y="1"/>
                                  </a:lnTo>
                                  <a:lnTo>
                                    <a:pt x="26" y="198"/>
                                  </a:lnTo>
                                  <a:lnTo>
                                    <a:pt x="26" y="199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DF25E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" name="Freeform 706"/>
                          <wps:cNvSpPr>
                            <a:spLocks/>
                          </wps:cNvSpPr>
                          <wps:spPr bwMode="auto">
                            <a:xfrm>
                              <a:off x="953" y="701"/>
                              <a:ext cx="12" cy="53"/>
                            </a:xfrm>
                            <a:custGeom>
                              <a:avLst/>
                              <a:gdLst>
                                <a:gd name="T0" fmla="*/ 6 w 49"/>
                                <a:gd name="T1" fmla="*/ 0 h 269"/>
                                <a:gd name="T2" fmla="*/ 12 w 49"/>
                                <a:gd name="T3" fmla="*/ 1 h 269"/>
                                <a:gd name="T4" fmla="*/ 6 w 49"/>
                                <a:gd name="T5" fmla="*/ 51 h 269"/>
                                <a:gd name="T6" fmla="*/ 5 w 49"/>
                                <a:gd name="T7" fmla="*/ 53 h 269"/>
                                <a:gd name="T8" fmla="*/ 0 w 49"/>
                                <a:gd name="T9" fmla="*/ 49 h 269"/>
                                <a:gd name="T10" fmla="*/ 6 w 49"/>
                                <a:gd name="T11" fmla="*/ 0 h 26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269"/>
                                <a:gd name="T20" fmla="*/ 49 w 49"/>
                                <a:gd name="T21" fmla="*/ 269 h 26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269">
                                  <a:moveTo>
                                    <a:pt x="23" y="0"/>
                                  </a:moveTo>
                                  <a:lnTo>
                                    <a:pt x="49" y="4"/>
                                  </a:lnTo>
                                  <a:lnTo>
                                    <a:pt x="25" y="259"/>
                                  </a:lnTo>
                                  <a:lnTo>
                                    <a:pt x="21" y="269"/>
                                  </a:lnTo>
                                  <a:lnTo>
                                    <a:pt x="0" y="249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146E4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" name="Freeform 707"/>
                          <wps:cNvSpPr>
                            <a:spLocks/>
                          </wps:cNvSpPr>
                          <wps:spPr bwMode="auto">
                            <a:xfrm>
                              <a:off x="926" y="750"/>
                              <a:ext cx="32" cy="30"/>
                            </a:xfrm>
                            <a:custGeom>
                              <a:avLst/>
                              <a:gdLst>
                                <a:gd name="T0" fmla="*/ 27 w 129"/>
                                <a:gd name="T1" fmla="*/ 0 h 150"/>
                                <a:gd name="T2" fmla="*/ 32 w 129"/>
                                <a:gd name="T3" fmla="*/ 4 h 150"/>
                                <a:gd name="T4" fmla="*/ 4 w 129"/>
                                <a:gd name="T5" fmla="*/ 30 h 150"/>
                                <a:gd name="T6" fmla="*/ 4 w 129"/>
                                <a:gd name="T7" fmla="*/ 30 h 150"/>
                                <a:gd name="T8" fmla="*/ 0 w 129"/>
                                <a:gd name="T9" fmla="*/ 25 h 150"/>
                                <a:gd name="T10" fmla="*/ 27 w 129"/>
                                <a:gd name="T11" fmla="*/ 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9"/>
                                <a:gd name="T19" fmla="*/ 0 h 150"/>
                                <a:gd name="T20" fmla="*/ 129 w 129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9" h="150">
                                  <a:moveTo>
                                    <a:pt x="108" y="0"/>
                                  </a:moveTo>
                                  <a:lnTo>
                                    <a:pt x="129" y="20"/>
                                  </a:lnTo>
                                  <a:lnTo>
                                    <a:pt x="17" y="149"/>
                                  </a:lnTo>
                                  <a:lnTo>
                                    <a:pt x="15" y="150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10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19F49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" name="Freeform 708"/>
                          <wps:cNvSpPr>
                            <a:spLocks/>
                          </wps:cNvSpPr>
                          <wps:spPr bwMode="auto">
                            <a:xfrm>
                              <a:off x="887" y="775"/>
                              <a:ext cx="43" cy="27"/>
                            </a:xfrm>
                            <a:custGeom>
                              <a:avLst/>
                              <a:gdLst>
                                <a:gd name="T0" fmla="*/ 39 w 171"/>
                                <a:gd name="T1" fmla="*/ 0 h 137"/>
                                <a:gd name="T2" fmla="*/ 43 w 171"/>
                                <a:gd name="T3" fmla="*/ 5 h 137"/>
                                <a:gd name="T4" fmla="*/ 3 w 171"/>
                                <a:gd name="T5" fmla="*/ 27 h 137"/>
                                <a:gd name="T6" fmla="*/ 2 w 171"/>
                                <a:gd name="T7" fmla="*/ 27 h 137"/>
                                <a:gd name="T8" fmla="*/ 0 w 171"/>
                                <a:gd name="T9" fmla="*/ 21 h 137"/>
                                <a:gd name="T10" fmla="*/ 39 w 171"/>
                                <a:gd name="T11" fmla="*/ 0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1"/>
                                <a:gd name="T19" fmla="*/ 0 h 137"/>
                                <a:gd name="T20" fmla="*/ 171 w 171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1" h="137">
                                  <a:moveTo>
                                    <a:pt x="156" y="0"/>
                                  </a:moveTo>
                                  <a:lnTo>
                                    <a:pt x="171" y="27"/>
                                  </a:lnTo>
                                  <a:lnTo>
                                    <a:pt x="12" y="136"/>
                                  </a:lnTo>
                                  <a:lnTo>
                                    <a:pt x="9" y="137"/>
                                  </a:lnTo>
                                  <a:lnTo>
                                    <a:pt x="0" y="106"/>
                                  </a:lnTo>
                                  <a:lnTo>
                                    <a:pt x="1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F69BE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Freeform 709"/>
                          <wps:cNvSpPr>
                            <a:spLocks/>
                          </wps:cNvSpPr>
                          <wps:spPr bwMode="auto">
                            <a:xfrm>
                              <a:off x="840" y="796"/>
                              <a:ext cx="49" cy="20"/>
                            </a:xfrm>
                            <a:custGeom>
                              <a:avLst/>
                              <a:gdLst>
                                <a:gd name="T0" fmla="*/ 47 w 198"/>
                                <a:gd name="T1" fmla="*/ 0 h 100"/>
                                <a:gd name="T2" fmla="*/ 49 w 198"/>
                                <a:gd name="T3" fmla="*/ 6 h 100"/>
                                <a:gd name="T4" fmla="*/ 2 w 198"/>
                                <a:gd name="T5" fmla="*/ 20 h 100"/>
                                <a:gd name="T6" fmla="*/ 1 w 198"/>
                                <a:gd name="T7" fmla="*/ 20 h 100"/>
                                <a:gd name="T8" fmla="*/ 0 w 198"/>
                                <a:gd name="T9" fmla="*/ 14 h 100"/>
                                <a:gd name="T10" fmla="*/ 47 w 198"/>
                                <a:gd name="T11" fmla="*/ 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00"/>
                                <a:gd name="T20" fmla="*/ 198 w 198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00">
                                  <a:moveTo>
                                    <a:pt x="189" y="0"/>
                                  </a:moveTo>
                                  <a:lnTo>
                                    <a:pt x="198" y="31"/>
                                  </a:lnTo>
                                  <a:lnTo>
                                    <a:pt x="7" y="99"/>
                                  </a:lnTo>
                                  <a:lnTo>
                                    <a:pt x="6" y="100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18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990A3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Freeform 710"/>
                          <wps:cNvSpPr>
                            <a:spLocks/>
                          </wps:cNvSpPr>
                          <wps:spPr bwMode="auto">
                            <a:xfrm>
                              <a:off x="777" y="810"/>
                              <a:ext cx="65" cy="20"/>
                            </a:xfrm>
                            <a:custGeom>
                              <a:avLst/>
                              <a:gdLst>
                                <a:gd name="T0" fmla="*/ 63 w 259"/>
                                <a:gd name="T1" fmla="*/ 0 h 101"/>
                                <a:gd name="T2" fmla="*/ 65 w 259"/>
                                <a:gd name="T3" fmla="*/ 6 h 101"/>
                                <a:gd name="T4" fmla="*/ 1 w 259"/>
                                <a:gd name="T5" fmla="*/ 20 h 101"/>
                                <a:gd name="T6" fmla="*/ 1 w 259"/>
                                <a:gd name="T7" fmla="*/ 20 h 101"/>
                                <a:gd name="T8" fmla="*/ 0 w 259"/>
                                <a:gd name="T9" fmla="*/ 13 h 101"/>
                                <a:gd name="T10" fmla="*/ 63 w 259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9"/>
                                <a:gd name="T19" fmla="*/ 0 h 101"/>
                                <a:gd name="T20" fmla="*/ 259 w 259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9" h="101">
                                  <a:moveTo>
                                    <a:pt x="253" y="0"/>
                                  </a:moveTo>
                                  <a:lnTo>
                                    <a:pt x="259" y="32"/>
                                  </a:lnTo>
                                  <a:lnTo>
                                    <a:pt x="5" y="101"/>
                                  </a:lnTo>
                                  <a:lnTo>
                                    <a:pt x="4" y="101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2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5E7C0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" name="Freeform 711"/>
                          <wps:cNvSpPr>
                            <a:spLocks/>
                          </wps:cNvSpPr>
                          <wps:spPr bwMode="auto">
                            <a:xfrm>
                              <a:off x="703" y="823"/>
                              <a:ext cx="75" cy="17"/>
                            </a:xfrm>
                            <a:custGeom>
                              <a:avLst/>
                              <a:gdLst>
                                <a:gd name="T0" fmla="*/ 74 w 298"/>
                                <a:gd name="T1" fmla="*/ 0 h 82"/>
                                <a:gd name="T2" fmla="*/ 75 w 298"/>
                                <a:gd name="T3" fmla="*/ 7 h 82"/>
                                <a:gd name="T4" fmla="*/ 1 w 298"/>
                                <a:gd name="T5" fmla="*/ 17 h 82"/>
                                <a:gd name="T6" fmla="*/ 0 w 298"/>
                                <a:gd name="T7" fmla="*/ 10 h 82"/>
                                <a:gd name="T8" fmla="*/ 0 w 298"/>
                                <a:gd name="T9" fmla="*/ 10 h 82"/>
                                <a:gd name="T10" fmla="*/ 74 w 298"/>
                                <a:gd name="T11" fmla="*/ 0 h 8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98"/>
                                <a:gd name="T19" fmla="*/ 0 h 82"/>
                                <a:gd name="T20" fmla="*/ 298 w 298"/>
                                <a:gd name="T21" fmla="*/ 82 h 8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98" h="82">
                                  <a:moveTo>
                                    <a:pt x="294" y="0"/>
                                  </a:moveTo>
                                  <a:lnTo>
                                    <a:pt x="298" y="33"/>
                                  </a:lnTo>
                                  <a:lnTo>
                                    <a:pt x="3" y="82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2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9030B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Freeform 712"/>
                          <wps:cNvSpPr>
                            <a:spLocks/>
                          </wps:cNvSpPr>
                          <wps:spPr bwMode="auto">
                            <a:xfrm>
                              <a:off x="624" y="833"/>
                              <a:ext cx="80" cy="19"/>
                            </a:xfrm>
                            <a:custGeom>
                              <a:avLst/>
                              <a:gdLst>
                                <a:gd name="T0" fmla="*/ 79 w 321"/>
                                <a:gd name="T1" fmla="*/ 0 h 92"/>
                                <a:gd name="T2" fmla="*/ 80 w 321"/>
                                <a:gd name="T3" fmla="*/ 7 h 92"/>
                                <a:gd name="T4" fmla="*/ 1 w 321"/>
                                <a:gd name="T5" fmla="*/ 19 h 92"/>
                                <a:gd name="T6" fmla="*/ 1 w 321"/>
                                <a:gd name="T7" fmla="*/ 19 h 92"/>
                                <a:gd name="T8" fmla="*/ 0 w 321"/>
                                <a:gd name="T9" fmla="*/ 12 h 92"/>
                                <a:gd name="T10" fmla="*/ 79 w 321"/>
                                <a:gd name="T11" fmla="*/ 0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1"/>
                                <a:gd name="T19" fmla="*/ 0 h 92"/>
                                <a:gd name="T20" fmla="*/ 321 w 321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1" h="92">
                                  <a:moveTo>
                                    <a:pt x="318" y="0"/>
                                  </a:moveTo>
                                  <a:lnTo>
                                    <a:pt x="321" y="32"/>
                                  </a:lnTo>
                                  <a:lnTo>
                                    <a:pt x="3" y="92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31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95128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" name="Freeform 713"/>
                          <wps:cNvSpPr>
                            <a:spLocks/>
                          </wps:cNvSpPr>
                          <wps:spPr bwMode="auto">
                            <a:xfrm>
                              <a:off x="544" y="845"/>
                              <a:ext cx="80" cy="14"/>
                            </a:xfrm>
                            <a:custGeom>
                              <a:avLst/>
                              <a:gdLst>
                                <a:gd name="T0" fmla="*/ 79 w 323"/>
                                <a:gd name="T1" fmla="*/ 0 h 72"/>
                                <a:gd name="T2" fmla="*/ 80 w 323"/>
                                <a:gd name="T3" fmla="*/ 7 h 72"/>
                                <a:gd name="T4" fmla="*/ 1 w 323"/>
                                <a:gd name="T5" fmla="*/ 14 h 72"/>
                                <a:gd name="T6" fmla="*/ 0 w 323"/>
                                <a:gd name="T7" fmla="*/ 8 h 72"/>
                                <a:gd name="T8" fmla="*/ 0 w 323"/>
                                <a:gd name="T9" fmla="*/ 8 h 72"/>
                                <a:gd name="T10" fmla="*/ 79 w 323"/>
                                <a:gd name="T11" fmla="*/ 0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3"/>
                                <a:gd name="T19" fmla="*/ 0 h 72"/>
                                <a:gd name="T20" fmla="*/ 323 w 323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3" h="72">
                                  <a:moveTo>
                                    <a:pt x="320" y="0"/>
                                  </a:moveTo>
                                  <a:lnTo>
                                    <a:pt x="323" y="34"/>
                                  </a:lnTo>
                                  <a:lnTo>
                                    <a:pt x="5" y="72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" y="40"/>
                                  </a:lnTo>
                                  <a:lnTo>
                                    <a:pt x="3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D1604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" name="Freeform 714"/>
                          <wps:cNvSpPr>
                            <a:spLocks/>
                          </wps:cNvSpPr>
                          <wps:spPr bwMode="auto">
                            <a:xfrm>
                              <a:off x="466" y="853"/>
                              <a:ext cx="79" cy="20"/>
                            </a:xfrm>
                            <a:custGeom>
                              <a:avLst/>
                              <a:gdLst>
                                <a:gd name="T0" fmla="*/ 78 w 315"/>
                                <a:gd name="T1" fmla="*/ 0 h 101"/>
                                <a:gd name="T2" fmla="*/ 79 w 315"/>
                                <a:gd name="T3" fmla="*/ 6 h 101"/>
                                <a:gd name="T4" fmla="*/ 1 w 315"/>
                                <a:gd name="T5" fmla="*/ 20 h 101"/>
                                <a:gd name="T6" fmla="*/ 0 w 315"/>
                                <a:gd name="T7" fmla="*/ 14 h 101"/>
                                <a:gd name="T8" fmla="*/ 0 w 315"/>
                                <a:gd name="T9" fmla="*/ 14 h 101"/>
                                <a:gd name="T10" fmla="*/ 78 w 315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5"/>
                                <a:gd name="T19" fmla="*/ 0 h 101"/>
                                <a:gd name="T20" fmla="*/ 315 w 315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5" h="101">
                                  <a:moveTo>
                                    <a:pt x="310" y="0"/>
                                  </a:moveTo>
                                  <a:lnTo>
                                    <a:pt x="315" y="32"/>
                                  </a:lnTo>
                                  <a:lnTo>
                                    <a:pt x="5" y="101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3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033A9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" name="Freeform 715"/>
                          <wps:cNvSpPr>
                            <a:spLocks/>
                          </wps:cNvSpPr>
                          <wps:spPr bwMode="auto">
                            <a:xfrm>
                              <a:off x="396" y="867"/>
                              <a:ext cx="72" cy="20"/>
                            </a:xfrm>
                            <a:custGeom>
                              <a:avLst/>
                              <a:gdLst>
                                <a:gd name="T0" fmla="*/ 71 w 286"/>
                                <a:gd name="T1" fmla="*/ 0 h 100"/>
                                <a:gd name="T2" fmla="*/ 72 w 286"/>
                                <a:gd name="T3" fmla="*/ 6 h 100"/>
                                <a:gd name="T4" fmla="*/ 2 w 286"/>
                                <a:gd name="T5" fmla="*/ 20 h 100"/>
                                <a:gd name="T6" fmla="*/ 0 w 286"/>
                                <a:gd name="T7" fmla="*/ 14 h 100"/>
                                <a:gd name="T8" fmla="*/ 1 w 286"/>
                                <a:gd name="T9" fmla="*/ 14 h 100"/>
                                <a:gd name="T10" fmla="*/ 71 w 286"/>
                                <a:gd name="T11" fmla="*/ 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6"/>
                                <a:gd name="T19" fmla="*/ 0 h 100"/>
                                <a:gd name="T20" fmla="*/ 286 w 286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6" h="100">
                                  <a:moveTo>
                                    <a:pt x="281" y="0"/>
                                  </a:moveTo>
                                  <a:lnTo>
                                    <a:pt x="286" y="32"/>
                                  </a:lnTo>
                                  <a:lnTo>
                                    <a:pt x="8" y="100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2" y="68"/>
                                  </a:lnTo>
                                  <a:lnTo>
                                    <a:pt x="28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6DED1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" name="Freeform 716"/>
                          <wps:cNvSpPr>
                            <a:spLocks/>
                          </wps:cNvSpPr>
                          <wps:spPr bwMode="auto">
                            <a:xfrm>
                              <a:off x="356" y="881"/>
                              <a:ext cx="42" cy="20"/>
                            </a:xfrm>
                            <a:custGeom>
                              <a:avLst/>
                              <a:gdLst>
                                <a:gd name="T0" fmla="*/ 40 w 169"/>
                                <a:gd name="T1" fmla="*/ 0 h 100"/>
                                <a:gd name="T2" fmla="*/ 42 w 169"/>
                                <a:gd name="T3" fmla="*/ 6 h 100"/>
                                <a:gd name="T4" fmla="*/ 3 w 169"/>
                                <a:gd name="T5" fmla="*/ 20 h 100"/>
                                <a:gd name="T6" fmla="*/ 0 w 169"/>
                                <a:gd name="T7" fmla="*/ 14 h 100"/>
                                <a:gd name="T8" fmla="*/ 1 w 169"/>
                                <a:gd name="T9" fmla="*/ 14 h 100"/>
                                <a:gd name="T10" fmla="*/ 40 w 169"/>
                                <a:gd name="T11" fmla="*/ 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9"/>
                                <a:gd name="T19" fmla="*/ 0 h 100"/>
                                <a:gd name="T20" fmla="*/ 169 w 169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9" h="100">
                                  <a:moveTo>
                                    <a:pt x="161" y="0"/>
                                  </a:moveTo>
                                  <a:lnTo>
                                    <a:pt x="169" y="31"/>
                                  </a:lnTo>
                                  <a:lnTo>
                                    <a:pt x="12" y="100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3" y="69"/>
                                  </a:lnTo>
                                  <a:lnTo>
                                    <a:pt x="16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DFFE7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" name="Freeform 717"/>
                          <wps:cNvSpPr>
                            <a:spLocks/>
                          </wps:cNvSpPr>
                          <wps:spPr bwMode="auto">
                            <a:xfrm>
                              <a:off x="338" y="895"/>
                              <a:ext cx="21" cy="15"/>
                            </a:xfrm>
                            <a:custGeom>
                              <a:avLst/>
                              <a:gdLst>
                                <a:gd name="T0" fmla="*/ 18 w 83"/>
                                <a:gd name="T1" fmla="*/ 0 h 79"/>
                                <a:gd name="T2" fmla="*/ 21 w 83"/>
                                <a:gd name="T3" fmla="*/ 6 h 79"/>
                                <a:gd name="T4" fmla="*/ 9 w 83"/>
                                <a:gd name="T5" fmla="*/ 12 h 79"/>
                                <a:gd name="T6" fmla="*/ 0 w 83"/>
                                <a:gd name="T7" fmla="*/ 15 h 79"/>
                                <a:gd name="T8" fmla="*/ 0 w 83"/>
                                <a:gd name="T9" fmla="*/ 9 h 79"/>
                                <a:gd name="T10" fmla="*/ 18 w 83"/>
                                <a:gd name="T11" fmla="*/ 0 h 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3"/>
                                <a:gd name="T19" fmla="*/ 0 h 79"/>
                                <a:gd name="T20" fmla="*/ 83 w 83"/>
                                <a:gd name="T21" fmla="*/ 79 h 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3" h="79">
                                  <a:moveTo>
                                    <a:pt x="71" y="0"/>
                                  </a:moveTo>
                                  <a:lnTo>
                                    <a:pt x="83" y="30"/>
                                  </a:lnTo>
                                  <a:lnTo>
                                    <a:pt x="37" y="62"/>
                                  </a:lnTo>
                                  <a:lnTo>
                                    <a:pt x="1" y="7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F35E6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" name="Freeform 718"/>
                          <wps:cNvSpPr>
                            <a:spLocks/>
                          </wps:cNvSpPr>
                          <wps:spPr bwMode="auto">
                            <a:xfrm>
                              <a:off x="338" y="907"/>
                              <a:ext cx="60" cy="27"/>
                            </a:xfrm>
                            <a:custGeom>
                              <a:avLst/>
                              <a:gdLst>
                                <a:gd name="T0" fmla="*/ 0 w 240"/>
                                <a:gd name="T1" fmla="*/ 3 h 135"/>
                                <a:gd name="T2" fmla="*/ 9 w 240"/>
                                <a:gd name="T3" fmla="*/ 0 h 135"/>
                                <a:gd name="T4" fmla="*/ 60 w 240"/>
                                <a:gd name="T5" fmla="*/ 21 h 135"/>
                                <a:gd name="T6" fmla="*/ 58 w 240"/>
                                <a:gd name="T7" fmla="*/ 27 h 135"/>
                                <a:gd name="T8" fmla="*/ 58 w 240"/>
                                <a:gd name="T9" fmla="*/ 27 h 135"/>
                                <a:gd name="T10" fmla="*/ 0 w 240"/>
                                <a:gd name="T11" fmla="*/ 3 h 13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0"/>
                                <a:gd name="T19" fmla="*/ 0 h 135"/>
                                <a:gd name="T20" fmla="*/ 240 w 240"/>
                                <a:gd name="T21" fmla="*/ 135 h 13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0" h="135">
                                  <a:moveTo>
                                    <a:pt x="0" y="17"/>
                                  </a:moveTo>
                                  <a:lnTo>
                                    <a:pt x="36" y="0"/>
                                  </a:lnTo>
                                  <a:lnTo>
                                    <a:pt x="240" y="104"/>
                                  </a:lnTo>
                                  <a:lnTo>
                                    <a:pt x="231" y="135"/>
                                  </a:lnTo>
                                  <a:lnTo>
                                    <a:pt x="0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BEC55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" name="Freeform 719"/>
                          <wps:cNvSpPr>
                            <a:spLocks/>
                          </wps:cNvSpPr>
                          <wps:spPr bwMode="auto">
                            <a:xfrm>
                              <a:off x="396" y="928"/>
                              <a:ext cx="76" cy="31"/>
                            </a:xfrm>
                            <a:custGeom>
                              <a:avLst/>
                              <a:gdLst>
                                <a:gd name="T0" fmla="*/ 0 w 304"/>
                                <a:gd name="T1" fmla="*/ 6 h 158"/>
                                <a:gd name="T2" fmla="*/ 2 w 304"/>
                                <a:gd name="T3" fmla="*/ 0 h 158"/>
                                <a:gd name="T4" fmla="*/ 76 w 304"/>
                                <a:gd name="T5" fmla="*/ 25 h 158"/>
                                <a:gd name="T6" fmla="*/ 76 w 304"/>
                                <a:gd name="T7" fmla="*/ 25 h 158"/>
                                <a:gd name="T8" fmla="*/ 74 w 304"/>
                                <a:gd name="T9" fmla="*/ 31 h 158"/>
                                <a:gd name="T10" fmla="*/ 0 w 304"/>
                                <a:gd name="T11" fmla="*/ 6 h 1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4"/>
                                <a:gd name="T19" fmla="*/ 0 h 158"/>
                                <a:gd name="T20" fmla="*/ 304 w 304"/>
                                <a:gd name="T21" fmla="*/ 158 h 1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4" h="158">
                                  <a:moveTo>
                                    <a:pt x="0" y="31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304" y="127"/>
                                  </a:lnTo>
                                  <a:lnTo>
                                    <a:pt x="304" y="129"/>
                                  </a:lnTo>
                                  <a:lnTo>
                                    <a:pt x="294" y="158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3F7F3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" name="Freeform 720"/>
                          <wps:cNvSpPr>
                            <a:spLocks/>
                          </wps:cNvSpPr>
                          <wps:spPr bwMode="auto">
                            <a:xfrm>
                              <a:off x="470" y="954"/>
                              <a:ext cx="68" cy="33"/>
                            </a:xfrm>
                            <a:custGeom>
                              <a:avLst/>
                              <a:gdLst>
                                <a:gd name="T0" fmla="*/ 0 w 274"/>
                                <a:gd name="T1" fmla="*/ 6 h 167"/>
                                <a:gd name="T2" fmla="*/ 2 w 274"/>
                                <a:gd name="T3" fmla="*/ 0 h 167"/>
                                <a:gd name="T4" fmla="*/ 68 w 274"/>
                                <a:gd name="T5" fmla="*/ 27 h 167"/>
                                <a:gd name="T6" fmla="*/ 68 w 274"/>
                                <a:gd name="T7" fmla="*/ 27 h 167"/>
                                <a:gd name="T8" fmla="*/ 65 w 274"/>
                                <a:gd name="T9" fmla="*/ 33 h 167"/>
                                <a:gd name="T10" fmla="*/ 0 w 274"/>
                                <a:gd name="T11" fmla="*/ 6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4"/>
                                <a:gd name="T19" fmla="*/ 0 h 167"/>
                                <a:gd name="T20" fmla="*/ 274 w 2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4" h="167">
                                  <a:moveTo>
                                    <a:pt x="0" y="29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273" y="137"/>
                                  </a:lnTo>
                                  <a:lnTo>
                                    <a:pt x="274" y="137"/>
                                  </a:lnTo>
                                  <a:lnTo>
                                    <a:pt x="262" y="167"/>
                                  </a:lnTo>
                                  <a:lnTo>
                                    <a:pt x="0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65C69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Freeform 721"/>
                          <wps:cNvSpPr>
                            <a:spLocks/>
                          </wps:cNvSpPr>
                          <wps:spPr bwMode="auto">
                            <a:xfrm>
                              <a:off x="535" y="981"/>
                              <a:ext cx="67" cy="39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6 h 196"/>
                                <a:gd name="T2" fmla="*/ 3 w 268"/>
                                <a:gd name="T3" fmla="*/ 0 h 196"/>
                                <a:gd name="T4" fmla="*/ 67 w 268"/>
                                <a:gd name="T5" fmla="*/ 33 h 196"/>
                                <a:gd name="T6" fmla="*/ 67 w 268"/>
                                <a:gd name="T7" fmla="*/ 33 h 196"/>
                                <a:gd name="T8" fmla="*/ 64 w 268"/>
                                <a:gd name="T9" fmla="*/ 39 h 196"/>
                                <a:gd name="T10" fmla="*/ 0 w 268"/>
                                <a:gd name="T11" fmla="*/ 6 h 19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196"/>
                                <a:gd name="T20" fmla="*/ 268 w 268"/>
                                <a:gd name="T21" fmla="*/ 196 h 19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196">
                                  <a:moveTo>
                                    <a:pt x="0" y="30"/>
                                  </a:moveTo>
                                  <a:lnTo>
                                    <a:pt x="12" y="0"/>
                                  </a:lnTo>
                                  <a:lnTo>
                                    <a:pt x="267" y="167"/>
                                  </a:lnTo>
                                  <a:lnTo>
                                    <a:pt x="268" y="168"/>
                                  </a:lnTo>
                                  <a:lnTo>
                                    <a:pt x="254" y="196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F313F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Freeform 722"/>
                          <wps:cNvSpPr>
                            <a:spLocks/>
                          </wps:cNvSpPr>
                          <wps:spPr bwMode="auto">
                            <a:xfrm>
                              <a:off x="598" y="1015"/>
                              <a:ext cx="54" cy="38"/>
                            </a:xfrm>
                            <a:custGeom>
                              <a:avLst/>
                              <a:gdLst>
                                <a:gd name="T0" fmla="*/ 0 w 215"/>
                                <a:gd name="T1" fmla="*/ 5 h 194"/>
                                <a:gd name="T2" fmla="*/ 4 w 215"/>
                                <a:gd name="T3" fmla="*/ 0 h 194"/>
                                <a:gd name="T4" fmla="*/ 53 w 215"/>
                                <a:gd name="T5" fmla="*/ 33 h 194"/>
                                <a:gd name="T6" fmla="*/ 54 w 215"/>
                                <a:gd name="T7" fmla="*/ 33 h 194"/>
                                <a:gd name="T8" fmla="*/ 49 w 215"/>
                                <a:gd name="T9" fmla="*/ 38 h 194"/>
                                <a:gd name="T10" fmla="*/ 0 w 215"/>
                                <a:gd name="T11" fmla="*/ 5 h 19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15"/>
                                <a:gd name="T19" fmla="*/ 0 h 194"/>
                                <a:gd name="T20" fmla="*/ 215 w 215"/>
                                <a:gd name="T21" fmla="*/ 194 h 19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15" h="194">
                                  <a:moveTo>
                                    <a:pt x="0" y="28"/>
                                  </a:moveTo>
                                  <a:lnTo>
                                    <a:pt x="14" y="0"/>
                                  </a:lnTo>
                                  <a:lnTo>
                                    <a:pt x="213" y="168"/>
                                  </a:lnTo>
                                  <a:lnTo>
                                    <a:pt x="215" y="170"/>
                                  </a:lnTo>
                                  <a:lnTo>
                                    <a:pt x="196" y="194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C3996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" name="Freeform 723"/>
                          <wps:cNvSpPr>
                            <a:spLocks/>
                          </wps:cNvSpPr>
                          <wps:spPr bwMode="auto">
                            <a:xfrm>
                              <a:off x="648" y="1049"/>
                              <a:ext cx="35" cy="39"/>
                            </a:xfrm>
                            <a:custGeom>
                              <a:avLst/>
                              <a:gdLst>
                                <a:gd name="T0" fmla="*/ 0 w 142"/>
                                <a:gd name="T1" fmla="*/ 5 h 196"/>
                                <a:gd name="T2" fmla="*/ 5 w 142"/>
                                <a:gd name="T3" fmla="*/ 0 h 196"/>
                                <a:gd name="T4" fmla="*/ 35 w 142"/>
                                <a:gd name="T5" fmla="*/ 35 h 196"/>
                                <a:gd name="T6" fmla="*/ 35 w 142"/>
                                <a:gd name="T7" fmla="*/ 37 h 196"/>
                                <a:gd name="T8" fmla="*/ 29 w 142"/>
                                <a:gd name="T9" fmla="*/ 39 h 196"/>
                                <a:gd name="T10" fmla="*/ 0 w 142"/>
                                <a:gd name="T11" fmla="*/ 5 h 19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42"/>
                                <a:gd name="T19" fmla="*/ 0 h 196"/>
                                <a:gd name="T20" fmla="*/ 142 w 142"/>
                                <a:gd name="T21" fmla="*/ 196 h 19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42" h="196">
                                  <a:moveTo>
                                    <a:pt x="0" y="24"/>
                                  </a:moveTo>
                                  <a:lnTo>
                                    <a:pt x="19" y="0"/>
                                  </a:lnTo>
                                  <a:lnTo>
                                    <a:pt x="140" y="177"/>
                                  </a:lnTo>
                                  <a:lnTo>
                                    <a:pt x="142" y="185"/>
                                  </a:lnTo>
                                  <a:lnTo>
                                    <a:pt x="117" y="196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560E5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Freeform 724"/>
                          <wps:cNvSpPr>
                            <a:spLocks/>
                          </wps:cNvSpPr>
                          <wps:spPr bwMode="auto">
                            <a:xfrm>
                              <a:off x="677" y="1086"/>
                              <a:ext cx="16" cy="50"/>
                            </a:xfrm>
                            <a:custGeom>
                              <a:avLst/>
                              <a:gdLst>
                                <a:gd name="T0" fmla="*/ 0 w 65"/>
                                <a:gd name="T1" fmla="*/ 2 h 251"/>
                                <a:gd name="T2" fmla="*/ 6 w 65"/>
                                <a:gd name="T3" fmla="*/ 0 h 251"/>
                                <a:gd name="T4" fmla="*/ 16 w 65"/>
                                <a:gd name="T5" fmla="*/ 49 h 251"/>
                                <a:gd name="T6" fmla="*/ 16 w 65"/>
                                <a:gd name="T7" fmla="*/ 49 h 251"/>
                                <a:gd name="T8" fmla="*/ 10 w 65"/>
                                <a:gd name="T9" fmla="*/ 50 h 251"/>
                                <a:gd name="T10" fmla="*/ 0 w 65"/>
                                <a:gd name="T11" fmla="*/ 2 h 2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5"/>
                                <a:gd name="T19" fmla="*/ 0 h 251"/>
                                <a:gd name="T20" fmla="*/ 65 w 65"/>
                                <a:gd name="T21" fmla="*/ 251 h 2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5" h="251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65" y="245"/>
                                  </a:lnTo>
                                  <a:lnTo>
                                    <a:pt x="65" y="247"/>
                                  </a:lnTo>
                                  <a:lnTo>
                                    <a:pt x="39" y="25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E06F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Freeform 725"/>
                          <wps:cNvSpPr>
                            <a:spLocks/>
                          </wps:cNvSpPr>
                          <wps:spPr bwMode="auto">
                            <a:xfrm>
                              <a:off x="686" y="1135"/>
                              <a:ext cx="9" cy="40"/>
                            </a:xfrm>
                            <a:custGeom>
                              <a:avLst/>
                              <a:gdLst>
                                <a:gd name="T0" fmla="*/ 0 w 34"/>
                                <a:gd name="T1" fmla="*/ 1 h 198"/>
                                <a:gd name="T2" fmla="*/ 7 w 34"/>
                                <a:gd name="T3" fmla="*/ 0 h 198"/>
                                <a:gd name="T4" fmla="*/ 9 w 34"/>
                                <a:gd name="T5" fmla="*/ 40 h 198"/>
                                <a:gd name="T6" fmla="*/ 9 w 34"/>
                                <a:gd name="T7" fmla="*/ 40 h 198"/>
                                <a:gd name="T8" fmla="*/ 2 w 34"/>
                                <a:gd name="T9" fmla="*/ 40 h 198"/>
                                <a:gd name="T10" fmla="*/ 0 w 34"/>
                                <a:gd name="T11" fmla="*/ 1 h 1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8"/>
                                <a:gd name="T20" fmla="*/ 34 w 34"/>
                                <a:gd name="T21" fmla="*/ 198 h 1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8">
                                  <a:moveTo>
                                    <a:pt x="0" y="4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34" y="197"/>
                                  </a:lnTo>
                                  <a:lnTo>
                                    <a:pt x="34" y="198"/>
                                  </a:lnTo>
                                  <a:lnTo>
                                    <a:pt x="8" y="198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A2A54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Freeform 726"/>
                          <wps:cNvSpPr>
                            <a:spLocks/>
                          </wps:cNvSpPr>
                          <wps:spPr bwMode="auto">
                            <a:xfrm>
                              <a:off x="688" y="1175"/>
                              <a:ext cx="7" cy="3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0 h 177"/>
                                <a:gd name="T2" fmla="*/ 7 w 26"/>
                                <a:gd name="T3" fmla="*/ 0 h 177"/>
                                <a:gd name="T4" fmla="*/ 7 w 26"/>
                                <a:gd name="T5" fmla="*/ 35 h 177"/>
                                <a:gd name="T6" fmla="*/ 7 w 26"/>
                                <a:gd name="T7" fmla="*/ 35 h 177"/>
                                <a:gd name="T8" fmla="*/ 0 w 26"/>
                                <a:gd name="T9" fmla="*/ 35 h 177"/>
                                <a:gd name="T10" fmla="*/ 0 w 26"/>
                                <a:gd name="T11" fmla="*/ 0 h 17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177"/>
                                <a:gd name="T20" fmla="*/ 26 w 26"/>
                                <a:gd name="T21" fmla="*/ 177 h 17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177">
                                  <a:moveTo>
                                    <a:pt x="0" y="0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177"/>
                                  </a:lnTo>
                                  <a:lnTo>
                                    <a:pt x="0" y="17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A198E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" name="Freeform 727"/>
                          <wps:cNvSpPr>
                            <a:spLocks/>
                          </wps:cNvSpPr>
                          <wps:spPr bwMode="auto">
                            <a:xfrm>
                              <a:off x="686" y="1210"/>
                              <a:ext cx="9" cy="44"/>
                            </a:xfrm>
                            <a:custGeom>
                              <a:avLst/>
                              <a:gdLst>
                                <a:gd name="T0" fmla="*/ 2 w 34"/>
                                <a:gd name="T1" fmla="*/ 0 h 221"/>
                                <a:gd name="T2" fmla="*/ 9 w 34"/>
                                <a:gd name="T3" fmla="*/ 0 h 221"/>
                                <a:gd name="T4" fmla="*/ 7 w 34"/>
                                <a:gd name="T5" fmla="*/ 43 h 221"/>
                                <a:gd name="T6" fmla="*/ 7 w 34"/>
                                <a:gd name="T7" fmla="*/ 44 h 221"/>
                                <a:gd name="T8" fmla="*/ 0 w 34"/>
                                <a:gd name="T9" fmla="*/ 43 h 221"/>
                                <a:gd name="T10" fmla="*/ 2 w 34"/>
                                <a:gd name="T11" fmla="*/ 0 h 2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21"/>
                                <a:gd name="T20" fmla="*/ 34 w 34"/>
                                <a:gd name="T21" fmla="*/ 221 h 22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21">
                                  <a:moveTo>
                                    <a:pt x="8" y="0"/>
                                  </a:moveTo>
                                  <a:lnTo>
                                    <a:pt x="34" y="1"/>
                                  </a:lnTo>
                                  <a:lnTo>
                                    <a:pt x="26" y="218"/>
                                  </a:lnTo>
                                  <a:lnTo>
                                    <a:pt x="26" y="221"/>
                                  </a:lnTo>
                                  <a:lnTo>
                                    <a:pt x="0" y="216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20FA3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" name="Freeform 728"/>
                          <wps:cNvSpPr>
                            <a:spLocks/>
                          </wps:cNvSpPr>
                          <wps:spPr bwMode="auto">
                            <a:xfrm>
                              <a:off x="681" y="1253"/>
                              <a:ext cx="12" cy="34"/>
                            </a:xfrm>
                            <a:custGeom>
                              <a:avLst/>
                              <a:gdLst>
                                <a:gd name="T0" fmla="*/ 6 w 49"/>
                                <a:gd name="T1" fmla="*/ 0 h 168"/>
                                <a:gd name="T2" fmla="*/ 12 w 49"/>
                                <a:gd name="T3" fmla="*/ 1 h 168"/>
                                <a:gd name="T4" fmla="*/ 6 w 49"/>
                                <a:gd name="T5" fmla="*/ 33 h 168"/>
                                <a:gd name="T6" fmla="*/ 6 w 49"/>
                                <a:gd name="T7" fmla="*/ 34 h 168"/>
                                <a:gd name="T8" fmla="*/ 0 w 49"/>
                                <a:gd name="T9" fmla="*/ 31 h 168"/>
                                <a:gd name="T10" fmla="*/ 6 w 49"/>
                                <a:gd name="T11" fmla="*/ 0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168"/>
                                <a:gd name="T20" fmla="*/ 49 w 49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168">
                                  <a:moveTo>
                                    <a:pt x="23" y="0"/>
                                  </a:moveTo>
                                  <a:lnTo>
                                    <a:pt x="49" y="5"/>
                                  </a:lnTo>
                                  <a:lnTo>
                                    <a:pt x="25" y="161"/>
                                  </a:lnTo>
                                  <a:lnTo>
                                    <a:pt x="23" y="168"/>
                                  </a:lnTo>
                                  <a:lnTo>
                                    <a:pt x="0" y="152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BFC6B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Freeform 729"/>
                          <wps:cNvSpPr>
                            <a:spLocks/>
                          </wps:cNvSpPr>
                          <wps:spPr bwMode="auto">
                            <a:xfrm>
                              <a:off x="655" y="1283"/>
                              <a:ext cx="31" cy="37"/>
                            </a:xfrm>
                            <a:custGeom>
                              <a:avLst/>
                              <a:gdLst>
                                <a:gd name="T0" fmla="*/ 25 w 125"/>
                                <a:gd name="T1" fmla="*/ 0 h 184"/>
                                <a:gd name="T2" fmla="*/ 31 w 125"/>
                                <a:gd name="T3" fmla="*/ 3 h 184"/>
                                <a:gd name="T4" fmla="*/ 5 w 125"/>
                                <a:gd name="T5" fmla="*/ 37 h 184"/>
                                <a:gd name="T6" fmla="*/ 5 w 125"/>
                                <a:gd name="T7" fmla="*/ 37 h 184"/>
                                <a:gd name="T8" fmla="*/ 0 w 125"/>
                                <a:gd name="T9" fmla="*/ 33 h 184"/>
                                <a:gd name="T10" fmla="*/ 25 w 125"/>
                                <a:gd name="T11" fmla="*/ 0 h 18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5"/>
                                <a:gd name="T19" fmla="*/ 0 h 184"/>
                                <a:gd name="T20" fmla="*/ 125 w 125"/>
                                <a:gd name="T21" fmla="*/ 184 h 18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5" h="184">
                                  <a:moveTo>
                                    <a:pt x="102" y="0"/>
                                  </a:moveTo>
                                  <a:lnTo>
                                    <a:pt x="125" y="16"/>
                                  </a:lnTo>
                                  <a:lnTo>
                                    <a:pt x="21" y="183"/>
                                  </a:lnTo>
                                  <a:lnTo>
                                    <a:pt x="19" y="184"/>
                                  </a:lnTo>
                                  <a:lnTo>
                                    <a:pt x="0" y="162"/>
                                  </a:lnTo>
                                  <a:lnTo>
                                    <a:pt x="1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53F90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" name="Freeform 730"/>
                          <wps:cNvSpPr>
                            <a:spLocks/>
                          </wps:cNvSpPr>
                          <wps:spPr bwMode="auto">
                            <a:xfrm>
                              <a:off x="631" y="1316"/>
                              <a:ext cx="29" cy="27"/>
                            </a:xfrm>
                            <a:custGeom>
                              <a:avLst/>
                              <a:gdLst>
                                <a:gd name="T0" fmla="*/ 24 w 117"/>
                                <a:gd name="T1" fmla="*/ 0 h 138"/>
                                <a:gd name="T2" fmla="*/ 29 w 117"/>
                                <a:gd name="T3" fmla="*/ 4 h 138"/>
                                <a:gd name="T4" fmla="*/ 6 w 117"/>
                                <a:gd name="T5" fmla="*/ 27 h 138"/>
                                <a:gd name="T6" fmla="*/ 0 w 117"/>
                                <a:gd name="T7" fmla="*/ 24 h 138"/>
                                <a:gd name="T8" fmla="*/ 1 w 117"/>
                                <a:gd name="T9" fmla="*/ 23 h 138"/>
                                <a:gd name="T10" fmla="*/ 24 w 117"/>
                                <a:gd name="T11" fmla="*/ 0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7"/>
                                <a:gd name="T19" fmla="*/ 0 h 138"/>
                                <a:gd name="T20" fmla="*/ 117 w 117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7" h="138">
                                  <a:moveTo>
                                    <a:pt x="98" y="0"/>
                                  </a:moveTo>
                                  <a:lnTo>
                                    <a:pt x="117" y="22"/>
                                  </a:lnTo>
                                  <a:lnTo>
                                    <a:pt x="25" y="138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4" y="118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3C39C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Freeform 731"/>
                          <wps:cNvSpPr>
                            <a:spLocks/>
                          </wps:cNvSpPr>
                          <wps:spPr bwMode="auto">
                            <a:xfrm>
                              <a:off x="623" y="1341"/>
                              <a:ext cx="14" cy="27"/>
                            </a:xfrm>
                            <a:custGeom>
                              <a:avLst/>
                              <a:gdLst>
                                <a:gd name="T0" fmla="*/ 8 w 57"/>
                                <a:gd name="T1" fmla="*/ 0 h 137"/>
                                <a:gd name="T2" fmla="*/ 14 w 57"/>
                                <a:gd name="T3" fmla="*/ 3 h 137"/>
                                <a:gd name="T4" fmla="*/ 7 w 57"/>
                                <a:gd name="T5" fmla="*/ 26 h 137"/>
                                <a:gd name="T6" fmla="*/ 0 w 57"/>
                                <a:gd name="T7" fmla="*/ 27 h 137"/>
                                <a:gd name="T8" fmla="*/ 0 w 57"/>
                                <a:gd name="T9" fmla="*/ 25 h 137"/>
                                <a:gd name="T10" fmla="*/ 8 w 57"/>
                                <a:gd name="T11" fmla="*/ 0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7"/>
                                <a:gd name="T20" fmla="*/ 57 w 57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7">
                                  <a:moveTo>
                                    <a:pt x="32" y="0"/>
                                  </a:moveTo>
                                  <a:lnTo>
                                    <a:pt x="57" y="14"/>
                                  </a:lnTo>
                                  <a:lnTo>
                                    <a:pt x="27" y="133"/>
                                  </a:lnTo>
                                  <a:lnTo>
                                    <a:pt x="0" y="137"/>
                                  </a:lnTo>
                                  <a:lnTo>
                                    <a:pt x="0" y="128"/>
                                  </a:lnTo>
                                  <a:lnTo>
                                    <a:pt x="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9B4BE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" name="Freeform 732"/>
                          <wps:cNvSpPr>
                            <a:spLocks/>
                          </wps:cNvSpPr>
                          <wps:spPr bwMode="auto">
                            <a:xfrm>
                              <a:off x="623" y="1367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1 h 136"/>
                                <a:gd name="T2" fmla="*/ 7 w 57"/>
                                <a:gd name="T3" fmla="*/ 0 h 136"/>
                                <a:gd name="T4" fmla="*/ 14 w 57"/>
                                <a:gd name="T5" fmla="*/ 24 h 136"/>
                                <a:gd name="T6" fmla="*/ 8 w 57"/>
                                <a:gd name="T7" fmla="*/ 27 h 136"/>
                                <a:gd name="T8" fmla="*/ 8 w 57"/>
                                <a:gd name="T9" fmla="*/ 26 h 136"/>
                                <a:gd name="T10" fmla="*/ 0 w 57"/>
                                <a:gd name="T11" fmla="*/ 1 h 1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6"/>
                                <a:gd name="T20" fmla="*/ 57 w 57"/>
                                <a:gd name="T21" fmla="*/ 136 h 1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6">
                                  <a:moveTo>
                                    <a:pt x="0" y="4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57" y="121"/>
                                  </a:lnTo>
                                  <a:lnTo>
                                    <a:pt x="33" y="136"/>
                                  </a:lnTo>
                                  <a:lnTo>
                                    <a:pt x="32" y="132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B5917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Freeform 733"/>
                          <wps:cNvSpPr>
                            <a:spLocks/>
                          </wps:cNvSpPr>
                          <wps:spPr bwMode="auto">
                            <a:xfrm>
                              <a:off x="631" y="1391"/>
                              <a:ext cx="22" cy="31"/>
                            </a:xfrm>
                            <a:custGeom>
                              <a:avLst/>
                              <a:gdLst>
                                <a:gd name="T0" fmla="*/ 0 w 88"/>
                                <a:gd name="T1" fmla="*/ 3 h 151"/>
                                <a:gd name="T2" fmla="*/ 6 w 88"/>
                                <a:gd name="T3" fmla="*/ 0 h 151"/>
                                <a:gd name="T4" fmla="*/ 22 w 88"/>
                                <a:gd name="T5" fmla="*/ 28 h 151"/>
                                <a:gd name="T6" fmla="*/ 22 w 88"/>
                                <a:gd name="T7" fmla="*/ 29 h 151"/>
                                <a:gd name="T8" fmla="*/ 16 w 88"/>
                                <a:gd name="T9" fmla="*/ 31 h 151"/>
                                <a:gd name="T10" fmla="*/ 0 w 88"/>
                                <a:gd name="T11" fmla="*/ 3 h 1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8"/>
                                <a:gd name="T19" fmla="*/ 0 h 151"/>
                                <a:gd name="T20" fmla="*/ 88 w 88"/>
                                <a:gd name="T21" fmla="*/ 151 h 1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8" h="151">
                                  <a:moveTo>
                                    <a:pt x="0" y="15"/>
                                  </a:moveTo>
                                  <a:lnTo>
                                    <a:pt x="24" y="0"/>
                                  </a:lnTo>
                                  <a:lnTo>
                                    <a:pt x="87" y="136"/>
                                  </a:lnTo>
                                  <a:lnTo>
                                    <a:pt x="88" y="140"/>
                                  </a:lnTo>
                                  <a:lnTo>
                                    <a:pt x="63" y="151"/>
                                  </a:lnTo>
                                  <a:lnTo>
                                    <a:pt x="0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B9525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" name="Freeform 734"/>
                          <wps:cNvSpPr>
                            <a:spLocks/>
                          </wps:cNvSpPr>
                          <wps:spPr bwMode="auto">
                            <a:xfrm>
                              <a:off x="647" y="1419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2 h 134"/>
                                <a:gd name="T2" fmla="*/ 6 w 57"/>
                                <a:gd name="T3" fmla="*/ 0 h 134"/>
                                <a:gd name="T4" fmla="*/ 14 w 57"/>
                                <a:gd name="T5" fmla="*/ 26 h 134"/>
                                <a:gd name="T6" fmla="*/ 14 w 57"/>
                                <a:gd name="T7" fmla="*/ 27 h 134"/>
                                <a:gd name="T8" fmla="*/ 8 w 57"/>
                                <a:gd name="T9" fmla="*/ 27 h 134"/>
                                <a:gd name="T10" fmla="*/ 0 w 57"/>
                                <a:gd name="T11" fmla="*/ 2 h 13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4"/>
                                <a:gd name="T20" fmla="*/ 57 w 57"/>
                                <a:gd name="T21" fmla="*/ 134 h 13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4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57" y="127"/>
                                  </a:lnTo>
                                  <a:lnTo>
                                    <a:pt x="57" y="134"/>
                                  </a:lnTo>
                                  <a:lnTo>
                                    <a:pt x="31" y="134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DFA0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" name="Freeform 735"/>
                          <wps:cNvSpPr>
                            <a:spLocks/>
                          </wps:cNvSpPr>
                          <wps:spPr bwMode="auto">
                            <a:xfrm>
                              <a:off x="653" y="1446"/>
                              <a:ext cx="8" cy="31"/>
                            </a:xfrm>
                            <a:custGeom>
                              <a:avLst/>
                              <a:gdLst>
                                <a:gd name="T0" fmla="*/ 2 w 34"/>
                                <a:gd name="T1" fmla="*/ 0 h 153"/>
                                <a:gd name="T2" fmla="*/ 8 w 34"/>
                                <a:gd name="T3" fmla="*/ 0 h 153"/>
                                <a:gd name="T4" fmla="*/ 6 w 34"/>
                                <a:gd name="T5" fmla="*/ 30 h 153"/>
                                <a:gd name="T6" fmla="*/ 6 w 34"/>
                                <a:gd name="T7" fmla="*/ 31 h 153"/>
                                <a:gd name="T8" fmla="*/ 0 w 34"/>
                                <a:gd name="T9" fmla="*/ 29 h 153"/>
                                <a:gd name="T10" fmla="*/ 2 w 34"/>
                                <a:gd name="T11" fmla="*/ 0 h 1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53"/>
                                <a:gd name="T20" fmla="*/ 34 w 34"/>
                                <a:gd name="T21" fmla="*/ 153 h 1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53">
                                  <a:moveTo>
                                    <a:pt x="8" y="0"/>
                                  </a:moveTo>
                                  <a:lnTo>
                                    <a:pt x="34" y="0"/>
                                  </a:lnTo>
                                  <a:lnTo>
                                    <a:pt x="26" y="147"/>
                                  </a:lnTo>
                                  <a:lnTo>
                                    <a:pt x="25" y="153"/>
                                  </a:lnTo>
                                  <a:lnTo>
                                    <a:pt x="0" y="141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60BE4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" name="Freeform 736"/>
                          <wps:cNvSpPr>
                            <a:spLocks/>
                          </wps:cNvSpPr>
                          <wps:spPr bwMode="auto">
                            <a:xfrm>
                              <a:off x="635" y="1474"/>
                              <a:ext cx="24" cy="36"/>
                            </a:xfrm>
                            <a:custGeom>
                              <a:avLst/>
                              <a:gdLst>
                                <a:gd name="T0" fmla="*/ 18 w 95"/>
                                <a:gd name="T1" fmla="*/ 0 h 179"/>
                                <a:gd name="T2" fmla="*/ 24 w 95"/>
                                <a:gd name="T3" fmla="*/ 2 h 179"/>
                                <a:gd name="T4" fmla="*/ 6 w 95"/>
                                <a:gd name="T5" fmla="*/ 36 h 179"/>
                                <a:gd name="T6" fmla="*/ 0 w 95"/>
                                <a:gd name="T7" fmla="*/ 33 h 179"/>
                                <a:gd name="T8" fmla="*/ 0 w 95"/>
                                <a:gd name="T9" fmla="*/ 33 h 179"/>
                                <a:gd name="T10" fmla="*/ 18 w 95"/>
                                <a:gd name="T11" fmla="*/ 0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5"/>
                                <a:gd name="T19" fmla="*/ 0 h 179"/>
                                <a:gd name="T20" fmla="*/ 95 w 95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5" h="179">
                                  <a:moveTo>
                                    <a:pt x="70" y="0"/>
                                  </a:moveTo>
                                  <a:lnTo>
                                    <a:pt x="95" y="12"/>
                                  </a:lnTo>
                                  <a:lnTo>
                                    <a:pt x="24" y="179"/>
                                  </a:lnTo>
                                  <a:lnTo>
                                    <a:pt x="0" y="164"/>
                                  </a:lnTo>
                                  <a:lnTo>
                                    <a:pt x="0" y="163"/>
                                  </a:lnTo>
                                  <a:lnTo>
                                    <a:pt x="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F4D2D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Freeform 737"/>
                          <wps:cNvSpPr>
                            <a:spLocks/>
                          </wps:cNvSpPr>
                          <wps:spPr bwMode="auto">
                            <a:xfrm>
                              <a:off x="621" y="1507"/>
                              <a:ext cx="20" cy="32"/>
                            </a:xfrm>
                            <a:custGeom>
                              <a:avLst/>
                              <a:gdLst>
                                <a:gd name="T0" fmla="*/ 14 w 80"/>
                                <a:gd name="T1" fmla="*/ 0 h 161"/>
                                <a:gd name="T2" fmla="*/ 20 w 80"/>
                                <a:gd name="T3" fmla="*/ 3 h 161"/>
                                <a:gd name="T4" fmla="*/ 6 w 80"/>
                                <a:gd name="T5" fmla="*/ 32 h 161"/>
                                <a:gd name="T6" fmla="*/ 0 w 80"/>
                                <a:gd name="T7" fmla="*/ 29 h 161"/>
                                <a:gd name="T8" fmla="*/ 0 w 80"/>
                                <a:gd name="T9" fmla="*/ 29 h 161"/>
                                <a:gd name="T10" fmla="*/ 14 w 80"/>
                                <a:gd name="T11" fmla="*/ 0 h 16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1"/>
                                <a:gd name="T20" fmla="*/ 80 w 80"/>
                                <a:gd name="T21" fmla="*/ 161 h 16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1">
                                  <a:moveTo>
                                    <a:pt x="56" y="0"/>
                                  </a:moveTo>
                                  <a:lnTo>
                                    <a:pt x="80" y="15"/>
                                  </a:lnTo>
                                  <a:lnTo>
                                    <a:pt x="24" y="161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E9EAC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" name="Freeform 738"/>
                          <wps:cNvSpPr>
                            <a:spLocks/>
                          </wps:cNvSpPr>
                          <wps:spPr bwMode="auto">
                            <a:xfrm>
                              <a:off x="607" y="1537"/>
                              <a:ext cx="20" cy="32"/>
                            </a:xfrm>
                            <a:custGeom>
                              <a:avLst/>
                              <a:gdLst>
                                <a:gd name="T0" fmla="*/ 14 w 80"/>
                                <a:gd name="T1" fmla="*/ 0 h 160"/>
                                <a:gd name="T2" fmla="*/ 20 w 80"/>
                                <a:gd name="T3" fmla="*/ 3 h 160"/>
                                <a:gd name="T4" fmla="*/ 6 w 80"/>
                                <a:gd name="T5" fmla="*/ 32 h 160"/>
                                <a:gd name="T6" fmla="*/ 0 w 80"/>
                                <a:gd name="T7" fmla="*/ 30 h 160"/>
                                <a:gd name="T8" fmla="*/ 0 w 80"/>
                                <a:gd name="T9" fmla="*/ 29 h 160"/>
                                <a:gd name="T10" fmla="*/ 14 w 80"/>
                                <a:gd name="T11" fmla="*/ 0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0"/>
                                <a:gd name="T20" fmla="*/ 80 w 80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0">
                                  <a:moveTo>
                                    <a:pt x="56" y="0"/>
                                  </a:moveTo>
                                  <a:lnTo>
                                    <a:pt x="80" y="13"/>
                                  </a:lnTo>
                                  <a:lnTo>
                                    <a:pt x="25" y="160"/>
                                  </a:lnTo>
                                  <a:lnTo>
                                    <a:pt x="0" y="150"/>
                                  </a:lnTo>
                                  <a:lnTo>
                                    <a:pt x="1" y="147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FACF3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" name="Freeform 739"/>
                          <wps:cNvSpPr>
                            <a:spLocks/>
                          </wps:cNvSpPr>
                          <wps:spPr bwMode="auto">
                            <a:xfrm>
                              <a:off x="601" y="1567"/>
                              <a:ext cx="12" cy="23"/>
                            </a:xfrm>
                            <a:custGeom>
                              <a:avLst/>
                              <a:gdLst>
                                <a:gd name="T0" fmla="*/ 6 w 49"/>
                                <a:gd name="T1" fmla="*/ 0 h 116"/>
                                <a:gd name="T2" fmla="*/ 12 w 49"/>
                                <a:gd name="T3" fmla="*/ 2 h 116"/>
                                <a:gd name="T4" fmla="*/ 6 w 49"/>
                                <a:gd name="T5" fmla="*/ 23 h 116"/>
                                <a:gd name="T6" fmla="*/ 0 w 49"/>
                                <a:gd name="T7" fmla="*/ 23 h 116"/>
                                <a:gd name="T8" fmla="*/ 3 w 49"/>
                                <a:gd name="T9" fmla="*/ 22 h 116"/>
                                <a:gd name="T10" fmla="*/ 0 w 49"/>
                                <a:gd name="T11" fmla="*/ 21 h 116"/>
                                <a:gd name="T12" fmla="*/ 6 w 49"/>
                                <a:gd name="T13" fmla="*/ 0 h 11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9"/>
                                <a:gd name="T22" fmla="*/ 0 h 116"/>
                                <a:gd name="T23" fmla="*/ 49 w 49"/>
                                <a:gd name="T24" fmla="*/ 116 h 116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9" h="116">
                                  <a:moveTo>
                                    <a:pt x="24" y="0"/>
                                  </a:moveTo>
                                  <a:lnTo>
                                    <a:pt x="49" y="10"/>
                                  </a:lnTo>
                                  <a:lnTo>
                                    <a:pt x="26" y="116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13" y="112"/>
                                  </a:lnTo>
                                  <a:lnTo>
                                    <a:pt x="0" y="107"/>
                                  </a:lnTo>
                                  <a:lnTo>
                                    <a:pt x="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61ECB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Freeform 740"/>
                          <wps:cNvSpPr>
                            <a:spLocks/>
                          </wps:cNvSpPr>
                          <wps:spPr bwMode="auto">
                            <a:xfrm>
                              <a:off x="597" y="1552"/>
                              <a:ext cx="10" cy="38"/>
                            </a:xfrm>
                            <a:custGeom>
                              <a:avLst/>
                              <a:gdLst>
                                <a:gd name="T0" fmla="*/ 10 w 42"/>
                                <a:gd name="T1" fmla="*/ 37 h 190"/>
                                <a:gd name="T2" fmla="*/ 7 w 42"/>
                                <a:gd name="T3" fmla="*/ 38 h 190"/>
                                <a:gd name="T4" fmla="*/ 4 w 42"/>
                                <a:gd name="T5" fmla="*/ 38 h 190"/>
                                <a:gd name="T6" fmla="*/ 0 w 42"/>
                                <a:gd name="T7" fmla="*/ 1 h 190"/>
                                <a:gd name="T8" fmla="*/ 0 w 42"/>
                                <a:gd name="T9" fmla="*/ 1 h 190"/>
                                <a:gd name="T10" fmla="*/ 6 w 42"/>
                                <a:gd name="T11" fmla="*/ 0 h 190"/>
                                <a:gd name="T12" fmla="*/ 10 w 42"/>
                                <a:gd name="T13" fmla="*/ 37 h 19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2"/>
                                <a:gd name="T22" fmla="*/ 0 h 190"/>
                                <a:gd name="T23" fmla="*/ 42 w 42"/>
                                <a:gd name="T24" fmla="*/ 190 h 19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2" h="190">
                                  <a:moveTo>
                                    <a:pt x="42" y="187"/>
                                  </a:moveTo>
                                  <a:lnTo>
                                    <a:pt x="29" y="188"/>
                                  </a:lnTo>
                                  <a:lnTo>
                                    <a:pt x="16" y="19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42" y="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8E86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" name="Freeform 741"/>
                          <wps:cNvSpPr>
                            <a:spLocks/>
                          </wps:cNvSpPr>
                          <wps:spPr bwMode="auto">
                            <a:xfrm>
                              <a:off x="595" y="1506"/>
                              <a:ext cx="8" cy="46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45 h 230"/>
                                <a:gd name="T2" fmla="*/ 2 w 34"/>
                                <a:gd name="T3" fmla="*/ 46 h 230"/>
                                <a:gd name="T4" fmla="*/ 0 w 34"/>
                                <a:gd name="T5" fmla="*/ 1 h 230"/>
                                <a:gd name="T6" fmla="*/ 6 w 34"/>
                                <a:gd name="T7" fmla="*/ 0 h 230"/>
                                <a:gd name="T8" fmla="*/ 6 w 34"/>
                                <a:gd name="T9" fmla="*/ 0 h 230"/>
                                <a:gd name="T10" fmla="*/ 8 w 34"/>
                                <a:gd name="T11" fmla="*/ 45 h 23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30"/>
                                <a:gd name="T20" fmla="*/ 34 w 34"/>
                                <a:gd name="T21" fmla="*/ 230 h 23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30">
                                  <a:moveTo>
                                    <a:pt x="34" y="227"/>
                                  </a:moveTo>
                                  <a:lnTo>
                                    <a:pt x="8" y="23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2"/>
                                  </a:lnTo>
                                  <a:lnTo>
                                    <a:pt x="34" y="2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6AD7A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Freeform 742"/>
                          <wps:cNvSpPr>
                            <a:spLocks/>
                          </wps:cNvSpPr>
                          <wps:spPr bwMode="auto">
                            <a:xfrm>
                              <a:off x="591" y="1470"/>
                              <a:ext cx="10" cy="37"/>
                            </a:xfrm>
                            <a:custGeom>
                              <a:avLst/>
                              <a:gdLst>
                                <a:gd name="T0" fmla="*/ 10 w 42"/>
                                <a:gd name="T1" fmla="*/ 36 h 184"/>
                                <a:gd name="T2" fmla="*/ 4 w 42"/>
                                <a:gd name="T3" fmla="*/ 37 h 184"/>
                                <a:gd name="T4" fmla="*/ 0 w 42"/>
                                <a:gd name="T5" fmla="*/ 2 h 184"/>
                                <a:gd name="T6" fmla="*/ 6 w 42"/>
                                <a:gd name="T7" fmla="*/ 0 h 184"/>
                                <a:gd name="T8" fmla="*/ 6 w 42"/>
                                <a:gd name="T9" fmla="*/ 1 h 184"/>
                                <a:gd name="T10" fmla="*/ 10 w 42"/>
                                <a:gd name="T11" fmla="*/ 36 h 18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4"/>
                                <a:gd name="T20" fmla="*/ 42 w 42"/>
                                <a:gd name="T21" fmla="*/ 184 h 18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4">
                                  <a:moveTo>
                                    <a:pt x="42" y="180"/>
                                  </a:moveTo>
                                  <a:lnTo>
                                    <a:pt x="16" y="18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3"/>
                                  </a:lnTo>
                                  <a:lnTo>
                                    <a:pt x="42" y="1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FF037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Freeform 743"/>
                          <wps:cNvSpPr>
                            <a:spLocks/>
                          </wps:cNvSpPr>
                          <wps:spPr bwMode="auto">
                            <a:xfrm>
                              <a:off x="579" y="1439"/>
                              <a:ext cx="18" cy="33"/>
                            </a:xfrm>
                            <a:custGeom>
                              <a:avLst/>
                              <a:gdLst>
                                <a:gd name="T0" fmla="*/ 18 w 74"/>
                                <a:gd name="T1" fmla="*/ 31 h 168"/>
                                <a:gd name="T2" fmla="*/ 12 w 74"/>
                                <a:gd name="T3" fmla="*/ 33 h 168"/>
                                <a:gd name="T4" fmla="*/ 0 w 74"/>
                                <a:gd name="T5" fmla="*/ 3 h 168"/>
                                <a:gd name="T6" fmla="*/ 6 w 74"/>
                                <a:gd name="T7" fmla="*/ 0 h 168"/>
                                <a:gd name="T8" fmla="*/ 6 w 74"/>
                                <a:gd name="T9" fmla="*/ 0 h 168"/>
                                <a:gd name="T10" fmla="*/ 18 w 74"/>
                                <a:gd name="T11" fmla="*/ 31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168"/>
                                <a:gd name="T20" fmla="*/ 74 w 74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168">
                                  <a:moveTo>
                                    <a:pt x="74" y="158"/>
                                  </a:moveTo>
                                  <a:lnTo>
                                    <a:pt x="48" y="168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4" y="1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CA31A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" name="Freeform 744"/>
                          <wps:cNvSpPr>
                            <a:spLocks/>
                          </wps:cNvSpPr>
                          <wps:spPr bwMode="auto">
                            <a:xfrm>
                              <a:off x="563" y="1404"/>
                              <a:ext cx="22" cy="37"/>
                            </a:xfrm>
                            <a:custGeom>
                              <a:avLst/>
                              <a:gdLst>
                                <a:gd name="T0" fmla="*/ 22 w 90"/>
                                <a:gd name="T1" fmla="*/ 34 h 187"/>
                                <a:gd name="T2" fmla="*/ 16 w 90"/>
                                <a:gd name="T3" fmla="*/ 37 h 187"/>
                                <a:gd name="T4" fmla="*/ 0 w 90"/>
                                <a:gd name="T5" fmla="*/ 2 h 187"/>
                                <a:gd name="T6" fmla="*/ 0 w 90"/>
                                <a:gd name="T7" fmla="*/ 1 h 187"/>
                                <a:gd name="T8" fmla="*/ 6 w 90"/>
                                <a:gd name="T9" fmla="*/ 0 h 187"/>
                                <a:gd name="T10" fmla="*/ 22 w 90"/>
                                <a:gd name="T11" fmla="*/ 34 h 18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0"/>
                                <a:gd name="T19" fmla="*/ 0 h 187"/>
                                <a:gd name="T20" fmla="*/ 90 w 90"/>
                                <a:gd name="T21" fmla="*/ 187 h 18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0" h="187">
                                  <a:moveTo>
                                    <a:pt x="90" y="174"/>
                                  </a:moveTo>
                                  <a:lnTo>
                                    <a:pt x="64" y="187"/>
                                  </a:lnTo>
                                  <a:lnTo>
                                    <a:pt x="1" y="10"/>
                                  </a:lnTo>
                                  <a:lnTo>
                                    <a:pt x="0" y="5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90" y="1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4F926E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" name="Freeform 745"/>
                          <wps:cNvSpPr>
                            <a:spLocks/>
                          </wps:cNvSpPr>
                          <wps:spPr bwMode="auto">
                            <a:xfrm>
                              <a:off x="559" y="1367"/>
                              <a:ext cx="11" cy="38"/>
                            </a:xfrm>
                            <a:custGeom>
                              <a:avLst/>
                              <a:gdLst>
                                <a:gd name="T0" fmla="*/ 11 w 42"/>
                                <a:gd name="T1" fmla="*/ 37 h 188"/>
                                <a:gd name="T2" fmla="*/ 4 w 42"/>
                                <a:gd name="T3" fmla="*/ 38 h 188"/>
                                <a:gd name="T4" fmla="*/ 0 w 42"/>
                                <a:gd name="T5" fmla="*/ 0 h 188"/>
                                <a:gd name="T6" fmla="*/ 0 w 42"/>
                                <a:gd name="T7" fmla="*/ 0 h 188"/>
                                <a:gd name="T8" fmla="*/ 7 w 42"/>
                                <a:gd name="T9" fmla="*/ 0 h 188"/>
                                <a:gd name="T10" fmla="*/ 11 w 42"/>
                                <a:gd name="T11" fmla="*/ 37 h 18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8"/>
                                <a:gd name="T20" fmla="*/ 42 w 42"/>
                                <a:gd name="T21" fmla="*/ 188 h 18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8">
                                  <a:moveTo>
                                    <a:pt x="42" y="183"/>
                                  </a:moveTo>
                                  <a:lnTo>
                                    <a:pt x="16" y="188"/>
                                  </a:lnTo>
                                  <a:lnTo>
                                    <a:pt x="0" y="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42" y="1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DCAD8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" name="Freeform 746"/>
                          <wps:cNvSpPr>
                            <a:spLocks/>
                          </wps:cNvSpPr>
                          <wps:spPr bwMode="auto">
                            <a:xfrm>
                              <a:off x="559" y="1329"/>
                              <a:ext cx="9" cy="38"/>
                            </a:xfrm>
                            <a:custGeom>
                              <a:avLst/>
                              <a:gdLst>
                                <a:gd name="T0" fmla="*/ 7 w 34"/>
                                <a:gd name="T1" fmla="*/ 38 h 189"/>
                                <a:gd name="T2" fmla="*/ 0 w 34"/>
                                <a:gd name="T3" fmla="*/ 38 h 189"/>
                                <a:gd name="T4" fmla="*/ 2 w 34"/>
                                <a:gd name="T5" fmla="*/ 0 h 189"/>
                                <a:gd name="T6" fmla="*/ 2 w 34"/>
                                <a:gd name="T7" fmla="*/ 0 h 189"/>
                                <a:gd name="T8" fmla="*/ 9 w 34"/>
                                <a:gd name="T9" fmla="*/ 1 h 189"/>
                                <a:gd name="T10" fmla="*/ 7 w 34"/>
                                <a:gd name="T11" fmla="*/ 38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89"/>
                                <a:gd name="T20" fmla="*/ 34 w 34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89">
                                  <a:moveTo>
                                    <a:pt x="26" y="189"/>
                                  </a:moveTo>
                                  <a:lnTo>
                                    <a:pt x="0" y="189"/>
                                  </a:lnTo>
                                  <a:lnTo>
                                    <a:pt x="8" y="2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4" y="4"/>
                                  </a:lnTo>
                                  <a:lnTo>
                                    <a:pt x="26" y="1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04F71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" name="Freeform 747"/>
                          <wps:cNvSpPr>
                            <a:spLocks/>
                          </wps:cNvSpPr>
                          <wps:spPr bwMode="auto">
                            <a:xfrm>
                              <a:off x="561" y="1289"/>
                              <a:ext cx="13" cy="41"/>
                            </a:xfrm>
                            <a:custGeom>
                              <a:avLst/>
                              <a:gdLst>
                                <a:gd name="T0" fmla="*/ 7 w 50"/>
                                <a:gd name="T1" fmla="*/ 41 h 204"/>
                                <a:gd name="T2" fmla="*/ 0 w 50"/>
                                <a:gd name="T3" fmla="*/ 40 h 204"/>
                                <a:gd name="T4" fmla="*/ 6 w 50"/>
                                <a:gd name="T5" fmla="*/ 1 h 204"/>
                                <a:gd name="T6" fmla="*/ 7 w 50"/>
                                <a:gd name="T7" fmla="*/ 0 h 204"/>
                                <a:gd name="T8" fmla="*/ 13 w 50"/>
                                <a:gd name="T9" fmla="*/ 2 h 204"/>
                                <a:gd name="T10" fmla="*/ 7 w 50"/>
                                <a:gd name="T11" fmla="*/ 41 h 20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"/>
                                <a:gd name="T19" fmla="*/ 0 h 204"/>
                                <a:gd name="T20" fmla="*/ 50 w 50"/>
                                <a:gd name="T21" fmla="*/ 204 h 20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" h="204">
                                  <a:moveTo>
                                    <a:pt x="26" y="204"/>
                                  </a:moveTo>
                                  <a:lnTo>
                                    <a:pt x="0" y="200"/>
                                  </a:lnTo>
                                  <a:lnTo>
                                    <a:pt x="24" y="3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26" y="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571FB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Freeform 748"/>
                          <wps:cNvSpPr>
                            <a:spLocks/>
                          </wps:cNvSpPr>
                          <wps:spPr bwMode="auto">
                            <a:xfrm>
                              <a:off x="567" y="1253"/>
                              <a:ext cx="22" cy="39"/>
                            </a:xfrm>
                            <a:custGeom>
                              <a:avLst/>
                              <a:gdLst>
                                <a:gd name="T0" fmla="*/ 6 w 88"/>
                                <a:gd name="T1" fmla="*/ 39 h 192"/>
                                <a:gd name="T2" fmla="*/ 0 w 88"/>
                                <a:gd name="T3" fmla="*/ 37 h 192"/>
                                <a:gd name="T4" fmla="*/ 16 w 88"/>
                                <a:gd name="T5" fmla="*/ 1 h 192"/>
                                <a:gd name="T6" fmla="*/ 17 w 88"/>
                                <a:gd name="T7" fmla="*/ 0 h 192"/>
                                <a:gd name="T8" fmla="*/ 22 w 88"/>
                                <a:gd name="T9" fmla="*/ 4 h 192"/>
                                <a:gd name="T10" fmla="*/ 6 w 88"/>
                                <a:gd name="T11" fmla="*/ 39 h 1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8"/>
                                <a:gd name="T19" fmla="*/ 0 h 192"/>
                                <a:gd name="T20" fmla="*/ 88 w 88"/>
                                <a:gd name="T21" fmla="*/ 192 h 1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8" h="192">
                                  <a:moveTo>
                                    <a:pt x="25" y="192"/>
                                  </a:moveTo>
                                  <a:lnTo>
                                    <a:pt x="0" y="181"/>
                                  </a:lnTo>
                                  <a:lnTo>
                                    <a:pt x="64" y="4"/>
                                  </a:lnTo>
                                  <a:lnTo>
                                    <a:pt x="66" y="0"/>
                                  </a:lnTo>
                                  <a:lnTo>
                                    <a:pt x="88" y="18"/>
                                  </a:lnTo>
                                  <a:lnTo>
                                    <a:pt x="25" y="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92D95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" name="Freeform 749"/>
                          <wps:cNvSpPr>
                            <a:spLocks/>
                          </wps:cNvSpPr>
                          <wps:spPr bwMode="auto">
                            <a:xfrm>
                              <a:off x="584" y="1225"/>
                              <a:ext cx="26" cy="32"/>
                            </a:xfrm>
                            <a:custGeom>
                              <a:avLst/>
                              <a:gdLst>
                                <a:gd name="T0" fmla="*/ 5 w 107"/>
                                <a:gd name="T1" fmla="*/ 32 h 158"/>
                                <a:gd name="T2" fmla="*/ 0 w 107"/>
                                <a:gd name="T3" fmla="*/ 28 h 158"/>
                                <a:gd name="T4" fmla="*/ 21 w 107"/>
                                <a:gd name="T5" fmla="*/ 0 h 158"/>
                                <a:gd name="T6" fmla="*/ 22 w 107"/>
                                <a:gd name="T7" fmla="*/ 0 h 158"/>
                                <a:gd name="T8" fmla="*/ 26 w 107"/>
                                <a:gd name="T9" fmla="*/ 5 h 158"/>
                                <a:gd name="T10" fmla="*/ 5 w 107"/>
                                <a:gd name="T11" fmla="*/ 32 h 1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7"/>
                                <a:gd name="T19" fmla="*/ 0 h 158"/>
                                <a:gd name="T20" fmla="*/ 107 w 107"/>
                                <a:gd name="T21" fmla="*/ 158 h 1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7" h="158">
                                  <a:moveTo>
                                    <a:pt x="22" y="158"/>
                                  </a:moveTo>
                                  <a:lnTo>
                                    <a:pt x="0" y="140"/>
                                  </a:lnTo>
                                  <a:lnTo>
                                    <a:pt x="87" y="2"/>
                                  </a:lnTo>
                                  <a:lnTo>
                                    <a:pt x="89" y="0"/>
                                  </a:lnTo>
                                  <a:lnTo>
                                    <a:pt x="107" y="23"/>
                                  </a:lnTo>
                                  <a:lnTo>
                                    <a:pt x="22" y="1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54A26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" name="Freeform 750"/>
                          <wps:cNvSpPr>
                            <a:spLocks/>
                          </wps:cNvSpPr>
                          <wps:spPr bwMode="auto">
                            <a:xfrm>
                              <a:off x="606" y="1207"/>
                              <a:ext cx="27" cy="23"/>
                            </a:xfrm>
                            <a:custGeom>
                              <a:avLst/>
                              <a:gdLst>
                                <a:gd name="T0" fmla="*/ 4 w 109"/>
                                <a:gd name="T1" fmla="*/ 23 h 115"/>
                                <a:gd name="T2" fmla="*/ 0 w 109"/>
                                <a:gd name="T3" fmla="*/ 18 h 115"/>
                                <a:gd name="T4" fmla="*/ 20 w 109"/>
                                <a:gd name="T5" fmla="*/ 0 h 115"/>
                                <a:gd name="T6" fmla="*/ 27 w 109"/>
                                <a:gd name="T7" fmla="*/ 1 h 115"/>
                                <a:gd name="T8" fmla="*/ 26 w 109"/>
                                <a:gd name="T9" fmla="*/ 4 h 115"/>
                                <a:gd name="T10" fmla="*/ 4 w 109"/>
                                <a:gd name="T11" fmla="*/ 23 h 11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9"/>
                                <a:gd name="T19" fmla="*/ 0 h 115"/>
                                <a:gd name="T20" fmla="*/ 109 w 109"/>
                                <a:gd name="T21" fmla="*/ 115 h 11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9" h="115">
                                  <a:moveTo>
                                    <a:pt x="18" y="115"/>
                                  </a:moveTo>
                                  <a:lnTo>
                                    <a:pt x="0" y="92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109" y="3"/>
                                  </a:lnTo>
                                  <a:lnTo>
                                    <a:pt x="105" y="18"/>
                                  </a:lnTo>
                                  <a:lnTo>
                                    <a:pt x="18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1A05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Freeform 751"/>
                          <wps:cNvSpPr>
                            <a:spLocks/>
                          </wps:cNvSpPr>
                          <wps:spPr bwMode="auto">
                            <a:xfrm>
                              <a:off x="619" y="1168"/>
                              <a:ext cx="14" cy="39"/>
                            </a:xfrm>
                            <a:custGeom>
                              <a:avLst/>
                              <a:gdLst>
                                <a:gd name="T0" fmla="*/ 14 w 57"/>
                                <a:gd name="T1" fmla="*/ 39 h 195"/>
                                <a:gd name="T2" fmla="*/ 7 w 57"/>
                                <a:gd name="T3" fmla="*/ 38 h 195"/>
                                <a:gd name="T4" fmla="*/ 0 w 57"/>
                                <a:gd name="T5" fmla="*/ 4 h 195"/>
                                <a:gd name="T6" fmla="*/ 5 w 57"/>
                                <a:gd name="T7" fmla="*/ 0 h 195"/>
                                <a:gd name="T8" fmla="*/ 6 w 57"/>
                                <a:gd name="T9" fmla="*/ 2 h 195"/>
                                <a:gd name="T10" fmla="*/ 14 w 57"/>
                                <a:gd name="T11" fmla="*/ 39 h 1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95"/>
                                <a:gd name="T20" fmla="*/ 57 w 57"/>
                                <a:gd name="T21" fmla="*/ 195 h 19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95">
                                  <a:moveTo>
                                    <a:pt x="57" y="195"/>
                                  </a:moveTo>
                                  <a:lnTo>
                                    <a:pt x="30" y="192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25" y="8"/>
                                  </a:lnTo>
                                  <a:lnTo>
                                    <a:pt x="57" y="1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44088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Freeform 752"/>
                          <wps:cNvSpPr>
                            <a:spLocks/>
                          </wps:cNvSpPr>
                          <wps:spPr bwMode="auto">
                            <a:xfrm>
                              <a:off x="592" y="1140"/>
                              <a:ext cx="32" cy="32"/>
                            </a:xfrm>
                            <a:custGeom>
                              <a:avLst/>
                              <a:gdLst>
                                <a:gd name="T0" fmla="*/ 32 w 129"/>
                                <a:gd name="T1" fmla="*/ 28 h 160"/>
                                <a:gd name="T2" fmla="*/ 27 w 129"/>
                                <a:gd name="T3" fmla="*/ 32 h 160"/>
                                <a:gd name="T4" fmla="*/ 0 w 129"/>
                                <a:gd name="T5" fmla="*/ 5 h 160"/>
                                <a:gd name="T6" fmla="*/ 3 w 129"/>
                                <a:gd name="T7" fmla="*/ 0 h 160"/>
                                <a:gd name="T8" fmla="*/ 4 w 129"/>
                                <a:gd name="T9" fmla="*/ 1 h 160"/>
                                <a:gd name="T10" fmla="*/ 32 w 129"/>
                                <a:gd name="T11" fmla="*/ 28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9"/>
                                <a:gd name="T19" fmla="*/ 0 h 160"/>
                                <a:gd name="T20" fmla="*/ 129 w 129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9" h="160">
                                  <a:moveTo>
                                    <a:pt x="129" y="141"/>
                                  </a:moveTo>
                                  <a:lnTo>
                                    <a:pt x="107" y="160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29" y="1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FDEBB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" name="Freeform 753"/>
                          <wps:cNvSpPr>
                            <a:spLocks/>
                          </wps:cNvSpPr>
                          <wps:spPr bwMode="auto">
                            <a:xfrm>
                              <a:off x="567" y="1126"/>
                              <a:ext cx="29" cy="20"/>
                            </a:xfrm>
                            <a:custGeom>
                              <a:avLst/>
                              <a:gdLst>
                                <a:gd name="T0" fmla="*/ 29 w 116"/>
                                <a:gd name="T1" fmla="*/ 14 h 96"/>
                                <a:gd name="T2" fmla="*/ 26 w 116"/>
                                <a:gd name="T3" fmla="*/ 20 h 96"/>
                                <a:gd name="T4" fmla="*/ 0 w 116"/>
                                <a:gd name="T5" fmla="*/ 6 h 96"/>
                                <a:gd name="T6" fmla="*/ 3 w 116"/>
                                <a:gd name="T7" fmla="*/ 0 h 96"/>
                                <a:gd name="T8" fmla="*/ 3 w 116"/>
                                <a:gd name="T9" fmla="*/ 0 h 96"/>
                                <a:gd name="T10" fmla="*/ 29 w 116"/>
                                <a:gd name="T11" fmla="*/ 14 h 9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6"/>
                                <a:gd name="T19" fmla="*/ 0 h 96"/>
                                <a:gd name="T20" fmla="*/ 116 w 116"/>
                                <a:gd name="T21" fmla="*/ 96 h 9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6" h="96">
                                  <a:moveTo>
                                    <a:pt x="116" y="69"/>
                                  </a:moveTo>
                                  <a:lnTo>
                                    <a:pt x="102" y="96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16" y="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630A5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Freeform 754"/>
                          <wps:cNvSpPr>
                            <a:spLocks/>
                          </wps:cNvSpPr>
                          <wps:spPr bwMode="auto">
                            <a:xfrm>
                              <a:off x="529" y="1109"/>
                              <a:ext cx="41" cy="23"/>
                            </a:xfrm>
                            <a:custGeom>
                              <a:avLst/>
                              <a:gdLst>
                                <a:gd name="T0" fmla="*/ 41 w 162"/>
                                <a:gd name="T1" fmla="*/ 17 h 119"/>
                                <a:gd name="T2" fmla="*/ 38 w 162"/>
                                <a:gd name="T3" fmla="*/ 23 h 119"/>
                                <a:gd name="T4" fmla="*/ 0 w 162"/>
                                <a:gd name="T5" fmla="*/ 6 h 119"/>
                                <a:gd name="T6" fmla="*/ 2 w 162"/>
                                <a:gd name="T7" fmla="*/ 0 h 119"/>
                                <a:gd name="T8" fmla="*/ 3 w 162"/>
                                <a:gd name="T9" fmla="*/ 0 h 119"/>
                                <a:gd name="T10" fmla="*/ 41 w 162"/>
                                <a:gd name="T11" fmla="*/ 17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2"/>
                                <a:gd name="T19" fmla="*/ 0 h 119"/>
                                <a:gd name="T20" fmla="*/ 162 w 162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2" h="119">
                                  <a:moveTo>
                                    <a:pt x="162" y="89"/>
                                  </a:moveTo>
                                  <a:lnTo>
                                    <a:pt x="150" y="11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1" y="1"/>
                                  </a:lnTo>
                                  <a:lnTo>
                                    <a:pt x="162" y="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7D073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Freeform 755"/>
                          <wps:cNvSpPr>
                            <a:spLocks/>
                          </wps:cNvSpPr>
                          <wps:spPr bwMode="auto">
                            <a:xfrm>
                              <a:off x="482" y="1093"/>
                              <a:ext cx="49" cy="22"/>
                            </a:xfrm>
                            <a:custGeom>
                              <a:avLst/>
                              <a:gdLst>
                                <a:gd name="T0" fmla="*/ 49 w 199"/>
                                <a:gd name="T1" fmla="*/ 16 h 109"/>
                                <a:gd name="T2" fmla="*/ 47 w 199"/>
                                <a:gd name="T3" fmla="*/ 22 h 109"/>
                                <a:gd name="T4" fmla="*/ 0 w 199"/>
                                <a:gd name="T5" fmla="*/ 6 h 109"/>
                                <a:gd name="T6" fmla="*/ 0 w 199"/>
                                <a:gd name="T7" fmla="*/ 6 h 109"/>
                                <a:gd name="T8" fmla="*/ 2 w 199"/>
                                <a:gd name="T9" fmla="*/ 0 h 109"/>
                                <a:gd name="T10" fmla="*/ 49 w 199"/>
                                <a:gd name="T11" fmla="*/ 16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9"/>
                                <a:gd name="T19" fmla="*/ 0 h 109"/>
                                <a:gd name="T20" fmla="*/ 199 w 199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9" h="109">
                                  <a:moveTo>
                                    <a:pt x="199" y="78"/>
                                  </a:moveTo>
                                  <a:lnTo>
                                    <a:pt x="190" y="10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199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C72AB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" name="Freeform 756"/>
                          <wps:cNvSpPr>
                            <a:spLocks/>
                          </wps:cNvSpPr>
                          <wps:spPr bwMode="auto">
                            <a:xfrm>
                              <a:off x="412" y="1069"/>
                              <a:ext cx="72" cy="30"/>
                            </a:xfrm>
                            <a:custGeom>
                              <a:avLst/>
                              <a:gdLst>
                                <a:gd name="T0" fmla="*/ 72 w 287"/>
                                <a:gd name="T1" fmla="*/ 24 h 149"/>
                                <a:gd name="T2" fmla="*/ 70 w 287"/>
                                <a:gd name="T3" fmla="*/ 30 h 149"/>
                                <a:gd name="T4" fmla="*/ 0 w 287"/>
                                <a:gd name="T5" fmla="*/ 6 h 149"/>
                                <a:gd name="T6" fmla="*/ 0 w 287"/>
                                <a:gd name="T7" fmla="*/ 6 h 149"/>
                                <a:gd name="T8" fmla="*/ 3 w 287"/>
                                <a:gd name="T9" fmla="*/ 0 h 149"/>
                                <a:gd name="T10" fmla="*/ 72 w 287"/>
                                <a:gd name="T11" fmla="*/ 24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7"/>
                                <a:gd name="T19" fmla="*/ 0 h 149"/>
                                <a:gd name="T20" fmla="*/ 287 w 287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7" h="149">
                                  <a:moveTo>
                                    <a:pt x="287" y="118"/>
                                  </a:moveTo>
                                  <a:lnTo>
                                    <a:pt x="279" y="149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87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2B44E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757"/>
                          <wps:cNvSpPr>
                            <a:spLocks/>
                          </wps:cNvSpPr>
                          <wps:spPr bwMode="auto">
                            <a:xfrm>
                              <a:off x="350" y="1046"/>
                              <a:ext cx="64" cy="29"/>
                            </a:xfrm>
                            <a:custGeom>
                              <a:avLst/>
                              <a:gdLst>
                                <a:gd name="T0" fmla="*/ 64 w 258"/>
                                <a:gd name="T1" fmla="*/ 23 h 148"/>
                                <a:gd name="T2" fmla="*/ 62 w 258"/>
                                <a:gd name="T3" fmla="*/ 29 h 148"/>
                                <a:gd name="T4" fmla="*/ 0 w 258"/>
                                <a:gd name="T5" fmla="*/ 6 h 148"/>
                                <a:gd name="T6" fmla="*/ 0 w 258"/>
                                <a:gd name="T7" fmla="*/ 6 h 148"/>
                                <a:gd name="T8" fmla="*/ 3 w 258"/>
                                <a:gd name="T9" fmla="*/ 0 h 148"/>
                                <a:gd name="T10" fmla="*/ 64 w 258"/>
                                <a:gd name="T11" fmla="*/ 23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148"/>
                                <a:gd name="T20" fmla="*/ 258 w 258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148">
                                  <a:moveTo>
                                    <a:pt x="258" y="118"/>
                                  </a:moveTo>
                                  <a:lnTo>
                                    <a:pt x="248" y="148"/>
                                  </a:lnTo>
                                  <a:lnTo>
                                    <a:pt x="1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58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C652D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758"/>
                          <wps:cNvSpPr>
                            <a:spLocks/>
                          </wps:cNvSpPr>
                          <wps:spPr bwMode="auto">
                            <a:xfrm>
                              <a:off x="304" y="1023"/>
                              <a:ext cx="49" cy="29"/>
                            </a:xfrm>
                            <a:custGeom>
                              <a:avLst/>
                              <a:gdLst>
                                <a:gd name="T0" fmla="*/ 49 w 198"/>
                                <a:gd name="T1" fmla="*/ 23 h 146"/>
                                <a:gd name="T2" fmla="*/ 46 w 198"/>
                                <a:gd name="T3" fmla="*/ 29 h 146"/>
                                <a:gd name="T4" fmla="*/ 1 w 198"/>
                                <a:gd name="T5" fmla="*/ 5 h 146"/>
                                <a:gd name="T6" fmla="*/ 0 w 198"/>
                                <a:gd name="T7" fmla="*/ 5 h 146"/>
                                <a:gd name="T8" fmla="*/ 4 w 198"/>
                                <a:gd name="T9" fmla="*/ 0 h 146"/>
                                <a:gd name="T10" fmla="*/ 49 w 198"/>
                                <a:gd name="T11" fmla="*/ 23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46"/>
                                <a:gd name="T20" fmla="*/ 198 w 198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46">
                                  <a:moveTo>
                                    <a:pt x="198" y="116"/>
                                  </a:moveTo>
                                  <a:lnTo>
                                    <a:pt x="186" y="146"/>
                                  </a:lnTo>
                                  <a:lnTo>
                                    <a:pt x="3" y="27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6" y="0"/>
                                  </a:lnTo>
                                  <a:lnTo>
                                    <a:pt x="198" y="1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0A058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Freeform 759"/>
                          <wps:cNvSpPr>
                            <a:spLocks/>
                          </wps:cNvSpPr>
                          <wps:spPr bwMode="auto">
                            <a:xfrm>
                              <a:off x="261" y="990"/>
                              <a:ext cx="47" cy="38"/>
                            </a:xfrm>
                            <a:custGeom>
                              <a:avLst/>
                              <a:gdLst>
                                <a:gd name="T0" fmla="*/ 47 w 186"/>
                                <a:gd name="T1" fmla="*/ 33 h 189"/>
                                <a:gd name="T2" fmla="*/ 43 w 186"/>
                                <a:gd name="T3" fmla="*/ 38 h 189"/>
                                <a:gd name="T4" fmla="*/ 1 w 186"/>
                                <a:gd name="T5" fmla="*/ 4 h 189"/>
                                <a:gd name="T6" fmla="*/ 0 w 186"/>
                                <a:gd name="T7" fmla="*/ 3 h 189"/>
                                <a:gd name="T8" fmla="*/ 6 w 186"/>
                                <a:gd name="T9" fmla="*/ 0 h 189"/>
                                <a:gd name="T10" fmla="*/ 47 w 186"/>
                                <a:gd name="T11" fmla="*/ 33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6"/>
                                <a:gd name="T19" fmla="*/ 0 h 189"/>
                                <a:gd name="T20" fmla="*/ 186 w 186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6" h="189">
                                  <a:moveTo>
                                    <a:pt x="186" y="163"/>
                                  </a:moveTo>
                                  <a:lnTo>
                                    <a:pt x="170" y="189"/>
                                  </a:lnTo>
                                  <a:lnTo>
                                    <a:pt x="4" y="22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186" y="1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D97B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" name="Freeform 760"/>
                          <wps:cNvSpPr>
                            <a:spLocks/>
                          </wps:cNvSpPr>
                          <wps:spPr bwMode="auto">
                            <a:xfrm>
                              <a:off x="249" y="964"/>
                              <a:ext cx="18" cy="29"/>
                            </a:xfrm>
                            <a:custGeom>
                              <a:avLst/>
                              <a:gdLst>
                                <a:gd name="T0" fmla="*/ 18 w 72"/>
                                <a:gd name="T1" fmla="*/ 26 h 148"/>
                                <a:gd name="T2" fmla="*/ 12 w 72"/>
                                <a:gd name="T3" fmla="*/ 29 h 148"/>
                                <a:gd name="T4" fmla="*/ 0 w 72"/>
                                <a:gd name="T5" fmla="*/ 2 h 148"/>
                                <a:gd name="T6" fmla="*/ 0 w 72"/>
                                <a:gd name="T7" fmla="*/ 1 h 148"/>
                                <a:gd name="T8" fmla="*/ 7 w 72"/>
                                <a:gd name="T9" fmla="*/ 0 h 148"/>
                                <a:gd name="T10" fmla="*/ 18 w 72"/>
                                <a:gd name="T11" fmla="*/ 26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148"/>
                                <a:gd name="T20" fmla="*/ 72 w 72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148">
                                  <a:moveTo>
                                    <a:pt x="72" y="132"/>
                                  </a:moveTo>
                                  <a:lnTo>
                                    <a:pt x="49" y="148"/>
                                  </a:lnTo>
                                  <a:lnTo>
                                    <a:pt x="1" y="1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2" y="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340E3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Freeform 761"/>
                          <wps:cNvSpPr>
                            <a:spLocks/>
                          </wps:cNvSpPr>
                          <wps:spPr bwMode="auto">
                            <a:xfrm>
                              <a:off x="247" y="929"/>
                              <a:ext cx="8" cy="35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34 h 178"/>
                                <a:gd name="T2" fmla="*/ 2 w 34"/>
                                <a:gd name="T3" fmla="*/ 35 h 178"/>
                                <a:gd name="T4" fmla="*/ 0 w 34"/>
                                <a:gd name="T5" fmla="*/ 0 h 178"/>
                                <a:gd name="T6" fmla="*/ 6 w 34"/>
                                <a:gd name="T7" fmla="*/ 0 h 178"/>
                                <a:gd name="T8" fmla="*/ 6 w 34"/>
                                <a:gd name="T9" fmla="*/ 0 h 178"/>
                                <a:gd name="T10" fmla="*/ 8 w 34"/>
                                <a:gd name="T11" fmla="*/ 34 h 17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78"/>
                                <a:gd name="T20" fmla="*/ 34 w 34"/>
                                <a:gd name="T21" fmla="*/ 178 h 17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78">
                                  <a:moveTo>
                                    <a:pt x="34" y="174"/>
                                  </a:moveTo>
                                  <a:lnTo>
                                    <a:pt x="8" y="178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34" y="1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254F8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Freeform 762"/>
                          <wps:cNvSpPr>
                            <a:spLocks/>
                          </wps:cNvSpPr>
                          <wps:spPr bwMode="auto">
                            <a:xfrm>
                              <a:off x="243" y="889"/>
                              <a:ext cx="10" cy="40"/>
                            </a:xfrm>
                            <a:custGeom>
                              <a:avLst/>
                              <a:gdLst>
                                <a:gd name="T0" fmla="*/ 10 w 43"/>
                                <a:gd name="T1" fmla="*/ 40 h 199"/>
                                <a:gd name="T2" fmla="*/ 4 w 43"/>
                                <a:gd name="T3" fmla="*/ 40 h 199"/>
                                <a:gd name="T4" fmla="*/ 0 w 43"/>
                                <a:gd name="T5" fmla="*/ 0 h 199"/>
                                <a:gd name="T6" fmla="*/ 0 w 43"/>
                                <a:gd name="T7" fmla="*/ 0 h 199"/>
                                <a:gd name="T8" fmla="*/ 6 w 43"/>
                                <a:gd name="T9" fmla="*/ 0 h 199"/>
                                <a:gd name="T10" fmla="*/ 10 w 43"/>
                                <a:gd name="T11" fmla="*/ 40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"/>
                                <a:gd name="T19" fmla="*/ 0 h 199"/>
                                <a:gd name="T20" fmla="*/ 43 w 43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" h="199">
                                  <a:moveTo>
                                    <a:pt x="43" y="197"/>
                                  </a:moveTo>
                                  <a:lnTo>
                                    <a:pt x="16" y="199"/>
                                  </a:lnTo>
                                  <a:lnTo>
                                    <a:pt x="0" y="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1"/>
                                  </a:lnTo>
                                  <a:lnTo>
                                    <a:pt x="43" y="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01C2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763"/>
                          <wps:cNvSpPr>
                            <a:spLocks/>
                          </wps:cNvSpPr>
                          <wps:spPr bwMode="auto">
                            <a:xfrm>
                              <a:off x="243" y="860"/>
                              <a:ext cx="8" cy="30"/>
                            </a:xfrm>
                            <a:custGeom>
                              <a:avLst/>
                              <a:gdLst>
                                <a:gd name="T0" fmla="*/ 6 w 35"/>
                                <a:gd name="T1" fmla="*/ 30 h 150"/>
                                <a:gd name="T2" fmla="*/ 0 w 35"/>
                                <a:gd name="T3" fmla="*/ 30 h 150"/>
                                <a:gd name="T4" fmla="*/ 2 w 35"/>
                                <a:gd name="T5" fmla="*/ 0 h 150"/>
                                <a:gd name="T6" fmla="*/ 2 w 35"/>
                                <a:gd name="T7" fmla="*/ 0 h 150"/>
                                <a:gd name="T8" fmla="*/ 8 w 35"/>
                                <a:gd name="T9" fmla="*/ 1 h 150"/>
                                <a:gd name="T10" fmla="*/ 6 w 35"/>
                                <a:gd name="T11" fmla="*/ 3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50"/>
                                <a:gd name="T20" fmla="*/ 35 w 35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50">
                                  <a:moveTo>
                                    <a:pt x="27" y="150"/>
                                  </a:moveTo>
                                  <a:lnTo>
                                    <a:pt x="0" y="149"/>
                                  </a:lnTo>
                                  <a:lnTo>
                                    <a:pt x="8" y="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35" y="5"/>
                                  </a:lnTo>
                                  <a:lnTo>
                                    <a:pt x="27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62253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764"/>
                          <wps:cNvSpPr>
                            <a:spLocks/>
                          </wps:cNvSpPr>
                          <wps:spPr bwMode="auto">
                            <a:xfrm>
                              <a:off x="245" y="817"/>
                              <a:ext cx="14" cy="44"/>
                            </a:xfrm>
                            <a:custGeom>
                              <a:avLst/>
                              <a:gdLst>
                                <a:gd name="T0" fmla="*/ 6 w 57"/>
                                <a:gd name="T1" fmla="*/ 44 h 218"/>
                                <a:gd name="T2" fmla="*/ 0 w 57"/>
                                <a:gd name="T3" fmla="*/ 43 h 218"/>
                                <a:gd name="T4" fmla="*/ 8 w 57"/>
                                <a:gd name="T5" fmla="*/ 1 h 218"/>
                                <a:gd name="T6" fmla="*/ 8 w 57"/>
                                <a:gd name="T7" fmla="*/ 0 h 218"/>
                                <a:gd name="T8" fmla="*/ 14 w 57"/>
                                <a:gd name="T9" fmla="*/ 3 h 218"/>
                                <a:gd name="T10" fmla="*/ 6 w 57"/>
                                <a:gd name="T11" fmla="*/ 44 h 21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218"/>
                                <a:gd name="T20" fmla="*/ 57 w 57"/>
                                <a:gd name="T21" fmla="*/ 218 h 21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218">
                                  <a:moveTo>
                                    <a:pt x="26" y="218"/>
                                  </a:moveTo>
                                  <a:lnTo>
                                    <a:pt x="0" y="213"/>
                                  </a:lnTo>
                                  <a:lnTo>
                                    <a:pt x="31" y="6"/>
                                  </a:lnTo>
                                  <a:lnTo>
                                    <a:pt x="34" y="0"/>
                                  </a:lnTo>
                                  <a:lnTo>
                                    <a:pt x="57" y="16"/>
                                  </a:lnTo>
                                  <a:lnTo>
                                    <a:pt x="26" y="2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849EC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765"/>
                          <wps:cNvSpPr>
                            <a:spLocks/>
                          </wps:cNvSpPr>
                          <wps:spPr bwMode="auto">
                            <a:xfrm>
                              <a:off x="253" y="787"/>
                              <a:ext cx="27" cy="33"/>
                            </a:xfrm>
                            <a:custGeom>
                              <a:avLst/>
                              <a:gdLst>
                                <a:gd name="T0" fmla="*/ 6 w 107"/>
                                <a:gd name="T1" fmla="*/ 33 h 168"/>
                                <a:gd name="T2" fmla="*/ 0 w 107"/>
                                <a:gd name="T3" fmla="*/ 30 h 168"/>
                                <a:gd name="T4" fmla="*/ 22 w 107"/>
                                <a:gd name="T5" fmla="*/ 1 h 168"/>
                                <a:gd name="T6" fmla="*/ 23 w 107"/>
                                <a:gd name="T7" fmla="*/ 0 h 168"/>
                                <a:gd name="T8" fmla="*/ 27 w 107"/>
                                <a:gd name="T9" fmla="*/ 5 h 168"/>
                                <a:gd name="T10" fmla="*/ 6 w 107"/>
                                <a:gd name="T11" fmla="*/ 33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7"/>
                                <a:gd name="T19" fmla="*/ 0 h 168"/>
                                <a:gd name="T20" fmla="*/ 107 w 107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7" h="168">
                                  <a:moveTo>
                                    <a:pt x="23" y="168"/>
                                  </a:moveTo>
                                  <a:lnTo>
                                    <a:pt x="0" y="152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91" y="0"/>
                                  </a:lnTo>
                                  <a:lnTo>
                                    <a:pt x="107" y="26"/>
                                  </a:lnTo>
                                  <a:lnTo>
                                    <a:pt x="23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A6A73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766"/>
                          <wps:cNvSpPr>
                            <a:spLocks/>
                          </wps:cNvSpPr>
                          <wps:spPr bwMode="auto">
                            <a:xfrm>
                              <a:off x="276" y="765"/>
                              <a:ext cx="39" cy="27"/>
                            </a:xfrm>
                            <a:custGeom>
                              <a:avLst/>
                              <a:gdLst>
                                <a:gd name="T0" fmla="*/ 4 w 156"/>
                                <a:gd name="T1" fmla="*/ 27 h 135"/>
                                <a:gd name="T2" fmla="*/ 0 w 156"/>
                                <a:gd name="T3" fmla="*/ 22 h 135"/>
                                <a:gd name="T4" fmla="*/ 36 w 156"/>
                                <a:gd name="T5" fmla="*/ 0 h 135"/>
                                <a:gd name="T6" fmla="*/ 36 w 156"/>
                                <a:gd name="T7" fmla="*/ 0 h 135"/>
                                <a:gd name="T8" fmla="*/ 39 w 156"/>
                                <a:gd name="T9" fmla="*/ 6 h 135"/>
                                <a:gd name="T10" fmla="*/ 4 w 156"/>
                                <a:gd name="T11" fmla="*/ 27 h 13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56"/>
                                <a:gd name="T19" fmla="*/ 0 h 135"/>
                                <a:gd name="T20" fmla="*/ 156 w 156"/>
                                <a:gd name="T21" fmla="*/ 135 h 13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56" h="135">
                                  <a:moveTo>
                                    <a:pt x="16" y="135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142" y="1"/>
                                  </a:lnTo>
                                  <a:lnTo>
                                    <a:pt x="145" y="0"/>
                                  </a:lnTo>
                                  <a:lnTo>
                                    <a:pt x="156" y="30"/>
                                  </a:lnTo>
                                  <a:lnTo>
                                    <a:pt x="16" y="1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CF006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Freeform 767"/>
                          <wps:cNvSpPr>
                            <a:spLocks/>
                          </wps:cNvSpPr>
                          <wps:spPr bwMode="auto">
                            <a:xfrm>
                              <a:off x="312" y="749"/>
                              <a:ext cx="42" cy="22"/>
                            </a:xfrm>
                            <a:custGeom>
                              <a:avLst/>
                              <a:gdLst>
                                <a:gd name="T0" fmla="*/ 3 w 168"/>
                                <a:gd name="T1" fmla="*/ 22 h 109"/>
                                <a:gd name="T2" fmla="*/ 0 w 168"/>
                                <a:gd name="T3" fmla="*/ 16 h 109"/>
                                <a:gd name="T4" fmla="*/ 40 w 168"/>
                                <a:gd name="T5" fmla="*/ 0 h 109"/>
                                <a:gd name="T6" fmla="*/ 40 w 168"/>
                                <a:gd name="T7" fmla="*/ 0 h 109"/>
                                <a:gd name="T8" fmla="*/ 42 w 168"/>
                                <a:gd name="T9" fmla="*/ 6 h 109"/>
                                <a:gd name="T10" fmla="*/ 3 w 168"/>
                                <a:gd name="T11" fmla="*/ 22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8"/>
                                <a:gd name="T19" fmla="*/ 0 h 109"/>
                                <a:gd name="T20" fmla="*/ 168 w 168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8" h="109">
                                  <a:moveTo>
                                    <a:pt x="11" y="10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159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8" y="31"/>
                                  </a:lnTo>
                                  <a:lnTo>
                                    <a:pt x="11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8A0AE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768"/>
                          <wps:cNvSpPr>
                            <a:spLocks/>
                          </wps:cNvSpPr>
                          <wps:spPr bwMode="auto">
                            <a:xfrm>
                              <a:off x="352" y="735"/>
                              <a:ext cx="52" cy="20"/>
                            </a:xfrm>
                            <a:custGeom>
                              <a:avLst/>
                              <a:gdLst>
                                <a:gd name="T0" fmla="*/ 2 w 207"/>
                                <a:gd name="T1" fmla="*/ 20 h 101"/>
                                <a:gd name="T2" fmla="*/ 0 w 207"/>
                                <a:gd name="T3" fmla="*/ 14 h 101"/>
                                <a:gd name="T4" fmla="*/ 50 w 207"/>
                                <a:gd name="T5" fmla="*/ 0 h 101"/>
                                <a:gd name="T6" fmla="*/ 50 w 207"/>
                                <a:gd name="T7" fmla="*/ 0 h 101"/>
                                <a:gd name="T8" fmla="*/ 52 w 207"/>
                                <a:gd name="T9" fmla="*/ 7 h 101"/>
                                <a:gd name="T10" fmla="*/ 2 w 207"/>
                                <a:gd name="T11" fmla="*/ 2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7"/>
                                <a:gd name="T19" fmla="*/ 0 h 101"/>
                                <a:gd name="T20" fmla="*/ 207 w 207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7" h="101">
                                  <a:moveTo>
                                    <a:pt x="8" y="101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200" y="0"/>
                                  </a:lnTo>
                                  <a:lnTo>
                                    <a:pt x="201" y="0"/>
                                  </a:lnTo>
                                  <a:lnTo>
                                    <a:pt x="207" y="33"/>
                                  </a:lnTo>
                                  <a:lnTo>
                                    <a:pt x="8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9CD6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769"/>
                          <wps:cNvSpPr>
                            <a:spLocks/>
                          </wps:cNvSpPr>
                          <wps:spPr bwMode="auto">
                            <a:xfrm>
                              <a:off x="403" y="723"/>
                              <a:ext cx="59" cy="19"/>
                            </a:xfrm>
                            <a:custGeom>
                              <a:avLst/>
                              <a:gdLst>
                                <a:gd name="T0" fmla="*/ 2 w 235"/>
                                <a:gd name="T1" fmla="*/ 19 h 91"/>
                                <a:gd name="T2" fmla="*/ 0 w 235"/>
                                <a:gd name="T3" fmla="*/ 12 h 91"/>
                                <a:gd name="T4" fmla="*/ 58 w 235"/>
                                <a:gd name="T5" fmla="*/ 0 h 91"/>
                                <a:gd name="T6" fmla="*/ 58 w 235"/>
                                <a:gd name="T7" fmla="*/ 0 h 91"/>
                                <a:gd name="T8" fmla="*/ 59 w 235"/>
                                <a:gd name="T9" fmla="*/ 7 h 91"/>
                                <a:gd name="T10" fmla="*/ 2 w 235"/>
                                <a:gd name="T11" fmla="*/ 19 h 9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35"/>
                                <a:gd name="T19" fmla="*/ 0 h 91"/>
                                <a:gd name="T20" fmla="*/ 235 w 235"/>
                                <a:gd name="T21" fmla="*/ 91 h 9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35" h="91">
                                  <a:moveTo>
                                    <a:pt x="6" y="91"/>
                                  </a:moveTo>
                                  <a:lnTo>
                                    <a:pt x="0" y="58"/>
                                  </a:lnTo>
                                  <a:lnTo>
                                    <a:pt x="230" y="0"/>
                                  </a:lnTo>
                                  <a:lnTo>
                                    <a:pt x="231" y="0"/>
                                  </a:lnTo>
                                  <a:lnTo>
                                    <a:pt x="235" y="32"/>
                                  </a:lnTo>
                                  <a:lnTo>
                                    <a:pt x="6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EFF14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6" name="Freeform 770"/>
                          <wps:cNvSpPr>
                            <a:spLocks/>
                          </wps:cNvSpPr>
                          <wps:spPr bwMode="auto">
                            <a:xfrm>
                              <a:off x="461" y="714"/>
                              <a:ext cx="66" cy="16"/>
                            </a:xfrm>
                            <a:custGeom>
                              <a:avLst/>
                              <a:gdLst>
                                <a:gd name="T0" fmla="*/ 1 w 266"/>
                                <a:gd name="T1" fmla="*/ 16 h 81"/>
                                <a:gd name="T2" fmla="*/ 0 w 266"/>
                                <a:gd name="T3" fmla="*/ 10 h 81"/>
                                <a:gd name="T4" fmla="*/ 65 w 266"/>
                                <a:gd name="T5" fmla="*/ 0 h 81"/>
                                <a:gd name="T6" fmla="*/ 65 w 266"/>
                                <a:gd name="T7" fmla="*/ 0 h 81"/>
                                <a:gd name="T8" fmla="*/ 66 w 266"/>
                                <a:gd name="T9" fmla="*/ 6 h 81"/>
                                <a:gd name="T10" fmla="*/ 1 w 266"/>
                                <a:gd name="T11" fmla="*/ 16 h 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81"/>
                                <a:gd name="T20" fmla="*/ 266 w 266"/>
                                <a:gd name="T21" fmla="*/ 81 h 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81">
                                  <a:moveTo>
                                    <a:pt x="4" y="81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262" y="0"/>
                                  </a:lnTo>
                                  <a:lnTo>
                                    <a:pt x="263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4" y="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D7D5C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Freeform 771"/>
                          <wps:cNvSpPr>
                            <a:spLocks/>
                          </wps:cNvSpPr>
                          <wps:spPr bwMode="auto">
                            <a:xfrm>
                              <a:off x="526" y="708"/>
                              <a:ext cx="65" cy="12"/>
                            </a:xfrm>
                            <a:custGeom>
                              <a:avLst/>
                              <a:gdLst>
                                <a:gd name="T0" fmla="*/ 1 w 258"/>
                                <a:gd name="T1" fmla="*/ 12 h 62"/>
                                <a:gd name="T2" fmla="*/ 0 w 258"/>
                                <a:gd name="T3" fmla="*/ 6 h 62"/>
                                <a:gd name="T4" fmla="*/ 64 w 258"/>
                                <a:gd name="T5" fmla="*/ 0 h 62"/>
                                <a:gd name="T6" fmla="*/ 65 w 258"/>
                                <a:gd name="T7" fmla="*/ 6 h 62"/>
                                <a:gd name="T8" fmla="*/ 65 w 258"/>
                                <a:gd name="T9" fmla="*/ 6 h 62"/>
                                <a:gd name="T10" fmla="*/ 1 w 258"/>
                                <a:gd name="T11" fmla="*/ 12 h 6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62"/>
                                <a:gd name="T20" fmla="*/ 258 w 258"/>
                                <a:gd name="T21" fmla="*/ 62 h 6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62">
                                  <a:moveTo>
                                    <a:pt x="3" y="62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255" y="0"/>
                                  </a:lnTo>
                                  <a:lnTo>
                                    <a:pt x="258" y="32"/>
                                  </a:lnTo>
                                  <a:lnTo>
                                    <a:pt x="3" y="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35BBF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" name="Freeform 772"/>
                          <wps:cNvSpPr>
                            <a:spLocks/>
                          </wps:cNvSpPr>
                          <wps:spPr bwMode="auto">
                            <a:xfrm>
                              <a:off x="590" y="700"/>
                              <a:ext cx="62" cy="14"/>
                            </a:xfrm>
                            <a:custGeom>
                              <a:avLst/>
                              <a:gdLst>
                                <a:gd name="T0" fmla="*/ 1 w 249"/>
                                <a:gd name="T1" fmla="*/ 14 h 72"/>
                                <a:gd name="T2" fmla="*/ 0 w 249"/>
                                <a:gd name="T3" fmla="*/ 8 h 72"/>
                                <a:gd name="T4" fmla="*/ 61 w 249"/>
                                <a:gd name="T5" fmla="*/ 0 h 72"/>
                                <a:gd name="T6" fmla="*/ 61 w 249"/>
                                <a:gd name="T7" fmla="*/ 0 h 72"/>
                                <a:gd name="T8" fmla="*/ 62 w 249"/>
                                <a:gd name="T9" fmla="*/ 6 h 72"/>
                                <a:gd name="T10" fmla="*/ 1 w 249"/>
                                <a:gd name="T11" fmla="*/ 14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9"/>
                                <a:gd name="T19" fmla="*/ 0 h 72"/>
                                <a:gd name="T20" fmla="*/ 249 w 249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9" h="72">
                                  <a:moveTo>
                                    <a:pt x="3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46" y="0"/>
                                  </a:lnTo>
                                  <a:lnTo>
                                    <a:pt x="249" y="32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71AA9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9" name="Freeform 773"/>
                          <wps:cNvSpPr>
                            <a:spLocks/>
                          </wps:cNvSpPr>
                          <wps:spPr bwMode="auto">
                            <a:xfrm>
                              <a:off x="652" y="692"/>
                              <a:ext cx="66" cy="14"/>
                            </a:xfrm>
                            <a:custGeom>
                              <a:avLst/>
                              <a:gdLst>
                                <a:gd name="T0" fmla="*/ 1 w 266"/>
                                <a:gd name="T1" fmla="*/ 14 h 70"/>
                                <a:gd name="T2" fmla="*/ 0 w 266"/>
                                <a:gd name="T3" fmla="*/ 8 h 70"/>
                                <a:gd name="T4" fmla="*/ 65 w 266"/>
                                <a:gd name="T5" fmla="*/ 0 h 70"/>
                                <a:gd name="T6" fmla="*/ 66 w 266"/>
                                <a:gd name="T7" fmla="*/ 6 h 70"/>
                                <a:gd name="T8" fmla="*/ 66 w 266"/>
                                <a:gd name="T9" fmla="*/ 6 h 70"/>
                                <a:gd name="T10" fmla="*/ 1 w 266"/>
                                <a:gd name="T11" fmla="*/ 14 h 7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70"/>
                                <a:gd name="T20" fmla="*/ 266 w 266"/>
                                <a:gd name="T21" fmla="*/ 70 h 7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70">
                                  <a:moveTo>
                                    <a:pt x="3" y="70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262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3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6F6D4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0" name="Freeform 774"/>
                          <wps:cNvSpPr>
                            <a:spLocks/>
                          </wps:cNvSpPr>
                          <wps:spPr bwMode="auto">
                            <a:xfrm>
                              <a:off x="717" y="684"/>
                              <a:ext cx="61" cy="14"/>
                            </a:xfrm>
                            <a:custGeom>
                              <a:avLst/>
                              <a:gdLst>
                                <a:gd name="T0" fmla="*/ 1 w 244"/>
                                <a:gd name="T1" fmla="*/ 14 h 72"/>
                                <a:gd name="T2" fmla="*/ 0 w 244"/>
                                <a:gd name="T3" fmla="*/ 8 h 72"/>
                                <a:gd name="T4" fmla="*/ 60 w 244"/>
                                <a:gd name="T5" fmla="*/ 0 h 72"/>
                                <a:gd name="T6" fmla="*/ 61 w 244"/>
                                <a:gd name="T7" fmla="*/ 6 h 72"/>
                                <a:gd name="T8" fmla="*/ 61 w 244"/>
                                <a:gd name="T9" fmla="*/ 6 h 72"/>
                                <a:gd name="T10" fmla="*/ 1 w 244"/>
                                <a:gd name="T11" fmla="*/ 14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4"/>
                                <a:gd name="T19" fmla="*/ 0 h 72"/>
                                <a:gd name="T20" fmla="*/ 244 w 244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4" h="72">
                                  <a:moveTo>
                                    <a:pt x="4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39" y="0"/>
                                  </a:lnTo>
                                  <a:lnTo>
                                    <a:pt x="244" y="32"/>
                                  </a:lnTo>
                                  <a:lnTo>
                                    <a:pt x="243" y="32"/>
                                  </a:lnTo>
                                  <a:lnTo>
                                    <a:pt x="4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AF692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1" name="Freeform 775"/>
                          <wps:cNvSpPr>
                            <a:spLocks/>
                          </wps:cNvSpPr>
                          <wps:spPr bwMode="auto">
                            <a:xfrm>
                              <a:off x="777" y="672"/>
                              <a:ext cx="49" cy="18"/>
                            </a:xfrm>
                            <a:custGeom>
                              <a:avLst/>
                              <a:gdLst>
                                <a:gd name="T0" fmla="*/ 1 w 196"/>
                                <a:gd name="T1" fmla="*/ 18 h 91"/>
                                <a:gd name="T2" fmla="*/ 0 w 196"/>
                                <a:gd name="T3" fmla="*/ 12 h 91"/>
                                <a:gd name="T4" fmla="*/ 47 w 196"/>
                                <a:gd name="T5" fmla="*/ 0 h 91"/>
                                <a:gd name="T6" fmla="*/ 48 w 196"/>
                                <a:gd name="T7" fmla="*/ 0 h 91"/>
                                <a:gd name="T8" fmla="*/ 49 w 196"/>
                                <a:gd name="T9" fmla="*/ 6 h 91"/>
                                <a:gd name="T10" fmla="*/ 1 w 196"/>
                                <a:gd name="T11" fmla="*/ 18 h 9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6"/>
                                <a:gd name="T19" fmla="*/ 0 h 91"/>
                                <a:gd name="T20" fmla="*/ 196 w 196"/>
                                <a:gd name="T21" fmla="*/ 91 h 9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6" h="91">
                                  <a:moveTo>
                                    <a:pt x="5" y="91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189" y="0"/>
                                  </a:lnTo>
                                  <a:lnTo>
                                    <a:pt x="190" y="0"/>
                                  </a:lnTo>
                                  <a:lnTo>
                                    <a:pt x="196" y="32"/>
                                  </a:lnTo>
                                  <a:lnTo>
                                    <a:pt x="5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7594B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2" name="Freeform 776"/>
                          <wps:cNvSpPr>
                            <a:spLocks/>
                          </wps:cNvSpPr>
                          <wps:spPr bwMode="auto">
                            <a:xfrm>
                              <a:off x="824" y="664"/>
                              <a:ext cx="43" cy="15"/>
                            </a:xfrm>
                            <a:custGeom>
                              <a:avLst/>
                              <a:gdLst>
                                <a:gd name="T0" fmla="*/ 2 w 171"/>
                                <a:gd name="T1" fmla="*/ 15 h 71"/>
                                <a:gd name="T2" fmla="*/ 0 w 171"/>
                                <a:gd name="T3" fmla="*/ 8 h 71"/>
                                <a:gd name="T4" fmla="*/ 39 w 171"/>
                                <a:gd name="T5" fmla="*/ 0 h 71"/>
                                <a:gd name="T6" fmla="*/ 43 w 171"/>
                                <a:gd name="T7" fmla="*/ 6 h 71"/>
                                <a:gd name="T8" fmla="*/ 41 w 171"/>
                                <a:gd name="T9" fmla="*/ 7 h 71"/>
                                <a:gd name="T10" fmla="*/ 2 w 171"/>
                                <a:gd name="T11" fmla="*/ 15 h 7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1"/>
                                <a:gd name="T19" fmla="*/ 0 h 71"/>
                                <a:gd name="T20" fmla="*/ 171 w 171"/>
                                <a:gd name="T21" fmla="*/ 71 h 7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1" h="71">
                                  <a:moveTo>
                                    <a:pt x="6" y="71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56" y="0"/>
                                  </a:lnTo>
                                  <a:lnTo>
                                    <a:pt x="171" y="29"/>
                                  </a:lnTo>
                                  <a:lnTo>
                                    <a:pt x="165" y="33"/>
                                  </a:lnTo>
                                  <a:lnTo>
                                    <a:pt x="6" y="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44F33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3" name="Freeform 777"/>
                          <wps:cNvSpPr>
                            <a:spLocks/>
                          </wps:cNvSpPr>
                          <wps:spPr bwMode="auto">
                            <a:xfrm>
                              <a:off x="863" y="654"/>
                              <a:ext cx="18" cy="16"/>
                            </a:xfrm>
                            <a:custGeom>
                              <a:avLst/>
                              <a:gdLst>
                                <a:gd name="T0" fmla="*/ 4 w 72"/>
                                <a:gd name="T1" fmla="*/ 16 h 83"/>
                                <a:gd name="T2" fmla="*/ 0 w 72"/>
                                <a:gd name="T3" fmla="*/ 10 h 83"/>
                                <a:gd name="T4" fmla="*/ 11 w 72"/>
                                <a:gd name="T5" fmla="*/ 2 h 83"/>
                                <a:gd name="T6" fmla="*/ 18 w 72"/>
                                <a:gd name="T7" fmla="*/ 0 h 83"/>
                                <a:gd name="T8" fmla="*/ 18 w 72"/>
                                <a:gd name="T9" fmla="*/ 4 h 83"/>
                                <a:gd name="T10" fmla="*/ 4 w 72"/>
                                <a:gd name="T11" fmla="*/ 16 h 8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83"/>
                                <a:gd name="T20" fmla="*/ 72 w 72"/>
                                <a:gd name="T21" fmla="*/ 83 h 8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83">
                                  <a:moveTo>
                                    <a:pt x="15" y="83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43" y="10"/>
                                  </a:lnTo>
                                  <a:lnTo>
                                    <a:pt x="72" y="0"/>
                                  </a:lnTo>
                                  <a:lnTo>
                                    <a:pt x="70" y="23"/>
                                  </a:lnTo>
                                  <a:lnTo>
                                    <a:pt x="15" y="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1E2FE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4" name="Freeform 778"/>
                          <wps:cNvSpPr>
                            <a:spLocks/>
                          </wps:cNvSpPr>
                          <wps:spPr bwMode="auto">
                            <a:xfrm>
                              <a:off x="863" y="637"/>
                              <a:ext cx="18" cy="19"/>
                            </a:xfrm>
                            <a:custGeom>
                              <a:avLst/>
                              <a:gdLst>
                                <a:gd name="T0" fmla="*/ 18 w 74"/>
                                <a:gd name="T1" fmla="*/ 17 h 92"/>
                                <a:gd name="T2" fmla="*/ 11 w 74"/>
                                <a:gd name="T3" fmla="*/ 19 h 92"/>
                                <a:gd name="T4" fmla="*/ 0 w 74"/>
                                <a:gd name="T5" fmla="*/ 6 h 92"/>
                                <a:gd name="T6" fmla="*/ 4 w 74"/>
                                <a:gd name="T7" fmla="*/ 0 h 92"/>
                                <a:gd name="T8" fmla="*/ 4 w 74"/>
                                <a:gd name="T9" fmla="*/ 1 h 92"/>
                                <a:gd name="T10" fmla="*/ 18 w 74"/>
                                <a:gd name="T11" fmla="*/ 17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92"/>
                                <a:gd name="T20" fmla="*/ 74 w 74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92">
                                  <a:moveTo>
                                    <a:pt x="74" y="82"/>
                                  </a:moveTo>
                                  <a:lnTo>
                                    <a:pt x="45" y="92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18" y="4"/>
                                  </a:lnTo>
                                  <a:lnTo>
                                    <a:pt x="74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19853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" name="Freeform 779"/>
                          <wps:cNvSpPr>
                            <a:spLocks/>
                          </wps:cNvSpPr>
                          <wps:spPr bwMode="auto">
                            <a:xfrm>
                              <a:off x="822" y="613"/>
                              <a:ext cx="44" cy="30"/>
                            </a:xfrm>
                            <a:custGeom>
                              <a:avLst/>
                              <a:gdLst>
                                <a:gd name="T0" fmla="*/ 44 w 180"/>
                                <a:gd name="T1" fmla="*/ 24 h 146"/>
                                <a:gd name="T2" fmla="*/ 40 w 180"/>
                                <a:gd name="T3" fmla="*/ 30 h 146"/>
                                <a:gd name="T4" fmla="*/ 0 w 180"/>
                                <a:gd name="T5" fmla="*/ 6 h 146"/>
                                <a:gd name="T6" fmla="*/ 3 w 180"/>
                                <a:gd name="T7" fmla="*/ 0 h 146"/>
                                <a:gd name="T8" fmla="*/ 3 w 180"/>
                                <a:gd name="T9" fmla="*/ 0 h 146"/>
                                <a:gd name="T10" fmla="*/ 44 w 180"/>
                                <a:gd name="T11" fmla="*/ 24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6"/>
                                <a:gd name="T20" fmla="*/ 180 w 180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6">
                                  <a:moveTo>
                                    <a:pt x="180" y="119"/>
                                  </a:moveTo>
                                  <a:lnTo>
                                    <a:pt x="165" y="146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2" y="2"/>
                                  </a:lnTo>
                                  <a:lnTo>
                                    <a:pt x="180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E7F37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" name="Freeform 780"/>
                          <wps:cNvSpPr>
                            <a:spLocks/>
                          </wps:cNvSpPr>
                          <wps:spPr bwMode="auto">
                            <a:xfrm>
                              <a:off x="774" y="592"/>
                              <a:ext cx="50" cy="27"/>
                            </a:xfrm>
                            <a:custGeom>
                              <a:avLst/>
                              <a:gdLst>
                                <a:gd name="T0" fmla="*/ 50 w 201"/>
                                <a:gd name="T1" fmla="*/ 21 h 137"/>
                                <a:gd name="T2" fmla="*/ 47 w 201"/>
                                <a:gd name="T3" fmla="*/ 27 h 137"/>
                                <a:gd name="T4" fmla="*/ 0 w 201"/>
                                <a:gd name="T5" fmla="*/ 6 h 137"/>
                                <a:gd name="T6" fmla="*/ 2 w 201"/>
                                <a:gd name="T7" fmla="*/ 0 h 137"/>
                                <a:gd name="T8" fmla="*/ 3 w 201"/>
                                <a:gd name="T9" fmla="*/ 0 h 137"/>
                                <a:gd name="T10" fmla="*/ 50 w 201"/>
                                <a:gd name="T11" fmla="*/ 21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1"/>
                                <a:gd name="T19" fmla="*/ 0 h 137"/>
                                <a:gd name="T20" fmla="*/ 201 w 201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1" h="137">
                                  <a:moveTo>
                                    <a:pt x="201" y="107"/>
                                  </a:moveTo>
                                  <a:lnTo>
                                    <a:pt x="190" y="137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01" y="1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7A5D3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" name="Freeform 781"/>
                          <wps:cNvSpPr>
                            <a:spLocks/>
                          </wps:cNvSpPr>
                          <wps:spPr bwMode="auto">
                            <a:xfrm>
                              <a:off x="710" y="568"/>
                              <a:ext cx="66" cy="30"/>
                            </a:xfrm>
                            <a:custGeom>
                              <a:avLst/>
                              <a:gdLst>
                                <a:gd name="T0" fmla="*/ 66 w 264"/>
                                <a:gd name="T1" fmla="*/ 24 h 148"/>
                                <a:gd name="T2" fmla="*/ 64 w 264"/>
                                <a:gd name="T3" fmla="*/ 30 h 148"/>
                                <a:gd name="T4" fmla="*/ 0 w 264"/>
                                <a:gd name="T5" fmla="*/ 6 h 148"/>
                                <a:gd name="T6" fmla="*/ 2 w 264"/>
                                <a:gd name="T7" fmla="*/ 0 h 148"/>
                                <a:gd name="T8" fmla="*/ 2 w 264"/>
                                <a:gd name="T9" fmla="*/ 0 h 148"/>
                                <a:gd name="T10" fmla="*/ 66 w 264"/>
                                <a:gd name="T11" fmla="*/ 24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4"/>
                                <a:gd name="T19" fmla="*/ 0 h 148"/>
                                <a:gd name="T20" fmla="*/ 264 w 264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4" h="148">
                                  <a:moveTo>
                                    <a:pt x="264" y="119"/>
                                  </a:moveTo>
                                  <a:lnTo>
                                    <a:pt x="254" y="14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64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337BD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" name="Freeform 782"/>
                          <wps:cNvSpPr>
                            <a:spLocks/>
                          </wps:cNvSpPr>
                          <wps:spPr bwMode="auto">
                            <a:xfrm>
                              <a:off x="635" y="543"/>
                              <a:ext cx="78" cy="31"/>
                            </a:xfrm>
                            <a:custGeom>
                              <a:avLst/>
                              <a:gdLst>
                                <a:gd name="T0" fmla="*/ 78 w 311"/>
                                <a:gd name="T1" fmla="*/ 25 h 159"/>
                                <a:gd name="T2" fmla="*/ 76 w 311"/>
                                <a:gd name="T3" fmla="*/ 31 h 159"/>
                                <a:gd name="T4" fmla="*/ 0 w 311"/>
                                <a:gd name="T5" fmla="*/ 6 h 159"/>
                                <a:gd name="T6" fmla="*/ 2 w 311"/>
                                <a:gd name="T7" fmla="*/ 0 h 159"/>
                                <a:gd name="T8" fmla="*/ 2 w 311"/>
                                <a:gd name="T9" fmla="*/ 0 h 159"/>
                                <a:gd name="T10" fmla="*/ 78 w 311"/>
                                <a:gd name="T11" fmla="*/ 25 h 15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1"/>
                                <a:gd name="T19" fmla="*/ 0 h 159"/>
                                <a:gd name="T20" fmla="*/ 311 w 311"/>
                                <a:gd name="T21" fmla="*/ 159 h 15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1" h="159">
                                  <a:moveTo>
                                    <a:pt x="311" y="128"/>
                                  </a:moveTo>
                                  <a:lnTo>
                                    <a:pt x="302" y="15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11" y="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3A225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" name="Freeform 783"/>
                          <wps:cNvSpPr>
                            <a:spLocks/>
                          </wps:cNvSpPr>
                          <wps:spPr bwMode="auto">
                            <a:xfrm>
                              <a:off x="538" y="515"/>
                              <a:ext cx="99" cy="34"/>
                            </a:xfrm>
                            <a:custGeom>
                              <a:avLst/>
                              <a:gdLst>
                                <a:gd name="T0" fmla="*/ 99 w 396"/>
                                <a:gd name="T1" fmla="*/ 28 h 168"/>
                                <a:gd name="T2" fmla="*/ 97 w 396"/>
                                <a:gd name="T3" fmla="*/ 34 h 168"/>
                                <a:gd name="T4" fmla="*/ 0 w 396"/>
                                <a:gd name="T5" fmla="*/ 6 h 168"/>
                                <a:gd name="T6" fmla="*/ 2 w 396"/>
                                <a:gd name="T7" fmla="*/ 0 h 168"/>
                                <a:gd name="T8" fmla="*/ 2 w 396"/>
                                <a:gd name="T9" fmla="*/ 0 h 168"/>
                                <a:gd name="T10" fmla="*/ 99 w 396"/>
                                <a:gd name="T11" fmla="*/ 28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6"/>
                                <a:gd name="T19" fmla="*/ 0 h 168"/>
                                <a:gd name="T20" fmla="*/ 396 w 396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6" h="168">
                                  <a:moveTo>
                                    <a:pt x="396" y="137"/>
                                  </a:moveTo>
                                  <a:lnTo>
                                    <a:pt x="389" y="16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96" y="1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92D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" name="Freeform 784"/>
                          <wps:cNvSpPr>
                            <a:spLocks/>
                          </wps:cNvSpPr>
                          <wps:spPr bwMode="auto">
                            <a:xfrm>
                              <a:off x="438" y="491"/>
                              <a:ext cx="101" cy="30"/>
                            </a:xfrm>
                            <a:custGeom>
                              <a:avLst/>
                              <a:gdLst>
                                <a:gd name="T0" fmla="*/ 101 w 404"/>
                                <a:gd name="T1" fmla="*/ 24 h 150"/>
                                <a:gd name="T2" fmla="*/ 100 w 404"/>
                                <a:gd name="T3" fmla="*/ 30 h 150"/>
                                <a:gd name="T4" fmla="*/ 0 w 404"/>
                                <a:gd name="T5" fmla="*/ 6 h 150"/>
                                <a:gd name="T6" fmla="*/ 2 w 404"/>
                                <a:gd name="T7" fmla="*/ 0 h 150"/>
                                <a:gd name="T8" fmla="*/ 2 w 404"/>
                                <a:gd name="T9" fmla="*/ 0 h 150"/>
                                <a:gd name="T10" fmla="*/ 101 w 404"/>
                                <a:gd name="T11" fmla="*/ 24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4"/>
                                <a:gd name="T19" fmla="*/ 0 h 150"/>
                                <a:gd name="T20" fmla="*/ 404 w 404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4" h="150">
                                  <a:moveTo>
                                    <a:pt x="404" y="119"/>
                                  </a:moveTo>
                                  <a:lnTo>
                                    <a:pt x="398" y="15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404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6198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" name="Freeform 785"/>
                          <wps:cNvSpPr>
                            <a:spLocks/>
                          </wps:cNvSpPr>
                          <wps:spPr bwMode="auto">
                            <a:xfrm>
                              <a:off x="363" y="476"/>
                              <a:ext cx="77" cy="22"/>
                            </a:xfrm>
                            <a:custGeom>
                              <a:avLst/>
                              <a:gdLst>
                                <a:gd name="T0" fmla="*/ 77 w 308"/>
                                <a:gd name="T1" fmla="*/ 16 h 110"/>
                                <a:gd name="T2" fmla="*/ 76 w 308"/>
                                <a:gd name="T3" fmla="*/ 22 h 110"/>
                                <a:gd name="T4" fmla="*/ 0 w 308"/>
                                <a:gd name="T5" fmla="*/ 6 h 110"/>
                                <a:gd name="T6" fmla="*/ 0 w 308"/>
                                <a:gd name="T7" fmla="*/ 6 h 110"/>
                                <a:gd name="T8" fmla="*/ 1 w 308"/>
                                <a:gd name="T9" fmla="*/ 0 h 110"/>
                                <a:gd name="T10" fmla="*/ 77 w 308"/>
                                <a:gd name="T11" fmla="*/ 16 h 11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8"/>
                                <a:gd name="T19" fmla="*/ 0 h 110"/>
                                <a:gd name="T20" fmla="*/ 308 w 308"/>
                                <a:gd name="T21" fmla="*/ 110 h 11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8" h="110">
                                  <a:moveTo>
                                    <a:pt x="308" y="78"/>
                                  </a:moveTo>
                                  <a:lnTo>
                                    <a:pt x="302" y="11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5" y="0"/>
                                  </a:lnTo>
                                  <a:lnTo>
                                    <a:pt x="308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23D47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" name="Freeform 786"/>
                          <wps:cNvSpPr>
                            <a:spLocks/>
                          </wps:cNvSpPr>
                          <wps:spPr bwMode="auto">
                            <a:xfrm>
                              <a:off x="281" y="458"/>
                              <a:ext cx="83" cy="24"/>
                            </a:xfrm>
                            <a:custGeom>
                              <a:avLst/>
                              <a:gdLst>
                                <a:gd name="T0" fmla="*/ 83 w 332"/>
                                <a:gd name="T1" fmla="*/ 18 h 120"/>
                                <a:gd name="T2" fmla="*/ 82 w 332"/>
                                <a:gd name="T3" fmla="*/ 24 h 120"/>
                                <a:gd name="T4" fmla="*/ 0 w 332"/>
                                <a:gd name="T5" fmla="*/ 6 h 120"/>
                                <a:gd name="T6" fmla="*/ 0 w 332"/>
                                <a:gd name="T7" fmla="*/ 6 h 120"/>
                                <a:gd name="T8" fmla="*/ 2 w 332"/>
                                <a:gd name="T9" fmla="*/ 0 h 120"/>
                                <a:gd name="T10" fmla="*/ 83 w 332"/>
                                <a:gd name="T11" fmla="*/ 18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32"/>
                                <a:gd name="T19" fmla="*/ 0 h 120"/>
                                <a:gd name="T20" fmla="*/ 332 w 332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32" h="120">
                                  <a:moveTo>
                                    <a:pt x="332" y="88"/>
                                  </a:moveTo>
                                  <a:lnTo>
                                    <a:pt x="327" y="120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32" y="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EC678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" name="Freeform 787"/>
                          <wps:cNvSpPr>
                            <a:spLocks/>
                          </wps:cNvSpPr>
                          <wps:spPr bwMode="auto">
                            <a:xfrm>
                              <a:off x="194" y="436"/>
                              <a:ext cx="89" cy="28"/>
                            </a:xfrm>
                            <a:custGeom>
                              <a:avLst/>
                              <a:gdLst>
                                <a:gd name="T0" fmla="*/ 89 w 356"/>
                                <a:gd name="T1" fmla="*/ 22 h 140"/>
                                <a:gd name="T2" fmla="*/ 88 w 356"/>
                                <a:gd name="T3" fmla="*/ 28 h 140"/>
                                <a:gd name="T4" fmla="*/ 0 w 356"/>
                                <a:gd name="T5" fmla="*/ 6 h 140"/>
                                <a:gd name="T6" fmla="*/ 0 w 356"/>
                                <a:gd name="T7" fmla="*/ 6 h 140"/>
                                <a:gd name="T8" fmla="*/ 2 w 356"/>
                                <a:gd name="T9" fmla="*/ 0 h 140"/>
                                <a:gd name="T10" fmla="*/ 89 w 356"/>
                                <a:gd name="T11" fmla="*/ 22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6"/>
                                <a:gd name="T19" fmla="*/ 0 h 140"/>
                                <a:gd name="T20" fmla="*/ 356 w 356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6" h="140">
                                  <a:moveTo>
                                    <a:pt x="356" y="109"/>
                                  </a:moveTo>
                                  <a:lnTo>
                                    <a:pt x="350" y="14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56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578F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" name="Freeform 788"/>
                          <wps:cNvSpPr>
                            <a:spLocks/>
                          </wps:cNvSpPr>
                          <wps:spPr bwMode="auto">
                            <a:xfrm>
                              <a:off x="114" y="415"/>
                              <a:ext cx="81" cy="28"/>
                            </a:xfrm>
                            <a:custGeom>
                              <a:avLst/>
                              <a:gdLst>
                                <a:gd name="T0" fmla="*/ 81 w 327"/>
                                <a:gd name="T1" fmla="*/ 22 h 140"/>
                                <a:gd name="T2" fmla="*/ 79 w 327"/>
                                <a:gd name="T3" fmla="*/ 28 h 140"/>
                                <a:gd name="T4" fmla="*/ 0 w 327"/>
                                <a:gd name="T5" fmla="*/ 6 h 140"/>
                                <a:gd name="T6" fmla="*/ 0 w 327"/>
                                <a:gd name="T7" fmla="*/ 6 h 140"/>
                                <a:gd name="T8" fmla="*/ 2 w 327"/>
                                <a:gd name="T9" fmla="*/ 0 h 140"/>
                                <a:gd name="T10" fmla="*/ 81 w 327"/>
                                <a:gd name="T11" fmla="*/ 22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7"/>
                                <a:gd name="T19" fmla="*/ 0 h 140"/>
                                <a:gd name="T20" fmla="*/ 327 w 32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7" h="140">
                                  <a:moveTo>
                                    <a:pt x="327" y="108"/>
                                  </a:moveTo>
                                  <a:lnTo>
                                    <a:pt x="320" y="140"/>
                                  </a:lnTo>
                                  <a:lnTo>
                                    <a:pt x="1" y="3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327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F90E3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" name="Freeform 789"/>
                          <wps:cNvSpPr>
                            <a:spLocks/>
                          </wps:cNvSpPr>
                          <wps:spPr bwMode="auto">
                            <a:xfrm>
                              <a:off x="59" y="396"/>
                              <a:ext cx="57" cy="25"/>
                            </a:xfrm>
                            <a:custGeom>
                              <a:avLst/>
                              <a:gdLst>
                                <a:gd name="T0" fmla="*/ 57 w 225"/>
                                <a:gd name="T1" fmla="*/ 19 h 127"/>
                                <a:gd name="T2" fmla="*/ 55 w 225"/>
                                <a:gd name="T3" fmla="*/ 25 h 127"/>
                                <a:gd name="T4" fmla="*/ 1 w 225"/>
                                <a:gd name="T5" fmla="*/ 6 h 127"/>
                                <a:gd name="T6" fmla="*/ 0 w 225"/>
                                <a:gd name="T7" fmla="*/ 6 h 127"/>
                                <a:gd name="T8" fmla="*/ 3 w 225"/>
                                <a:gd name="T9" fmla="*/ 0 h 127"/>
                                <a:gd name="T10" fmla="*/ 57 w 225"/>
                                <a:gd name="T11" fmla="*/ 19 h 12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27"/>
                                <a:gd name="T20" fmla="*/ 225 w 225"/>
                                <a:gd name="T21" fmla="*/ 127 h 12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27">
                                  <a:moveTo>
                                    <a:pt x="225" y="96"/>
                                  </a:moveTo>
                                  <a:lnTo>
                                    <a:pt x="216" y="127"/>
                                  </a:lnTo>
                                  <a:lnTo>
                                    <a:pt x="2" y="29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225" y="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6C8EE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" name="Freeform 790"/>
                          <wps:cNvSpPr>
                            <a:spLocks/>
                          </wps:cNvSpPr>
                          <wps:spPr bwMode="auto">
                            <a:xfrm>
                              <a:off x="21" y="372"/>
                              <a:ext cx="42" cy="29"/>
                            </a:xfrm>
                            <a:custGeom>
                              <a:avLst/>
                              <a:gdLst>
                                <a:gd name="T0" fmla="*/ 42 w 169"/>
                                <a:gd name="T1" fmla="*/ 23 h 144"/>
                                <a:gd name="T2" fmla="*/ 39 w 169"/>
                                <a:gd name="T3" fmla="*/ 29 h 144"/>
                                <a:gd name="T4" fmla="*/ 1 w 169"/>
                                <a:gd name="T5" fmla="*/ 5 h 144"/>
                                <a:gd name="T6" fmla="*/ 0 w 169"/>
                                <a:gd name="T7" fmla="*/ 4 h 144"/>
                                <a:gd name="T8" fmla="*/ 5 w 169"/>
                                <a:gd name="T9" fmla="*/ 0 h 144"/>
                                <a:gd name="T10" fmla="*/ 42 w 169"/>
                                <a:gd name="T11" fmla="*/ 23 h 14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9"/>
                                <a:gd name="T19" fmla="*/ 0 h 144"/>
                                <a:gd name="T20" fmla="*/ 169 w 169"/>
                                <a:gd name="T21" fmla="*/ 144 h 14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9" h="144">
                                  <a:moveTo>
                                    <a:pt x="169" y="116"/>
                                  </a:moveTo>
                                  <a:lnTo>
                                    <a:pt x="156" y="144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169" y="1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2520F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" name="Freeform 791"/>
                          <wps:cNvSpPr>
                            <a:spLocks/>
                          </wps:cNvSpPr>
                          <wps:spPr bwMode="auto">
                            <a:xfrm>
                              <a:off x="6" y="352"/>
                              <a:ext cx="20" cy="24"/>
                            </a:xfrm>
                            <a:custGeom>
                              <a:avLst/>
                              <a:gdLst>
                                <a:gd name="T0" fmla="*/ 20 w 78"/>
                                <a:gd name="T1" fmla="*/ 20 h 122"/>
                                <a:gd name="T2" fmla="*/ 15 w 78"/>
                                <a:gd name="T3" fmla="*/ 24 h 122"/>
                                <a:gd name="T4" fmla="*/ 1 w 78"/>
                                <a:gd name="T5" fmla="*/ 3 h 122"/>
                                <a:gd name="T6" fmla="*/ 0 w 78"/>
                                <a:gd name="T7" fmla="*/ 1 h 122"/>
                                <a:gd name="T8" fmla="*/ 7 w 78"/>
                                <a:gd name="T9" fmla="*/ 0 h 122"/>
                                <a:gd name="T10" fmla="*/ 20 w 78"/>
                                <a:gd name="T11" fmla="*/ 20 h 12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8"/>
                                <a:gd name="T19" fmla="*/ 0 h 122"/>
                                <a:gd name="T20" fmla="*/ 78 w 78"/>
                                <a:gd name="T21" fmla="*/ 122 h 12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8" h="122">
                                  <a:moveTo>
                                    <a:pt x="78" y="102"/>
                                  </a:moveTo>
                                  <a:lnTo>
                                    <a:pt x="58" y="122"/>
                                  </a:lnTo>
                                  <a:lnTo>
                                    <a:pt x="2" y="15"/>
                                  </a:lnTo>
                                  <a:lnTo>
                                    <a:pt x="0" y="7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8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953D2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" name="Freeform 792"/>
                          <wps:cNvSpPr>
                            <a:spLocks/>
                          </wps:cNvSpPr>
                          <wps:spPr bwMode="auto">
                            <a:xfrm>
                              <a:off x="2" y="318"/>
                              <a:ext cx="11" cy="35"/>
                            </a:xfrm>
                            <a:custGeom>
                              <a:avLst/>
                              <a:gdLst>
                                <a:gd name="T0" fmla="*/ 11 w 42"/>
                                <a:gd name="T1" fmla="*/ 34 h 179"/>
                                <a:gd name="T2" fmla="*/ 4 w 42"/>
                                <a:gd name="T3" fmla="*/ 35 h 179"/>
                                <a:gd name="T4" fmla="*/ 0 w 42"/>
                                <a:gd name="T5" fmla="*/ 1 h 179"/>
                                <a:gd name="T6" fmla="*/ 0 w 42"/>
                                <a:gd name="T7" fmla="*/ 0 h 179"/>
                                <a:gd name="T8" fmla="*/ 7 w 42"/>
                                <a:gd name="T9" fmla="*/ 0 h 179"/>
                                <a:gd name="T10" fmla="*/ 11 w 42"/>
                                <a:gd name="T11" fmla="*/ 34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79"/>
                                <a:gd name="T20" fmla="*/ 42 w 42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79">
                                  <a:moveTo>
                                    <a:pt x="42" y="172"/>
                                  </a:moveTo>
                                  <a:lnTo>
                                    <a:pt x="16" y="179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42" y="1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8270E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" name="Freeform 793"/>
                          <wps:cNvSpPr>
                            <a:spLocks/>
                          </wps:cNvSpPr>
                          <wps:spPr bwMode="auto">
                            <a:xfrm>
                              <a:off x="0" y="286"/>
                              <a:ext cx="9" cy="32"/>
                            </a:xfrm>
                            <a:custGeom>
                              <a:avLst/>
                              <a:gdLst>
                                <a:gd name="T0" fmla="*/ 9 w 35"/>
                                <a:gd name="T1" fmla="*/ 32 h 160"/>
                                <a:gd name="T2" fmla="*/ 2 w 35"/>
                                <a:gd name="T3" fmla="*/ 32 h 160"/>
                                <a:gd name="T4" fmla="*/ 0 w 35"/>
                                <a:gd name="T5" fmla="*/ 1 h 160"/>
                                <a:gd name="T6" fmla="*/ 0 w 35"/>
                                <a:gd name="T7" fmla="*/ 0 h 160"/>
                                <a:gd name="T8" fmla="*/ 7 w 35"/>
                                <a:gd name="T9" fmla="*/ 0 h 160"/>
                                <a:gd name="T10" fmla="*/ 9 w 35"/>
                                <a:gd name="T11" fmla="*/ 32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60"/>
                                <a:gd name="T20" fmla="*/ 35 w 35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60">
                                  <a:moveTo>
                                    <a:pt x="35" y="158"/>
                                  </a:moveTo>
                                  <a:lnTo>
                                    <a:pt x="8" y="160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1"/>
                                  </a:lnTo>
                                  <a:lnTo>
                                    <a:pt x="35" y="1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A5C72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" name="Freeform 794"/>
                          <wps:cNvSpPr>
                            <a:spLocks/>
                          </wps:cNvSpPr>
                          <wps:spPr bwMode="auto">
                            <a:xfrm>
                              <a:off x="0" y="249"/>
                              <a:ext cx="9" cy="37"/>
                            </a:xfrm>
                            <a:custGeom>
                              <a:avLst/>
                              <a:gdLst>
                                <a:gd name="T0" fmla="*/ 7 w 35"/>
                                <a:gd name="T1" fmla="*/ 37 h 186"/>
                                <a:gd name="T2" fmla="*/ 0 w 35"/>
                                <a:gd name="T3" fmla="*/ 37 h 186"/>
                                <a:gd name="T4" fmla="*/ 2 w 35"/>
                                <a:gd name="T5" fmla="*/ 0 h 186"/>
                                <a:gd name="T6" fmla="*/ 9 w 35"/>
                                <a:gd name="T7" fmla="*/ 0 h 186"/>
                                <a:gd name="T8" fmla="*/ 9 w 35"/>
                                <a:gd name="T9" fmla="*/ 0 h 186"/>
                                <a:gd name="T10" fmla="*/ 7 w 35"/>
                                <a:gd name="T11" fmla="*/ 37 h 18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86"/>
                                <a:gd name="T20" fmla="*/ 35 w 35"/>
                                <a:gd name="T21" fmla="*/ 186 h 18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86">
                                  <a:moveTo>
                                    <a:pt x="27" y="186"/>
                                  </a:moveTo>
                                  <a:lnTo>
                                    <a:pt x="0" y="185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5" y="1"/>
                                  </a:lnTo>
                                  <a:lnTo>
                                    <a:pt x="27" y="1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18149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Freeform 795"/>
                          <wps:cNvSpPr>
                            <a:spLocks/>
                          </wps:cNvSpPr>
                          <wps:spPr bwMode="auto">
                            <a:xfrm>
                              <a:off x="2" y="198"/>
                              <a:ext cx="9" cy="51"/>
                            </a:xfrm>
                            <a:custGeom>
                              <a:avLst/>
                              <a:gdLst>
                                <a:gd name="T0" fmla="*/ 7 w 34"/>
                                <a:gd name="T1" fmla="*/ 51 h 258"/>
                                <a:gd name="T2" fmla="*/ 0 w 34"/>
                                <a:gd name="T3" fmla="*/ 51 h 258"/>
                                <a:gd name="T4" fmla="*/ 2 w 34"/>
                                <a:gd name="T5" fmla="*/ 2 h 258"/>
                                <a:gd name="T6" fmla="*/ 3 w 34"/>
                                <a:gd name="T7" fmla="*/ 0 h 258"/>
                                <a:gd name="T8" fmla="*/ 9 w 34"/>
                                <a:gd name="T9" fmla="*/ 4 h 258"/>
                                <a:gd name="T10" fmla="*/ 7 w 34"/>
                                <a:gd name="T11" fmla="*/ 51 h 2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58"/>
                                <a:gd name="T20" fmla="*/ 34 w 34"/>
                                <a:gd name="T21" fmla="*/ 258 h 2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58">
                                  <a:moveTo>
                                    <a:pt x="27" y="258"/>
                                  </a:moveTo>
                                  <a:lnTo>
                                    <a:pt x="0" y="257"/>
                                  </a:lnTo>
                                  <a:lnTo>
                                    <a:pt x="8" y="11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34" y="19"/>
                                  </a:lnTo>
                                  <a:lnTo>
                                    <a:pt x="27" y="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E006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Freeform 796"/>
                          <wps:cNvSpPr>
                            <a:spLocks/>
                          </wps:cNvSpPr>
                          <wps:spPr bwMode="auto">
                            <a:xfrm>
                              <a:off x="1" y="3"/>
                              <a:ext cx="1251" cy="1561"/>
                            </a:xfrm>
                            <a:custGeom>
                              <a:avLst/>
                              <a:gdLst>
                                <a:gd name="T0" fmla="*/ 30 w 5005"/>
                                <a:gd name="T1" fmla="*/ 145 h 7802"/>
                                <a:gd name="T2" fmla="*/ 169 w 5005"/>
                                <a:gd name="T3" fmla="*/ 77 h 7802"/>
                                <a:gd name="T4" fmla="*/ 422 w 5005"/>
                                <a:gd name="T5" fmla="*/ 14 h 7802"/>
                                <a:gd name="T6" fmla="*/ 738 w 5005"/>
                                <a:gd name="T7" fmla="*/ 4 h 7802"/>
                                <a:gd name="T8" fmla="*/ 1000 w 5005"/>
                                <a:gd name="T9" fmla="*/ 43 h 7802"/>
                                <a:gd name="T10" fmla="*/ 1243 w 5005"/>
                                <a:gd name="T11" fmla="*/ 135 h 7802"/>
                                <a:gd name="T12" fmla="*/ 1239 w 5005"/>
                                <a:gd name="T13" fmla="*/ 342 h 7802"/>
                                <a:gd name="T14" fmla="*/ 1128 w 5005"/>
                                <a:gd name="T15" fmla="*/ 234 h 7802"/>
                                <a:gd name="T16" fmla="*/ 889 w 5005"/>
                                <a:gd name="T17" fmla="*/ 189 h 7802"/>
                                <a:gd name="T18" fmla="*/ 553 w 5005"/>
                                <a:gd name="T19" fmla="*/ 145 h 7802"/>
                                <a:gd name="T20" fmla="*/ 227 w 5005"/>
                                <a:gd name="T21" fmla="*/ 206 h 7802"/>
                                <a:gd name="T22" fmla="*/ 219 w 5005"/>
                                <a:gd name="T23" fmla="*/ 277 h 7802"/>
                                <a:gd name="T24" fmla="*/ 563 w 5005"/>
                                <a:gd name="T25" fmla="*/ 354 h 7802"/>
                                <a:gd name="T26" fmla="*/ 899 w 5005"/>
                                <a:gd name="T27" fmla="*/ 497 h 7802"/>
                                <a:gd name="T28" fmla="*/ 959 w 5005"/>
                                <a:gd name="T29" fmla="*/ 672 h 7802"/>
                                <a:gd name="T30" fmla="*/ 885 w 5005"/>
                                <a:gd name="T31" fmla="*/ 770 h 7802"/>
                                <a:gd name="T32" fmla="*/ 700 w 5005"/>
                                <a:gd name="T33" fmla="*/ 808 h 7802"/>
                                <a:gd name="T34" fmla="*/ 463 w 5005"/>
                                <a:gd name="T35" fmla="*/ 841 h 7802"/>
                                <a:gd name="T36" fmla="*/ 336 w 5005"/>
                                <a:gd name="T37" fmla="*/ 879 h 7802"/>
                                <a:gd name="T38" fmla="*/ 533 w 5005"/>
                                <a:gd name="T39" fmla="*/ 955 h 7802"/>
                                <a:gd name="T40" fmla="*/ 676 w 5005"/>
                                <a:gd name="T41" fmla="*/ 1058 h 7802"/>
                                <a:gd name="T42" fmla="*/ 688 w 5005"/>
                                <a:gd name="T43" fmla="*/ 1182 h 7802"/>
                                <a:gd name="T44" fmla="*/ 654 w 5005"/>
                                <a:gd name="T45" fmla="*/ 1290 h 7802"/>
                                <a:gd name="T46" fmla="*/ 630 w 5005"/>
                                <a:gd name="T47" fmla="*/ 1365 h 7802"/>
                                <a:gd name="T48" fmla="*/ 652 w 5005"/>
                                <a:gd name="T49" fmla="*/ 1447 h 7802"/>
                                <a:gd name="T50" fmla="*/ 607 w 5005"/>
                                <a:gd name="T51" fmla="*/ 1539 h 7802"/>
                                <a:gd name="T52" fmla="*/ 595 w 5005"/>
                                <a:gd name="T53" fmla="*/ 1478 h 7802"/>
                                <a:gd name="T54" fmla="*/ 563 w 5005"/>
                                <a:gd name="T55" fmla="*/ 1376 h 7802"/>
                                <a:gd name="T56" fmla="*/ 567 w 5005"/>
                                <a:gd name="T57" fmla="*/ 1262 h 7802"/>
                                <a:gd name="T58" fmla="*/ 626 w 5005"/>
                                <a:gd name="T59" fmla="*/ 1180 h 7802"/>
                                <a:gd name="T60" fmla="*/ 565 w 5005"/>
                                <a:gd name="T61" fmla="*/ 1101 h 7802"/>
                                <a:gd name="T62" fmla="*/ 410 w 5005"/>
                                <a:gd name="T63" fmla="*/ 1044 h 7802"/>
                                <a:gd name="T64" fmla="*/ 260 w 5005"/>
                                <a:gd name="T65" fmla="*/ 963 h 7802"/>
                                <a:gd name="T66" fmla="*/ 243 w 5005"/>
                                <a:gd name="T67" fmla="*/ 861 h 7802"/>
                                <a:gd name="T68" fmla="*/ 274 w 5005"/>
                                <a:gd name="T69" fmla="*/ 761 h 7802"/>
                                <a:gd name="T70" fmla="*/ 400 w 5005"/>
                                <a:gd name="T71" fmla="*/ 710 h 7802"/>
                                <a:gd name="T72" fmla="*/ 587 w 5005"/>
                                <a:gd name="T73" fmla="*/ 682 h 7802"/>
                                <a:gd name="T74" fmla="*/ 774 w 5005"/>
                                <a:gd name="T75" fmla="*/ 659 h 7802"/>
                                <a:gd name="T76" fmla="*/ 875 w 5005"/>
                                <a:gd name="T77" fmla="*/ 627 h 7802"/>
                                <a:gd name="T78" fmla="*/ 772 w 5005"/>
                                <a:gd name="T79" fmla="*/ 566 h 7802"/>
                                <a:gd name="T80" fmla="*/ 535 w 5005"/>
                                <a:gd name="T81" fmla="*/ 490 h 7802"/>
                                <a:gd name="T82" fmla="*/ 278 w 5005"/>
                                <a:gd name="T83" fmla="*/ 433 h 7802"/>
                                <a:gd name="T84" fmla="*/ 58 w 5005"/>
                                <a:gd name="T85" fmla="*/ 370 h 7802"/>
                                <a:gd name="T86" fmla="*/ 2 w 5005"/>
                                <a:gd name="T87" fmla="*/ 289 h 7802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  <a:gd name="T120" fmla="*/ 0 60000 65536"/>
                                <a:gd name="T121" fmla="*/ 0 60000 65536"/>
                                <a:gd name="T122" fmla="*/ 0 60000 65536"/>
                                <a:gd name="T123" fmla="*/ 0 60000 65536"/>
                                <a:gd name="T124" fmla="*/ 0 60000 65536"/>
                                <a:gd name="T125" fmla="*/ 0 60000 65536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w 5005"/>
                                <a:gd name="T133" fmla="*/ 0 h 7802"/>
                                <a:gd name="T134" fmla="*/ 5005 w 5005"/>
                                <a:gd name="T135" fmla="*/ 7802 h 7802"/>
                              </a:gdLst>
                              <a:ahLst/>
                              <a:cxnLst>
                                <a:cxn ang="T88">
                                  <a:pos x="T0" y="T1"/>
                                </a:cxn>
                                <a:cxn ang="T89">
                                  <a:pos x="T2" y="T3"/>
                                </a:cxn>
                                <a:cxn ang="T90">
                                  <a:pos x="T4" y="T5"/>
                                </a:cxn>
                                <a:cxn ang="T91">
                                  <a:pos x="T6" y="T7"/>
                                </a:cxn>
                                <a:cxn ang="T92">
                                  <a:pos x="T8" y="T9"/>
                                </a:cxn>
                                <a:cxn ang="T93">
                                  <a:pos x="T10" y="T11"/>
                                </a:cxn>
                                <a:cxn ang="T94">
                                  <a:pos x="T12" y="T13"/>
                                </a:cxn>
                                <a:cxn ang="T95">
                                  <a:pos x="T14" y="T15"/>
                                </a:cxn>
                                <a:cxn ang="T96">
                                  <a:pos x="T16" y="T17"/>
                                </a:cxn>
                                <a:cxn ang="T97">
                                  <a:pos x="T18" y="T19"/>
                                </a:cxn>
                                <a:cxn ang="T98">
                                  <a:pos x="T20" y="T21"/>
                                </a:cxn>
                                <a:cxn ang="T99">
                                  <a:pos x="T22" y="T23"/>
                                </a:cxn>
                                <a:cxn ang="T100">
                                  <a:pos x="T24" y="T25"/>
                                </a:cxn>
                                <a:cxn ang="T101">
                                  <a:pos x="T26" y="T27"/>
                                </a:cxn>
                                <a:cxn ang="T102">
                                  <a:pos x="T28" y="T29"/>
                                </a:cxn>
                                <a:cxn ang="T103">
                                  <a:pos x="T30" y="T31"/>
                                </a:cxn>
                                <a:cxn ang="T104">
                                  <a:pos x="T32" y="T33"/>
                                </a:cxn>
                                <a:cxn ang="T105">
                                  <a:pos x="T34" y="T35"/>
                                </a:cxn>
                                <a:cxn ang="T106">
                                  <a:pos x="T36" y="T37"/>
                                </a:cxn>
                                <a:cxn ang="T107">
                                  <a:pos x="T38" y="T39"/>
                                </a:cxn>
                                <a:cxn ang="T108">
                                  <a:pos x="T40" y="T41"/>
                                </a:cxn>
                                <a:cxn ang="T109">
                                  <a:pos x="T42" y="T43"/>
                                </a:cxn>
                                <a:cxn ang="T110">
                                  <a:pos x="T44" y="T45"/>
                                </a:cxn>
                                <a:cxn ang="T111">
                                  <a:pos x="T46" y="T47"/>
                                </a:cxn>
                                <a:cxn ang="T112">
                                  <a:pos x="T48" y="T49"/>
                                </a:cxn>
                                <a:cxn ang="T113">
                                  <a:pos x="T50" y="T51"/>
                                </a:cxn>
                                <a:cxn ang="T114">
                                  <a:pos x="T52" y="T53"/>
                                </a:cxn>
                                <a:cxn ang="T115">
                                  <a:pos x="T54" y="T55"/>
                                </a:cxn>
                                <a:cxn ang="T116">
                                  <a:pos x="T56" y="T57"/>
                                </a:cxn>
                                <a:cxn ang="T117">
                                  <a:pos x="T58" y="T59"/>
                                </a:cxn>
                                <a:cxn ang="T118">
                                  <a:pos x="T60" y="T61"/>
                                </a:cxn>
                                <a:cxn ang="T119">
                                  <a:pos x="T62" y="T63"/>
                                </a:cxn>
                                <a:cxn ang="T120">
                                  <a:pos x="T64" y="T65"/>
                                </a:cxn>
                                <a:cxn ang="T121">
                                  <a:pos x="T66" y="T67"/>
                                </a:cxn>
                                <a:cxn ang="T122">
                                  <a:pos x="T68" y="T69"/>
                                </a:cxn>
                                <a:cxn ang="T123">
                                  <a:pos x="T70" y="T71"/>
                                </a:cxn>
                                <a:cxn ang="T124">
                                  <a:pos x="T72" y="T73"/>
                                </a:cxn>
                                <a:cxn ang="T125">
                                  <a:pos x="T74" y="T75"/>
                                </a:cxn>
                                <a:cxn ang="T126">
                                  <a:pos x="T76" y="T77"/>
                                </a:cxn>
                                <a:cxn ang="T127">
                                  <a:pos x="T78" y="T79"/>
                                </a:cxn>
                                <a:cxn ang="T128">
                                  <a:pos x="T80" y="T81"/>
                                </a:cxn>
                                <a:cxn ang="T129">
                                  <a:pos x="T82" y="T83"/>
                                </a:cxn>
                                <a:cxn ang="T130">
                                  <a:pos x="T84" y="T85"/>
                                </a:cxn>
                                <a:cxn ang="T131">
                                  <a:pos x="T86" y="T87"/>
                                </a:cxn>
                              </a:cxnLst>
                              <a:rect l="T132" t="T133" r="T134" b="T135"/>
                              <a:pathLst>
                                <a:path w="5005" h="7802">
                                  <a:moveTo>
                                    <a:pt x="8" y="1101"/>
                                  </a:moveTo>
                                  <a:lnTo>
                                    <a:pt x="16" y="855"/>
                                  </a:lnTo>
                                  <a:lnTo>
                                    <a:pt x="119" y="727"/>
                                  </a:lnTo>
                                  <a:lnTo>
                                    <a:pt x="270" y="609"/>
                                  </a:lnTo>
                                  <a:lnTo>
                                    <a:pt x="461" y="492"/>
                                  </a:lnTo>
                                  <a:lnTo>
                                    <a:pt x="676" y="383"/>
                                  </a:lnTo>
                                  <a:lnTo>
                                    <a:pt x="955" y="255"/>
                                  </a:lnTo>
                                  <a:lnTo>
                                    <a:pt x="1337" y="138"/>
                                  </a:lnTo>
                                  <a:lnTo>
                                    <a:pt x="1687" y="68"/>
                                  </a:lnTo>
                                  <a:lnTo>
                                    <a:pt x="2093" y="10"/>
                                  </a:lnTo>
                                  <a:lnTo>
                                    <a:pt x="2498" y="0"/>
                                  </a:lnTo>
                                  <a:lnTo>
                                    <a:pt x="2951" y="20"/>
                                  </a:lnTo>
                                  <a:lnTo>
                                    <a:pt x="3294" y="60"/>
                                  </a:lnTo>
                                  <a:lnTo>
                                    <a:pt x="3660" y="128"/>
                                  </a:lnTo>
                                  <a:lnTo>
                                    <a:pt x="4002" y="216"/>
                                  </a:lnTo>
                                  <a:lnTo>
                                    <a:pt x="4273" y="305"/>
                                  </a:lnTo>
                                  <a:lnTo>
                                    <a:pt x="4591" y="452"/>
                                  </a:lnTo>
                                  <a:lnTo>
                                    <a:pt x="4973" y="677"/>
                                  </a:lnTo>
                                  <a:lnTo>
                                    <a:pt x="4591" y="1091"/>
                                  </a:lnTo>
                                  <a:lnTo>
                                    <a:pt x="5005" y="1661"/>
                                  </a:lnTo>
                                  <a:lnTo>
                                    <a:pt x="4957" y="1710"/>
                                  </a:lnTo>
                                  <a:lnTo>
                                    <a:pt x="4750" y="1424"/>
                                  </a:lnTo>
                                  <a:lnTo>
                                    <a:pt x="4781" y="1543"/>
                                  </a:lnTo>
                                  <a:lnTo>
                                    <a:pt x="4512" y="1169"/>
                                  </a:lnTo>
                                  <a:lnTo>
                                    <a:pt x="4384" y="1316"/>
                                  </a:lnTo>
                                  <a:lnTo>
                                    <a:pt x="3986" y="1111"/>
                                  </a:lnTo>
                                  <a:lnTo>
                                    <a:pt x="3557" y="944"/>
                                  </a:lnTo>
                                  <a:lnTo>
                                    <a:pt x="3095" y="806"/>
                                  </a:lnTo>
                                  <a:lnTo>
                                    <a:pt x="2706" y="737"/>
                                  </a:lnTo>
                                  <a:lnTo>
                                    <a:pt x="2212" y="727"/>
                                  </a:lnTo>
                                  <a:lnTo>
                                    <a:pt x="1742" y="767"/>
                                  </a:lnTo>
                                  <a:lnTo>
                                    <a:pt x="1384" y="845"/>
                                  </a:lnTo>
                                  <a:lnTo>
                                    <a:pt x="907" y="1032"/>
                                  </a:lnTo>
                                  <a:lnTo>
                                    <a:pt x="644" y="1169"/>
                                  </a:lnTo>
                                  <a:lnTo>
                                    <a:pt x="477" y="1287"/>
                                  </a:lnTo>
                                  <a:lnTo>
                                    <a:pt x="875" y="1386"/>
                                  </a:lnTo>
                                  <a:lnTo>
                                    <a:pt x="1337" y="1494"/>
                                  </a:lnTo>
                                  <a:lnTo>
                                    <a:pt x="1758" y="1611"/>
                                  </a:lnTo>
                                  <a:lnTo>
                                    <a:pt x="2251" y="1768"/>
                                  </a:lnTo>
                                  <a:lnTo>
                                    <a:pt x="2809" y="1985"/>
                                  </a:lnTo>
                                  <a:lnTo>
                                    <a:pt x="3238" y="2201"/>
                                  </a:lnTo>
                                  <a:lnTo>
                                    <a:pt x="3596" y="2485"/>
                                  </a:lnTo>
                                  <a:lnTo>
                                    <a:pt x="3843" y="2790"/>
                                  </a:lnTo>
                                  <a:lnTo>
                                    <a:pt x="3843" y="3164"/>
                                  </a:lnTo>
                                  <a:lnTo>
                                    <a:pt x="3835" y="3361"/>
                                  </a:lnTo>
                                  <a:lnTo>
                                    <a:pt x="3811" y="3616"/>
                                  </a:lnTo>
                                  <a:lnTo>
                                    <a:pt x="3699" y="3744"/>
                                  </a:lnTo>
                                  <a:lnTo>
                                    <a:pt x="3541" y="3851"/>
                                  </a:lnTo>
                                  <a:lnTo>
                                    <a:pt x="3349" y="3921"/>
                                  </a:lnTo>
                                  <a:lnTo>
                                    <a:pt x="3095" y="3989"/>
                                  </a:lnTo>
                                  <a:lnTo>
                                    <a:pt x="2801" y="4038"/>
                                  </a:lnTo>
                                  <a:lnTo>
                                    <a:pt x="2482" y="4098"/>
                                  </a:lnTo>
                                  <a:lnTo>
                                    <a:pt x="2164" y="4136"/>
                                  </a:lnTo>
                                  <a:lnTo>
                                    <a:pt x="1853" y="4205"/>
                                  </a:lnTo>
                                  <a:lnTo>
                                    <a:pt x="1575" y="4275"/>
                                  </a:lnTo>
                                  <a:lnTo>
                                    <a:pt x="1416" y="4343"/>
                                  </a:lnTo>
                                  <a:lnTo>
                                    <a:pt x="1345" y="4392"/>
                                  </a:lnTo>
                                  <a:lnTo>
                                    <a:pt x="1575" y="4510"/>
                                  </a:lnTo>
                                  <a:lnTo>
                                    <a:pt x="1869" y="4638"/>
                                  </a:lnTo>
                                  <a:lnTo>
                                    <a:pt x="2132" y="4775"/>
                                  </a:lnTo>
                                  <a:lnTo>
                                    <a:pt x="2387" y="4942"/>
                                  </a:lnTo>
                                  <a:lnTo>
                                    <a:pt x="2585" y="5109"/>
                                  </a:lnTo>
                                  <a:lnTo>
                                    <a:pt x="2706" y="5286"/>
                                  </a:lnTo>
                                  <a:lnTo>
                                    <a:pt x="2745" y="5532"/>
                                  </a:lnTo>
                                  <a:lnTo>
                                    <a:pt x="2753" y="5729"/>
                                  </a:lnTo>
                                  <a:lnTo>
                                    <a:pt x="2753" y="5906"/>
                                  </a:lnTo>
                                  <a:lnTo>
                                    <a:pt x="2745" y="6121"/>
                                  </a:lnTo>
                                  <a:lnTo>
                                    <a:pt x="2721" y="6278"/>
                                  </a:lnTo>
                                  <a:lnTo>
                                    <a:pt x="2617" y="6446"/>
                                  </a:lnTo>
                                  <a:lnTo>
                                    <a:pt x="2522" y="6563"/>
                                  </a:lnTo>
                                  <a:lnTo>
                                    <a:pt x="2490" y="6691"/>
                                  </a:lnTo>
                                  <a:lnTo>
                                    <a:pt x="2522" y="6820"/>
                                  </a:lnTo>
                                  <a:lnTo>
                                    <a:pt x="2585" y="6957"/>
                                  </a:lnTo>
                                  <a:lnTo>
                                    <a:pt x="2617" y="7085"/>
                                  </a:lnTo>
                                  <a:lnTo>
                                    <a:pt x="2609" y="7232"/>
                                  </a:lnTo>
                                  <a:lnTo>
                                    <a:pt x="2538" y="7399"/>
                                  </a:lnTo>
                                  <a:lnTo>
                                    <a:pt x="2482" y="7546"/>
                                  </a:lnTo>
                                  <a:lnTo>
                                    <a:pt x="2427" y="7694"/>
                                  </a:lnTo>
                                  <a:lnTo>
                                    <a:pt x="2403" y="7802"/>
                                  </a:lnTo>
                                  <a:lnTo>
                                    <a:pt x="2387" y="7615"/>
                                  </a:lnTo>
                                  <a:lnTo>
                                    <a:pt x="2379" y="7389"/>
                                  </a:lnTo>
                                  <a:lnTo>
                                    <a:pt x="2363" y="7212"/>
                                  </a:lnTo>
                                  <a:lnTo>
                                    <a:pt x="2315" y="7055"/>
                                  </a:lnTo>
                                  <a:lnTo>
                                    <a:pt x="2251" y="6878"/>
                                  </a:lnTo>
                                  <a:lnTo>
                                    <a:pt x="2235" y="6691"/>
                                  </a:lnTo>
                                  <a:lnTo>
                                    <a:pt x="2243" y="6505"/>
                                  </a:lnTo>
                                  <a:lnTo>
                                    <a:pt x="2267" y="6308"/>
                                  </a:lnTo>
                                  <a:lnTo>
                                    <a:pt x="2332" y="6131"/>
                                  </a:lnTo>
                                  <a:lnTo>
                                    <a:pt x="2419" y="5994"/>
                                  </a:lnTo>
                                  <a:lnTo>
                                    <a:pt x="2506" y="5896"/>
                                  </a:lnTo>
                                  <a:lnTo>
                                    <a:pt x="2474" y="5709"/>
                                  </a:lnTo>
                                  <a:lnTo>
                                    <a:pt x="2363" y="5571"/>
                                  </a:lnTo>
                                  <a:lnTo>
                                    <a:pt x="2259" y="5502"/>
                                  </a:lnTo>
                                  <a:lnTo>
                                    <a:pt x="2108" y="5414"/>
                                  </a:lnTo>
                                  <a:lnTo>
                                    <a:pt x="1917" y="5335"/>
                                  </a:lnTo>
                                  <a:lnTo>
                                    <a:pt x="1639" y="5217"/>
                                  </a:lnTo>
                                  <a:lnTo>
                                    <a:pt x="1392" y="5099"/>
                                  </a:lnTo>
                                  <a:lnTo>
                                    <a:pt x="1209" y="4982"/>
                                  </a:lnTo>
                                  <a:lnTo>
                                    <a:pt x="1042" y="4815"/>
                                  </a:lnTo>
                                  <a:lnTo>
                                    <a:pt x="995" y="4677"/>
                                  </a:lnTo>
                                  <a:lnTo>
                                    <a:pt x="987" y="4500"/>
                                  </a:lnTo>
                                  <a:lnTo>
                                    <a:pt x="971" y="4303"/>
                                  </a:lnTo>
                                  <a:lnTo>
                                    <a:pt x="979" y="4156"/>
                                  </a:lnTo>
                                  <a:lnTo>
                                    <a:pt x="1010" y="3950"/>
                                  </a:lnTo>
                                  <a:lnTo>
                                    <a:pt x="1098" y="3803"/>
                                  </a:lnTo>
                                  <a:lnTo>
                                    <a:pt x="1240" y="3694"/>
                                  </a:lnTo>
                                  <a:lnTo>
                                    <a:pt x="1400" y="3616"/>
                                  </a:lnTo>
                                  <a:lnTo>
                                    <a:pt x="1599" y="3547"/>
                                  </a:lnTo>
                                  <a:lnTo>
                                    <a:pt x="1830" y="3488"/>
                                  </a:lnTo>
                                  <a:lnTo>
                                    <a:pt x="2093" y="3439"/>
                                  </a:lnTo>
                                  <a:lnTo>
                                    <a:pt x="2347" y="3409"/>
                                  </a:lnTo>
                                  <a:lnTo>
                                    <a:pt x="2593" y="3371"/>
                                  </a:lnTo>
                                  <a:lnTo>
                                    <a:pt x="2856" y="3331"/>
                                  </a:lnTo>
                                  <a:lnTo>
                                    <a:pt x="3095" y="3292"/>
                                  </a:lnTo>
                                  <a:lnTo>
                                    <a:pt x="3286" y="3232"/>
                                  </a:lnTo>
                                  <a:lnTo>
                                    <a:pt x="3445" y="3194"/>
                                  </a:lnTo>
                                  <a:lnTo>
                                    <a:pt x="3501" y="3134"/>
                                  </a:lnTo>
                                  <a:lnTo>
                                    <a:pt x="3445" y="3056"/>
                                  </a:lnTo>
                                  <a:lnTo>
                                    <a:pt x="3278" y="2937"/>
                                  </a:lnTo>
                                  <a:lnTo>
                                    <a:pt x="3087" y="2830"/>
                                  </a:lnTo>
                                  <a:lnTo>
                                    <a:pt x="2832" y="2712"/>
                                  </a:lnTo>
                                  <a:lnTo>
                                    <a:pt x="2530" y="2584"/>
                                  </a:lnTo>
                                  <a:lnTo>
                                    <a:pt x="2140" y="2447"/>
                                  </a:lnTo>
                                  <a:lnTo>
                                    <a:pt x="1742" y="2328"/>
                                  </a:lnTo>
                                  <a:lnTo>
                                    <a:pt x="1440" y="2250"/>
                                  </a:lnTo>
                                  <a:lnTo>
                                    <a:pt x="1114" y="2162"/>
                                  </a:lnTo>
                                  <a:lnTo>
                                    <a:pt x="763" y="2053"/>
                                  </a:lnTo>
                                  <a:lnTo>
                                    <a:pt x="445" y="1945"/>
                                  </a:lnTo>
                                  <a:lnTo>
                                    <a:pt x="231" y="1848"/>
                                  </a:lnTo>
                                  <a:lnTo>
                                    <a:pt x="79" y="1729"/>
                                  </a:lnTo>
                                  <a:lnTo>
                                    <a:pt x="23" y="1621"/>
                                  </a:lnTo>
                                  <a:lnTo>
                                    <a:pt x="8" y="1444"/>
                                  </a:lnTo>
                                  <a:lnTo>
                                    <a:pt x="0" y="1287"/>
                                  </a:lnTo>
                                  <a:lnTo>
                                    <a:pt x="8" y="1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BBFA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E1BD3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" name="Freeform 797"/>
                          <wps:cNvSpPr>
                            <a:spLocks/>
                          </wps:cNvSpPr>
                          <wps:spPr bwMode="auto">
                            <a:xfrm>
                              <a:off x="2" y="146"/>
                              <a:ext cx="30" cy="30"/>
                            </a:xfrm>
                            <a:custGeom>
                              <a:avLst/>
                              <a:gdLst>
                                <a:gd name="T0" fmla="*/ 6 w 121"/>
                                <a:gd name="T1" fmla="*/ 30 h 149"/>
                                <a:gd name="T2" fmla="*/ 0 w 121"/>
                                <a:gd name="T3" fmla="*/ 26 h 149"/>
                                <a:gd name="T4" fmla="*/ 26 w 121"/>
                                <a:gd name="T5" fmla="*/ 1 h 149"/>
                                <a:gd name="T6" fmla="*/ 26 w 121"/>
                                <a:gd name="T7" fmla="*/ 0 h 149"/>
                                <a:gd name="T8" fmla="*/ 30 w 121"/>
                                <a:gd name="T9" fmla="*/ 5 h 149"/>
                                <a:gd name="T10" fmla="*/ 6 w 121"/>
                                <a:gd name="T11" fmla="*/ 30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1"/>
                                <a:gd name="T19" fmla="*/ 0 h 149"/>
                                <a:gd name="T20" fmla="*/ 121 w 121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1" h="149">
                                  <a:moveTo>
                                    <a:pt x="23" y="149"/>
                                  </a:moveTo>
                                  <a:lnTo>
                                    <a:pt x="0" y="130"/>
                                  </a:lnTo>
                                  <a:lnTo>
                                    <a:pt x="103" y="3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121" y="26"/>
                                  </a:lnTo>
                                  <a:lnTo>
                                    <a:pt x="23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0F5B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" name="Freeform 798"/>
                          <wps:cNvSpPr>
                            <a:spLocks/>
                          </wps:cNvSpPr>
                          <wps:spPr bwMode="auto">
                            <a:xfrm>
                              <a:off x="29" y="122"/>
                              <a:ext cx="41" cy="29"/>
                            </a:xfrm>
                            <a:custGeom>
                              <a:avLst/>
                              <a:gdLst>
                                <a:gd name="T0" fmla="*/ 4 w 165"/>
                                <a:gd name="T1" fmla="*/ 29 h 145"/>
                                <a:gd name="T2" fmla="*/ 0 w 165"/>
                                <a:gd name="T3" fmla="*/ 24 h 145"/>
                                <a:gd name="T4" fmla="*/ 38 w 165"/>
                                <a:gd name="T5" fmla="*/ 0 h 145"/>
                                <a:gd name="T6" fmla="*/ 38 w 165"/>
                                <a:gd name="T7" fmla="*/ 0 h 145"/>
                                <a:gd name="T8" fmla="*/ 41 w 165"/>
                                <a:gd name="T9" fmla="*/ 6 h 145"/>
                                <a:gd name="T10" fmla="*/ 4 w 165"/>
                                <a:gd name="T11" fmla="*/ 29 h 14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5"/>
                                <a:gd name="T19" fmla="*/ 0 h 145"/>
                                <a:gd name="T20" fmla="*/ 165 w 165"/>
                                <a:gd name="T21" fmla="*/ 145 h 14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5" h="145">
                                  <a:moveTo>
                                    <a:pt x="15" y="145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151" y="2"/>
                                  </a:lnTo>
                                  <a:lnTo>
                                    <a:pt x="153" y="0"/>
                                  </a:lnTo>
                                  <a:lnTo>
                                    <a:pt x="165" y="29"/>
                                  </a:lnTo>
                                  <a:lnTo>
                                    <a:pt x="15" y="1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12252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" name="Freeform 799"/>
                          <wps:cNvSpPr>
                            <a:spLocks/>
                          </wps:cNvSpPr>
                          <wps:spPr bwMode="auto">
                            <a:xfrm>
                              <a:off x="67" y="98"/>
                              <a:ext cx="50" cy="30"/>
                            </a:xfrm>
                            <a:custGeom>
                              <a:avLst/>
                              <a:gdLst>
                                <a:gd name="T0" fmla="*/ 3 w 201"/>
                                <a:gd name="T1" fmla="*/ 30 h 147"/>
                                <a:gd name="T2" fmla="*/ 0 w 201"/>
                                <a:gd name="T3" fmla="*/ 24 h 147"/>
                                <a:gd name="T4" fmla="*/ 47 w 201"/>
                                <a:gd name="T5" fmla="*/ 0 h 147"/>
                                <a:gd name="T6" fmla="*/ 48 w 201"/>
                                <a:gd name="T7" fmla="*/ 0 h 147"/>
                                <a:gd name="T8" fmla="*/ 50 w 201"/>
                                <a:gd name="T9" fmla="*/ 6 h 147"/>
                                <a:gd name="T10" fmla="*/ 3 w 201"/>
                                <a:gd name="T11" fmla="*/ 30 h 14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1"/>
                                <a:gd name="T19" fmla="*/ 0 h 147"/>
                                <a:gd name="T20" fmla="*/ 201 w 201"/>
                                <a:gd name="T21" fmla="*/ 147 h 14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1" h="147">
                                  <a:moveTo>
                                    <a:pt x="12" y="147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190" y="1"/>
                                  </a:lnTo>
                                  <a:lnTo>
                                    <a:pt x="191" y="0"/>
                                  </a:lnTo>
                                  <a:lnTo>
                                    <a:pt x="201" y="31"/>
                                  </a:lnTo>
                                  <a:lnTo>
                                    <a:pt x="12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EEBD1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" name="Freeform 800"/>
                          <wps:cNvSpPr>
                            <a:spLocks/>
                          </wps:cNvSpPr>
                          <wps:spPr bwMode="auto">
                            <a:xfrm>
                              <a:off x="115" y="77"/>
                              <a:ext cx="56" cy="28"/>
                            </a:xfrm>
                            <a:custGeom>
                              <a:avLst/>
                              <a:gdLst>
                                <a:gd name="T0" fmla="*/ 2 w 225"/>
                                <a:gd name="T1" fmla="*/ 28 h 139"/>
                                <a:gd name="T2" fmla="*/ 0 w 225"/>
                                <a:gd name="T3" fmla="*/ 22 h 139"/>
                                <a:gd name="T4" fmla="*/ 54 w 225"/>
                                <a:gd name="T5" fmla="*/ 0 h 139"/>
                                <a:gd name="T6" fmla="*/ 54 w 225"/>
                                <a:gd name="T7" fmla="*/ 0 h 139"/>
                                <a:gd name="T8" fmla="*/ 56 w 225"/>
                                <a:gd name="T9" fmla="*/ 6 h 139"/>
                                <a:gd name="T10" fmla="*/ 2 w 225"/>
                                <a:gd name="T11" fmla="*/ 28 h 13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39"/>
                                <a:gd name="T20" fmla="*/ 225 w 225"/>
                                <a:gd name="T21" fmla="*/ 139 h 13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39">
                                  <a:moveTo>
                                    <a:pt x="10" y="139"/>
                                  </a:moveTo>
                                  <a:lnTo>
                                    <a:pt x="0" y="108"/>
                                  </a:lnTo>
                                  <a:lnTo>
                                    <a:pt x="215" y="0"/>
                                  </a:lnTo>
                                  <a:lnTo>
                                    <a:pt x="216" y="0"/>
                                  </a:lnTo>
                                  <a:lnTo>
                                    <a:pt x="225" y="31"/>
                                  </a:lnTo>
                                  <a:lnTo>
                                    <a:pt x="10" y="1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422AD3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" name="Freeform 801"/>
                          <wps:cNvSpPr>
                            <a:spLocks/>
                          </wps:cNvSpPr>
                          <wps:spPr bwMode="auto">
                            <a:xfrm>
                              <a:off x="168" y="51"/>
                              <a:ext cx="72" cy="32"/>
                            </a:xfrm>
                            <a:custGeom>
                              <a:avLst/>
                              <a:gdLst>
                                <a:gd name="T0" fmla="*/ 2 w 287"/>
                                <a:gd name="T1" fmla="*/ 32 h 160"/>
                                <a:gd name="T2" fmla="*/ 0 w 287"/>
                                <a:gd name="T3" fmla="*/ 26 h 160"/>
                                <a:gd name="T4" fmla="*/ 70 w 287"/>
                                <a:gd name="T5" fmla="*/ 0 h 160"/>
                                <a:gd name="T6" fmla="*/ 70 w 287"/>
                                <a:gd name="T7" fmla="*/ 0 h 160"/>
                                <a:gd name="T8" fmla="*/ 72 w 287"/>
                                <a:gd name="T9" fmla="*/ 6 h 160"/>
                                <a:gd name="T10" fmla="*/ 2 w 287"/>
                                <a:gd name="T11" fmla="*/ 32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7"/>
                                <a:gd name="T19" fmla="*/ 0 h 160"/>
                                <a:gd name="T20" fmla="*/ 287 w 287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7" h="160">
                                  <a:moveTo>
                                    <a:pt x="9" y="160"/>
                                  </a:moveTo>
                                  <a:lnTo>
                                    <a:pt x="0" y="129"/>
                                  </a:lnTo>
                                  <a:lnTo>
                                    <a:pt x="278" y="1"/>
                                  </a:lnTo>
                                  <a:lnTo>
                                    <a:pt x="280" y="0"/>
                                  </a:lnTo>
                                  <a:lnTo>
                                    <a:pt x="287" y="32"/>
                                  </a:lnTo>
                                  <a:lnTo>
                                    <a:pt x="9" y="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16EF9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" name="Freeform 802"/>
                          <wps:cNvSpPr>
                            <a:spLocks/>
                          </wps:cNvSpPr>
                          <wps:spPr bwMode="auto">
                            <a:xfrm>
                              <a:off x="238" y="27"/>
                              <a:ext cx="97" cy="30"/>
                            </a:xfrm>
                            <a:custGeom>
                              <a:avLst/>
                              <a:gdLst>
                                <a:gd name="T0" fmla="*/ 2 w 387"/>
                                <a:gd name="T1" fmla="*/ 30 h 150"/>
                                <a:gd name="T2" fmla="*/ 0 w 387"/>
                                <a:gd name="T3" fmla="*/ 24 h 150"/>
                                <a:gd name="T4" fmla="*/ 96 w 387"/>
                                <a:gd name="T5" fmla="*/ 0 h 150"/>
                                <a:gd name="T6" fmla="*/ 96 w 387"/>
                                <a:gd name="T7" fmla="*/ 0 h 150"/>
                                <a:gd name="T8" fmla="*/ 97 w 387"/>
                                <a:gd name="T9" fmla="*/ 7 h 150"/>
                                <a:gd name="T10" fmla="*/ 2 w 387"/>
                                <a:gd name="T11" fmla="*/ 3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87"/>
                                <a:gd name="T19" fmla="*/ 0 h 150"/>
                                <a:gd name="T20" fmla="*/ 387 w 387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87" h="150">
                                  <a:moveTo>
                                    <a:pt x="7" y="150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382" y="0"/>
                                  </a:lnTo>
                                  <a:lnTo>
                                    <a:pt x="383" y="0"/>
                                  </a:lnTo>
                                  <a:lnTo>
                                    <a:pt x="387" y="33"/>
                                  </a:lnTo>
                                  <a:lnTo>
                                    <a:pt x="7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2E5C8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" name="Freeform 803"/>
                          <wps:cNvSpPr>
                            <a:spLocks/>
                          </wps:cNvSpPr>
                          <wps:spPr bwMode="auto">
                            <a:xfrm>
                              <a:off x="334" y="14"/>
                              <a:ext cx="89" cy="20"/>
                            </a:xfrm>
                            <a:custGeom>
                              <a:avLst/>
                              <a:gdLst>
                                <a:gd name="T0" fmla="*/ 1 w 354"/>
                                <a:gd name="T1" fmla="*/ 20 h 102"/>
                                <a:gd name="T2" fmla="*/ 0 w 354"/>
                                <a:gd name="T3" fmla="*/ 14 h 102"/>
                                <a:gd name="T4" fmla="*/ 88 w 354"/>
                                <a:gd name="T5" fmla="*/ 0 h 102"/>
                                <a:gd name="T6" fmla="*/ 88 w 354"/>
                                <a:gd name="T7" fmla="*/ 0 h 102"/>
                                <a:gd name="T8" fmla="*/ 89 w 354"/>
                                <a:gd name="T9" fmla="*/ 7 h 102"/>
                                <a:gd name="T10" fmla="*/ 1 w 354"/>
                                <a:gd name="T11" fmla="*/ 20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4"/>
                                <a:gd name="T19" fmla="*/ 0 h 102"/>
                                <a:gd name="T20" fmla="*/ 354 w 354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4" h="102">
                                  <a:moveTo>
                                    <a:pt x="4" y="102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350" y="0"/>
                                  </a:lnTo>
                                  <a:lnTo>
                                    <a:pt x="354" y="34"/>
                                  </a:lnTo>
                                  <a:lnTo>
                                    <a:pt x="4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F9D31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" name="Freeform 804"/>
                          <wps:cNvSpPr>
                            <a:spLocks/>
                          </wps:cNvSpPr>
                          <wps:spPr bwMode="auto">
                            <a:xfrm>
                              <a:off x="422" y="2"/>
                              <a:ext cx="102" cy="18"/>
                            </a:xfrm>
                            <a:custGeom>
                              <a:avLst/>
                              <a:gdLst>
                                <a:gd name="T0" fmla="*/ 1 w 408"/>
                                <a:gd name="T1" fmla="*/ 18 h 92"/>
                                <a:gd name="T2" fmla="*/ 0 w 408"/>
                                <a:gd name="T3" fmla="*/ 11 h 92"/>
                                <a:gd name="T4" fmla="*/ 102 w 408"/>
                                <a:gd name="T5" fmla="*/ 0 h 92"/>
                                <a:gd name="T6" fmla="*/ 102 w 408"/>
                                <a:gd name="T7" fmla="*/ 0 h 92"/>
                                <a:gd name="T8" fmla="*/ 102 w 408"/>
                                <a:gd name="T9" fmla="*/ 6 h 92"/>
                                <a:gd name="T10" fmla="*/ 1 w 408"/>
                                <a:gd name="T11" fmla="*/ 18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8"/>
                                <a:gd name="T19" fmla="*/ 0 h 92"/>
                                <a:gd name="T20" fmla="*/ 408 w 408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8" h="92">
                                  <a:moveTo>
                                    <a:pt x="4" y="92"/>
                                  </a:moveTo>
                                  <a:lnTo>
                                    <a:pt x="0" y="58"/>
                                  </a:lnTo>
                                  <a:lnTo>
                                    <a:pt x="406" y="0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8" y="32"/>
                                  </a:lnTo>
                                  <a:lnTo>
                                    <a:pt x="4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96297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" name="Freeform 805"/>
                          <wps:cNvSpPr>
                            <a:spLocks/>
                          </wps:cNvSpPr>
                          <wps:spPr bwMode="auto">
                            <a:xfrm>
                              <a:off x="523" y="0"/>
                              <a:ext cx="102" cy="8"/>
                            </a:xfrm>
                            <a:custGeom>
                              <a:avLst/>
                              <a:gdLst>
                                <a:gd name="T0" fmla="*/ 0 w 407"/>
                                <a:gd name="T1" fmla="*/ 8 h 42"/>
                                <a:gd name="T2" fmla="*/ 0 w 407"/>
                                <a:gd name="T3" fmla="*/ 2 h 42"/>
                                <a:gd name="T4" fmla="*/ 102 w 407"/>
                                <a:gd name="T5" fmla="*/ 0 h 42"/>
                                <a:gd name="T6" fmla="*/ 102 w 407"/>
                                <a:gd name="T7" fmla="*/ 0 h 42"/>
                                <a:gd name="T8" fmla="*/ 102 w 407"/>
                                <a:gd name="T9" fmla="*/ 6 h 42"/>
                                <a:gd name="T10" fmla="*/ 0 w 407"/>
                                <a:gd name="T11" fmla="*/ 8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7"/>
                                <a:gd name="T19" fmla="*/ 0 h 42"/>
                                <a:gd name="T20" fmla="*/ 407 w 407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7" h="42">
                                  <a:moveTo>
                                    <a:pt x="1" y="42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406" y="0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6" y="32"/>
                                  </a:lnTo>
                                  <a:lnTo>
                                    <a:pt x="1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4B3AD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" name="Freeform 806"/>
                          <wps:cNvSpPr>
                            <a:spLocks/>
                          </wps:cNvSpPr>
                          <wps:spPr bwMode="auto">
                            <a:xfrm>
                              <a:off x="625" y="0"/>
                              <a:ext cx="114" cy="10"/>
                            </a:xfrm>
                            <a:custGeom>
                              <a:avLst/>
                              <a:gdLst>
                                <a:gd name="T0" fmla="*/ 0 w 455"/>
                                <a:gd name="T1" fmla="*/ 6 h 52"/>
                                <a:gd name="T2" fmla="*/ 0 w 455"/>
                                <a:gd name="T3" fmla="*/ 0 h 52"/>
                                <a:gd name="T4" fmla="*/ 114 w 455"/>
                                <a:gd name="T5" fmla="*/ 4 h 52"/>
                                <a:gd name="T6" fmla="*/ 114 w 455"/>
                                <a:gd name="T7" fmla="*/ 4 h 52"/>
                                <a:gd name="T8" fmla="*/ 113 w 455"/>
                                <a:gd name="T9" fmla="*/ 10 h 52"/>
                                <a:gd name="T10" fmla="*/ 0 w 455"/>
                                <a:gd name="T11" fmla="*/ 6 h 5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55"/>
                                <a:gd name="T19" fmla="*/ 0 h 52"/>
                                <a:gd name="T20" fmla="*/ 455 w 455"/>
                                <a:gd name="T21" fmla="*/ 52 h 5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55" h="52">
                                  <a:moveTo>
                                    <a:pt x="0" y="32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454" y="20"/>
                                  </a:lnTo>
                                  <a:lnTo>
                                    <a:pt x="455" y="20"/>
                                  </a:lnTo>
                                  <a:lnTo>
                                    <a:pt x="453" y="5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1B272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" name="Freeform 807"/>
                          <wps:cNvSpPr>
                            <a:spLocks/>
                          </wps:cNvSpPr>
                          <wps:spPr bwMode="auto">
                            <a:xfrm>
                              <a:off x="738" y="4"/>
                              <a:ext cx="87" cy="14"/>
                            </a:xfrm>
                            <a:custGeom>
                              <a:avLst/>
                              <a:gdLst>
                                <a:gd name="T0" fmla="*/ 0 w 345"/>
                                <a:gd name="T1" fmla="*/ 6 h 72"/>
                                <a:gd name="T2" fmla="*/ 1 w 345"/>
                                <a:gd name="T3" fmla="*/ 0 h 72"/>
                                <a:gd name="T4" fmla="*/ 87 w 345"/>
                                <a:gd name="T5" fmla="*/ 7 h 72"/>
                                <a:gd name="T6" fmla="*/ 87 w 345"/>
                                <a:gd name="T7" fmla="*/ 7 h 72"/>
                                <a:gd name="T8" fmla="*/ 86 w 345"/>
                                <a:gd name="T9" fmla="*/ 14 h 72"/>
                                <a:gd name="T10" fmla="*/ 0 w 345"/>
                                <a:gd name="T11" fmla="*/ 6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5"/>
                                <a:gd name="T19" fmla="*/ 0 h 72"/>
                                <a:gd name="T20" fmla="*/ 345 w 345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5" h="72">
                                  <a:moveTo>
                                    <a:pt x="0" y="32"/>
                                  </a:moveTo>
                                  <a:lnTo>
                                    <a:pt x="2" y="0"/>
                                  </a:lnTo>
                                  <a:lnTo>
                                    <a:pt x="344" y="38"/>
                                  </a:lnTo>
                                  <a:lnTo>
                                    <a:pt x="345" y="38"/>
                                  </a:lnTo>
                                  <a:lnTo>
                                    <a:pt x="341" y="7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C0FDD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" name="Freeform 808"/>
                          <wps:cNvSpPr>
                            <a:spLocks/>
                          </wps:cNvSpPr>
                          <wps:spPr bwMode="auto">
                            <a:xfrm>
                              <a:off x="824" y="12"/>
                              <a:ext cx="92" cy="20"/>
                            </a:xfrm>
                            <a:custGeom>
                              <a:avLst/>
                              <a:gdLst>
                                <a:gd name="T0" fmla="*/ 0 w 370"/>
                                <a:gd name="T1" fmla="*/ 7 h 102"/>
                                <a:gd name="T2" fmla="*/ 1 w 370"/>
                                <a:gd name="T3" fmla="*/ 0 h 102"/>
                                <a:gd name="T4" fmla="*/ 92 w 370"/>
                                <a:gd name="T5" fmla="*/ 14 h 102"/>
                                <a:gd name="T6" fmla="*/ 92 w 370"/>
                                <a:gd name="T7" fmla="*/ 14 h 102"/>
                                <a:gd name="T8" fmla="*/ 91 w 370"/>
                                <a:gd name="T9" fmla="*/ 20 h 102"/>
                                <a:gd name="T10" fmla="*/ 0 w 370"/>
                                <a:gd name="T11" fmla="*/ 7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0"/>
                                <a:gd name="T19" fmla="*/ 0 h 102"/>
                                <a:gd name="T20" fmla="*/ 370 w 370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0" h="102">
                                  <a:moveTo>
                                    <a:pt x="0" y="34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370" y="70"/>
                                  </a:lnTo>
                                  <a:lnTo>
                                    <a:pt x="365" y="102"/>
                                  </a:lnTo>
                                  <a:lnTo>
                                    <a:pt x="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00F8E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" name="Freeform 809"/>
                          <wps:cNvSpPr>
                            <a:spLocks/>
                          </wps:cNvSpPr>
                          <wps:spPr bwMode="auto">
                            <a:xfrm>
                              <a:off x="915" y="26"/>
                              <a:ext cx="87" cy="24"/>
                            </a:xfrm>
                            <a:custGeom>
                              <a:avLst/>
                              <a:gdLst>
                                <a:gd name="T0" fmla="*/ 0 w 348"/>
                                <a:gd name="T1" fmla="*/ 6 h 120"/>
                                <a:gd name="T2" fmla="*/ 1 w 348"/>
                                <a:gd name="T3" fmla="*/ 0 h 120"/>
                                <a:gd name="T4" fmla="*/ 87 w 348"/>
                                <a:gd name="T5" fmla="*/ 18 h 120"/>
                                <a:gd name="T6" fmla="*/ 87 w 348"/>
                                <a:gd name="T7" fmla="*/ 18 h 120"/>
                                <a:gd name="T8" fmla="*/ 86 w 348"/>
                                <a:gd name="T9" fmla="*/ 24 h 120"/>
                                <a:gd name="T10" fmla="*/ 0 w 348"/>
                                <a:gd name="T11" fmla="*/ 6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8"/>
                                <a:gd name="T19" fmla="*/ 0 h 120"/>
                                <a:gd name="T20" fmla="*/ 348 w 348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8" h="120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348" y="89"/>
                                  </a:lnTo>
                                  <a:lnTo>
                                    <a:pt x="342" y="12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31AC5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" name="Freeform 810"/>
                          <wps:cNvSpPr>
                            <a:spLocks/>
                          </wps:cNvSpPr>
                          <wps:spPr bwMode="auto">
                            <a:xfrm>
                              <a:off x="1000" y="43"/>
                              <a:ext cx="70" cy="24"/>
                            </a:xfrm>
                            <a:custGeom>
                              <a:avLst/>
                              <a:gdLst>
                                <a:gd name="T0" fmla="*/ 0 w 278"/>
                                <a:gd name="T1" fmla="*/ 6 h 119"/>
                                <a:gd name="T2" fmla="*/ 2 w 278"/>
                                <a:gd name="T3" fmla="*/ 0 h 119"/>
                                <a:gd name="T4" fmla="*/ 70 w 278"/>
                                <a:gd name="T5" fmla="*/ 18 h 119"/>
                                <a:gd name="T6" fmla="*/ 70 w 278"/>
                                <a:gd name="T7" fmla="*/ 18 h 119"/>
                                <a:gd name="T8" fmla="*/ 68 w 278"/>
                                <a:gd name="T9" fmla="*/ 24 h 119"/>
                                <a:gd name="T10" fmla="*/ 0 w 278"/>
                                <a:gd name="T11" fmla="*/ 6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8"/>
                                <a:gd name="T19" fmla="*/ 0 h 119"/>
                                <a:gd name="T20" fmla="*/ 278 w 278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8" h="119">
                                  <a:moveTo>
                                    <a:pt x="0" y="31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277" y="88"/>
                                  </a:lnTo>
                                  <a:lnTo>
                                    <a:pt x="278" y="89"/>
                                  </a:lnTo>
                                  <a:lnTo>
                                    <a:pt x="270" y="119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7FAE5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" name="Freeform 811"/>
                          <wps:cNvSpPr>
                            <a:spLocks/>
                          </wps:cNvSpPr>
                          <wps:spPr bwMode="auto">
                            <a:xfrm>
                              <a:off x="1068" y="61"/>
                              <a:ext cx="82" cy="36"/>
                            </a:xfrm>
                            <a:custGeom>
                              <a:avLst/>
                              <a:gdLst>
                                <a:gd name="T0" fmla="*/ 0 w 328"/>
                                <a:gd name="T1" fmla="*/ 6 h 177"/>
                                <a:gd name="T2" fmla="*/ 2 w 328"/>
                                <a:gd name="T3" fmla="*/ 0 h 177"/>
                                <a:gd name="T4" fmla="*/ 82 w 328"/>
                                <a:gd name="T5" fmla="*/ 30 h 177"/>
                                <a:gd name="T6" fmla="*/ 82 w 328"/>
                                <a:gd name="T7" fmla="*/ 30 h 177"/>
                                <a:gd name="T8" fmla="*/ 79 w 328"/>
                                <a:gd name="T9" fmla="*/ 36 h 177"/>
                                <a:gd name="T10" fmla="*/ 0 w 328"/>
                                <a:gd name="T11" fmla="*/ 6 h 17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8"/>
                                <a:gd name="T19" fmla="*/ 0 h 177"/>
                                <a:gd name="T20" fmla="*/ 328 w 328"/>
                                <a:gd name="T21" fmla="*/ 177 h 17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8" h="177">
                                  <a:moveTo>
                                    <a:pt x="0" y="3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327" y="147"/>
                                  </a:lnTo>
                                  <a:lnTo>
                                    <a:pt x="328" y="147"/>
                                  </a:lnTo>
                                  <a:lnTo>
                                    <a:pt x="317" y="177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105BA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Freeform 812"/>
                          <wps:cNvSpPr>
                            <a:spLocks/>
                          </wps:cNvSpPr>
                          <wps:spPr bwMode="auto">
                            <a:xfrm>
                              <a:off x="1147" y="91"/>
                              <a:ext cx="99" cy="50"/>
                            </a:xfrm>
                            <a:custGeom>
                              <a:avLst/>
                              <a:gdLst>
                                <a:gd name="T0" fmla="*/ 0 w 396"/>
                                <a:gd name="T1" fmla="*/ 6 h 253"/>
                                <a:gd name="T2" fmla="*/ 3 w 396"/>
                                <a:gd name="T3" fmla="*/ 0 h 253"/>
                                <a:gd name="T4" fmla="*/ 98 w 396"/>
                                <a:gd name="T5" fmla="*/ 45 h 253"/>
                                <a:gd name="T6" fmla="*/ 99 w 396"/>
                                <a:gd name="T7" fmla="*/ 50 h 253"/>
                                <a:gd name="T8" fmla="*/ 91 w 396"/>
                                <a:gd name="T9" fmla="*/ 48 h 253"/>
                                <a:gd name="T10" fmla="*/ 0 w 396"/>
                                <a:gd name="T11" fmla="*/ 6 h 2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6"/>
                                <a:gd name="T19" fmla="*/ 0 h 253"/>
                                <a:gd name="T20" fmla="*/ 396 w 396"/>
                                <a:gd name="T21" fmla="*/ 253 h 2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6" h="253">
                                  <a:moveTo>
                                    <a:pt x="0" y="3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393" y="226"/>
                                  </a:lnTo>
                                  <a:lnTo>
                                    <a:pt x="396" y="253"/>
                                  </a:lnTo>
                                  <a:lnTo>
                                    <a:pt x="363" y="245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DC7D0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" name="Freeform 813"/>
                          <wps:cNvSpPr>
                            <a:spLocks/>
                          </wps:cNvSpPr>
                          <wps:spPr bwMode="auto">
                            <a:xfrm>
                              <a:off x="1146" y="140"/>
                              <a:ext cx="100" cy="83"/>
                            </a:xfrm>
                            <a:custGeom>
                              <a:avLst/>
                              <a:gdLst>
                                <a:gd name="T0" fmla="*/ 92 w 401"/>
                                <a:gd name="T1" fmla="*/ 0 h 419"/>
                                <a:gd name="T2" fmla="*/ 100 w 401"/>
                                <a:gd name="T3" fmla="*/ 2 h 419"/>
                                <a:gd name="T4" fmla="*/ 7 w 401"/>
                                <a:gd name="T5" fmla="*/ 81 h 419"/>
                                <a:gd name="T6" fmla="*/ 0 w 401"/>
                                <a:gd name="T7" fmla="*/ 83 h 419"/>
                                <a:gd name="T8" fmla="*/ 0 w 401"/>
                                <a:gd name="T9" fmla="*/ 79 h 419"/>
                                <a:gd name="T10" fmla="*/ 92 w 401"/>
                                <a:gd name="T11" fmla="*/ 0 h 4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1"/>
                                <a:gd name="T19" fmla="*/ 0 h 419"/>
                                <a:gd name="T20" fmla="*/ 401 w 401"/>
                                <a:gd name="T21" fmla="*/ 419 h 4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1" h="419">
                                  <a:moveTo>
                                    <a:pt x="368" y="0"/>
                                  </a:moveTo>
                                  <a:lnTo>
                                    <a:pt x="401" y="8"/>
                                  </a:lnTo>
                                  <a:lnTo>
                                    <a:pt x="29" y="410"/>
                                  </a:lnTo>
                                  <a:lnTo>
                                    <a:pt x="0" y="419"/>
                                  </a:lnTo>
                                  <a:lnTo>
                                    <a:pt x="1" y="397"/>
                                  </a:lnTo>
                                  <a:lnTo>
                                    <a:pt x="3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28B08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" name="Freeform 814"/>
                          <wps:cNvSpPr>
                            <a:spLocks/>
                          </wps:cNvSpPr>
                          <wps:spPr bwMode="auto">
                            <a:xfrm>
                              <a:off x="1146" y="222"/>
                              <a:ext cx="108" cy="116"/>
                            </a:xfrm>
                            <a:custGeom>
                              <a:avLst/>
                              <a:gdLst>
                                <a:gd name="T0" fmla="*/ 0 w 433"/>
                                <a:gd name="T1" fmla="*/ 2 h 581"/>
                                <a:gd name="T2" fmla="*/ 7 w 433"/>
                                <a:gd name="T3" fmla="*/ 0 h 581"/>
                                <a:gd name="T4" fmla="*/ 108 w 433"/>
                                <a:gd name="T5" fmla="*/ 111 h 581"/>
                                <a:gd name="T6" fmla="*/ 108 w 433"/>
                                <a:gd name="T7" fmla="*/ 116 h 581"/>
                                <a:gd name="T8" fmla="*/ 101 w 433"/>
                                <a:gd name="T9" fmla="*/ 113 h 581"/>
                                <a:gd name="T10" fmla="*/ 0 w 433"/>
                                <a:gd name="T11" fmla="*/ 2 h 5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3"/>
                                <a:gd name="T19" fmla="*/ 0 h 581"/>
                                <a:gd name="T20" fmla="*/ 433 w 433"/>
                                <a:gd name="T21" fmla="*/ 581 h 5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3" h="581">
                                  <a:moveTo>
                                    <a:pt x="0" y="9"/>
                                  </a:moveTo>
                                  <a:lnTo>
                                    <a:pt x="29" y="0"/>
                                  </a:lnTo>
                                  <a:lnTo>
                                    <a:pt x="433" y="558"/>
                                  </a:lnTo>
                                  <a:lnTo>
                                    <a:pt x="432" y="581"/>
                                  </a:lnTo>
                                  <a:lnTo>
                                    <a:pt x="405" y="566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FF4E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" name="Freeform 815"/>
                          <wps:cNvSpPr>
                            <a:spLocks/>
                          </wps:cNvSpPr>
                          <wps:spPr bwMode="auto">
                            <a:xfrm>
                              <a:off x="1237" y="335"/>
                              <a:ext cx="17" cy="13"/>
                            </a:xfrm>
                            <a:custGeom>
                              <a:avLst/>
                              <a:gdLst>
                                <a:gd name="T0" fmla="*/ 10 w 66"/>
                                <a:gd name="T1" fmla="*/ 0 h 65"/>
                                <a:gd name="T2" fmla="*/ 17 w 66"/>
                                <a:gd name="T3" fmla="*/ 3 h 65"/>
                                <a:gd name="T4" fmla="*/ 5 w 66"/>
                                <a:gd name="T5" fmla="*/ 13 h 65"/>
                                <a:gd name="T6" fmla="*/ 0 w 66"/>
                                <a:gd name="T7" fmla="*/ 12 h 65"/>
                                <a:gd name="T8" fmla="*/ 3 w 66"/>
                                <a:gd name="T9" fmla="*/ 6 h 65"/>
                                <a:gd name="T10" fmla="*/ 10 w 66"/>
                                <a:gd name="T11" fmla="*/ 0 h 6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6"/>
                                <a:gd name="T19" fmla="*/ 0 h 65"/>
                                <a:gd name="T20" fmla="*/ 66 w 66"/>
                                <a:gd name="T21" fmla="*/ 65 h 6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6" h="65">
                                  <a:moveTo>
                                    <a:pt x="39" y="0"/>
                                  </a:moveTo>
                                  <a:lnTo>
                                    <a:pt x="66" y="15"/>
                                  </a:lnTo>
                                  <a:lnTo>
                                    <a:pt x="19" y="65"/>
                                  </a:lnTo>
                                  <a:lnTo>
                                    <a:pt x="0" y="62"/>
                                  </a:lnTo>
                                  <a:lnTo>
                                    <a:pt x="11" y="29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B71DE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" name="Freeform 816"/>
                          <wps:cNvSpPr>
                            <a:spLocks/>
                          </wps:cNvSpPr>
                          <wps:spPr bwMode="auto">
                            <a:xfrm>
                              <a:off x="1185" y="286"/>
                              <a:ext cx="55" cy="61"/>
                            </a:xfrm>
                            <a:custGeom>
                              <a:avLst/>
                              <a:gdLst>
                                <a:gd name="T0" fmla="*/ 55 w 221"/>
                                <a:gd name="T1" fmla="*/ 54 h 306"/>
                                <a:gd name="T2" fmla="*/ 52 w 221"/>
                                <a:gd name="T3" fmla="*/ 61 h 306"/>
                                <a:gd name="T4" fmla="*/ 1 w 221"/>
                                <a:gd name="T5" fmla="*/ 4 h 306"/>
                                <a:gd name="T6" fmla="*/ 3 w 221"/>
                                <a:gd name="T7" fmla="*/ 2 h 306"/>
                                <a:gd name="T8" fmla="*/ 0 w 221"/>
                                <a:gd name="T9" fmla="*/ 3 h 306"/>
                                <a:gd name="T10" fmla="*/ 6 w 221"/>
                                <a:gd name="T11" fmla="*/ 0 h 306"/>
                                <a:gd name="T12" fmla="*/ 55 w 221"/>
                                <a:gd name="T13" fmla="*/ 54 h 30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21"/>
                                <a:gd name="T22" fmla="*/ 0 h 306"/>
                                <a:gd name="T23" fmla="*/ 221 w 221"/>
                                <a:gd name="T24" fmla="*/ 306 h 306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21" h="306">
                                  <a:moveTo>
                                    <a:pt x="221" y="273"/>
                                  </a:moveTo>
                                  <a:lnTo>
                                    <a:pt x="210" y="306"/>
                                  </a:lnTo>
                                  <a:lnTo>
                                    <a:pt x="3" y="21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221" y="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59862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" name="Freeform 817"/>
                          <wps:cNvSpPr>
                            <a:spLocks/>
                          </wps:cNvSpPr>
                          <wps:spPr bwMode="auto">
                            <a:xfrm>
                              <a:off x="1185" y="287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2 h 134"/>
                                <a:gd name="T2" fmla="*/ 3 w 57"/>
                                <a:gd name="T3" fmla="*/ 1 h 134"/>
                                <a:gd name="T4" fmla="*/ 6 w 57"/>
                                <a:gd name="T5" fmla="*/ 0 h 134"/>
                                <a:gd name="T6" fmla="*/ 14 w 57"/>
                                <a:gd name="T7" fmla="*/ 24 h 134"/>
                                <a:gd name="T8" fmla="*/ 9 w 57"/>
                                <a:gd name="T9" fmla="*/ 27 h 134"/>
                                <a:gd name="T10" fmla="*/ 11 w 57"/>
                                <a:gd name="T11" fmla="*/ 25 h 134"/>
                                <a:gd name="T12" fmla="*/ 8 w 57"/>
                                <a:gd name="T13" fmla="*/ 26 h 134"/>
                                <a:gd name="T14" fmla="*/ 0 w 57"/>
                                <a:gd name="T15" fmla="*/ 2 h 134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w 57"/>
                                <a:gd name="T25" fmla="*/ 0 h 134"/>
                                <a:gd name="T26" fmla="*/ 57 w 57"/>
                                <a:gd name="T27" fmla="*/ 134 h 134"/>
                              </a:gdLst>
                              <a:ahLst/>
                              <a:cxnLst>
                                <a:cxn ang="T16">
                                  <a:pos x="T0" y="T1"/>
                                </a:cxn>
                                <a:cxn ang="T17">
                                  <a:pos x="T2" y="T3"/>
                                </a:cxn>
                                <a:cxn ang="T18">
                                  <a:pos x="T4" y="T5"/>
                                </a:cxn>
                                <a:cxn ang="T19">
                                  <a:pos x="T6" y="T7"/>
                                </a:cxn>
                                <a:cxn ang="T20">
                                  <a:pos x="T8" y="T9"/>
                                </a:cxn>
                                <a:cxn ang="T21">
                                  <a:pos x="T10" y="T11"/>
                                </a:cxn>
                                <a:cxn ang="T22">
                                  <a:pos x="T12" y="T13"/>
                                </a:cxn>
                                <a:cxn ang="T23">
                                  <a:pos x="T14" y="T15"/>
                                </a:cxn>
                              </a:cxnLst>
                              <a:rect l="T24" t="T25" r="T26" b="T27"/>
                              <a:pathLst>
                                <a:path w="57" h="134">
                                  <a:moveTo>
                                    <a:pt x="0" y="11"/>
                                  </a:moveTo>
                                  <a:lnTo>
                                    <a:pt x="13" y="5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7" y="118"/>
                                  </a:lnTo>
                                  <a:lnTo>
                                    <a:pt x="35" y="134"/>
                                  </a:lnTo>
                                  <a:lnTo>
                                    <a:pt x="44" y="124"/>
                                  </a:lnTo>
                                  <a:lnTo>
                                    <a:pt x="32" y="129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94812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" name="Freeform 818"/>
                          <wps:cNvSpPr>
                            <a:spLocks/>
                          </wps:cNvSpPr>
                          <wps:spPr bwMode="auto">
                            <a:xfrm>
                              <a:off x="1126" y="235"/>
                              <a:ext cx="72" cy="79"/>
                            </a:xfrm>
                            <a:custGeom>
                              <a:avLst/>
                              <a:gdLst>
                                <a:gd name="T0" fmla="*/ 72 w 288"/>
                                <a:gd name="T1" fmla="*/ 75 h 396"/>
                                <a:gd name="T2" fmla="*/ 70 w 288"/>
                                <a:gd name="T3" fmla="*/ 77 h 396"/>
                                <a:gd name="T4" fmla="*/ 67 w 288"/>
                                <a:gd name="T5" fmla="*/ 79 h 396"/>
                                <a:gd name="T6" fmla="*/ 2 w 288"/>
                                <a:gd name="T7" fmla="*/ 7 h 396"/>
                                <a:gd name="T8" fmla="*/ 0 w 288"/>
                                <a:gd name="T9" fmla="*/ 0 h 396"/>
                                <a:gd name="T10" fmla="*/ 5 w 288"/>
                                <a:gd name="T11" fmla="*/ 0 h 396"/>
                                <a:gd name="T12" fmla="*/ 72 w 288"/>
                                <a:gd name="T13" fmla="*/ 75 h 39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88"/>
                                <a:gd name="T22" fmla="*/ 0 h 396"/>
                                <a:gd name="T23" fmla="*/ 288 w 288"/>
                                <a:gd name="T24" fmla="*/ 396 h 396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88" h="396">
                                  <a:moveTo>
                                    <a:pt x="288" y="375"/>
                                  </a:moveTo>
                                  <a:lnTo>
                                    <a:pt x="278" y="386"/>
                                  </a:lnTo>
                                  <a:lnTo>
                                    <a:pt x="269" y="396"/>
                                  </a:lnTo>
                                  <a:lnTo>
                                    <a:pt x="8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9" y="1"/>
                                  </a:lnTo>
                                  <a:lnTo>
                                    <a:pt x="288" y="3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336D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" name="Freeform 819"/>
                          <wps:cNvSpPr>
                            <a:spLocks/>
                          </wps:cNvSpPr>
                          <wps:spPr bwMode="auto">
                            <a:xfrm>
                              <a:off x="1095" y="235"/>
                              <a:ext cx="33" cy="34"/>
                            </a:xfrm>
                            <a:custGeom>
                              <a:avLst/>
                              <a:gdLst>
                                <a:gd name="T0" fmla="*/ 31 w 132"/>
                                <a:gd name="T1" fmla="*/ 0 h 174"/>
                                <a:gd name="T2" fmla="*/ 33 w 132"/>
                                <a:gd name="T3" fmla="*/ 7 h 174"/>
                                <a:gd name="T4" fmla="*/ 4 w 132"/>
                                <a:gd name="T5" fmla="*/ 34 h 174"/>
                                <a:gd name="T6" fmla="*/ 0 w 132"/>
                                <a:gd name="T7" fmla="*/ 34 h 174"/>
                                <a:gd name="T8" fmla="*/ 1 w 132"/>
                                <a:gd name="T9" fmla="*/ 28 h 174"/>
                                <a:gd name="T10" fmla="*/ 31 w 132"/>
                                <a:gd name="T11" fmla="*/ 0 h 17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32"/>
                                <a:gd name="T19" fmla="*/ 0 h 174"/>
                                <a:gd name="T20" fmla="*/ 132 w 132"/>
                                <a:gd name="T21" fmla="*/ 174 h 17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32" h="174">
                                  <a:moveTo>
                                    <a:pt x="124" y="0"/>
                                  </a:moveTo>
                                  <a:lnTo>
                                    <a:pt x="132" y="36"/>
                                  </a:lnTo>
                                  <a:lnTo>
                                    <a:pt x="14" y="172"/>
                                  </a:lnTo>
                                  <a:lnTo>
                                    <a:pt x="0" y="174"/>
                                  </a:lnTo>
                                  <a:lnTo>
                                    <a:pt x="2" y="141"/>
                                  </a:lnTo>
                                  <a:lnTo>
                                    <a:pt x="1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AD0E9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" name="Freeform 820"/>
                          <wps:cNvSpPr>
                            <a:spLocks/>
                          </wps:cNvSpPr>
                          <wps:spPr bwMode="auto">
                            <a:xfrm>
                              <a:off x="996" y="222"/>
                              <a:ext cx="100" cy="47"/>
                            </a:xfrm>
                            <a:custGeom>
                              <a:avLst/>
                              <a:gdLst>
                                <a:gd name="T0" fmla="*/ 100 w 400"/>
                                <a:gd name="T1" fmla="*/ 40 h 236"/>
                                <a:gd name="T2" fmla="*/ 100 w 400"/>
                                <a:gd name="T3" fmla="*/ 47 h 236"/>
                                <a:gd name="T4" fmla="*/ 0 w 400"/>
                                <a:gd name="T5" fmla="*/ 6 h 236"/>
                                <a:gd name="T6" fmla="*/ 2 w 400"/>
                                <a:gd name="T7" fmla="*/ 0 h 236"/>
                                <a:gd name="T8" fmla="*/ 3 w 400"/>
                                <a:gd name="T9" fmla="*/ 0 h 236"/>
                                <a:gd name="T10" fmla="*/ 100 w 400"/>
                                <a:gd name="T11" fmla="*/ 40 h 2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0"/>
                                <a:gd name="T19" fmla="*/ 0 h 236"/>
                                <a:gd name="T20" fmla="*/ 400 w 400"/>
                                <a:gd name="T21" fmla="*/ 236 h 2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0" h="236">
                                  <a:moveTo>
                                    <a:pt x="400" y="203"/>
                                  </a:moveTo>
                                  <a:lnTo>
                                    <a:pt x="398" y="236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400" y="2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50F40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" name="Freeform 821"/>
                          <wps:cNvSpPr>
                            <a:spLocks/>
                          </wps:cNvSpPr>
                          <wps:spPr bwMode="auto">
                            <a:xfrm>
                              <a:off x="889" y="189"/>
                              <a:ext cx="109" cy="39"/>
                            </a:xfrm>
                            <a:custGeom>
                              <a:avLst/>
                              <a:gdLst>
                                <a:gd name="T0" fmla="*/ 109 w 437"/>
                                <a:gd name="T1" fmla="*/ 33 h 198"/>
                                <a:gd name="T2" fmla="*/ 107 w 437"/>
                                <a:gd name="T3" fmla="*/ 39 h 198"/>
                                <a:gd name="T4" fmla="*/ 0 w 437"/>
                                <a:gd name="T5" fmla="*/ 6 h 198"/>
                                <a:gd name="T6" fmla="*/ 2 w 437"/>
                                <a:gd name="T7" fmla="*/ 0 h 198"/>
                                <a:gd name="T8" fmla="*/ 2 w 437"/>
                                <a:gd name="T9" fmla="*/ 0 h 198"/>
                                <a:gd name="T10" fmla="*/ 109 w 437"/>
                                <a:gd name="T11" fmla="*/ 33 h 1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7"/>
                                <a:gd name="T19" fmla="*/ 0 h 198"/>
                                <a:gd name="T20" fmla="*/ 437 w 437"/>
                                <a:gd name="T21" fmla="*/ 198 h 1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7" h="198">
                                  <a:moveTo>
                                    <a:pt x="437" y="167"/>
                                  </a:moveTo>
                                  <a:lnTo>
                                    <a:pt x="428" y="19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37" y="1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8AF55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" name="Freeform 822"/>
                          <wps:cNvSpPr>
                            <a:spLocks/>
                          </wps:cNvSpPr>
                          <wps:spPr bwMode="auto">
                            <a:xfrm>
                              <a:off x="774" y="161"/>
                              <a:ext cx="116" cy="34"/>
                            </a:xfrm>
                            <a:custGeom>
                              <a:avLst/>
                              <a:gdLst>
                                <a:gd name="T0" fmla="*/ 116 w 467"/>
                                <a:gd name="T1" fmla="*/ 28 h 170"/>
                                <a:gd name="T2" fmla="*/ 114 w 467"/>
                                <a:gd name="T3" fmla="*/ 34 h 170"/>
                                <a:gd name="T4" fmla="*/ 0 w 467"/>
                                <a:gd name="T5" fmla="*/ 7 h 170"/>
                                <a:gd name="T6" fmla="*/ 1 w 467"/>
                                <a:gd name="T7" fmla="*/ 0 h 170"/>
                                <a:gd name="T8" fmla="*/ 1 w 467"/>
                                <a:gd name="T9" fmla="*/ 0 h 170"/>
                                <a:gd name="T10" fmla="*/ 116 w 467"/>
                                <a:gd name="T11" fmla="*/ 28 h 17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7"/>
                                <a:gd name="T19" fmla="*/ 0 h 170"/>
                                <a:gd name="T20" fmla="*/ 467 w 467"/>
                                <a:gd name="T21" fmla="*/ 170 h 17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7" h="170">
                                  <a:moveTo>
                                    <a:pt x="467" y="139"/>
                                  </a:moveTo>
                                  <a:lnTo>
                                    <a:pt x="460" y="170"/>
                                  </a:lnTo>
                                  <a:lnTo>
                                    <a:pt x="0" y="33"/>
                                  </a:lnTo>
                                  <a:lnTo>
                                    <a:pt x="4" y="0"/>
                                  </a:lnTo>
                                  <a:lnTo>
                                    <a:pt x="5" y="1"/>
                                  </a:lnTo>
                                  <a:lnTo>
                                    <a:pt x="467" y="1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DACB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" name="Freeform 823"/>
                          <wps:cNvSpPr>
                            <a:spLocks/>
                          </wps:cNvSpPr>
                          <wps:spPr bwMode="auto">
                            <a:xfrm>
                              <a:off x="676" y="147"/>
                              <a:ext cx="99" cy="21"/>
                            </a:xfrm>
                            <a:custGeom>
                              <a:avLst/>
                              <a:gdLst>
                                <a:gd name="T0" fmla="*/ 99 w 393"/>
                                <a:gd name="T1" fmla="*/ 14 h 101"/>
                                <a:gd name="T2" fmla="*/ 98 w 393"/>
                                <a:gd name="T3" fmla="*/ 21 h 101"/>
                                <a:gd name="T4" fmla="*/ 0 w 393"/>
                                <a:gd name="T5" fmla="*/ 7 h 101"/>
                                <a:gd name="T6" fmla="*/ 1 w 393"/>
                                <a:gd name="T7" fmla="*/ 0 h 101"/>
                                <a:gd name="T8" fmla="*/ 1 w 393"/>
                                <a:gd name="T9" fmla="*/ 0 h 101"/>
                                <a:gd name="T10" fmla="*/ 99 w 393"/>
                                <a:gd name="T11" fmla="*/ 14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3"/>
                                <a:gd name="T19" fmla="*/ 0 h 101"/>
                                <a:gd name="T20" fmla="*/ 393 w 393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3" h="101">
                                  <a:moveTo>
                                    <a:pt x="393" y="68"/>
                                  </a:moveTo>
                                  <a:lnTo>
                                    <a:pt x="389" y="101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2" y="0"/>
                                  </a:lnTo>
                                  <a:lnTo>
                                    <a:pt x="3" y="0"/>
                                  </a:lnTo>
                                  <a:lnTo>
                                    <a:pt x="393" y="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B8303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" name="Freeform 824"/>
                          <wps:cNvSpPr>
                            <a:spLocks/>
                          </wps:cNvSpPr>
                          <wps:spPr bwMode="auto">
                            <a:xfrm>
                              <a:off x="553" y="145"/>
                              <a:ext cx="124" cy="9"/>
                            </a:xfrm>
                            <a:custGeom>
                              <a:avLst/>
                              <a:gdLst>
                                <a:gd name="T0" fmla="*/ 124 w 495"/>
                                <a:gd name="T1" fmla="*/ 2 h 42"/>
                                <a:gd name="T2" fmla="*/ 123 w 495"/>
                                <a:gd name="T3" fmla="*/ 9 h 42"/>
                                <a:gd name="T4" fmla="*/ 0 w 495"/>
                                <a:gd name="T5" fmla="*/ 7 h 42"/>
                                <a:gd name="T6" fmla="*/ 0 w 495"/>
                                <a:gd name="T7" fmla="*/ 0 h 42"/>
                                <a:gd name="T8" fmla="*/ 0 w 495"/>
                                <a:gd name="T9" fmla="*/ 0 h 42"/>
                                <a:gd name="T10" fmla="*/ 124 w 495"/>
                                <a:gd name="T11" fmla="*/ 2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5"/>
                                <a:gd name="T19" fmla="*/ 0 h 42"/>
                                <a:gd name="T20" fmla="*/ 495 w 495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5" h="42">
                                  <a:moveTo>
                                    <a:pt x="495" y="10"/>
                                  </a:moveTo>
                                  <a:lnTo>
                                    <a:pt x="493" y="42"/>
                                  </a:lnTo>
                                  <a:lnTo>
                                    <a:pt x="1" y="3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" y="0"/>
                                  </a:lnTo>
                                  <a:lnTo>
                                    <a:pt x="495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01EE1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" name="Freeform 825"/>
                          <wps:cNvSpPr>
                            <a:spLocks/>
                          </wps:cNvSpPr>
                          <wps:spPr bwMode="auto">
                            <a:xfrm>
                              <a:off x="435" y="145"/>
                              <a:ext cx="119" cy="15"/>
                            </a:xfrm>
                            <a:custGeom>
                              <a:avLst/>
                              <a:gdLst>
                                <a:gd name="T0" fmla="*/ 119 w 472"/>
                                <a:gd name="T1" fmla="*/ 0 h 72"/>
                                <a:gd name="T2" fmla="*/ 119 w 472"/>
                                <a:gd name="T3" fmla="*/ 7 h 72"/>
                                <a:gd name="T4" fmla="*/ 1 w 472"/>
                                <a:gd name="T5" fmla="*/ 15 h 72"/>
                                <a:gd name="T6" fmla="*/ 0 w 472"/>
                                <a:gd name="T7" fmla="*/ 8 h 72"/>
                                <a:gd name="T8" fmla="*/ 1 w 472"/>
                                <a:gd name="T9" fmla="*/ 8 h 72"/>
                                <a:gd name="T10" fmla="*/ 119 w 472"/>
                                <a:gd name="T11" fmla="*/ 0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72"/>
                                <a:gd name="T19" fmla="*/ 0 h 72"/>
                                <a:gd name="T20" fmla="*/ 472 w 472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72" h="72">
                                  <a:moveTo>
                                    <a:pt x="471" y="0"/>
                                  </a:moveTo>
                                  <a:lnTo>
                                    <a:pt x="472" y="32"/>
                                  </a:lnTo>
                                  <a:lnTo>
                                    <a:pt x="4" y="72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2" y="40"/>
                                  </a:lnTo>
                                  <a:lnTo>
                                    <a:pt x="4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0AC25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" name="Freeform 826"/>
                          <wps:cNvSpPr>
                            <a:spLocks/>
                          </wps:cNvSpPr>
                          <wps:spPr bwMode="auto">
                            <a:xfrm>
                              <a:off x="345" y="153"/>
                              <a:ext cx="91" cy="22"/>
                            </a:xfrm>
                            <a:custGeom>
                              <a:avLst/>
                              <a:gdLst>
                                <a:gd name="T0" fmla="*/ 90 w 364"/>
                                <a:gd name="T1" fmla="*/ 0 h 110"/>
                                <a:gd name="T2" fmla="*/ 91 w 364"/>
                                <a:gd name="T3" fmla="*/ 6 h 110"/>
                                <a:gd name="T4" fmla="*/ 2 w 364"/>
                                <a:gd name="T5" fmla="*/ 22 h 110"/>
                                <a:gd name="T6" fmla="*/ 0 w 364"/>
                                <a:gd name="T7" fmla="*/ 16 h 110"/>
                                <a:gd name="T8" fmla="*/ 1 w 364"/>
                                <a:gd name="T9" fmla="*/ 16 h 110"/>
                                <a:gd name="T10" fmla="*/ 90 w 364"/>
                                <a:gd name="T11" fmla="*/ 0 h 11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64"/>
                                <a:gd name="T19" fmla="*/ 0 h 110"/>
                                <a:gd name="T20" fmla="*/ 364 w 364"/>
                                <a:gd name="T21" fmla="*/ 110 h 11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64" h="110">
                                  <a:moveTo>
                                    <a:pt x="360" y="0"/>
                                  </a:moveTo>
                                  <a:lnTo>
                                    <a:pt x="364" y="32"/>
                                  </a:lnTo>
                                  <a:lnTo>
                                    <a:pt x="7" y="110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3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BD199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" name="Freeform 827"/>
                          <wps:cNvSpPr>
                            <a:spLocks/>
                          </wps:cNvSpPr>
                          <wps:spPr bwMode="auto">
                            <a:xfrm>
                              <a:off x="226" y="169"/>
                              <a:ext cx="121" cy="43"/>
                            </a:xfrm>
                            <a:custGeom>
                              <a:avLst/>
                              <a:gdLst>
                                <a:gd name="T0" fmla="*/ 119 w 485"/>
                                <a:gd name="T1" fmla="*/ 0 h 216"/>
                                <a:gd name="T2" fmla="*/ 121 w 485"/>
                                <a:gd name="T3" fmla="*/ 6 h 216"/>
                                <a:gd name="T4" fmla="*/ 2 w 485"/>
                                <a:gd name="T5" fmla="*/ 43 h 216"/>
                                <a:gd name="T6" fmla="*/ 0 w 485"/>
                                <a:gd name="T7" fmla="*/ 37 h 216"/>
                                <a:gd name="T8" fmla="*/ 0 w 485"/>
                                <a:gd name="T9" fmla="*/ 37 h 216"/>
                                <a:gd name="T10" fmla="*/ 119 w 485"/>
                                <a:gd name="T11" fmla="*/ 0 h 21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85"/>
                                <a:gd name="T19" fmla="*/ 0 h 216"/>
                                <a:gd name="T20" fmla="*/ 485 w 485"/>
                                <a:gd name="T21" fmla="*/ 216 h 21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85" h="216">
                                  <a:moveTo>
                                    <a:pt x="478" y="0"/>
                                  </a:moveTo>
                                  <a:lnTo>
                                    <a:pt x="485" y="31"/>
                                  </a:lnTo>
                                  <a:lnTo>
                                    <a:pt x="10" y="216"/>
                                  </a:lnTo>
                                  <a:lnTo>
                                    <a:pt x="0" y="187"/>
                                  </a:lnTo>
                                  <a:lnTo>
                                    <a:pt x="1" y="186"/>
                                  </a:lnTo>
                                  <a:lnTo>
                                    <a:pt x="47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A7E07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" name="Freeform 828"/>
                          <wps:cNvSpPr>
                            <a:spLocks/>
                          </wps:cNvSpPr>
                          <wps:spPr bwMode="auto">
                            <a:xfrm>
                              <a:off x="160" y="207"/>
                              <a:ext cx="68" cy="33"/>
                            </a:xfrm>
                            <a:custGeom>
                              <a:avLst/>
                              <a:gdLst>
                                <a:gd name="T0" fmla="*/ 66 w 274"/>
                                <a:gd name="T1" fmla="*/ 0 h 167"/>
                                <a:gd name="T2" fmla="*/ 68 w 274"/>
                                <a:gd name="T3" fmla="*/ 6 h 167"/>
                                <a:gd name="T4" fmla="*/ 3 w 274"/>
                                <a:gd name="T5" fmla="*/ 33 h 167"/>
                                <a:gd name="T6" fmla="*/ 0 w 274"/>
                                <a:gd name="T7" fmla="*/ 27 h 167"/>
                                <a:gd name="T8" fmla="*/ 0 w 274"/>
                                <a:gd name="T9" fmla="*/ 27 h 167"/>
                                <a:gd name="T10" fmla="*/ 66 w 274"/>
                                <a:gd name="T11" fmla="*/ 0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4"/>
                                <a:gd name="T19" fmla="*/ 0 h 167"/>
                                <a:gd name="T20" fmla="*/ 274 w 2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4" h="167">
                                  <a:moveTo>
                                    <a:pt x="264" y="0"/>
                                  </a:moveTo>
                                  <a:lnTo>
                                    <a:pt x="274" y="29"/>
                                  </a:lnTo>
                                  <a:lnTo>
                                    <a:pt x="12" y="167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1" y="137"/>
                                  </a:lnTo>
                                  <a:lnTo>
                                    <a:pt x="2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BEFD4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" name="Freeform 829"/>
                          <wps:cNvSpPr>
                            <a:spLocks/>
                          </wps:cNvSpPr>
                          <wps:spPr bwMode="auto">
                            <a:xfrm>
                              <a:off x="118" y="234"/>
                              <a:ext cx="45" cy="30"/>
                            </a:xfrm>
                            <a:custGeom>
                              <a:avLst/>
                              <a:gdLst>
                                <a:gd name="T0" fmla="*/ 42 w 180"/>
                                <a:gd name="T1" fmla="*/ 0 h 148"/>
                                <a:gd name="T2" fmla="*/ 45 w 180"/>
                                <a:gd name="T3" fmla="*/ 6 h 148"/>
                                <a:gd name="T4" fmla="*/ 11 w 180"/>
                                <a:gd name="T5" fmla="*/ 25 h 148"/>
                                <a:gd name="T6" fmla="*/ 1 w 180"/>
                                <a:gd name="T7" fmla="*/ 30 h 148"/>
                                <a:gd name="T8" fmla="*/ 0 w 180"/>
                                <a:gd name="T9" fmla="*/ 24 h 148"/>
                                <a:gd name="T10" fmla="*/ 42 w 180"/>
                                <a:gd name="T11" fmla="*/ 0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8"/>
                                <a:gd name="T20" fmla="*/ 180 w 180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8">
                                  <a:moveTo>
                                    <a:pt x="168" y="0"/>
                                  </a:moveTo>
                                  <a:lnTo>
                                    <a:pt x="180" y="29"/>
                                  </a:lnTo>
                                  <a:lnTo>
                                    <a:pt x="44" y="124"/>
                                  </a:lnTo>
                                  <a:lnTo>
                                    <a:pt x="4" y="14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BDD5E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" name="Freeform 830"/>
                          <wps:cNvSpPr>
                            <a:spLocks/>
                          </wps:cNvSpPr>
                          <wps:spPr bwMode="auto">
                            <a:xfrm>
                              <a:off x="119" y="259"/>
                              <a:ext cx="101" cy="25"/>
                            </a:xfrm>
                            <a:custGeom>
                              <a:avLst/>
                              <a:gdLst>
                                <a:gd name="T0" fmla="*/ 0 w 403"/>
                                <a:gd name="T1" fmla="*/ 5 h 123"/>
                                <a:gd name="T2" fmla="*/ 10 w 403"/>
                                <a:gd name="T3" fmla="*/ 0 h 123"/>
                                <a:gd name="T4" fmla="*/ 101 w 403"/>
                                <a:gd name="T5" fmla="*/ 18 h 123"/>
                                <a:gd name="T6" fmla="*/ 100 w 403"/>
                                <a:gd name="T7" fmla="*/ 25 h 123"/>
                                <a:gd name="T8" fmla="*/ 100 w 403"/>
                                <a:gd name="T9" fmla="*/ 25 h 123"/>
                                <a:gd name="T10" fmla="*/ 0 w 403"/>
                                <a:gd name="T11" fmla="*/ 5 h 1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3"/>
                                <a:gd name="T19" fmla="*/ 0 h 123"/>
                                <a:gd name="T20" fmla="*/ 403 w 403"/>
                                <a:gd name="T21" fmla="*/ 123 h 1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3" h="123">
                                  <a:moveTo>
                                    <a:pt x="0" y="24"/>
                                  </a:moveTo>
                                  <a:lnTo>
                                    <a:pt x="40" y="0"/>
                                  </a:lnTo>
                                  <a:lnTo>
                                    <a:pt x="403" y="91"/>
                                  </a:lnTo>
                                  <a:lnTo>
                                    <a:pt x="398" y="123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F0464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" name="Freeform 831"/>
                          <wps:cNvSpPr>
                            <a:spLocks/>
                          </wps:cNvSpPr>
                          <wps:spPr bwMode="auto">
                            <a:xfrm>
                              <a:off x="219" y="277"/>
                              <a:ext cx="116" cy="28"/>
                            </a:xfrm>
                            <a:custGeom>
                              <a:avLst/>
                              <a:gdLst>
                                <a:gd name="T0" fmla="*/ 0 w 468"/>
                                <a:gd name="T1" fmla="*/ 6 h 140"/>
                                <a:gd name="T2" fmla="*/ 1 w 468"/>
                                <a:gd name="T3" fmla="*/ 0 h 140"/>
                                <a:gd name="T4" fmla="*/ 116 w 468"/>
                                <a:gd name="T5" fmla="*/ 21 h 140"/>
                                <a:gd name="T6" fmla="*/ 116 w 468"/>
                                <a:gd name="T7" fmla="*/ 21 h 140"/>
                                <a:gd name="T8" fmla="*/ 115 w 468"/>
                                <a:gd name="T9" fmla="*/ 28 h 140"/>
                                <a:gd name="T10" fmla="*/ 0 w 468"/>
                                <a:gd name="T11" fmla="*/ 6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8"/>
                                <a:gd name="T19" fmla="*/ 0 h 140"/>
                                <a:gd name="T20" fmla="*/ 468 w 468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8" h="140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467" y="107"/>
                                  </a:lnTo>
                                  <a:lnTo>
                                    <a:pt x="468" y="107"/>
                                  </a:lnTo>
                                  <a:lnTo>
                                    <a:pt x="462" y="14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6E833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" name="Freeform 832"/>
                          <wps:cNvSpPr>
                            <a:spLocks/>
                          </wps:cNvSpPr>
                          <wps:spPr bwMode="auto">
                            <a:xfrm>
                              <a:off x="334" y="299"/>
                              <a:ext cx="107" cy="30"/>
                            </a:xfrm>
                            <a:custGeom>
                              <a:avLst/>
                              <a:gdLst>
                                <a:gd name="T0" fmla="*/ 0 w 428"/>
                                <a:gd name="T1" fmla="*/ 7 h 150"/>
                                <a:gd name="T2" fmla="*/ 2 w 428"/>
                                <a:gd name="T3" fmla="*/ 0 h 150"/>
                                <a:gd name="T4" fmla="*/ 107 w 428"/>
                                <a:gd name="T5" fmla="*/ 24 h 150"/>
                                <a:gd name="T6" fmla="*/ 107 w 428"/>
                                <a:gd name="T7" fmla="*/ 24 h 150"/>
                                <a:gd name="T8" fmla="*/ 105 w 428"/>
                                <a:gd name="T9" fmla="*/ 30 h 150"/>
                                <a:gd name="T10" fmla="*/ 0 w 428"/>
                                <a:gd name="T11" fmla="*/ 7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8"/>
                                <a:gd name="T19" fmla="*/ 0 h 150"/>
                                <a:gd name="T20" fmla="*/ 428 w 428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8" h="150">
                                  <a:moveTo>
                                    <a:pt x="0" y="33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427" y="118"/>
                                  </a:lnTo>
                                  <a:lnTo>
                                    <a:pt x="428" y="118"/>
                                  </a:lnTo>
                                  <a:lnTo>
                                    <a:pt x="421" y="15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D2573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" name="Freeform 833"/>
                          <wps:cNvSpPr>
                            <a:spLocks/>
                          </wps:cNvSpPr>
                          <wps:spPr bwMode="auto">
                            <a:xfrm>
                              <a:off x="439" y="322"/>
                              <a:ext cx="125" cy="38"/>
                            </a:xfrm>
                            <a:custGeom>
                              <a:avLst/>
                              <a:gdLst>
                                <a:gd name="T0" fmla="*/ 0 w 500"/>
                                <a:gd name="T1" fmla="*/ 6 h 190"/>
                                <a:gd name="T2" fmla="*/ 2 w 500"/>
                                <a:gd name="T3" fmla="*/ 0 h 190"/>
                                <a:gd name="T4" fmla="*/ 125 w 500"/>
                                <a:gd name="T5" fmla="*/ 31 h 190"/>
                                <a:gd name="T6" fmla="*/ 125 w 500"/>
                                <a:gd name="T7" fmla="*/ 32 h 190"/>
                                <a:gd name="T8" fmla="*/ 123 w 500"/>
                                <a:gd name="T9" fmla="*/ 38 h 190"/>
                                <a:gd name="T10" fmla="*/ 0 w 500"/>
                                <a:gd name="T11" fmla="*/ 6 h 19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0"/>
                                <a:gd name="T19" fmla="*/ 0 h 190"/>
                                <a:gd name="T20" fmla="*/ 500 w 500"/>
                                <a:gd name="T21" fmla="*/ 190 h 19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0" h="190">
                                  <a:moveTo>
                                    <a:pt x="0" y="32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500" y="157"/>
                                  </a:lnTo>
                                  <a:lnTo>
                                    <a:pt x="500" y="159"/>
                                  </a:lnTo>
                                  <a:lnTo>
                                    <a:pt x="493" y="19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CEC66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" name="Freeform 834"/>
                          <wps:cNvSpPr>
                            <a:spLocks/>
                          </wps:cNvSpPr>
                          <wps:spPr bwMode="auto">
                            <a:xfrm>
                              <a:off x="563" y="354"/>
                              <a:ext cx="141" cy="49"/>
                            </a:xfrm>
                            <a:custGeom>
                              <a:avLst/>
                              <a:gdLst>
                                <a:gd name="T0" fmla="*/ 0 w 566"/>
                                <a:gd name="T1" fmla="*/ 6 h 246"/>
                                <a:gd name="T2" fmla="*/ 2 w 566"/>
                                <a:gd name="T3" fmla="*/ 0 h 246"/>
                                <a:gd name="T4" fmla="*/ 141 w 566"/>
                                <a:gd name="T5" fmla="*/ 43 h 246"/>
                                <a:gd name="T6" fmla="*/ 141 w 566"/>
                                <a:gd name="T7" fmla="*/ 43 h 246"/>
                                <a:gd name="T8" fmla="*/ 139 w 566"/>
                                <a:gd name="T9" fmla="*/ 49 h 246"/>
                                <a:gd name="T10" fmla="*/ 0 w 566"/>
                                <a:gd name="T11" fmla="*/ 6 h 2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6"/>
                                <a:gd name="T19" fmla="*/ 0 h 246"/>
                                <a:gd name="T20" fmla="*/ 566 w 566"/>
                                <a:gd name="T21" fmla="*/ 246 h 2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6" h="246">
                                  <a:moveTo>
                                    <a:pt x="0" y="31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565" y="215"/>
                                  </a:lnTo>
                                  <a:lnTo>
                                    <a:pt x="566" y="215"/>
                                  </a:lnTo>
                                  <a:lnTo>
                                    <a:pt x="556" y="246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528E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" name="Freeform 835"/>
                          <wps:cNvSpPr>
                            <a:spLocks/>
                          </wps:cNvSpPr>
                          <wps:spPr bwMode="auto">
                            <a:xfrm>
                              <a:off x="701" y="397"/>
                              <a:ext cx="111" cy="49"/>
                            </a:xfrm>
                            <a:custGeom>
                              <a:avLst/>
                              <a:gdLst>
                                <a:gd name="T0" fmla="*/ 0 w 441"/>
                                <a:gd name="T1" fmla="*/ 6 h 246"/>
                                <a:gd name="T2" fmla="*/ 3 w 441"/>
                                <a:gd name="T3" fmla="*/ 0 h 246"/>
                                <a:gd name="T4" fmla="*/ 110 w 441"/>
                                <a:gd name="T5" fmla="*/ 43 h 246"/>
                                <a:gd name="T6" fmla="*/ 111 w 441"/>
                                <a:gd name="T7" fmla="*/ 43 h 246"/>
                                <a:gd name="T8" fmla="*/ 108 w 441"/>
                                <a:gd name="T9" fmla="*/ 49 h 246"/>
                                <a:gd name="T10" fmla="*/ 0 w 441"/>
                                <a:gd name="T11" fmla="*/ 6 h 2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41"/>
                                <a:gd name="T19" fmla="*/ 0 h 246"/>
                                <a:gd name="T20" fmla="*/ 441 w 441"/>
                                <a:gd name="T21" fmla="*/ 246 h 2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41" h="246">
                                  <a:moveTo>
                                    <a:pt x="0" y="31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439" y="217"/>
                                  </a:lnTo>
                                  <a:lnTo>
                                    <a:pt x="441" y="218"/>
                                  </a:lnTo>
                                  <a:lnTo>
                                    <a:pt x="428" y="246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9B3A8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" name="Freeform 836"/>
                          <wps:cNvSpPr>
                            <a:spLocks/>
                          </wps:cNvSpPr>
                          <wps:spPr bwMode="auto">
                            <a:xfrm>
                              <a:off x="809" y="441"/>
                              <a:ext cx="93" cy="62"/>
                            </a:xfrm>
                            <a:custGeom>
                              <a:avLst/>
                              <a:gdLst>
                                <a:gd name="T0" fmla="*/ 0 w 374"/>
                                <a:gd name="T1" fmla="*/ 6 h 312"/>
                                <a:gd name="T2" fmla="*/ 3 w 374"/>
                                <a:gd name="T3" fmla="*/ 0 h 312"/>
                                <a:gd name="T4" fmla="*/ 92 w 374"/>
                                <a:gd name="T5" fmla="*/ 57 h 312"/>
                                <a:gd name="T6" fmla="*/ 93 w 374"/>
                                <a:gd name="T7" fmla="*/ 57 h 312"/>
                                <a:gd name="T8" fmla="*/ 89 w 374"/>
                                <a:gd name="T9" fmla="*/ 62 h 312"/>
                                <a:gd name="T10" fmla="*/ 0 w 374"/>
                                <a:gd name="T11" fmla="*/ 6 h 31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4"/>
                                <a:gd name="T19" fmla="*/ 0 h 312"/>
                                <a:gd name="T20" fmla="*/ 374 w 374"/>
                                <a:gd name="T21" fmla="*/ 312 h 31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4" h="312">
                                  <a:moveTo>
                                    <a:pt x="0" y="28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371" y="285"/>
                                  </a:lnTo>
                                  <a:lnTo>
                                    <a:pt x="374" y="287"/>
                                  </a:lnTo>
                                  <a:lnTo>
                                    <a:pt x="356" y="312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2276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" name="Freeform 837"/>
                          <wps:cNvSpPr>
                            <a:spLocks/>
                          </wps:cNvSpPr>
                          <wps:spPr bwMode="auto">
                            <a:xfrm>
                              <a:off x="898" y="498"/>
                              <a:ext cx="66" cy="65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5 h 323"/>
                                <a:gd name="T2" fmla="*/ 4 w 268"/>
                                <a:gd name="T3" fmla="*/ 0 h 323"/>
                                <a:gd name="T4" fmla="*/ 65 w 268"/>
                                <a:gd name="T5" fmla="*/ 61 h 323"/>
                                <a:gd name="T6" fmla="*/ 66 w 268"/>
                                <a:gd name="T7" fmla="*/ 64 h 323"/>
                                <a:gd name="T8" fmla="*/ 60 w 268"/>
                                <a:gd name="T9" fmla="*/ 65 h 323"/>
                                <a:gd name="T10" fmla="*/ 0 w 268"/>
                                <a:gd name="T11" fmla="*/ 5 h 3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323"/>
                                <a:gd name="T20" fmla="*/ 268 w 268"/>
                                <a:gd name="T21" fmla="*/ 323 h 3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323">
                                  <a:moveTo>
                                    <a:pt x="0" y="25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265" y="305"/>
                                  </a:lnTo>
                                  <a:lnTo>
                                    <a:pt x="268" y="316"/>
                                  </a:lnTo>
                                  <a:lnTo>
                                    <a:pt x="242" y="323"/>
                                  </a:lnTo>
                                  <a:lnTo>
                                    <a:pt x="0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F365D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" name="Freeform 838"/>
                          <wps:cNvSpPr>
                            <a:spLocks/>
                          </wps:cNvSpPr>
                          <wps:spPr bwMode="auto">
                            <a:xfrm>
                              <a:off x="958" y="561"/>
                              <a:ext cx="6" cy="7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1 h 375"/>
                                <a:gd name="T2" fmla="*/ 6 w 26"/>
                                <a:gd name="T3" fmla="*/ 0 h 375"/>
                                <a:gd name="T4" fmla="*/ 6 w 26"/>
                                <a:gd name="T5" fmla="*/ 75 h 375"/>
                                <a:gd name="T6" fmla="*/ 6 w 26"/>
                                <a:gd name="T7" fmla="*/ 75 h 375"/>
                                <a:gd name="T8" fmla="*/ 0 w 26"/>
                                <a:gd name="T9" fmla="*/ 75 h 375"/>
                                <a:gd name="T10" fmla="*/ 0 w 26"/>
                                <a:gd name="T11" fmla="*/ 1 h 37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375"/>
                                <a:gd name="T20" fmla="*/ 26 w 26"/>
                                <a:gd name="T21" fmla="*/ 375 h 37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375">
                                  <a:moveTo>
                                    <a:pt x="0" y="7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374"/>
                                  </a:lnTo>
                                  <a:lnTo>
                                    <a:pt x="26" y="375"/>
                                  </a:lnTo>
                                  <a:lnTo>
                                    <a:pt x="0" y="374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D94E25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" name="Freeform 839"/>
                          <wps:cNvSpPr>
                            <a:spLocks/>
                          </wps:cNvSpPr>
                          <wps:spPr bwMode="auto">
                            <a:xfrm>
                              <a:off x="956" y="636"/>
                              <a:ext cx="8" cy="40"/>
                            </a:xfrm>
                            <a:custGeom>
                              <a:avLst/>
                              <a:gdLst>
                                <a:gd name="T0" fmla="*/ 2 w 34"/>
                                <a:gd name="T1" fmla="*/ 0 h 198"/>
                                <a:gd name="T2" fmla="*/ 8 w 34"/>
                                <a:gd name="T3" fmla="*/ 0 h 198"/>
                                <a:gd name="T4" fmla="*/ 6 w 34"/>
                                <a:gd name="T5" fmla="*/ 40 h 198"/>
                                <a:gd name="T6" fmla="*/ 6 w 34"/>
                                <a:gd name="T7" fmla="*/ 40 h 198"/>
                                <a:gd name="T8" fmla="*/ 0 w 34"/>
                                <a:gd name="T9" fmla="*/ 40 h 198"/>
                                <a:gd name="T10" fmla="*/ 2 w 34"/>
                                <a:gd name="T11" fmla="*/ 0 h 1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8"/>
                                <a:gd name="T20" fmla="*/ 34 w 34"/>
                                <a:gd name="T21" fmla="*/ 198 h 1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8">
                                  <a:moveTo>
                                    <a:pt x="8" y="0"/>
                                  </a:moveTo>
                                  <a:lnTo>
                                    <a:pt x="34" y="1"/>
                                  </a:lnTo>
                                  <a:lnTo>
                                    <a:pt x="26" y="197"/>
                                  </a:lnTo>
                                  <a:lnTo>
                                    <a:pt x="26" y="198"/>
                                  </a:lnTo>
                                  <a:lnTo>
                                    <a:pt x="0" y="196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D4FFA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" name="Freeform 840"/>
                          <wps:cNvSpPr>
                            <a:spLocks/>
                          </wps:cNvSpPr>
                          <wps:spPr bwMode="auto">
                            <a:xfrm>
                              <a:off x="950" y="675"/>
                              <a:ext cx="12" cy="54"/>
                            </a:xfrm>
                            <a:custGeom>
                              <a:avLst/>
                              <a:gdLst>
                                <a:gd name="T0" fmla="*/ 6 w 49"/>
                                <a:gd name="T1" fmla="*/ 0 h 268"/>
                                <a:gd name="T2" fmla="*/ 12 w 49"/>
                                <a:gd name="T3" fmla="*/ 0 h 268"/>
                                <a:gd name="T4" fmla="*/ 6 w 49"/>
                                <a:gd name="T5" fmla="*/ 52 h 268"/>
                                <a:gd name="T6" fmla="*/ 5 w 49"/>
                                <a:gd name="T7" fmla="*/ 54 h 268"/>
                                <a:gd name="T8" fmla="*/ 0 w 49"/>
                                <a:gd name="T9" fmla="*/ 50 h 268"/>
                                <a:gd name="T10" fmla="*/ 6 w 49"/>
                                <a:gd name="T11" fmla="*/ 0 h 2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268"/>
                                <a:gd name="T20" fmla="*/ 49 w 49"/>
                                <a:gd name="T21" fmla="*/ 268 h 2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268">
                                  <a:moveTo>
                                    <a:pt x="23" y="0"/>
                                  </a:moveTo>
                                  <a:lnTo>
                                    <a:pt x="49" y="2"/>
                                  </a:lnTo>
                                  <a:lnTo>
                                    <a:pt x="26" y="257"/>
                                  </a:lnTo>
                                  <a:lnTo>
                                    <a:pt x="21" y="268"/>
                                  </a:lnTo>
                                  <a:lnTo>
                                    <a:pt x="0" y="249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1CF4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" name="Freeform 841"/>
                          <wps:cNvSpPr>
                            <a:spLocks/>
                          </wps:cNvSpPr>
                          <wps:spPr bwMode="auto">
                            <a:xfrm>
                              <a:off x="924" y="725"/>
                              <a:ext cx="31" cy="30"/>
                            </a:xfrm>
                            <a:custGeom>
                              <a:avLst/>
                              <a:gdLst>
                                <a:gd name="T0" fmla="*/ 26 w 128"/>
                                <a:gd name="T1" fmla="*/ 0 h 149"/>
                                <a:gd name="T2" fmla="*/ 31 w 128"/>
                                <a:gd name="T3" fmla="*/ 4 h 149"/>
                                <a:gd name="T4" fmla="*/ 4 w 128"/>
                                <a:gd name="T5" fmla="*/ 30 h 149"/>
                                <a:gd name="T6" fmla="*/ 3 w 128"/>
                                <a:gd name="T7" fmla="*/ 30 h 149"/>
                                <a:gd name="T8" fmla="*/ 0 w 128"/>
                                <a:gd name="T9" fmla="*/ 24 h 149"/>
                                <a:gd name="T10" fmla="*/ 26 w 128"/>
                                <a:gd name="T11" fmla="*/ 0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8"/>
                                <a:gd name="T19" fmla="*/ 0 h 149"/>
                                <a:gd name="T20" fmla="*/ 128 w 128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8" h="149">
                                  <a:moveTo>
                                    <a:pt x="107" y="0"/>
                                  </a:moveTo>
                                  <a:lnTo>
                                    <a:pt x="128" y="19"/>
                                  </a:lnTo>
                                  <a:lnTo>
                                    <a:pt x="16" y="147"/>
                                  </a:lnTo>
                                  <a:lnTo>
                                    <a:pt x="14" y="149"/>
                                  </a:lnTo>
                                  <a:lnTo>
                                    <a:pt x="0" y="121"/>
                                  </a:lnTo>
                                  <a:lnTo>
                                    <a:pt x="1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0121F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" name="Freeform 842"/>
                          <wps:cNvSpPr>
                            <a:spLocks/>
                          </wps:cNvSpPr>
                          <wps:spPr bwMode="auto">
                            <a:xfrm>
                              <a:off x="884" y="749"/>
                              <a:ext cx="43" cy="28"/>
                            </a:xfrm>
                            <a:custGeom>
                              <a:avLst/>
                              <a:gdLst>
                                <a:gd name="T0" fmla="*/ 39 w 170"/>
                                <a:gd name="T1" fmla="*/ 0 h 137"/>
                                <a:gd name="T2" fmla="*/ 43 w 170"/>
                                <a:gd name="T3" fmla="*/ 6 h 137"/>
                                <a:gd name="T4" fmla="*/ 3 w 170"/>
                                <a:gd name="T5" fmla="*/ 28 h 137"/>
                                <a:gd name="T6" fmla="*/ 2 w 170"/>
                                <a:gd name="T7" fmla="*/ 28 h 137"/>
                                <a:gd name="T8" fmla="*/ 0 w 170"/>
                                <a:gd name="T9" fmla="*/ 22 h 137"/>
                                <a:gd name="T10" fmla="*/ 39 w 170"/>
                                <a:gd name="T11" fmla="*/ 0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0"/>
                                <a:gd name="T19" fmla="*/ 0 h 137"/>
                                <a:gd name="T20" fmla="*/ 170 w 170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0" h="137">
                                  <a:moveTo>
                                    <a:pt x="156" y="0"/>
                                  </a:moveTo>
                                  <a:lnTo>
                                    <a:pt x="170" y="28"/>
                                  </a:lnTo>
                                  <a:lnTo>
                                    <a:pt x="11" y="136"/>
                                  </a:lnTo>
                                  <a:lnTo>
                                    <a:pt x="8" y="137"/>
                                  </a:lnTo>
                                  <a:lnTo>
                                    <a:pt x="0" y="106"/>
                                  </a:lnTo>
                                  <a:lnTo>
                                    <a:pt x="1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0F51C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" name="Freeform 843"/>
                          <wps:cNvSpPr>
                            <a:spLocks/>
                          </wps:cNvSpPr>
                          <wps:spPr bwMode="auto">
                            <a:xfrm>
                              <a:off x="837" y="770"/>
                              <a:ext cx="49" cy="21"/>
                            </a:xfrm>
                            <a:custGeom>
                              <a:avLst/>
                              <a:gdLst>
                                <a:gd name="T0" fmla="*/ 47 w 198"/>
                                <a:gd name="T1" fmla="*/ 0 h 101"/>
                                <a:gd name="T2" fmla="*/ 49 w 198"/>
                                <a:gd name="T3" fmla="*/ 6 h 101"/>
                                <a:gd name="T4" fmla="*/ 2 w 198"/>
                                <a:gd name="T5" fmla="*/ 21 h 101"/>
                                <a:gd name="T6" fmla="*/ 1 w 198"/>
                                <a:gd name="T7" fmla="*/ 21 h 101"/>
                                <a:gd name="T8" fmla="*/ 0 w 198"/>
                                <a:gd name="T9" fmla="*/ 14 h 101"/>
                                <a:gd name="T10" fmla="*/ 47 w 198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01"/>
                                <a:gd name="T20" fmla="*/ 198 w 198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01">
                                  <a:moveTo>
                                    <a:pt x="190" y="0"/>
                                  </a:moveTo>
                                  <a:lnTo>
                                    <a:pt x="198" y="31"/>
                                  </a:lnTo>
                                  <a:lnTo>
                                    <a:pt x="7" y="101"/>
                                  </a:lnTo>
                                  <a:lnTo>
                                    <a:pt x="6" y="101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73368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" name="Freeform 844"/>
                          <wps:cNvSpPr>
                            <a:spLocks/>
                          </wps:cNvSpPr>
                          <wps:spPr bwMode="auto">
                            <a:xfrm>
                              <a:off x="774" y="784"/>
                              <a:ext cx="65" cy="20"/>
                            </a:xfrm>
                            <a:custGeom>
                              <a:avLst/>
                              <a:gdLst>
                                <a:gd name="T0" fmla="*/ 63 w 259"/>
                                <a:gd name="T1" fmla="*/ 0 h 101"/>
                                <a:gd name="T2" fmla="*/ 65 w 259"/>
                                <a:gd name="T3" fmla="*/ 6 h 101"/>
                                <a:gd name="T4" fmla="*/ 1 w 259"/>
                                <a:gd name="T5" fmla="*/ 20 h 101"/>
                                <a:gd name="T6" fmla="*/ 1 w 259"/>
                                <a:gd name="T7" fmla="*/ 20 h 101"/>
                                <a:gd name="T8" fmla="*/ 0 w 259"/>
                                <a:gd name="T9" fmla="*/ 13 h 101"/>
                                <a:gd name="T10" fmla="*/ 63 w 259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9"/>
                                <a:gd name="T19" fmla="*/ 0 h 101"/>
                                <a:gd name="T20" fmla="*/ 259 w 259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9" h="101">
                                  <a:moveTo>
                                    <a:pt x="253" y="0"/>
                                  </a:moveTo>
                                  <a:lnTo>
                                    <a:pt x="259" y="32"/>
                                  </a:lnTo>
                                  <a:lnTo>
                                    <a:pt x="5" y="100"/>
                                  </a:lnTo>
                                  <a:lnTo>
                                    <a:pt x="4" y="101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2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C70C4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" name="Freeform 845"/>
                          <wps:cNvSpPr>
                            <a:spLocks/>
                          </wps:cNvSpPr>
                          <wps:spPr bwMode="auto">
                            <a:xfrm>
                              <a:off x="700" y="798"/>
                              <a:ext cx="75" cy="16"/>
                            </a:xfrm>
                            <a:custGeom>
                              <a:avLst/>
                              <a:gdLst>
                                <a:gd name="T0" fmla="*/ 74 w 298"/>
                                <a:gd name="T1" fmla="*/ 0 h 81"/>
                                <a:gd name="T2" fmla="*/ 75 w 298"/>
                                <a:gd name="T3" fmla="*/ 7 h 81"/>
                                <a:gd name="T4" fmla="*/ 1 w 298"/>
                                <a:gd name="T5" fmla="*/ 16 h 81"/>
                                <a:gd name="T6" fmla="*/ 0 w 298"/>
                                <a:gd name="T7" fmla="*/ 10 h 81"/>
                                <a:gd name="T8" fmla="*/ 0 w 298"/>
                                <a:gd name="T9" fmla="*/ 10 h 81"/>
                                <a:gd name="T10" fmla="*/ 74 w 298"/>
                                <a:gd name="T11" fmla="*/ 0 h 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98"/>
                                <a:gd name="T19" fmla="*/ 0 h 81"/>
                                <a:gd name="T20" fmla="*/ 298 w 298"/>
                                <a:gd name="T21" fmla="*/ 81 h 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98" h="81">
                                  <a:moveTo>
                                    <a:pt x="294" y="0"/>
                                  </a:moveTo>
                                  <a:lnTo>
                                    <a:pt x="298" y="33"/>
                                  </a:lnTo>
                                  <a:lnTo>
                                    <a:pt x="4" y="81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2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5107D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" name="Freeform 846"/>
                          <wps:cNvSpPr>
                            <a:spLocks/>
                          </wps:cNvSpPr>
                          <wps:spPr bwMode="auto">
                            <a:xfrm>
                              <a:off x="621" y="808"/>
                              <a:ext cx="80" cy="18"/>
                            </a:xfrm>
                            <a:custGeom>
                              <a:avLst/>
                              <a:gdLst>
                                <a:gd name="T0" fmla="*/ 79 w 322"/>
                                <a:gd name="T1" fmla="*/ 0 h 92"/>
                                <a:gd name="T2" fmla="*/ 80 w 322"/>
                                <a:gd name="T3" fmla="*/ 6 h 92"/>
                                <a:gd name="T4" fmla="*/ 1 w 322"/>
                                <a:gd name="T5" fmla="*/ 18 h 92"/>
                                <a:gd name="T6" fmla="*/ 1 w 322"/>
                                <a:gd name="T7" fmla="*/ 18 h 92"/>
                                <a:gd name="T8" fmla="*/ 0 w 322"/>
                                <a:gd name="T9" fmla="*/ 12 h 92"/>
                                <a:gd name="T10" fmla="*/ 79 w 322"/>
                                <a:gd name="T11" fmla="*/ 0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2"/>
                                <a:gd name="T19" fmla="*/ 0 h 92"/>
                                <a:gd name="T20" fmla="*/ 322 w 322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2" h="92">
                                  <a:moveTo>
                                    <a:pt x="318" y="0"/>
                                  </a:moveTo>
                                  <a:lnTo>
                                    <a:pt x="322" y="32"/>
                                  </a:lnTo>
                                  <a:lnTo>
                                    <a:pt x="3" y="92"/>
                                  </a:lnTo>
                                  <a:lnTo>
                                    <a:pt x="0" y="60"/>
                                  </a:lnTo>
                                  <a:lnTo>
                                    <a:pt x="31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1073E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" name="Freeform 847"/>
                          <wps:cNvSpPr>
                            <a:spLocks/>
                          </wps:cNvSpPr>
                          <wps:spPr bwMode="auto">
                            <a:xfrm>
                              <a:off x="541" y="820"/>
                              <a:ext cx="80" cy="14"/>
                            </a:xfrm>
                            <a:custGeom>
                              <a:avLst/>
                              <a:gdLst>
                                <a:gd name="T0" fmla="*/ 79 w 322"/>
                                <a:gd name="T1" fmla="*/ 0 h 71"/>
                                <a:gd name="T2" fmla="*/ 80 w 322"/>
                                <a:gd name="T3" fmla="*/ 6 h 71"/>
                                <a:gd name="T4" fmla="*/ 1 w 322"/>
                                <a:gd name="T5" fmla="*/ 14 h 71"/>
                                <a:gd name="T6" fmla="*/ 0 w 322"/>
                                <a:gd name="T7" fmla="*/ 7 h 71"/>
                                <a:gd name="T8" fmla="*/ 0 w 322"/>
                                <a:gd name="T9" fmla="*/ 7 h 71"/>
                                <a:gd name="T10" fmla="*/ 79 w 322"/>
                                <a:gd name="T11" fmla="*/ 0 h 7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2"/>
                                <a:gd name="T19" fmla="*/ 0 h 71"/>
                                <a:gd name="T20" fmla="*/ 322 w 322"/>
                                <a:gd name="T21" fmla="*/ 71 h 7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2" h="71">
                                  <a:moveTo>
                                    <a:pt x="319" y="0"/>
                                  </a:moveTo>
                                  <a:lnTo>
                                    <a:pt x="322" y="32"/>
                                  </a:lnTo>
                                  <a:lnTo>
                                    <a:pt x="4" y="7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" y="38"/>
                                  </a:lnTo>
                                  <a:lnTo>
                                    <a:pt x="3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1A91D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" name="Freeform 848"/>
                          <wps:cNvSpPr>
                            <a:spLocks/>
                          </wps:cNvSpPr>
                          <wps:spPr bwMode="auto">
                            <a:xfrm>
                              <a:off x="463" y="827"/>
                              <a:ext cx="79" cy="21"/>
                            </a:xfrm>
                            <a:custGeom>
                              <a:avLst/>
                              <a:gdLst>
                                <a:gd name="T0" fmla="*/ 78 w 315"/>
                                <a:gd name="T1" fmla="*/ 0 h 102"/>
                                <a:gd name="T2" fmla="*/ 79 w 315"/>
                                <a:gd name="T3" fmla="*/ 7 h 102"/>
                                <a:gd name="T4" fmla="*/ 1 w 315"/>
                                <a:gd name="T5" fmla="*/ 21 h 102"/>
                                <a:gd name="T6" fmla="*/ 0 w 315"/>
                                <a:gd name="T7" fmla="*/ 14 h 102"/>
                                <a:gd name="T8" fmla="*/ 0 w 315"/>
                                <a:gd name="T9" fmla="*/ 14 h 102"/>
                                <a:gd name="T10" fmla="*/ 78 w 315"/>
                                <a:gd name="T11" fmla="*/ 0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5"/>
                                <a:gd name="T19" fmla="*/ 0 h 102"/>
                                <a:gd name="T20" fmla="*/ 315 w 315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5" h="102">
                                  <a:moveTo>
                                    <a:pt x="311" y="0"/>
                                  </a:moveTo>
                                  <a:lnTo>
                                    <a:pt x="315" y="33"/>
                                  </a:lnTo>
                                  <a:lnTo>
                                    <a:pt x="5" y="102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3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B0AD2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" name="Freeform 849"/>
                          <wps:cNvSpPr>
                            <a:spLocks/>
                          </wps:cNvSpPr>
                          <wps:spPr bwMode="auto">
                            <a:xfrm>
                              <a:off x="393" y="841"/>
                              <a:ext cx="72" cy="20"/>
                            </a:xfrm>
                            <a:custGeom>
                              <a:avLst/>
                              <a:gdLst>
                                <a:gd name="T0" fmla="*/ 71 w 286"/>
                                <a:gd name="T1" fmla="*/ 0 h 101"/>
                                <a:gd name="T2" fmla="*/ 72 w 286"/>
                                <a:gd name="T3" fmla="*/ 7 h 101"/>
                                <a:gd name="T4" fmla="*/ 2 w 286"/>
                                <a:gd name="T5" fmla="*/ 20 h 101"/>
                                <a:gd name="T6" fmla="*/ 0 w 286"/>
                                <a:gd name="T7" fmla="*/ 14 h 101"/>
                                <a:gd name="T8" fmla="*/ 1 w 286"/>
                                <a:gd name="T9" fmla="*/ 14 h 101"/>
                                <a:gd name="T10" fmla="*/ 71 w 286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6"/>
                                <a:gd name="T19" fmla="*/ 0 h 101"/>
                                <a:gd name="T20" fmla="*/ 286 w 286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6" h="101">
                                  <a:moveTo>
                                    <a:pt x="281" y="0"/>
                                  </a:moveTo>
                                  <a:lnTo>
                                    <a:pt x="286" y="33"/>
                                  </a:lnTo>
                                  <a:lnTo>
                                    <a:pt x="8" y="101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2" y="70"/>
                                  </a:lnTo>
                                  <a:lnTo>
                                    <a:pt x="28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87551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" name="Freeform 850"/>
                          <wps:cNvSpPr>
                            <a:spLocks/>
                          </wps:cNvSpPr>
                          <wps:spPr bwMode="auto">
                            <a:xfrm>
                              <a:off x="353" y="855"/>
                              <a:ext cx="42" cy="20"/>
                            </a:xfrm>
                            <a:custGeom>
                              <a:avLst/>
                              <a:gdLst>
                                <a:gd name="T0" fmla="*/ 40 w 168"/>
                                <a:gd name="T1" fmla="*/ 0 h 99"/>
                                <a:gd name="T2" fmla="*/ 42 w 168"/>
                                <a:gd name="T3" fmla="*/ 6 h 99"/>
                                <a:gd name="T4" fmla="*/ 3 w 168"/>
                                <a:gd name="T5" fmla="*/ 20 h 99"/>
                                <a:gd name="T6" fmla="*/ 0 w 168"/>
                                <a:gd name="T7" fmla="*/ 14 h 99"/>
                                <a:gd name="T8" fmla="*/ 1 w 168"/>
                                <a:gd name="T9" fmla="*/ 14 h 99"/>
                                <a:gd name="T10" fmla="*/ 40 w 168"/>
                                <a:gd name="T11" fmla="*/ 0 h 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8"/>
                                <a:gd name="T19" fmla="*/ 0 h 99"/>
                                <a:gd name="T20" fmla="*/ 168 w 168"/>
                                <a:gd name="T21" fmla="*/ 99 h 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8" h="99">
                                  <a:moveTo>
                                    <a:pt x="160" y="0"/>
                                  </a:moveTo>
                                  <a:lnTo>
                                    <a:pt x="168" y="31"/>
                                  </a:lnTo>
                                  <a:lnTo>
                                    <a:pt x="12" y="99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2" y="69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91514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" name="Freeform 851"/>
                          <wps:cNvSpPr>
                            <a:spLocks/>
                          </wps:cNvSpPr>
                          <wps:spPr bwMode="auto">
                            <a:xfrm>
                              <a:off x="335" y="869"/>
                              <a:ext cx="21" cy="16"/>
                            </a:xfrm>
                            <a:custGeom>
                              <a:avLst/>
                              <a:gdLst>
                                <a:gd name="T0" fmla="*/ 18 w 84"/>
                                <a:gd name="T1" fmla="*/ 0 h 78"/>
                                <a:gd name="T2" fmla="*/ 21 w 84"/>
                                <a:gd name="T3" fmla="*/ 6 h 78"/>
                                <a:gd name="T4" fmla="*/ 9 w 84"/>
                                <a:gd name="T5" fmla="*/ 13 h 78"/>
                                <a:gd name="T6" fmla="*/ 1 w 84"/>
                                <a:gd name="T7" fmla="*/ 16 h 78"/>
                                <a:gd name="T8" fmla="*/ 0 w 84"/>
                                <a:gd name="T9" fmla="*/ 10 h 78"/>
                                <a:gd name="T10" fmla="*/ 18 w 84"/>
                                <a:gd name="T11" fmla="*/ 0 h 7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4"/>
                                <a:gd name="T19" fmla="*/ 0 h 78"/>
                                <a:gd name="T20" fmla="*/ 84 w 84"/>
                                <a:gd name="T21" fmla="*/ 78 h 7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4" h="78">
                                  <a:moveTo>
                                    <a:pt x="72" y="0"/>
                                  </a:moveTo>
                                  <a:lnTo>
                                    <a:pt x="84" y="29"/>
                                  </a:lnTo>
                                  <a:lnTo>
                                    <a:pt x="37" y="61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7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AEEDD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" name="Freeform 852"/>
                          <wps:cNvSpPr>
                            <a:spLocks/>
                          </wps:cNvSpPr>
                          <wps:spPr bwMode="auto">
                            <a:xfrm>
                              <a:off x="335" y="881"/>
                              <a:ext cx="60" cy="27"/>
                            </a:xfrm>
                            <a:custGeom>
                              <a:avLst/>
                              <a:gdLst>
                                <a:gd name="T0" fmla="*/ 0 w 239"/>
                                <a:gd name="T1" fmla="*/ 3 h 135"/>
                                <a:gd name="T2" fmla="*/ 9 w 239"/>
                                <a:gd name="T3" fmla="*/ 0 h 135"/>
                                <a:gd name="T4" fmla="*/ 60 w 239"/>
                                <a:gd name="T5" fmla="*/ 21 h 135"/>
                                <a:gd name="T6" fmla="*/ 58 w 239"/>
                                <a:gd name="T7" fmla="*/ 27 h 135"/>
                                <a:gd name="T8" fmla="*/ 58 w 239"/>
                                <a:gd name="T9" fmla="*/ 27 h 135"/>
                                <a:gd name="T10" fmla="*/ 0 w 239"/>
                                <a:gd name="T11" fmla="*/ 3 h 13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39"/>
                                <a:gd name="T19" fmla="*/ 0 h 135"/>
                                <a:gd name="T20" fmla="*/ 239 w 239"/>
                                <a:gd name="T21" fmla="*/ 135 h 13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39" h="135">
                                  <a:moveTo>
                                    <a:pt x="0" y="17"/>
                                  </a:moveTo>
                                  <a:lnTo>
                                    <a:pt x="35" y="0"/>
                                  </a:lnTo>
                                  <a:lnTo>
                                    <a:pt x="239" y="105"/>
                                  </a:lnTo>
                                  <a:lnTo>
                                    <a:pt x="230" y="135"/>
                                  </a:lnTo>
                                  <a:lnTo>
                                    <a:pt x="0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EC676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" name="Freeform 853"/>
                          <wps:cNvSpPr>
                            <a:spLocks/>
                          </wps:cNvSpPr>
                          <wps:spPr bwMode="auto">
                            <a:xfrm>
                              <a:off x="393" y="902"/>
                              <a:ext cx="76" cy="32"/>
                            </a:xfrm>
                            <a:custGeom>
                              <a:avLst/>
                              <a:gdLst>
                                <a:gd name="T0" fmla="*/ 0 w 305"/>
                                <a:gd name="T1" fmla="*/ 6 h 157"/>
                                <a:gd name="T2" fmla="*/ 2 w 305"/>
                                <a:gd name="T3" fmla="*/ 0 h 157"/>
                                <a:gd name="T4" fmla="*/ 76 w 305"/>
                                <a:gd name="T5" fmla="*/ 26 h 157"/>
                                <a:gd name="T6" fmla="*/ 76 w 305"/>
                                <a:gd name="T7" fmla="*/ 26 h 157"/>
                                <a:gd name="T8" fmla="*/ 74 w 305"/>
                                <a:gd name="T9" fmla="*/ 32 h 157"/>
                                <a:gd name="T10" fmla="*/ 0 w 305"/>
                                <a:gd name="T11" fmla="*/ 6 h 15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5"/>
                                <a:gd name="T19" fmla="*/ 0 h 157"/>
                                <a:gd name="T20" fmla="*/ 305 w 305"/>
                                <a:gd name="T21" fmla="*/ 157 h 15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5" h="157">
                                  <a:moveTo>
                                    <a:pt x="0" y="3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304" y="128"/>
                                  </a:lnTo>
                                  <a:lnTo>
                                    <a:pt x="305" y="128"/>
                                  </a:lnTo>
                                  <a:lnTo>
                                    <a:pt x="295" y="157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18544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" name="Freeform 854"/>
                          <wps:cNvSpPr>
                            <a:spLocks/>
                          </wps:cNvSpPr>
                          <wps:spPr bwMode="auto">
                            <a:xfrm>
                              <a:off x="467" y="928"/>
                              <a:ext cx="68" cy="33"/>
                            </a:xfrm>
                            <a:custGeom>
                              <a:avLst/>
                              <a:gdLst>
                                <a:gd name="T0" fmla="*/ 0 w 273"/>
                                <a:gd name="T1" fmla="*/ 6 h 167"/>
                                <a:gd name="T2" fmla="*/ 2 w 273"/>
                                <a:gd name="T3" fmla="*/ 0 h 167"/>
                                <a:gd name="T4" fmla="*/ 68 w 273"/>
                                <a:gd name="T5" fmla="*/ 27 h 167"/>
                                <a:gd name="T6" fmla="*/ 68 w 273"/>
                                <a:gd name="T7" fmla="*/ 27 h 167"/>
                                <a:gd name="T8" fmla="*/ 65 w 273"/>
                                <a:gd name="T9" fmla="*/ 33 h 167"/>
                                <a:gd name="T10" fmla="*/ 0 w 273"/>
                                <a:gd name="T11" fmla="*/ 6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3"/>
                                <a:gd name="T19" fmla="*/ 0 h 167"/>
                                <a:gd name="T20" fmla="*/ 273 w 273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3" h="167">
                                  <a:moveTo>
                                    <a:pt x="0" y="29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272" y="137"/>
                                  </a:lnTo>
                                  <a:lnTo>
                                    <a:pt x="273" y="138"/>
                                  </a:lnTo>
                                  <a:lnTo>
                                    <a:pt x="262" y="167"/>
                                  </a:lnTo>
                                  <a:lnTo>
                                    <a:pt x="0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1627E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" name="Freeform 855"/>
                          <wps:cNvSpPr>
                            <a:spLocks/>
                          </wps:cNvSpPr>
                          <wps:spPr bwMode="auto">
                            <a:xfrm>
                              <a:off x="532" y="955"/>
                              <a:ext cx="67" cy="39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6 h 195"/>
                                <a:gd name="T2" fmla="*/ 3 w 268"/>
                                <a:gd name="T3" fmla="*/ 0 h 195"/>
                                <a:gd name="T4" fmla="*/ 67 w 268"/>
                                <a:gd name="T5" fmla="*/ 33 h 195"/>
                                <a:gd name="T6" fmla="*/ 67 w 268"/>
                                <a:gd name="T7" fmla="*/ 34 h 195"/>
                                <a:gd name="T8" fmla="*/ 63 w 268"/>
                                <a:gd name="T9" fmla="*/ 39 h 195"/>
                                <a:gd name="T10" fmla="*/ 0 w 268"/>
                                <a:gd name="T11" fmla="*/ 6 h 1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195"/>
                                <a:gd name="T20" fmla="*/ 268 w 268"/>
                                <a:gd name="T21" fmla="*/ 195 h 19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195">
                                  <a:moveTo>
                                    <a:pt x="0" y="29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266" y="166"/>
                                  </a:lnTo>
                                  <a:lnTo>
                                    <a:pt x="268" y="168"/>
                                  </a:lnTo>
                                  <a:lnTo>
                                    <a:pt x="253" y="195"/>
                                  </a:lnTo>
                                  <a:lnTo>
                                    <a:pt x="0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D3CD6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" name="Freeform 856"/>
                          <wps:cNvSpPr>
                            <a:spLocks/>
                          </wps:cNvSpPr>
                          <wps:spPr bwMode="auto">
                            <a:xfrm>
                              <a:off x="595" y="989"/>
                              <a:ext cx="55" cy="39"/>
                            </a:xfrm>
                            <a:custGeom>
                              <a:avLst/>
                              <a:gdLst>
                                <a:gd name="T0" fmla="*/ 0 w 216"/>
                                <a:gd name="T1" fmla="*/ 5 h 193"/>
                                <a:gd name="T2" fmla="*/ 4 w 216"/>
                                <a:gd name="T3" fmla="*/ 0 h 193"/>
                                <a:gd name="T4" fmla="*/ 54 w 216"/>
                                <a:gd name="T5" fmla="*/ 34 h 193"/>
                                <a:gd name="T6" fmla="*/ 55 w 216"/>
                                <a:gd name="T7" fmla="*/ 34 h 193"/>
                                <a:gd name="T8" fmla="*/ 50 w 216"/>
                                <a:gd name="T9" fmla="*/ 39 h 193"/>
                                <a:gd name="T10" fmla="*/ 0 w 216"/>
                                <a:gd name="T11" fmla="*/ 5 h 19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16"/>
                                <a:gd name="T19" fmla="*/ 0 h 193"/>
                                <a:gd name="T20" fmla="*/ 216 w 216"/>
                                <a:gd name="T21" fmla="*/ 193 h 19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16" h="193">
                                  <a:moveTo>
                                    <a:pt x="0" y="27"/>
                                  </a:moveTo>
                                  <a:lnTo>
                                    <a:pt x="15" y="0"/>
                                  </a:lnTo>
                                  <a:lnTo>
                                    <a:pt x="213" y="167"/>
                                  </a:lnTo>
                                  <a:lnTo>
                                    <a:pt x="216" y="170"/>
                                  </a:lnTo>
                                  <a:lnTo>
                                    <a:pt x="197" y="193"/>
                                  </a:lnTo>
                                  <a:lnTo>
                                    <a:pt x="0" y="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C73FE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" name="Freeform 857"/>
                          <wps:cNvSpPr>
                            <a:spLocks/>
                          </wps:cNvSpPr>
                          <wps:spPr bwMode="auto">
                            <a:xfrm>
                              <a:off x="645" y="1023"/>
                              <a:ext cx="35" cy="39"/>
                            </a:xfrm>
                            <a:custGeom>
                              <a:avLst/>
                              <a:gdLst>
                                <a:gd name="T0" fmla="*/ 0 w 141"/>
                                <a:gd name="T1" fmla="*/ 5 h 195"/>
                                <a:gd name="T2" fmla="*/ 5 w 141"/>
                                <a:gd name="T3" fmla="*/ 0 h 195"/>
                                <a:gd name="T4" fmla="*/ 35 w 141"/>
                                <a:gd name="T5" fmla="*/ 35 h 195"/>
                                <a:gd name="T6" fmla="*/ 35 w 141"/>
                                <a:gd name="T7" fmla="*/ 37 h 195"/>
                                <a:gd name="T8" fmla="*/ 29 w 141"/>
                                <a:gd name="T9" fmla="*/ 39 h 195"/>
                                <a:gd name="T10" fmla="*/ 0 w 141"/>
                                <a:gd name="T11" fmla="*/ 5 h 1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41"/>
                                <a:gd name="T19" fmla="*/ 0 h 195"/>
                                <a:gd name="T20" fmla="*/ 141 w 141"/>
                                <a:gd name="T21" fmla="*/ 195 h 19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41" h="195">
                                  <a:moveTo>
                                    <a:pt x="0" y="23"/>
                                  </a:moveTo>
                                  <a:lnTo>
                                    <a:pt x="19" y="0"/>
                                  </a:lnTo>
                                  <a:lnTo>
                                    <a:pt x="139" y="176"/>
                                  </a:lnTo>
                                  <a:lnTo>
                                    <a:pt x="141" y="184"/>
                                  </a:lnTo>
                                  <a:lnTo>
                                    <a:pt x="116" y="195"/>
                                  </a:lnTo>
                                  <a:lnTo>
                                    <a:pt x="0" y="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D3017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" name="Freeform 858"/>
                          <wps:cNvSpPr>
                            <a:spLocks/>
                          </wps:cNvSpPr>
                          <wps:spPr bwMode="auto">
                            <a:xfrm>
                              <a:off x="674" y="1060"/>
                              <a:ext cx="16" cy="50"/>
                            </a:xfrm>
                            <a:custGeom>
                              <a:avLst/>
                              <a:gdLst>
                                <a:gd name="T0" fmla="*/ 0 w 65"/>
                                <a:gd name="T1" fmla="*/ 2 h 251"/>
                                <a:gd name="T2" fmla="*/ 6 w 65"/>
                                <a:gd name="T3" fmla="*/ 0 h 251"/>
                                <a:gd name="T4" fmla="*/ 16 w 65"/>
                                <a:gd name="T5" fmla="*/ 49 h 251"/>
                                <a:gd name="T6" fmla="*/ 16 w 65"/>
                                <a:gd name="T7" fmla="*/ 50 h 251"/>
                                <a:gd name="T8" fmla="*/ 10 w 65"/>
                                <a:gd name="T9" fmla="*/ 50 h 251"/>
                                <a:gd name="T10" fmla="*/ 0 w 65"/>
                                <a:gd name="T11" fmla="*/ 2 h 2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5"/>
                                <a:gd name="T19" fmla="*/ 0 h 251"/>
                                <a:gd name="T20" fmla="*/ 65 w 65"/>
                                <a:gd name="T21" fmla="*/ 251 h 2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5" h="251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65" y="246"/>
                                  </a:lnTo>
                                  <a:lnTo>
                                    <a:pt x="65" y="249"/>
                                  </a:lnTo>
                                  <a:lnTo>
                                    <a:pt x="39" y="25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23656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" name="Freeform 859"/>
                          <wps:cNvSpPr>
                            <a:spLocks/>
                          </wps:cNvSpPr>
                          <wps:spPr bwMode="auto">
                            <a:xfrm>
                              <a:off x="683" y="1110"/>
                              <a:ext cx="9" cy="39"/>
                            </a:xfrm>
                            <a:custGeom>
                              <a:avLst/>
                              <a:gdLst>
                                <a:gd name="T0" fmla="*/ 0 w 34"/>
                                <a:gd name="T1" fmla="*/ 0 h 197"/>
                                <a:gd name="T2" fmla="*/ 7 w 34"/>
                                <a:gd name="T3" fmla="*/ 0 h 197"/>
                                <a:gd name="T4" fmla="*/ 9 w 34"/>
                                <a:gd name="T5" fmla="*/ 39 h 197"/>
                                <a:gd name="T6" fmla="*/ 9 w 34"/>
                                <a:gd name="T7" fmla="*/ 39 h 197"/>
                                <a:gd name="T8" fmla="*/ 2 w 34"/>
                                <a:gd name="T9" fmla="*/ 39 h 197"/>
                                <a:gd name="T10" fmla="*/ 0 w 34"/>
                                <a:gd name="T11" fmla="*/ 0 h 19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7"/>
                                <a:gd name="T20" fmla="*/ 34 w 34"/>
                                <a:gd name="T21" fmla="*/ 197 h 19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7">
                                  <a:moveTo>
                                    <a:pt x="0" y="2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34" y="195"/>
                                  </a:lnTo>
                                  <a:lnTo>
                                    <a:pt x="34" y="197"/>
                                  </a:lnTo>
                                  <a:lnTo>
                                    <a:pt x="8" y="197"/>
                                  </a:lnTo>
                                  <a:lnTo>
                                    <a:pt x="0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434C4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" name="Freeform 860"/>
                          <wps:cNvSpPr>
                            <a:spLocks/>
                          </wps:cNvSpPr>
                          <wps:spPr bwMode="auto">
                            <a:xfrm>
                              <a:off x="685" y="1149"/>
                              <a:ext cx="7" cy="3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0 h 177"/>
                                <a:gd name="T2" fmla="*/ 7 w 26"/>
                                <a:gd name="T3" fmla="*/ 0 h 177"/>
                                <a:gd name="T4" fmla="*/ 7 w 26"/>
                                <a:gd name="T5" fmla="*/ 35 h 177"/>
                                <a:gd name="T6" fmla="*/ 7 w 26"/>
                                <a:gd name="T7" fmla="*/ 35 h 177"/>
                                <a:gd name="T8" fmla="*/ 0 w 26"/>
                                <a:gd name="T9" fmla="*/ 35 h 177"/>
                                <a:gd name="T10" fmla="*/ 0 w 26"/>
                                <a:gd name="T11" fmla="*/ 0 h 17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177"/>
                                <a:gd name="T20" fmla="*/ 26 w 26"/>
                                <a:gd name="T21" fmla="*/ 177 h 17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177">
                                  <a:moveTo>
                                    <a:pt x="0" y="0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177"/>
                                  </a:lnTo>
                                  <a:lnTo>
                                    <a:pt x="0" y="1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69DCC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" name="Freeform 861"/>
                          <wps:cNvSpPr>
                            <a:spLocks/>
                          </wps:cNvSpPr>
                          <wps:spPr bwMode="auto">
                            <a:xfrm>
                              <a:off x="683" y="1184"/>
                              <a:ext cx="9" cy="44"/>
                            </a:xfrm>
                            <a:custGeom>
                              <a:avLst/>
                              <a:gdLst>
                                <a:gd name="T0" fmla="*/ 2 w 34"/>
                                <a:gd name="T1" fmla="*/ 0 h 221"/>
                                <a:gd name="T2" fmla="*/ 9 w 34"/>
                                <a:gd name="T3" fmla="*/ 0 h 221"/>
                                <a:gd name="T4" fmla="*/ 7 w 34"/>
                                <a:gd name="T5" fmla="*/ 43 h 221"/>
                                <a:gd name="T6" fmla="*/ 7 w 34"/>
                                <a:gd name="T7" fmla="*/ 44 h 221"/>
                                <a:gd name="T8" fmla="*/ 0 w 34"/>
                                <a:gd name="T9" fmla="*/ 43 h 221"/>
                                <a:gd name="T10" fmla="*/ 2 w 34"/>
                                <a:gd name="T11" fmla="*/ 0 h 2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21"/>
                                <a:gd name="T20" fmla="*/ 34 w 34"/>
                                <a:gd name="T21" fmla="*/ 221 h 22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21">
                                  <a:moveTo>
                                    <a:pt x="8" y="0"/>
                                  </a:moveTo>
                                  <a:lnTo>
                                    <a:pt x="34" y="2"/>
                                  </a:lnTo>
                                  <a:lnTo>
                                    <a:pt x="26" y="218"/>
                                  </a:lnTo>
                                  <a:lnTo>
                                    <a:pt x="26" y="221"/>
                                  </a:lnTo>
                                  <a:lnTo>
                                    <a:pt x="0" y="216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36685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" name="Group 215"/>
                        <wpg:cNvGrpSpPr>
                          <a:grpSpLocks/>
                        </wpg:cNvGrpSpPr>
                        <wpg:grpSpPr bwMode="auto">
                          <a:xfrm>
                            <a:off x="0" y="95"/>
                            <a:ext cx="1189" cy="1469"/>
                            <a:chOff x="0" y="95"/>
                            <a:chExt cx="1189" cy="1469"/>
                          </a:xfrm>
                        </wpg:grpSpPr>
                        <wps:wsp>
                          <wps:cNvPr id="209" name="Freeform 462"/>
                          <wps:cNvSpPr>
                            <a:spLocks/>
                          </wps:cNvSpPr>
                          <wps:spPr bwMode="auto">
                            <a:xfrm>
                              <a:off x="681" y="1227"/>
                              <a:ext cx="12" cy="34"/>
                            </a:xfrm>
                            <a:custGeom>
                              <a:avLst/>
                              <a:gdLst>
                                <a:gd name="T0" fmla="*/ 6 w 49"/>
                                <a:gd name="T1" fmla="*/ 0 h 168"/>
                                <a:gd name="T2" fmla="*/ 12 w 49"/>
                                <a:gd name="T3" fmla="*/ 1 h 168"/>
                                <a:gd name="T4" fmla="*/ 6 w 49"/>
                                <a:gd name="T5" fmla="*/ 33 h 168"/>
                                <a:gd name="T6" fmla="*/ 6 w 49"/>
                                <a:gd name="T7" fmla="*/ 34 h 168"/>
                                <a:gd name="T8" fmla="*/ 0 w 49"/>
                                <a:gd name="T9" fmla="*/ 31 h 168"/>
                                <a:gd name="T10" fmla="*/ 6 w 49"/>
                                <a:gd name="T11" fmla="*/ 0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168"/>
                                <a:gd name="T20" fmla="*/ 49 w 49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168">
                                  <a:moveTo>
                                    <a:pt x="23" y="0"/>
                                  </a:moveTo>
                                  <a:lnTo>
                                    <a:pt x="49" y="5"/>
                                  </a:lnTo>
                                  <a:lnTo>
                                    <a:pt x="25" y="162"/>
                                  </a:lnTo>
                                  <a:lnTo>
                                    <a:pt x="23" y="168"/>
                                  </a:lnTo>
                                  <a:lnTo>
                                    <a:pt x="0" y="152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EF2037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" name="Freeform 463"/>
                          <wps:cNvSpPr>
                            <a:spLocks/>
                          </wps:cNvSpPr>
                          <wps:spPr bwMode="auto">
                            <a:xfrm>
                              <a:off x="655" y="1258"/>
                              <a:ext cx="31" cy="37"/>
                            </a:xfrm>
                            <a:custGeom>
                              <a:avLst/>
                              <a:gdLst>
                                <a:gd name="T0" fmla="*/ 25 w 125"/>
                                <a:gd name="T1" fmla="*/ 0 h 185"/>
                                <a:gd name="T2" fmla="*/ 31 w 125"/>
                                <a:gd name="T3" fmla="*/ 3 h 185"/>
                                <a:gd name="T4" fmla="*/ 5 w 125"/>
                                <a:gd name="T5" fmla="*/ 37 h 185"/>
                                <a:gd name="T6" fmla="*/ 5 w 125"/>
                                <a:gd name="T7" fmla="*/ 37 h 185"/>
                                <a:gd name="T8" fmla="*/ 0 w 125"/>
                                <a:gd name="T9" fmla="*/ 32 h 185"/>
                                <a:gd name="T10" fmla="*/ 25 w 125"/>
                                <a:gd name="T11" fmla="*/ 0 h 18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5"/>
                                <a:gd name="T19" fmla="*/ 0 h 185"/>
                                <a:gd name="T20" fmla="*/ 125 w 125"/>
                                <a:gd name="T21" fmla="*/ 185 h 18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5" h="185">
                                  <a:moveTo>
                                    <a:pt x="102" y="0"/>
                                  </a:moveTo>
                                  <a:lnTo>
                                    <a:pt x="125" y="16"/>
                                  </a:lnTo>
                                  <a:lnTo>
                                    <a:pt x="21" y="183"/>
                                  </a:lnTo>
                                  <a:lnTo>
                                    <a:pt x="20" y="185"/>
                                  </a:lnTo>
                                  <a:lnTo>
                                    <a:pt x="0" y="162"/>
                                  </a:lnTo>
                                  <a:lnTo>
                                    <a:pt x="1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6C9C7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" name="Freeform 464"/>
                          <wps:cNvSpPr>
                            <a:spLocks/>
                          </wps:cNvSpPr>
                          <wps:spPr bwMode="auto">
                            <a:xfrm>
                              <a:off x="631" y="1290"/>
                              <a:ext cx="29" cy="28"/>
                            </a:xfrm>
                            <a:custGeom>
                              <a:avLst/>
                              <a:gdLst>
                                <a:gd name="T0" fmla="*/ 24 w 118"/>
                                <a:gd name="T1" fmla="*/ 0 h 138"/>
                                <a:gd name="T2" fmla="*/ 29 w 118"/>
                                <a:gd name="T3" fmla="*/ 5 h 138"/>
                                <a:gd name="T4" fmla="*/ 6 w 118"/>
                                <a:gd name="T5" fmla="*/ 28 h 138"/>
                                <a:gd name="T6" fmla="*/ 0 w 118"/>
                                <a:gd name="T7" fmla="*/ 25 h 138"/>
                                <a:gd name="T8" fmla="*/ 1 w 118"/>
                                <a:gd name="T9" fmla="*/ 24 h 138"/>
                                <a:gd name="T10" fmla="*/ 24 w 118"/>
                                <a:gd name="T11" fmla="*/ 0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8"/>
                                <a:gd name="T19" fmla="*/ 0 h 138"/>
                                <a:gd name="T20" fmla="*/ 118 w 118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8" h="138">
                                  <a:moveTo>
                                    <a:pt x="98" y="0"/>
                                  </a:moveTo>
                                  <a:lnTo>
                                    <a:pt x="118" y="23"/>
                                  </a:lnTo>
                                  <a:lnTo>
                                    <a:pt x="25" y="138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4" y="118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3CA87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2" name="Freeform 465"/>
                          <wps:cNvSpPr>
                            <a:spLocks/>
                          </wps:cNvSpPr>
                          <wps:spPr bwMode="auto">
                            <a:xfrm>
                              <a:off x="623" y="1315"/>
                              <a:ext cx="14" cy="27"/>
                            </a:xfrm>
                            <a:custGeom>
                              <a:avLst/>
                              <a:gdLst>
                                <a:gd name="T0" fmla="*/ 8 w 56"/>
                                <a:gd name="T1" fmla="*/ 0 h 138"/>
                                <a:gd name="T2" fmla="*/ 14 w 56"/>
                                <a:gd name="T3" fmla="*/ 3 h 138"/>
                                <a:gd name="T4" fmla="*/ 7 w 56"/>
                                <a:gd name="T5" fmla="*/ 26 h 138"/>
                                <a:gd name="T6" fmla="*/ 0 w 56"/>
                                <a:gd name="T7" fmla="*/ 27 h 138"/>
                                <a:gd name="T8" fmla="*/ 0 w 56"/>
                                <a:gd name="T9" fmla="*/ 25 h 138"/>
                                <a:gd name="T10" fmla="*/ 8 w 56"/>
                                <a:gd name="T11" fmla="*/ 0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"/>
                                <a:gd name="T19" fmla="*/ 0 h 138"/>
                                <a:gd name="T20" fmla="*/ 56 w 56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" h="138">
                                  <a:moveTo>
                                    <a:pt x="31" y="0"/>
                                  </a:moveTo>
                                  <a:lnTo>
                                    <a:pt x="56" y="14"/>
                                  </a:lnTo>
                                  <a:lnTo>
                                    <a:pt x="26" y="133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0" y="12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5B0DC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3" name="Freeform 466"/>
                          <wps:cNvSpPr>
                            <a:spLocks/>
                          </wps:cNvSpPr>
                          <wps:spPr bwMode="auto">
                            <a:xfrm>
                              <a:off x="623" y="1341"/>
                              <a:ext cx="14" cy="28"/>
                            </a:xfrm>
                            <a:custGeom>
                              <a:avLst/>
                              <a:gdLst>
                                <a:gd name="T0" fmla="*/ 0 w 56"/>
                                <a:gd name="T1" fmla="*/ 1 h 136"/>
                                <a:gd name="T2" fmla="*/ 7 w 56"/>
                                <a:gd name="T3" fmla="*/ 0 h 136"/>
                                <a:gd name="T4" fmla="*/ 14 w 56"/>
                                <a:gd name="T5" fmla="*/ 25 h 136"/>
                                <a:gd name="T6" fmla="*/ 8 w 56"/>
                                <a:gd name="T7" fmla="*/ 28 h 136"/>
                                <a:gd name="T8" fmla="*/ 8 w 56"/>
                                <a:gd name="T9" fmla="*/ 27 h 136"/>
                                <a:gd name="T10" fmla="*/ 0 w 56"/>
                                <a:gd name="T11" fmla="*/ 1 h 1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"/>
                                <a:gd name="T19" fmla="*/ 0 h 136"/>
                                <a:gd name="T20" fmla="*/ 56 w 56"/>
                                <a:gd name="T21" fmla="*/ 136 h 1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" h="136">
                                  <a:moveTo>
                                    <a:pt x="0" y="5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56" y="121"/>
                                  </a:lnTo>
                                  <a:lnTo>
                                    <a:pt x="33" y="136"/>
                                  </a:lnTo>
                                  <a:lnTo>
                                    <a:pt x="31" y="133"/>
                                  </a:lnTo>
                                  <a:lnTo>
                                    <a:pt x="0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9BE2A5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4" name="Freeform 467"/>
                          <wps:cNvSpPr>
                            <a:spLocks/>
                          </wps:cNvSpPr>
                          <wps:spPr bwMode="auto">
                            <a:xfrm>
                              <a:off x="631" y="1366"/>
                              <a:ext cx="22" cy="30"/>
                            </a:xfrm>
                            <a:custGeom>
                              <a:avLst/>
                              <a:gdLst>
                                <a:gd name="T0" fmla="*/ 0 w 87"/>
                                <a:gd name="T1" fmla="*/ 3 h 151"/>
                                <a:gd name="T2" fmla="*/ 6 w 87"/>
                                <a:gd name="T3" fmla="*/ 0 h 151"/>
                                <a:gd name="T4" fmla="*/ 22 w 87"/>
                                <a:gd name="T5" fmla="*/ 27 h 151"/>
                                <a:gd name="T6" fmla="*/ 22 w 87"/>
                                <a:gd name="T7" fmla="*/ 28 h 151"/>
                                <a:gd name="T8" fmla="*/ 16 w 87"/>
                                <a:gd name="T9" fmla="*/ 30 h 151"/>
                                <a:gd name="T10" fmla="*/ 0 w 87"/>
                                <a:gd name="T11" fmla="*/ 3 h 1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7"/>
                                <a:gd name="T19" fmla="*/ 0 h 151"/>
                                <a:gd name="T20" fmla="*/ 87 w 87"/>
                                <a:gd name="T21" fmla="*/ 151 h 1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7" h="151">
                                  <a:moveTo>
                                    <a:pt x="0" y="15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86" y="136"/>
                                  </a:lnTo>
                                  <a:lnTo>
                                    <a:pt x="87" y="140"/>
                                  </a:lnTo>
                                  <a:lnTo>
                                    <a:pt x="62" y="151"/>
                                  </a:lnTo>
                                  <a:lnTo>
                                    <a:pt x="0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EAF10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5" name="Freeform 468"/>
                          <wps:cNvSpPr>
                            <a:spLocks/>
                          </wps:cNvSpPr>
                          <wps:spPr bwMode="auto">
                            <a:xfrm>
                              <a:off x="647" y="1394"/>
                              <a:ext cx="14" cy="26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2 h 134"/>
                                <a:gd name="T2" fmla="*/ 6 w 57"/>
                                <a:gd name="T3" fmla="*/ 0 h 134"/>
                                <a:gd name="T4" fmla="*/ 14 w 57"/>
                                <a:gd name="T5" fmla="*/ 25 h 134"/>
                                <a:gd name="T6" fmla="*/ 14 w 57"/>
                                <a:gd name="T7" fmla="*/ 26 h 134"/>
                                <a:gd name="T8" fmla="*/ 8 w 57"/>
                                <a:gd name="T9" fmla="*/ 26 h 134"/>
                                <a:gd name="T10" fmla="*/ 0 w 57"/>
                                <a:gd name="T11" fmla="*/ 2 h 13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4"/>
                                <a:gd name="T20" fmla="*/ 57 w 57"/>
                                <a:gd name="T21" fmla="*/ 134 h 13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4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57" y="128"/>
                                  </a:lnTo>
                                  <a:lnTo>
                                    <a:pt x="57" y="134"/>
                                  </a:lnTo>
                                  <a:lnTo>
                                    <a:pt x="31" y="134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A7D06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6" name="Freeform 469"/>
                          <wps:cNvSpPr>
                            <a:spLocks/>
                          </wps:cNvSpPr>
                          <wps:spPr bwMode="auto">
                            <a:xfrm>
                              <a:off x="653" y="1420"/>
                              <a:ext cx="8" cy="31"/>
                            </a:xfrm>
                            <a:custGeom>
                              <a:avLst/>
                              <a:gdLst>
                                <a:gd name="T0" fmla="*/ 2 w 34"/>
                                <a:gd name="T1" fmla="*/ 0 h 153"/>
                                <a:gd name="T2" fmla="*/ 8 w 34"/>
                                <a:gd name="T3" fmla="*/ 0 h 153"/>
                                <a:gd name="T4" fmla="*/ 6 w 34"/>
                                <a:gd name="T5" fmla="*/ 30 h 153"/>
                                <a:gd name="T6" fmla="*/ 6 w 34"/>
                                <a:gd name="T7" fmla="*/ 31 h 153"/>
                                <a:gd name="T8" fmla="*/ 0 w 34"/>
                                <a:gd name="T9" fmla="*/ 29 h 153"/>
                                <a:gd name="T10" fmla="*/ 2 w 34"/>
                                <a:gd name="T11" fmla="*/ 0 h 1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53"/>
                                <a:gd name="T20" fmla="*/ 34 w 34"/>
                                <a:gd name="T21" fmla="*/ 153 h 1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53">
                                  <a:moveTo>
                                    <a:pt x="8" y="0"/>
                                  </a:moveTo>
                                  <a:lnTo>
                                    <a:pt x="34" y="0"/>
                                  </a:lnTo>
                                  <a:lnTo>
                                    <a:pt x="26" y="147"/>
                                  </a:lnTo>
                                  <a:lnTo>
                                    <a:pt x="25" y="153"/>
                                  </a:lnTo>
                                  <a:lnTo>
                                    <a:pt x="0" y="141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E08CD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7" name="Freeform 470"/>
                          <wps:cNvSpPr>
                            <a:spLocks/>
                          </wps:cNvSpPr>
                          <wps:spPr bwMode="auto">
                            <a:xfrm>
                              <a:off x="635" y="1449"/>
                              <a:ext cx="24" cy="35"/>
                            </a:xfrm>
                            <a:custGeom>
                              <a:avLst/>
                              <a:gdLst>
                                <a:gd name="T0" fmla="*/ 18 w 95"/>
                                <a:gd name="T1" fmla="*/ 0 h 179"/>
                                <a:gd name="T2" fmla="*/ 24 w 95"/>
                                <a:gd name="T3" fmla="*/ 2 h 179"/>
                                <a:gd name="T4" fmla="*/ 6 w 95"/>
                                <a:gd name="T5" fmla="*/ 35 h 179"/>
                                <a:gd name="T6" fmla="*/ 0 w 95"/>
                                <a:gd name="T7" fmla="*/ 32 h 179"/>
                                <a:gd name="T8" fmla="*/ 0 w 95"/>
                                <a:gd name="T9" fmla="*/ 32 h 179"/>
                                <a:gd name="T10" fmla="*/ 18 w 95"/>
                                <a:gd name="T11" fmla="*/ 0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5"/>
                                <a:gd name="T19" fmla="*/ 0 h 179"/>
                                <a:gd name="T20" fmla="*/ 95 w 95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5" h="179">
                                  <a:moveTo>
                                    <a:pt x="70" y="0"/>
                                  </a:moveTo>
                                  <a:lnTo>
                                    <a:pt x="95" y="12"/>
                                  </a:lnTo>
                                  <a:lnTo>
                                    <a:pt x="24" y="179"/>
                                  </a:lnTo>
                                  <a:lnTo>
                                    <a:pt x="0" y="165"/>
                                  </a:lnTo>
                                  <a:lnTo>
                                    <a:pt x="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CF63B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8" name="Freeform 471"/>
                          <wps:cNvSpPr>
                            <a:spLocks/>
                          </wps:cNvSpPr>
                          <wps:spPr bwMode="auto">
                            <a:xfrm>
                              <a:off x="621" y="1482"/>
                              <a:ext cx="20" cy="32"/>
                            </a:xfrm>
                            <a:custGeom>
                              <a:avLst/>
                              <a:gdLst>
                                <a:gd name="T0" fmla="*/ 14 w 80"/>
                                <a:gd name="T1" fmla="*/ 0 h 161"/>
                                <a:gd name="T2" fmla="*/ 20 w 80"/>
                                <a:gd name="T3" fmla="*/ 3 h 161"/>
                                <a:gd name="T4" fmla="*/ 6 w 80"/>
                                <a:gd name="T5" fmla="*/ 32 h 161"/>
                                <a:gd name="T6" fmla="*/ 6 w 80"/>
                                <a:gd name="T7" fmla="*/ 32 h 161"/>
                                <a:gd name="T8" fmla="*/ 0 w 80"/>
                                <a:gd name="T9" fmla="*/ 29 h 161"/>
                                <a:gd name="T10" fmla="*/ 14 w 80"/>
                                <a:gd name="T11" fmla="*/ 0 h 16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1"/>
                                <a:gd name="T20" fmla="*/ 80 w 80"/>
                                <a:gd name="T21" fmla="*/ 161 h 16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1">
                                  <a:moveTo>
                                    <a:pt x="56" y="0"/>
                                  </a:moveTo>
                                  <a:lnTo>
                                    <a:pt x="80" y="14"/>
                                  </a:lnTo>
                                  <a:lnTo>
                                    <a:pt x="24" y="161"/>
                                  </a:lnTo>
                                  <a:lnTo>
                                    <a:pt x="0" y="147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586B1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9" name="Freeform 472"/>
                          <wps:cNvSpPr>
                            <a:spLocks/>
                          </wps:cNvSpPr>
                          <wps:spPr bwMode="auto">
                            <a:xfrm>
                              <a:off x="607" y="1511"/>
                              <a:ext cx="20" cy="32"/>
                            </a:xfrm>
                            <a:custGeom>
                              <a:avLst/>
                              <a:gdLst>
                                <a:gd name="T0" fmla="*/ 14 w 80"/>
                                <a:gd name="T1" fmla="*/ 0 h 160"/>
                                <a:gd name="T2" fmla="*/ 20 w 80"/>
                                <a:gd name="T3" fmla="*/ 3 h 160"/>
                                <a:gd name="T4" fmla="*/ 6 w 80"/>
                                <a:gd name="T5" fmla="*/ 32 h 160"/>
                                <a:gd name="T6" fmla="*/ 0 w 80"/>
                                <a:gd name="T7" fmla="*/ 30 h 160"/>
                                <a:gd name="T8" fmla="*/ 0 w 80"/>
                                <a:gd name="T9" fmla="*/ 29 h 160"/>
                                <a:gd name="T10" fmla="*/ 14 w 80"/>
                                <a:gd name="T11" fmla="*/ 0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0"/>
                                <a:gd name="T20" fmla="*/ 80 w 80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0">
                                  <a:moveTo>
                                    <a:pt x="56" y="0"/>
                                  </a:moveTo>
                                  <a:lnTo>
                                    <a:pt x="80" y="14"/>
                                  </a:lnTo>
                                  <a:lnTo>
                                    <a:pt x="25" y="160"/>
                                  </a:lnTo>
                                  <a:lnTo>
                                    <a:pt x="0" y="150"/>
                                  </a:lnTo>
                                  <a:lnTo>
                                    <a:pt x="1" y="147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71BE9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0" name="Freeform 473"/>
                          <wps:cNvSpPr>
                            <a:spLocks/>
                          </wps:cNvSpPr>
                          <wps:spPr bwMode="auto">
                            <a:xfrm>
                              <a:off x="601" y="1541"/>
                              <a:ext cx="12" cy="23"/>
                            </a:xfrm>
                            <a:custGeom>
                              <a:avLst/>
                              <a:gdLst>
                                <a:gd name="T0" fmla="*/ 6 w 49"/>
                                <a:gd name="T1" fmla="*/ 0 h 117"/>
                                <a:gd name="T2" fmla="*/ 12 w 49"/>
                                <a:gd name="T3" fmla="*/ 2 h 117"/>
                                <a:gd name="T4" fmla="*/ 6 w 49"/>
                                <a:gd name="T5" fmla="*/ 23 h 117"/>
                                <a:gd name="T6" fmla="*/ 0 w 49"/>
                                <a:gd name="T7" fmla="*/ 22 h 117"/>
                                <a:gd name="T8" fmla="*/ 3 w 49"/>
                                <a:gd name="T9" fmla="*/ 22 h 117"/>
                                <a:gd name="T10" fmla="*/ 0 w 49"/>
                                <a:gd name="T11" fmla="*/ 21 h 117"/>
                                <a:gd name="T12" fmla="*/ 6 w 49"/>
                                <a:gd name="T13" fmla="*/ 0 h 117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9"/>
                                <a:gd name="T22" fmla="*/ 0 h 117"/>
                                <a:gd name="T23" fmla="*/ 49 w 49"/>
                                <a:gd name="T24" fmla="*/ 117 h 117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9" h="117">
                                  <a:moveTo>
                                    <a:pt x="24" y="0"/>
                                  </a:moveTo>
                                  <a:lnTo>
                                    <a:pt x="49" y="10"/>
                                  </a:lnTo>
                                  <a:lnTo>
                                    <a:pt x="26" y="117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13" y="113"/>
                                  </a:lnTo>
                                  <a:lnTo>
                                    <a:pt x="0" y="109"/>
                                  </a:lnTo>
                                  <a:lnTo>
                                    <a:pt x="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B8D41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1" name="Freeform 474"/>
                          <wps:cNvSpPr>
                            <a:spLocks/>
                          </wps:cNvSpPr>
                          <wps:spPr bwMode="auto">
                            <a:xfrm>
                              <a:off x="597" y="1526"/>
                              <a:ext cx="10" cy="38"/>
                            </a:xfrm>
                            <a:custGeom>
                              <a:avLst/>
                              <a:gdLst>
                                <a:gd name="T0" fmla="*/ 10 w 42"/>
                                <a:gd name="T1" fmla="*/ 37 h 190"/>
                                <a:gd name="T2" fmla="*/ 7 w 42"/>
                                <a:gd name="T3" fmla="*/ 38 h 190"/>
                                <a:gd name="T4" fmla="*/ 4 w 42"/>
                                <a:gd name="T5" fmla="*/ 38 h 190"/>
                                <a:gd name="T6" fmla="*/ 0 w 42"/>
                                <a:gd name="T7" fmla="*/ 1 h 190"/>
                                <a:gd name="T8" fmla="*/ 0 w 42"/>
                                <a:gd name="T9" fmla="*/ 1 h 190"/>
                                <a:gd name="T10" fmla="*/ 6 w 42"/>
                                <a:gd name="T11" fmla="*/ 0 h 190"/>
                                <a:gd name="T12" fmla="*/ 10 w 42"/>
                                <a:gd name="T13" fmla="*/ 37 h 19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2"/>
                                <a:gd name="T22" fmla="*/ 0 h 190"/>
                                <a:gd name="T23" fmla="*/ 42 w 42"/>
                                <a:gd name="T24" fmla="*/ 190 h 19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2" h="190">
                                  <a:moveTo>
                                    <a:pt x="42" y="187"/>
                                  </a:moveTo>
                                  <a:lnTo>
                                    <a:pt x="29" y="189"/>
                                  </a:lnTo>
                                  <a:lnTo>
                                    <a:pt x="16" y="19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42" y="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B030A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2" name="Freeform 475"/>
                          <wps:cNvSpPr>
                            <a:spLocks/>
                          </wps:cNvSpPr>
                          <wps:spPr bwMode="auto">
                            <a:xfrm>
                              <a:off x="595" y="1481"/>
                              <a:ext cx="8" cy="45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44 h 229"/>
                                <a:gd name="T2" fmla="*/ 2 w 34"/>
                                <a:gd name="T3" fmla="*/ 45 h 229"/>
                                <a:gd name="T4" fmla="*/ 0 w 34"/>
                                <a:gd name="T5" fmla="*/ 1 h 229"/>
                                <a:gd name="T6" fmla="*/ 6 w 34"/>
                                <a:gd name="T7" fmla="*/ 0 h 229"/>
                                <a:gd name="T8" fmla="*/ 6 w 34"/>
                                <a:gd name="T9" fmla="*/ 0 h 229"/>
                                <a:gd name="T10" fmla="*/ 8 w 34"/>
                                <a:gd name="T11" fmla="*/ 44 h 22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29"/>
                                <a:gd name="T20" fmla="*/ 34 w 34"/>
                                <a:gd name="T21" fmla="*/ 229 h 22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29">
                                  <a:moveTo>
                                    <a:pt x="34" y="226"/>
                                  </a:moveTo>
                                  <a:lnTo>
                                    <a:pt x="8" y="229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34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31BD7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3" name="Freeform 476"/>
                          <wps:cNvSpPr>
                            <a:spLocks/>
                          </wps:cNvSpPr>
                          <wps:spPr bwMode="auto">
                            <a:xfrm>
                              <a:off x="591" y="1444"/>
                              <a:ext cx="10" cy="37"/>
                            </a:xfrm>
                            <a:custGeom>
                              <a:avLst/>
                              <a:gdLst>
                                <a:gd name="T0" fmla="*/ 10 w 42"/>
                                <a:gd name="T1" fmla="*/ 36 h 184"/>
                                <a:gd name="T2" fmla="*/ 4 w 42"/>
                                <a:gd name="T3" fmla="*/ 37 h 184"/>
                                <a:gd name="T4" fmla="*/ 0 w 42"/>
                                <a:gd name="T5" fmla="*/ 2 h 184"/>
                                <a:gd name="T6" fmla="*/ 6 w 42"/>
                                <a:gd name="T7" fmla="*/ 0 h 184"/>
                                <a:gd name="T8" fmla="*/ 6 w 42"/>
                                <a:gd name="T9" fmla="*/ 1 h 184"/>
                                <a:gd name="T10" fmla="*/ 10 w 42"/>
                                <a:gd name="T11" fmla="*/ 36 h 18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4"/>
                                <a:gd name="T20" fmla="*/ 42 w 42"/>
                                <a:gd name="T21" fmla="*/ 184 h 18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4">
                                  <a:moveTo>
                                    <a:pt x="42" y="181"/>
                                  </a:moveTo>
                                  <a:lnTo>
                                    <a:pt x="16" y="18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5"/>
                                  </a:lnTo>
                                  <a:lnTo>
                                    <a:pt x="42" y="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9C93C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Freeform 477"/>
                          <wps:cNvSpPr>
                            <a:spLocks/>
                          </wps:cNvSpPr>
                          <wps:spPr bwMode="auto">
                            <a:xfrm>
                              <a:off x="579" y="1413"/>
                              <a:ext cx="18" cy="33"/>
                            </a:xfrm>
                            <a:custGeom>
                              <a:avLst/>
                              <a:gdLst>
                                <a:gd name="T0" fmla="*/ 18 w 74"/>
                                <a:gd name="T1" fmla="*/ 31 h 167"/>
                                <a:gd name="T2" fmla="*/ 12 w 74"/>
                                <a:gd name="T3" fmla="*/ 33 h 167"/>
                                <a:gd name="T4" fmla="*/ 0 w 74"/>
                                <a:gd name="T5" fmla="*/ 2 h 167"/>
                                <a:gd name="T6" fmla="*/ 6 w 74"/>
                                <a:gd name="T7" fmla="*/ 0 h 167"/>
                                <a:gd name="T8" fmla="*/ 6 w 74"/>
                                <a:gd name="T9" fmla="*/ 0 h 167"/>
                                <a:gd name="T10" fmla="*/ 18 w 74"/>
                                <a:gd name="T11" fmla="*/ 31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167"/>
                                <a:gd name="T20" fmla="*/ 74 w 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167">
                                  <a:moveTo>
                                    <a:pt x="74" y="157"/>
                                  </a:moveTo>
                                  <a:lnTo>
                                    <a:pt x="48" y="167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4" y="1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A9E4B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5" name="Freeform 478"/>
                          <wps:cNvSpPr>
                            <a:spLocks/>
                          </wps:cNvSpPr>
                          <wps:spPr bwMode="auto">
                            <a:xfrm>
                              <a:off x="563" y="1378"/>
                              <a:ext cx="22" cy="37"/>
                            </a:xfrm>
                            <a:custGeom>
                              <a:avLst/>
                              <a:gdLst>
                                <a:gd name="T0" fmla="*/ 22 w 90"/>
                                <a:gd name="T1" fmla="*/ 35 h 187"/>
                                <a:gd name="T2" fmla="*/ 16 w 90"/>
                                <a:gd name="T3" fmla="*/ 37 h 187"/>
                                <a:gd name="T4" fmla="*/ 0 w 90"/>
                                <a:gd name="T5" fmla="*/ 2 h 187"/>
                                <a:gd name="T6" fmla="*/ 0 w 90"/>
                                <a:gd name="T7" fmla="*/ 1 h 187"/>
                                <a:gd name="T8" fmla="*/ 6 w 90"/>
                                <a:gd name="T9" fmla="*/ 0 h 187"/>
                                <a:gd name="T10" fmla="*/ 22 w 90"/>
                                <a:gd name="T11" fmla="*/ 35 h 18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0"/>
                                <a:gd name="T19" fmla="*/ 0 h 187"/>
                                <a:gd name="T20" fmla="*/ 90 w 90"/>
                                <a:gd name="T21" fmla="*/ 187 h 18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0" h="187">
                                  <a:moveTo>
                                    <a:pt x="90" y="175"/>
                                  </a:moveTo>
                                  <a:lnTo>
                                    <a:pt x="64" y="187"/>
                                  </a:lnTo>
                                  <a:lnTo>
                                    <a:pt x="1" y="11"/>
                                  </a:lnTo>
                                  <a:lnTo>
                                    <a:pt x="0" y="6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90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A1D25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6" name="Freeform 479"/>
                          <wps:cNvSpPr>
                            <a:spLocks/>
                          </wps:cNvSpPr>
                          <wps:spPr bwMode="auto">
                            <a:xfrm>
                              <a:off x="559" y="1341"/>
                              <a:ext cx="11" cy="38"/>
                            </a:xfrm>
                            <a:custGeom>
                              <a:avLst/>
                              <a:gdLst>
                                <a:gd name="T0" fmla="*/ 11 w 42"/>
                                <a:gd name="T1" fmla="*/ 37 h 189"/>
                                <a:gd name="T2" fmla="*/ 4 w 42"/>
                                <a:gd name="T3" fmla="*/ 38 h 189"/>
                                <a:gd name="T4" fmla="*/ 0 w 42"/>
                                <a:gd name="T5" fmla="*/ 0 h 189"/>
                                <a:gd name="T6" fmla="*/ 0 w 42"/>
                                <a:gd name="T7" fmla="*/ 0 h 189"/>
                                <a:gd name="T8" fmla="*/ 7 w 42"/>
                                <a:gd name="T9" fmla="*/ 0 h 189"/>
                                <a:gd name="T10" fmla="*/ 11 w 42"/>
                                <a:gd name="T11" fmla="*/ 37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9"/>
                                <a:gd name="T20" fmla="*/ 42 w 42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9">
                                  <a:moveTo>
                                    <a:pt x="42" y="183"/>
                                  </a:moveTo>
                                  <a:lnTo>
                                    <a:pt x="16" y="189"/>
                                  </a:lnTo>
                                  <a:lnTo>
                                    <a:pt x="0" y="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42" y="1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18D1D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Freeform 480"/>
                          <wps:cNvSpPr>
                            <a:spLocks/>
                          </wps:cNvSpPr>
                          <wps:spPr bwMode="auto">
                            <a:xfrm>
                              <a:off x="559" y="1304"/>
                              <a:ext cx="9" cy="37"/>
                            </a:xfrm>
                            <a:custGeom>
                              <a:avLst/>
                              <a:gdLst>
                                <a:gd name="T0" fmla="*/ 7 w 34"/>
                                <a:gd name="T1" fmla="*/ 37 h 188"/>
                                <a:gd name="T2" fmla="*/ 0 w 34"/>
                                <a:gd name="T3" fmla="*/ 37 h 188"/>
                                <a:gd name="T4" fmla="*/ 2 w 34"/>
                                <a:gd name="T5" fmla="*/ 0 h 188"/>
                                <a:gd name="T6" fmla="*/ 2 w 34"/>
                                <a:gd name="T7" fmla="*/ 0 h 188"/>
                                <a:gd name="T8" fmla="*/ 9 w 34"/>
                                <a:gd name="T9" fmla="*/ 1 h 188"/>
                                <a:gd name="T10" fmla="*/ 7 w 34"/>
                                <a:gd name="T11" fmla="*/ 37 h 18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88"/>
                                <a:gd name="T20" fmla="*/ 34 w 34"/>
                                <a:gd name="T21" fmla="*/ 188 h 18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88">
                                  <a:moveTo>
                                    <a:pt x="27" y="188"/>
                                  </a:moveTo>
                                  <a:lnTo>
                                    <a:pt x="0" y="188"/>
                                  </a:lnTo>
                                  <a:lnTo>
                                    <a:pt x="8" y="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4" y="3"/>
                                  </a:lnTo>
                                  <a:lnTo>
                                    <a:pt x="27" y="1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6C05F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8" name="Freeform 481"/>
                          <wps:cNvSpPr>
                            <a:spLocks/>
                          </wps:cNvSpPr>
                          <wps:spPr bwMode="auto">
                            <a:xfrm>
                              <a:off x="561" y="1264"/>
                              <a:ext cx="13" cy="40"/>
                            </a:xfrm>
                            <a:custGeom>
                              <a:avLst/>
                              <a:gdLst>
                                <a:gd name="T0" fmla="*/ 7 w 50"/>
                                <a:gd name="T1" fmla="*/ 40 h 204"/>
                                <a:gd name="T2" fmla="*/ 0 w 50"/>
                                <a:gd name="T3" fmla="*/ 39 h 204"/>
                                <a:gd name="T4" fmla="*/ 6 w 50"/>
                                <a:gd name="T5" fmla="*/ 1 h 204"/>
                                <a:gd name="T6" fmla="*/ 7 w 50"/>
                                <a:gd name="T7" fmla="*/ 0 h 204"/>
                                <a:gd name="T8" fmla="*/ 13 w 50"/>
                                <a:gd name="T9" fmla="*/ 2 h 204"/>
                                <a:gd name="T10" fmla="*/ 7 w 50"/>
                                <a:gd name="T11" fmla="*/ 40 h 20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"/>
                                <a:gd name="T19" fmla="*/ 0 h 204"/>
                                <a:gd name="T20" fmla="*/ 50 w 50"/>
                                <a:gd name="T21" fmla="*/ 204 h 20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" h="204">
                                  <a:moveTo>
                                    <a:pt x="26" y="204"/>
                                  </a:moveTo>
                                  <a:lnTo>
                                    <a:pt x="0" y="201"/>
                                  </a:lnTo>
                                  <a:lnTo>
                                    <a:pt x="24" y="4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26" y="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58D54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9" name="Freeform 482"/>
                          <wps:cNvSpPr>
                            <a:spLocks/>
                          </wps:cNvSpPr>
                          <wps:spPr bwMode="auto">
                            <a:xfrm>
                              <a:off x="567" y="1227"/>
                              <a:ext cx="22" cy="39"/>
                            </a:xfrm>
                            <a:custGeom>
                              <a:avLst/>
                              <a:gdLst>
                                <a:gd name="T0" fmla="*/ 6 w 88"/>
                                <a:gd name="T1" fmla="*/ 39 h 192"/>
                                <a:gd name="T2" fmla="*/ 0 w 88"/>
                                <a:gd name="T3" fmla="*/ 37 h 192"/>
                                <a:gd name="T4" fmla="*/ 16 w 88"/>
                                <a:gd name="T5" fmla="*/ 1 h 192"/>
                                <a:gd name="T6" fmla="*/ 16 w 88"/>
                                <a:gd name="T7" fmla="*/ 0 h 192"/>
                                <a:gd name="T8" fmla="*/ 22 w 88"/>
                                <a:gd name="T9" fmla="*/ 4 h 192"/>
                                <a:gd name="T10" fmla="*/ 6 w 88"/>
                                <a:gd name="T11" fmla="*/ 39 h 1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8"/>
                                <a:gd name="T19" fmla="*/ 0 h 192"/>
                                <a:gd name="T20" fmla="*/ 88 w 88"/>
                                <a:gd name="T21" fmla="*/ 192 h 1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8" h="192">
                                  <a:moveTo>
                                    <a:pt x="25" y="192"/>
                                  </a:moveTo>
                                  <a:lnTo>
                                    <a:pt x="0" y="181"/>
                                  </a:lnTo>
                                  <a:lnTo>
                                    <a:pt x="64" y="4"/>
                                  </a:lnTo>
                                  <a:lnTo>
                                    <a:pt x="65" y="0"/>
                                  </a:lnTo>
                                  <a:lnTo>
                                    <a:pt x="88" y="19"/>
                                  </a:lnTo>
                                  <a:lnTo>
                                    <a:pt x="25" y="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E3747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0" name="Freeform 483"/>
                          <wps:cNvSpPr>
                            <a:spLocks/>
                          </wps:cNvSpPr>
                          <wps:spPr bwMode="auto">
                            <a:xfrm>
                              <a:off x="584" y="1199"/>
                              <a:ext cx="27" cy="32"/>
                            </a:xfrm>
                            <a:custGeom>
                              <a:avLst/>
                              <a:gdLst>
                                <a:gd name="T0" fmla="*/ 6 w 109"/>
                                <a:gd name="T1" fmla="*/ 32 h 159"/>
                                <a:gd name="T2" fmla="*/ 0 w 109"/>
                                <a:gd name="T3" fmla="*/ 28 h 159"/>
                                <a:gd name="T4" fmla="*/ 22 w 109"/>
                                <a:gd name="T5" fmla="*/ 1 h 159"/>
                                <a:gd name="T6" fmla="*/ 22 w 109"/>
                                <a:gd name="T7" fmla="*/ 0 h 159"/>
                                <a:gd name="T8" fmla="*/ 27 w 109"/>
                                <a:gd name="T9" fmla="*/ 5 h 159"/>
                                <a:gd name="T10" fmla="*/ 6 w 109"/>
                                <a:gd name="T11" fmla="*/ 32 h 15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9"/>
                                <a:gd name="T19" fmla="*/ 0 h 159"/>
                                <a:gd name="T20" fmla="*/ 109 w 109"/>
                                <a:gd name="T21" fmla="*/ 159 h 15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9" h="159">
                                  <a:moveTo>
                                    <a:pt x="23" y="159"/>
                                  </a:moveTo>
                                  <a:lnTo>
                                    <a:pt x="0" y="140"/>
                                  </a:lnTo>
                                  <a:lnTo>
                                    <a:pt x="88" y="3"/>
                                  </a:lnTo>
                                  <a:lnTo>
                                    <a:pt x="90" y="0"/>
                                  </a:lnTo>
                                  <a:lnTo>
                                    <a:pt x="109" y="24"/>
                                  </a:lnTo>
                                  <a:lnTo>
                                    <a:pt x="23" y="1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47AA3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1" name="Freeform 484"/>
                          <wps:cNvSpPr>
                            <a:spLocks/>
                          </wps:cNvSpPr>
                          <wps:spPr bwMode="auto">
                            <a:xfrm>
                              <a:off x="606" y="1181"/>
                              <a:ext cx="27" cy="23"/>
                            </a:xfrm>
                            <a:custGeom>
                              <a:avLst/>
                              <a:gdLst>
                                <a:gd name="T0" fmla="*/ 5 w 109"/>
                                <a:gd name="T1" fmla="*/ 23 h 115"/>
                                <a:gd name="T2" fmla="*/ 0 w 109"/>
                                <a:gd name="T3" fmla="*/ 18 h 115"/>
                                <a:gd name="T4" fmla="*/ 20 w 109"/>
                                <a:gd name="T5" fmla="*/ 0 h 115"/>
                                <a:gd name="T6" fmla="*/ 27 w 109"/>
                                <a:gd name="T7" fmla="*/ 0 h 115"/>
                                <a:gd name="T8" fmla="*/ 26 w 109"/>
                                <a:gd name="T9" fmla="*/ 4 h 115"/>
                                <a:gd name="T10" fmla="*/ 5 w 109"/>
                                <a:gd name="T11" fmla="*/ 23 h 11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9"/>
                                <a:gd name="T19" fmla="*/ 0 h 115"/>
                                <a:gd name="T20" fmla="*/ 109 w 109"/>
                                <a:gd name="T21" fmla="*/ 115 h 11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9" h="115">
                                  <a:moveTo>
                                    <a:pt x="19" y="115"/>
                                  </a:moveTo>
                                  <a:lnTo>
                                    <a:pt x="0" y="91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109" y="2"/>
                                  </a:lnTo>
                                  <a:lnTo>
                                    <a:pt x="105" y="18"/>
                                  </a:lnTo>
                                  <a:lnTo>
                                    <a:pt x="19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A2023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2" name="Freeform 485"/>
                          <wps:cNvSpPr>
                            <a:spLocks/>
                          </wps:cNvSpPr>
                          <wps:spPr bwMode="auto">
                            <a:xfrm>
                              <a:off x="619" y="1143"/>
                              <a:ext cx="14" cy="39"/>
                            </a:xfrm>
                            <a:custGeom>
                              <a:avLst/>
                              <a:gdLst>
                                <a:gd name="T0" fmla="*/ 14 w 57"/>
                                <a:gd name="T1" fmla="*/ 39 h 194"/>
                                <a:gd name="T2" fmla="*/ 7 w 57"/>
                                <a:gd name="T3" fmla="*/ 39 h 194"/>
                                <a:gd name="T4" fmla="*/ 0 w 57"/>
                                <a:gd name="T5" fmla="*/ 4 h 194"/>
                                <a:gd name="T6" fmla="*/ 5 w 57"/>
                                <a:gd name="T7" fmla="*/ 0 h 194"/>
                                <a:gd name="T8" fmla="*/ 6 w 57"/>
                                <a:gd name="T9" fmla="*/ 1 h 194"/>
                                <a:gd name="T10" fmla="*/ 14 w 57"/>
                                <a:gd name="T11" fmla="*/ 39 h 19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94"/>
                                <a:gd name="T20" fmla="*/ 57 w 57"/>
                                <a:gd name="T21" fmla="*/ 194 h 19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94">
                                  <a:moveTo>
                                    <a:pt x="57" y="194"/>
                                  </a:moveTo>
                                  <a:lnTo>
                                    <a:pt x="30" y="192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25" y="7"/>
                                  </a:lnTo>
                                  <a:lnTo>
                                    <a:pt x="57" y="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D7C427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" name="Freeform 486"/>
                          <wps:cNvSpPr>
                            <a:spLocks/>
                          </wps:cNvSpPr>
                          <wps:spPr bwMode="auto">
                            <a:xfrm>
                              <a:off x="592" y="1114"/>
                              <a:ext cx="32" cy="33"/>
                            </a:xfrm>
                            <a:custGeom>
                              <a:avLst/>
                              <a:gdLst>
                                <a:gd name="T0" fmla="*/ 32 w 129"/>
                                <a:gd name="T1" fmla="*/ 29 h 161"/>
                                <a:gd name="T2" fmla="*/ 27 w 129"/>
                                <a:gd name="T3" fmla="*/ 33 h 161"/>
                                <a:gd name="T4" fmla="*/ 0 w 129"/>
                                <a:gd name="T5" fmla="*/ 6 h 161"/>
                                <a:gd name="T6" fmla="*/ 4 w 129"/>
                                <a:gd name="T7" fmla="*/ 0 h 161"/>
                                <a:gd name="T8" fmla="*/ 4 w 129"/>
                                <a:gd name="T9" fmla="*/ 1 h 161"/>
                                <a:gd name="T10" fmla="*/ 32 w 129"/>
                                <a:gd name="T11" fmla="*/ 29 h 16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9"/>
                                <a:gd name="T19" fmla="*/ 0 h 161"/>
                                <a:gd name="T20" fmla="*/ 129 w 129"/>
                                <a:gd name="T21" fmla="*/ 161 h 16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9" h="161">
                                  <a:moveTo>
                                    <a:pt x="129" y="142"/>
                                  </a:moveTo>
                                  <a:lnTo>
                                    <a:pt x="107" y="161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18" y="4"/>
                                  </a:lnTo>
                                  <a:lnTo>
                                    <a:pt x="129" y="1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61970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" name="Freeform 487"/>
                          <wps:cNvSpPr>
                            <a:spLocks/>
                          </wps:cNvSpPr>
                          <wps:spPr bwMode="auto">
                            <a:xfrm>
                              <a:off x="567" y="1101"/>
                              <a:ext cx="29" cy="19"/>
                            </a:xfrm>
                            <a:custGeom>
                              <a:avLst/>
                              <a:gdLst>
                                <a:gd name="T0" fmla="*/ 29 w 117"/>
                                <a:gd name="T1" fmla="*/ 13 h 98"/>
                                <a:gd name="T2" fmla="*/ 25 w 117"/>
                                <a:gd name="T3" fmla="*/ 19 h 98"/>
                                <a:gd name="T4" fmla="*/ 0 w 117"/>
                                <a:gd name="T5" fmla="*/ 6 h 98"/>
                                <a:gd name="T6" fmla="*/ 3 w 117"/>
                                <a:gd name="T7" fmla="*/ 0 h 98"/>
                                <a:gd name="T8" fmla="*/ 3 w 117"/>
                                <a:gd name="T9" fmla="*/ 0 h 98"/>
                                <a:gd name="T10" fmla="*/ 29 w 117"/>
                                <a:gd name="T11" fmla="*/ 13 h 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7"/>
                                <a:gd name="T19" fmla="*/ 0 h 98"/>
                                <a:gd name="T20" fmla="*/ 117 w 117"/>
                                <a:gd name="T21" fmla="*/ 98 h 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7" h="98">
                                  <a:moveTo>
                                    <a:pt x="117" y="69"/>
                                  </a:moveTo>
                                  <a:lnTo>
                                    <a:pt x="102" y="98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17" y="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ABD887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" name="Freeform 488"/>
                          <wps:cNvSpPr>
                            <a:spLocks/>
                          </wps:cNvSpPr>
                          <wps:spPr bwMode="auto">
                            <a:xfrm>
                              <a:off x="529" y="1083"/>
                              <a:ext cx="41" cy="24"/>
                            </a:xfrm>
                            <a:custGeom>
                              <a:avLst/>
                              <a:gdLst>
                                <a:gd name="T0" fmla="*/ 41 w 162"/>
                                <a:gd name="T1" fmla="*/ 18 h 119"/>
                                <a:gd name="T2" fmla="*/ 38 w 162"/>
                                <a:gd name="T3" fmla="*/ 24 h 119"/>
                                <a:gd name="T4" fmla="*/ 0 w 162"/>
                                <a:gd name="T5" fmla="*/ 6 h 119"/>
                                <a:gd name="T6" fmla="*/ 3 w 162"/>
                                <a:gd name="T7" fmla="*/ 0 h 119"/>
                                <a:gd name="T8" fmla="*/ 3 w 162"/>
                                <a:gd name="T9" fmla="*/ 0 h 119"/>
                                <a:gd name="T10" fmla="*/ 41 w 162"/>
                                <a:gd name="T11" fmla="*/ 18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2"/>
                                <a:gd name="T19" fmla="*/ 0 h 119"/>
                                <a:gd name="T20" fmla="*/ 162 w 162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2" h="119">
                                  <a:moveTo>
                                    <a:pt x="162" y="89"/>
                                  </a:moveTo>
                                  <a:lnTo>
                                    <a:pt x="150" y="11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1" y="1"/>
                                  </a:lnTo>
                                  <a:lnTo>
                                    <a:pt x="162" y="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7470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" name="Freeform 489"/>
                          <wps:cNvSpPr>
                            <a:spLocks/>
                          </wps:cNvSpPr>
                          <wps:spPr bwMode="auto">
                            <a:xfrm>
                              <a:off x="482" y="1067"/>
                              <a:ext cx="50" cy="22"/>
                            </a:xfrm>
                            <a:custGeom>
                              <a:avLst/>
                              <a:gdLst>
                                <a:gd name="T0" fmla="*/ 50 w 200"/>
                                <a:gd name="T1" fmla="*/ 16 h 109"/>
                                <a:gd name="T2" fmla="*/ 48 w 200"/>
                                <a:gd name="T3" fmla="*/ 22 h 109"/>
                                <a:gd name="T4" fmla="*/ 0 w 200"/>
                                <a:gd name="T5" fmla="*/ 6 h 109"/>
                                <a:gd name="T6" fmla="*/ 0 w 200"/>
                                <a:gd name="T7" fmla="*/ 6 h 109"/>
                                <a:gd name="T8" fmla="*/ 2 w 200"/>
                                <a:gd name="T9" fmla="*/ 0 h 109"/>
                                <a:gd name="T10" fmla="*/ 50 w 200"/>
                                <a:gd name="T11" fmla="*/ 16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0"/>
                                <a:gd name="T19" fmla="*/ 0 h 109"/>
                                <a:gd name="T20" fmla="*/ 200 w 200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0" h="109">
                                  <a:moveTo>
                                    <a:pt x="200" y="78"/>
                                  </a:moveTo>
                                  <a:lnTo>
                                    <a:pt x="190" y="10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200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90A80F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Freeform 490"/>
                          <wps:cNvSpPr>
                            <a:spLocks/>
                          </wps:cNvSpPr>
                          <wps:spPr bwMode="auto">
                            <a:xfrm>
                              <a:off x="412" y="1044"/>
                              <a:ext cx="72" cy="29"/>
                            </a:xfrm>
                            <a:custGeom>
                              <a:avLst/>
                              <a:gdLst>
                                <a:gd name="T0" fmla="*/ 72 w 287"/>
                                <a:gd name="T1" fmla="*/ 23 h 149"/>
                                <a:gd name="T2" fmla="*/ 70 w 287"/>
                                <a:gd name="T3" fmla="*/ 29 h 149"/>
                                <a:gd name="T4" fmla="*/ 0 w 287"/>
                                <a:gd name="T5" fmla="*/ 6 h 149"/>
                                <a:gd name="T6" fmla="*/ 0 w 287"/>
                                <a:gd name="T7" fmla="*/ 6 h 149"/>
                                <a:gd name="T8" fmla="*/ 3 w 287"/>
                                <a:gd name="T9" fmla="*/ 0 h 149"/>
                                <a:gd name="T10" fmla="*/ 72 w 287"/>
                                <a:gd name="T11" fmla="*/ 23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7"/>
                                <a:gd name="T19" fmla="*/ 0 h 149"/>
                                <a:gd name="T20" fmla="*/ 287 w 287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7" h="149">
                                  <a:moveTo>
                                    <a:pt x="287" y="118"/>
                                  </a:moveTo>
                                  <a:lnTo>
                                    <a:pt x="279" y="149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87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96B3E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" name="Freeform 491"/>
                          <wps:cNvSpPr>
                            <a:spLocks/>
                          </wps:cNvSpPr>
                          <wps:spPr bwMode="auto">
                            <a:xfrm>
                              <a:off x="350" y="1020"/>
                              <a:ext cx="64" cy="30"/>
                            </a:xfrm>
                            <a:custGeom>
                              <a:avLst/>
                              <a:gdLst>
                                <a:gd name="T0" fmla="*/ 64 w 258"/>
                                <a:gd name="T1" fmla="*/ 24 h 148"/>
                                <a:gd name="T2" fmla="*/ 62 w 258"/>
                                <a:gd name="T3" fmla="*/ 30 h 148"/>
                                <a:gd name="T4" fmla="*/ 0 w 258"/>
                                <a:gd name="T5" fmla="*/ 6 h 148"/>
                                <a:gd name="T6" fmla="*/ 0 w 258"/>
                                <a:gd name="T7" fmla="*/ 6 h 148"/>
                                <a:gd name="T8" fmla="*/ 3 w 258"/>
                                <a:gd name="T9" fmla="*/ 0 h 148"/>
                                <a:gd name="T10" fmla="*/ 64 w 258"/>
                                <a:gd name="T11" fmla="*/ 24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148"/>
                                <a:gd name="T20" fmla="*/ 258 w 258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148">
                                  <a:moveTo>
                                    <a:pt x="258" y="117"/>
                                  </a:moveTo>
                                  <a:lnTo>
                                    <a:pt x="248" y="148"/>
                                  </a:lnTo>
                                  <a:lnTo>
                                    <a:pt x="1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58" y="1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AA2B5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" name="Freeform 492"/>
                          <wps:cNvSpPr>
                            <a:spLocks/>
                          </wps:cNvSpPr>
                          <wps:spPr bwMode="auto">
                            <a:xfrm>
                              <a:off x="304" y="997"/>
                              <a:ext cx="49" cy="29"/>
                            </a:xfrm>
                            <a:custGeom>
                              <a:avLst/>
                              <a:gdLst>
                                <a:gd name="T0" fmla="*/ 49 w 198"/>
                                <a:gd name="T1" fmla="*/ 23 h 146"/>
                                <a:gd name="T2" fmla="*/ 46 w 198"/>
                                <a:gd name="T3" fmla="*/ 29 h 146"/>
                                <a:gd name="T4" fmla="*/ 1 w 198"/>
                                <a:gd name="T5" fmla="*/ 6 h 146"/>
                                <a:gd name="T6" fmla="*/ 0 w 198"/>
                                <a:gd name="T7" fmla="*/ 5 h 146"/>
                                <a:gd name="T8" fmla="*/ 4 w 198"/>
                                <a:gd name="T9" fmla="*/ 0 h 146"/>
                                <a:gd name="T10" fmla="*/ 49 w 198"/>
                                <a:gd name="T11" fmla="*/ 23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46"/>
                                <a:gd name="T20" fmla="*/ 198 w 198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46">
                                  <a:moveTo>
                                    <a:pt x="198" y="117"/>
                                  </a:moveTo>
                                  <a:lnTo>
                                    <a:pt x="186" y="146"/>
                                  </a:lnTo>
                                  <a:lnTo>
                                    <a:pt x="3" y="29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6" y="0"/>
                                  </a:lnTo>
                                  <a:lnTo>
                                    <a:pt x="198" y="1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5F355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493"/>
                          <wps:cNvSpPr>
                            <a:spLocks/>
                          </wps:cNvSpPr>
                          <wps:spPr bwMode="auto">
                            <a:xfrm>
                              <a:off x="261" y="964"/>
                              <a:ext cx="47" cy="38"/>
                            </a:xfrm>
                            <a:custGeom>
                              <a:avLst/>
                              <a:gdLst>
                                <a:gd name="T0" fmla="*/ 47 w 186"/>
                                <a:gd name="T1" fmla="*/ 33 h 189"/>
                                <a:gd name="T2" fmla="*/ 43 w 186"/>
                                <a:gd name="T3" fmla="*/ 38 h 189"/>
                                <a:gd name="T4" fmla="*/ 1 w 186"/>
                                <a:gd name="T5" fmla="*/ 4 h 189"/>
                                <a:gd name="T6" fmla="*/ 0 w 186"/>
                                <a:gd name="T7" fmla="*/ 3 h 189"/>
                                <a:gd name="T8" fmla="*/ 6 w 186"/>
                                <a:gd name="T9" fmla="*/ 0 h 189"/>
                                <a:gd name="T10" fmla="*/ 47 w 186"/>
                                <a:gd name="T11" fmla="*/ 33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6"/>
                                <a:gd name="T19" fmla="*/ 0 h 189"/>
                                <a:gd name="T20" fmla="*/ 186 w 186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6" h="189">
                                  <a:moveTo>
                                    <a:pt x="186" y="163"/>
                                  </a:moveTo>
                                  <a:lnTo>
                                    <a:pt x="170" y="189"/>
                                  </a:lnTo>
                                  <a:lnTo>
                                    <a:pt x="4" y="22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186" y="1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2F6FE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" name="Freeform 494"/>
                          <wps:cNvSpPr>
                            <a:spLocks/>
                          </wps:cNvSpPr>
                          <wps:spPr bwMode="auto">
                            <a:xfrm>
                              <a:off x="249" y="938"/>
                              <a:ext cx="18" cy="29"/>
                            </a:xfrm>
                            <a:custGeom>
                              <a:avLst/>
                              <a:gdLst>
                                <a:gd name="T0" fmla="*/ 18 w 72"/>
                                <a:gd name="T1" fmla="*/ 26 h 147"/>
                                <a:gd name="T2" fmla="*/ 12 w 72"/>
                                <a:gd name="T3" fmla="*/ 29 h 147"/>
                                <a:gd name="T4" fmla="*/ 0 w 72"/>
                                <a:gd name="T5" fmla="*/ 2 h 147"/>
                                <a:gd name="T6" fmla="*/ 0 w 72"/>
                                <a:gd name="T7" fmla="*/ 1 h 147"/>
                                <a:gd name="T8" fmla="*/ 7 w 72"/>
                                <a:gd name="T9" fmla="*/ 0 h 147"/>
                                <a:gd name="T10" fmla="*/ 18 w 72"/>
                                <a:gd name="T11" fmla="*/ 26 h 14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147"/>
                                <a:gd name="T20" fmla="*/ 72 w 72"/>
                                <a:gd name="T21" fmla="*/ 147 h 14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147">
                                  <a:moveTo>
                                    <a:pt x="72" y="131"/>
                                  </a:moveTo>
                                  <a:lnTo>
                                    <a:pt x="49" y="147"/>
                                  </a:lnTo>
                                  <a:lnTo>
                                    <a:pt x="1" y="9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72" y="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01CF9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" name="Freeform 495"/>
                          <wps:cNvSpPr>
                            <a:spLocks/>
                          </wps:cNvSpPr>
                          <wps:spPr bwMode="auto">
                            <a:xfrm>
                              <a:off x="247" y="903"/>
                              <a:ext cx="8" cy="36"/>
                            </a:xfrm>
                            <a:custGeom>
                              <a:avLst/>
                              <a:gdLst>
                                <a:gd name="T0" fmla="*/ 8 w 35"/>
                                <a:gd name="T1" fmla="*/ 35 h 179"/>
                                <a:gd name="T2" fmla="*/ 2 w 35"/>
                                <a:gd name="T3" fmla="*/ 36 h 179"/>
                                <a:gd name="T4" fmla="*/ 0 w 35"/>
                                <a:gd name="T5" fmla="*/ 0 h 179"/>
                                <a:gd name="T6" fmla="*/ 6 w 35"/>
                                <a:gd name="T7" fmla="*/ 0 h 179"/>
                                <a:gd name="T8" fmla="*/ 6 w 35"/>
                                <a:gd name="T9" fmla="*/ 0 h 179"/>
                                <a:gd name="T10" fmla="*/ 8 w 35"/>
                                <a:gd name="T11" fmla="*/ 35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79"/>
                                <a:gd name="T20" fmla="*/ 35 w 35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79">
                                  <a:moveTo>
                                    <a:pt x="35" y="175"/>
                                  </a:moveTo>
                                  <a:lnTo>
                                    <a:pt x="8" y="179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35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9CAAA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" name="Freeform 496"/>
                          <wps:cNvSpPr>
                            <a:spLocks/>
                          </wps:cNvSpPr>
                          <wps:spPr bwMode="auto">
                            <a:xfrm>
                              <a:off x="243" y="864"/>
                              <a:ext cx="10" cy="39"/>
                            </a:xfrm>
                            <a:custGeom>
                              <a:avLst/>
                              <a:gdLst>
                                <a:gd name="T0" fmla="*/ 10 w 42"/>
                                <a:gd name="T1" fmla="*/ 39 h 199"/>
                                <a:gd name="T2" fmla="*/ 4 w 42"/>
                                <a:gd name="T3" fmla="*/ 39 h 199"/>
                                <a:gd name="T4" fmla="*/ 0 w 42"/>
                                <a:gd name="T5" fmla="*/ 1 h 199"/>
                                <a:gd name="T6" fmla="*/ 0 w 42"/>
                                <a:gd name="T7" fmla="*/ 0 h 199"/>
                                <a:gd name="T8" fmla="*/ 6 w 42"/>
                                <a:gd name="T9" fmla="*/ 0 h 199"/>
                                <a:gd name="T10" fmla="*/ 10 w 42"/>
                                <a:gd name="T11" fmla="*/ 39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99"/>
                                <a:gd name="T20" fmla="*/ 42 w 42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99">
                                  <a:moveTo>
                                    <a:pt x="42" y="197"/>
                                  </a:moveTo>
                                  <a:lnTo>
                                    <a:pt x="15" y="199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42" y="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A549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" name="Freeform 497"/>
                          <wps:cNvSpPr>
                            <a:spLocks/>
                          </wps:cNvSpPr>
                          <wps:spPr bwMode="auto">
                            <a:xfrm>
                              <a:off x="243" y="834"/>
                              <a:ext cx="8" cy="30"/>
                            </a:xfrm>
                            <a:custGeom>
                              <a:avLst/>
                              <a:gdLst>
                                <a:gd name="T0" fmla="*/ 6 w 34"/>
                                <a:gd name="T1" fmla="*/ 30 h 150"/>
                                <a:gd name="T2" fmla="*/ 0 w 34"/>
                                <a:gd name="T3" fmla="*/ 30 h 150"/>
                                <a:gd name="T4" fmla="*/ 2 w 34"/>
                                <a:gd name="T5" fmla="*/ 0 h 150"/>
                                <a:gd name="T6" fmla="*/ 2 w 34"/>
                                <a:gd name="T7" fmla="*/ 0 h 150"/>
                                <a:gd name="T8" fmla="*/ 8 w 34"/>
                                <a:gd name="T9" fmla="*/ 1 h 150"/>
                                <a:gd name="T10" fmla="*/ 6 w 34"/>
                                <a:gd name="T11" fmla="*/ 3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50"/>
                                <a:gd name="T20" fmla="*/ 34 w 34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50">
                                  <a:moveTo>
                                    <a:pt x="26" y="150"/>
                                  </a:moveTo>
                                  <a:lnTo>
                                    <a:pt x="0" y="149"/>
                                  </a:lnTo>
                                  <a:lnTo>
                                    <a:pt x="7" y="2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4" y="5"/>
                                  </a:lnTo>
                                  <a:lnTo>
                                    <a:pt x="26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BCB5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Freeform 498"/>
                          <wps:cNvSpPr>
                            <a:spLocks/>
                          </wps:cNvSpPr>
                          <wps:spPr bwMode="auto">
                            <a:xfrm>
                              <a:off x="245" y="791"/>
                              <a:ext cx="14" cy="44"/>
                            </a:xfrm>
                            <a:custGeom>
                              <a:avLst/>
                              <a:gdLst>
                                <a:gd name="T0" fmla="*/ 6 w 57"/>
                                <a:gd name="T1" fmla="*/ 44 h 218"/>
                                <a:gd name="T2" fmla="*/ 0 w 57"/>
                                <a:gd name="T3" fmla="*/ 43 h 218"/>
                                <a:gd name="T4" fmla="*/ 8 w 57"/>
                                <a:gd name="T5" fmla="*/ 1 h 218"/>
                                <a:gd name="T6" fmla="*/ 8 w 57"/>
                                <a:gd name="T7" fmla="*/ 0 h 218"/>
                                <a:gd name="T8" fmla="*/ 14 w 57"/>
                                <a:gd name="T9" fmla="*/ 3 h 218"/>
                                <a:gd name="T10" fmla="*/ 6 w 57"/>
                                <a:gd name="T11" fmla="*/ 44 h 21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218"/>
                                <a:gd name="T20" fmla="*/ 57 w 57"/>
                                <a:gd name="T21" fmla="*/ 218 h 21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218">
                                  <a:moveTo>
                                    <a:pt x="26" y="218"/>
                                  </a:moveTo>
                                  <a:lnTo>
                                    <a:pt x="0" y="213"/>
                                  </a:lnTo>
                                  <a:lnTo>
                                    <a:pt x="31" y="7"/>
                                  </a:lnTo>
                                  <a:lnTo>
                                    <a:pt x="34" y="0"/>
                                  </a:lnTo>
                                  <a:lnTo>
                                    <a:pt x="57" y="17"/>
                                  </a:lnTo>
                                  <a:lnTo>
                                    <a:pt x="26" y="2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9EDD3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" name="Freeform 499"/>
                          <wps:cNvSpPr>
                            <a:spLocks/>
                          </wps:cNvSpPr>
                          <wps:spPr bwMode="auto">
                            <a:xfrm>
                              <a:off x="253" y="761"/>
                              <a:ext cx="27" cy="34"/>
                            </a:xfrm>
                            <a:custGeom>
                              <a:avLst/>
                              <a:gdLst>
                                <a:gd name="T0" fmla="*/ 6 w 107"/>
                                <a:gd name="T1" fmla="*/ 34 h 169"/>
                                <a:gd name="T2" fmla="*/ 0 w 107"/>
                                <a:gd name="T3" fmla="*/ 31 h 169"/>
                                <a:gd name="T4" fmla="*/ 22 w 107"/>
                                <a:gd name="T5" fmla="*/ 1 h 169"/>
                                <a:gd name="T6" fmla="*/ 23 w 107"/>
                                <a:gd name="T7" fmla="*/ 0 h 169"/>
                                <a:gd name="T8" fmla="*/ 27 w 107"/>
                                <a:gd name="T9" fmla="*/ 5 h 169"/>
                                <a:gd name="T10" fmla="*/ 6 w 107"/>
                                <a:gd name="T11" fmla="*/ 34 h 16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7"/>
                                <a:gd name="T19" fmla="*/ 0 h 169"/>
                                <a:gd name="T20" fmla="*/ 107 w 107"/>
                                <a:gd name="T21" fmla="*/ 169 h 16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7" h="169">
                                  <a:moveTo>
                                    <a:pt x="23" y="169"/>
                                  </a:moveTo>
                                  <a:lnTo>
                                    <a:pt x="0" y="152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91" y="0"/>
                                  </a:lnTo>
                                  <a:lnTo>
                                    <a:pt x="107" y="27"/>
                                  </a:lnTo>
                                  <a:lnTo>
                                    <a:pt x="23" y="1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CBB8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" name="Freeform 500"/>
                          <wps:cNvSpPr>
                            <a:spLocks/>
                          </wps:cNvSpPr>
                          <wps:spPr bwMode="auto">
                            <a:xfrm>
                              <a:off x="276" y="739"/>
                              <a:ext cx="39" cy="27"/>
                            </a:xfrm>
                            <a:custGeom>
                              <a:avLst/>
                              <a:gdLst>
                                <a:gd name="T0" fmla="*/ 4 w 156"/>
                                <a:gd name="T1" fmla="*/ 27 h 136"/>
                                <a:gd name="T2" fmla="*/ 0 w 156"/>
                                <a:gd name="T3" fmla="*/ 22 h 136"/>
                                <a:gd name="T4" fmla="*/ 36 w 156"/>
                                <a:gd name="T5" fmla="*/ 0 h 136"/>
                                <a:gd name="T6" fmla="*/ 36 w 156"/>
                                <a:gd name="T7" fmla="*/ 0 h 136"/>
                                <a:gd name="T8" fmla="*/ 39 w 156"/>
                                <a:gd name="T9" fmla="*/ 6 h 136"/>
                                <a:gd name="T10" fmla="*/ 4 w 156"/>
                                <a:gd name="T11" fmla="*/ 27 h 1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56"/>
                                <a:gd name="T19" fmla="*/ 0 h 136"/>
                                <a:gd name="T20" fmla="*/ 156 w 156"/>
                                <a:gd name="T21" fmla="*/ 136 h 1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56" h="136">
                                  <a:moveTo>
                                    <a:pt x="16" y="136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143" y="1"/>
                                  </a:lnTo>
                                  <a:lnTo>
                                    <a:pt x="145" y="0"/>
                                  </a:lnTo>
                                  <a:lnTo>
                                    <a:pt x="156" y="30"/>
                                  </a:lnTo>
                                  <a:lnTo>
                                    <a:pt x="16" y="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DB443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" name="Freeform 501"/>
                          <wps:cNvSpPr>
                            <a:spLocks/>
                          </wps:cNvSpPr>
                          <wps:spPr bwMode="auto">
                            <a:xfrm>
                              <a:off x="313" y="723"/>
                              <a:ext cx="41" cy="22"/>
                            </a:xfrm>
                            <a:custGeom>
                              <a:avLst/>
                              <a:gdLst>
                                <a:gd name="T0" fmla="*/ 3 w 168"/>
                                <a:gd name="T1" fmla="*/ 22 h 109"/>
                                <a:gd name="T2" fmla="*/ 0 w 168"/>
                                <a:gd name="T3" fmla="*/ 16 h 109"/>
                                <a:gd name="T4" fmla="*/ 39 w 168"/>
                                <a:gd name="T5" fmla="*/ 0 h 109"/>
                                <a:gd name="T6" fmla="*/ 39 w 168"/>
                                <a:gd name="T7" fmla="*/ 0 h 109"/>
                                <a:gd name="T8" fmla="*/ 41 w 168"/>
                                <a:gd name="T9" fmla="*/ 6 h 109"/>
                                <a:gd name="T10" fmla="*/ 3 w 168"/>
                                <a:gd name="T11" fmla="*/ 22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8"/>
                                <a:gd name="T19" fmla="*/ 0 h 109"/>
                                <a:gd name="T20" fmla="*/ 168 w 168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8" h="109">
                                  <a:moveTo>
                                    <a:pt x="11" y="10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159" y="1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168" y="31"/>
                                  </a:lnTo>
                                  <a:lnTo>
                                    <a:pt x="11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643AD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" name="Freeform 502"/>
                          <wps:cNvSpPr>
                            <a:spLocks/>
                          </wps:cNvSpPr>
                          <wps:spPr bwMode="auto">
                            <a:xfrm>
                              <a:off x="353" y="709"/>
                              <a:ext cx="51" cy="20"/>
                            </a:xfrm>
                            <a:custGeom>
                              <a:avLst/>
                              <a:gdLst>
                                <a:gd name="T0" fmla="*/ 2 w 205"/>
                                <a:gd name="T1" fmla="*/ 20 h 100"/>
                                <a:gd name="T2" fmla="*/ 0 w 205"/>
                                <a:gd name="T3" fmla="*/ 14 h 100"/>
                                <a:gd name="T4" fmla="*/ 49 w 205"/>
                                <a:gd name="T5" fmla="*/ 0 h 100"/>
                                <a:gd name="T6" fmla="*/ 50 w 205"/>
                                <a:gd name="T7" fmla="*/ 0 h 100"/>
                                <a:gd name="T8" fmla="*/ 51 w 205"/>
                                <a:gd name="T9" fmla="*/ 6 h 100"/>
                                <a:gd name="T10" fmla="*/ 2 w 205"/>
                                <a:gd name="T11" fmla="*/ 2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5"/>
                                <a:gd name="T19" fmla="*/ 0 h 100"/>
                                <a:gd name="T20" fmla="*/ 205 w 205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5" h="100">
                                  <a:moveTo>
                                    <a:pt x="7" y="100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198" y="1"/>
                                  </a:lnTo>
                                  <a:lnTo>
                                    <a:pt x="199" y="0"/>
                                  </a:lnTo>
                                  <a:lnTo>
                                    <a:pt x="205" y="32"/>
                                  </a:lnTo>
                                  <a:lnTo>
                                    <a:pt x="7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BA40E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" name="Freeform 503"/>
                          <wps:cNvSpPr>
                            <a:spLocks/>
                          </wps:cNvSpPr>
                          <wps:spPr bwMode="auto">
                            <a:xfrm>
                              <a:off x="403" y="698"/>
                              <a:ext cx="59" cy="18"/>
                            </a:xfrm>
                            <a:custGeom>
                              <a:avLst/>
                              <a:gdLst>
                                <a:gd name="T0" fmla="*/ 2 w 236"/>
                                <a:gd name="T1" fmla="*/ 18 h 91"/>
                                <a:gd name="T2" fmla="*/ 0 w 236"/>
                                <a:gd name="T3" fmla="*/ 12 h 91"/>
                                <a:gd name="T4" fmla="*/ 58 w 236"/>
                                <a:gd name="T5" fmla="*/ 0 h 91"/>
                                <a:gd name="T6" fmla="*/ 58 w 236"/>
                                <a:gd name="T7" fmla="*/ 0 h 91"/>
                                <a:gd name="T8" fmla="*/ 59 w 236"/>
                                <a:gd name="T9" fmla="*/ 7 h 91"/>
                                <a:gd name="T10" fmla="*/ 2 w 236"/>
                                <a:gd name="T11" fmla="*/ 18 h 9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36"/>
                                <a:gd name="T19" fmla="*/ 0 h 91"/>
                                <a:gd name="T20" fmla="*/ 236 w 236"/>
                                <a:gd name="T21" fmla="*/ 91 h 9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36" h="91">
                                  <a:moveTo>
                                    <a:pt x="6" y="91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231" y="0"/>
                                  </a:lnTo>
                                  <a:lnTo>
                                    <a:pt x="232" y="0"/>
                                  </a:lnTo>
                                  <a:lnTo>
                                    <a:pt x="236" y="33"/>
                                  </a:lnTo>
                                  <a:lnTo>
                                    <a:pt x="6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A55A5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" name="Freeform 504"/>
                          <wps:cNvSpPr>
                            <a:spLocks/>
                          </wps:cNvSpPr>
                          <wps:spPr bwMode="auto">
                            <a:xfrm>
                              <a:off x="461" y="688"/>
                              <a:ext cx="66" cy="16"/>
                            </a:xfrm>
                            <a:custGeom>
                              <a:avLst/>
                              <a:gdLst>
                                <a:gd name="T0" fmla="*/ 1 w 266"/>
                                <a:gd name="T1" fmla="*/ 16 h 82"/>
                                <a:gd name="T2" fmla="*/ 0 w 266"/>
                                <a:gd name="T3" fmla="*/ 10 h 82"/>
                                <a:gd name="T4" fmla="*/ 65 w 266"/>
                                <a:gd name="T5" fmla="*/ 0 h 82"/>
                                <a:gd name="T6" fmla="*/ 65 w 266"/>
                                <a:gd name="T7" fmla="*/ 0 h 82"/>
                                <a:gd name="T8" fmla="*/ 66 w 266"/>
                                <a:gd name="T9" fmla="*/ 6 h 82"/>
                                <a:gd name="T10" fmla="*/ 1 w 266"/>
                                <a:gd name="T11" fmla="*/ 16 h 8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82"/>
                                <a:gd name="T20" fmla="*/ 266 w 266"/>
                                <a:gd name="T21" fmla="*/ 82 h 8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82">
                                  <a:moveTo>
                                    <a:pt x="4" y="82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263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4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13370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" name="Freeform 505"/>
                          <wps:cNvSpPr>
                            <a:spLocks/>
                          </wps:cNvSpPr>
                          <wps:spPr bwMode="auto">
                            <a:xfrm>
                              <a:off x="526" y="682"/>
                              <a:ext cx="65" cy="12"/>
                            </a:xfrm>
                            <a:custGeom>
                              <a:avLst/>
                              <a:gdLst>
                                <a:gd name="T0" fmla="*/ 1 w 258"/>
                                <a:gd name="T1" fmla="*/ 12 h 62"/>
                                <a:gd name="T2" fmla="*/ 0 w 258"/>
                                <a:gd name="T3" fmla="*/ 6 h 62"/>
                                <a:gd name="T4" fmla="*/ 64 w 258"/>
                                <a:gd name="T5" fmla="*/ 0 h 62"/>
                                <a:gd name="T6" fmla="*/ 65 w 258"/>
                                <a:gd name="T7" fmla="*/ 6 h 62"/>
                                <a:gd name="T8" fmla="*/ 65 w 258"/>
                                <a:gd name="T9" fmla="*/ 6 h 62"/>
                                <a:gd name="T10" fmla="*/ 1 w 258"/>
                                <a:gd name="T11" fmla="*/ 12 h 6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62"/>
                                <a:gd name="T20" fmla="*/ 258 w 258"/>
                                <a:gd name="T21" fmla="*/ 62 h 6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62">
                                  <a:moveTo>
                                    <a:pt x="3" y="62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255" y="0"/>
                                  </a:lnTo>
                                  <a:lnTo>
                                    <a:pt x="258" y="32"/>
                                  </a:lnTo>
                                  <a:lnTo>
                                    <a:pt x="3" y="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4653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" name="Freeform 506"/>
                          <wps:cNvSpPr>
                            <a:spLocks/>
                          </wps:cNvSpPr>
                          <wps:spPr bwMode="auto">
                            <a:xfrm>
                              <a:off x="590" y="674"/>
                              <a:ext cx="62" cy="14"/>
                            </a:xfrm>
                            <a:custGeom>
                              <a:avLst/>
                              <a:gdLst>
                                <a:gd name="T0" fmla="*/ 1 w 249"/>
                                <a:gd name="T1" fmla="*/ 14 h 72"/>
                                <a:gd name="T2" fmla="*/ 0 w 249"/>
                                <a:gd name="T3" fmla="*/ 8 h 72"/>
                                <a:gd name="T4" fmla="*/ 61 w 249"/>
                                <a:gd name="T5" fmla="*/ 0 h 72"/>
                                <a:gd name="T6" fmla="*/ 61 w 249"/>
                                <a:gd name="T7" fmla="*/ 0 h 72"/>
                                <a:gd name="T8" fmla="*/ 62 w 249"/>
                                <a:gd name="T9" fmla="*/ 7 h 72"/>
                                <a:gd name="T10" fmla="*/ 1 w 249"/>
                                <a:gd name="T11" fmla="*/ 14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9"/>
                                <a:gd name="T19" fmla="*/ 0 h 72"/>
                                <a:gd name="T20" fmla="*/ 249 w 249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9" h="72">
                                  <a:moveTo>
                                    <a:pt x="3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46" y="0"/>
                                  </a:lnTo>
                                  <a:lnTo>
                                    <a:pt x="249" y="34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1E334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" name="Freeform 507"/>
                          <wps:cNvSpPr>
                            <a:spLocks/>
                          </wps:cNvSpPr>
                          <wps:spPr bwMode="auto">
                            <a:xfrm>
                              <a:off x="652" y="666"/>
                              <a:ext cx="66" cy="15"/>
                            </a:xfrm>
                            <a:custGeom>
                              <a:avLst/>
                              <a:gdLst>
                                <a:gd name="T0" fmla="*/ 1 w 266"/>
                                <a:gd name="T1" fmla="*/ 15 h 72"/>
                                <a:gd name="T2" fmla="*/ 0 w 266"/>
                                <a:gd name="T3" fmla="*/ 8 h 72"/>
                                <a:gd name="T4" fmla="*/ 65 w 266"/>
                                <a:gd name="T5" fmla="*/ 0 h 72"/>
                                <a:gd name="T6" fmla="*/ 66 w 266"/>
                                <a:gd name="T7" fmla="*/ 7 h 72"/>
                                <a:gd name="T8" fmla="*/ 66 w 266"/>
                                <a:gd name="T9" fmla="*/ 7 h 72"/>
                                <a:gd name="T10" fmla="*/ 1 w 266"/>
                                <a:gd name="T11" fmla="*/ 15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72"/>
                                <a:gd name="T20" fmla="*/ 266 w 266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72">
                                  <a:moveTo>
                                    <a:pt x="3" y="72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263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26E9F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" name="Freeform 508"/>
                          <wps:cNvSpPr>
                            <a:spLocks/>
                          </wps:cNvSpPr>
                          <wps:spPr bwMode="auto">
                            <a:xfrm>
                              <a:off x="717" y="658"/>
                              <a:ext cx="61" cy="15"/>
                            </a:xfrm>
                            <a:custGeom>
                              <a:avLst/>
                              <a:gdLst>
                                <a:gd name="T0" fmla="*/ 1 w 244"/>
                                <a:gd name="T1" fmla="*/ 15 h 72"/>
                                <a:gd name="T2" fmla="*/ 0 w 244"/>
                                <a:gd name="T3" fmla="*/ 8 h 72"/>
                                <a:gd name="T4" fmla="*/ 60 w 244"/>
                                <a:gd name="T5" fmla="*/ 0 h 72"/>
                                <a:gd name="T6" fmla="*/ 61 w 244"/>
                                <a:gd name="T7" fmla="*/ 7 h 72"/>
                                <a:gd name="T8" fmla="*/ 61 w 244"/>
                                <a:gd name="T9" fmla="*/ 7 h 72"/>
                                <a:gd name="T10" fmla="*/ 1 w 244"/>
                                <a:gd name="T11" fmla="*/ 15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4"/>
                                <a:gd name="T19" fmla="*/ 0 h 72"/>
                                <a:gd name="T20" fmla="*/ 244 w 244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4" h="72">
                                  <a:moveTo>
                                    <a:pt x="3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38" y="0"/>
                                  </a:lnTo>
                                  <a:lnTo>
                                    <a:pt x="244" y="33"/>
                                  </a:lnTo>
                                  <a:lnTo>
                                    <a:pt x="242" y="33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A29D4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" name="Freeform 509"/>
                          <wps:cNvSpPr>
                            <a:spLocks/>
                          </wps:cNvSpPr>
                          <wps:spPr bwMode="auto">
                            <a:xfrm>
                              <a:off x="777" y="646"/>
                              <a:ext cx="49" cy="19"/>
                            </a:xfrm>
                            <a:custGeom>
                              <a:avLst/>
                              <a:gdLst>
                                <a:gd name="T0" fmla="*/ 2 w 196"/>
                                <a:gd name="T1" fmla="*/ 19 h 92"/>
                                <a:gd name="T2" fmla="*/ 0 w 196"/>
                                <a:gd name="T3" fmla="*/ 12 h 92"/>
                                <a:gd name="T4" fmla="*/ 48 w 196"/>
                                <a:gd name="T5" fmla="*/ 0 h 92"/>
                                <a:gd name="T6" fmla="*/ 48 w 196"/>
                                <a:gd name="T7" fmla="*/ 0 h 92"/>
                                <a:gd name="T8" fmla="*/ 49 w 196"/>
                                <a:gd name="T9" fmla="*/ 7 h 92"/>
                                <a:gd name="T10" fmla="*/ 2 w 196"/>
                                <a:gd name="T11" fmla="*/ 19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6"/>
                                <a:gd name="T19" fmla="*/ 0 h 92"/>
                                <a:gd name="T20" fmla="*/ 196 w 196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6" h="92">
                                  <a:moveTo>
                                    <a:pt x="6" y="92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190" y="1"/>
                                  </a:lnTo>
                                  <a:lnTo>
                                    <a:pt x="190" y="0"/>
                                  </a:lnTo>
                                  <a:lnTo>
                                    <a:pt x="196" y="32"/>
                                  </a:lnTo>
                                  <a:lnTo>
                                    <a:pt x="6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405DB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" name="Freeform 510"/>
                          <wps:cNvSpPr>
                            <a:spLocks/>
                          </wps:cNvSpPr>
                          <wps:spPr bwMode="auto">
                            <a:xfrm>
                              <a:off x="824" y="639"/>
                              <a:ext cx="43" cy="14"/>
                            </a:xfrm>
                            <a:custGeom>
                              <a:avLst/>
                              <a:gdLst>
                                <a:gd name="T0" fmla="*/ 2 w 171"/>
                                <a:gd name="T1" fmla="*/ 14 h 70"/>
                                <a:gd name="T2" fmla="*/ 0 w 171"/>
                                <a:gd name="T3" fmla="*/ 8 h 70"/>
                                <a:gd name="T4" fmla="*/ 39 w 171"/>
                                <a:gd name="T5" fmla="*/ 0 h 70"/>
                                <a:gd name="T6" fmla="*/ 43 w 171"/>
                                <a:gd name="T7" fmla="*/ 6 h 70"/>
                                <a:gd name="T8" fmla="*/ 41 w 171"/>
                                <a:gd name="T9" fmla="*/ 6 h 70"/>
                                <a:gd name="T10" fmla="*/ 2 w 171"/>
                                <a:gd name="T11" fmla="*/ 14 h 7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1"/>
                                <a:gd name="T19" fmla="*/ 0 h 70"/>
                                <a:gd name="T20" fmla="*/ 171 w 171"/>
                                <a:gd name="T21" fmla="*/ 70 h 7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1" h="70">
                                  <a:moveTo>
                                    <a:pt x="6" y="70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156" y="0"/>
                                  </a:lnTo>
                                  <a:lnTo>
                                    <a:pt x="171" y="28"/>
                                  </a:lnTo>
                                  <a:lnTo>
                                    <a:pt x="165" y="32"/>
                                  </a:lnTo>
                                  <a:lnTo>
                                    <a:pt x="6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51441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" name="Freeform 511"/>
                          <wps:cNvSpPr>
                            <a:spLocks/>
                          </wps:cNvSpPr>
                          <wps:spPr bwMode="auto">
                            <a:xfrm>
                              <a:off x="863" y="628"/>
                              <a:ext cx="18" cy="16"/>
                            </a:xfrm>
                            <a:custGeom>
                              <a:avLst/>
                              <a:gdLst>
                                <a:gd name="T0" fmla="*/ 4 w 72"/>
                                <a:gd name="T1" fmla="*/ 16 h 83"/>
                                <a:gd name="T2" fmla="*/ 0 w 72"/>
                                <a:gd name="T3" fmla="*/ 11 h 83"/>
                                <a:gd name="T4" fmla="*/ 11 w 72"/>
                                <a:gd name="T5" fmla="*/ 2 h 83"/>
                                <a:gd name="T6" fmla="*/ 18 w 72"/>
                                <a:gd name="T7" fmla="*/ 0 h 83"/>
                                <a:gd name="T8" fmla="*/ 18 w 72"/>
                                <a:gd name="T9" fmla="*/ 5 h 83"/>
                                <a:gd name="T10" fmla="*/ 4 w 72"/>
                                <a:gd name="T11" fmla="*/ 16 h 8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83"/>
                                <a:gd name="T20" fmla="*/ 72 w 72"/>
                                <a:gd name="T21" fmla="*/ 83 h 8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83">
                                  <a:moveTo>
                                    <a:pt x="15" y="83"/>
                                  </a:moveTo>
                                  <a:lnTo>
                                    <a:pt x="0" y="55"/>
                                  </a:lnTo>
                                  <a:lnTo>
                                    <a:pt x="43" y="10"/>
                                  </a:lnTo>
                                  <a:lnTo>
                                    <a:pt x="72" y="0"/>
                                  </a:lnTo>
                                  <a:lnTo>
                                    <a:pt x="71" y="24"/>
                                  </a:lnTo>
                                  <a:lnTo>
                                    <a:pt x="15" y="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AF6A1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" name="Freeform 512"/>
                          <wps:cNvSpPr>
                            <a:spLocks/>
                          </wps:cNvSpPr>
                          <wps:spPr bwMode="auto">
                            <a:xfrm>
                              <a:off x="863" y="611"/>
                              <a:ext cx="18" cy="19"/>
                            </a:xfrm>
                            <a:custGeom>
                              <a:avLst/>
                              <a:gdLst>
                                <a:gd name="T0" fmla="*/ 18 w 74"/>
                                <a:gd name="T1" fmla="*/ 17 h 92"/>
                                <a:gd name="T2" fmla="*/ 11 w 74"/>
                                <a:gd name="T3" fmla="*/ 19 h 92"/>
                                <a:gd name="T4" fmla="*/ 0 w 74"/>
                                <a:gd name="T5" fmla="*/ 6 h 92"/>
                                <a:gd name="T6" fmla="*/ 4 w 74"/>
                                <a:gd name="T7" fmla="*/ 0 h 92"/>
                                <a:gd name="T8" fmla="*/ 4 w 74"/>
                                <a:gd name="T9" fmla="*/ 1 h 92"/>
                                <a:gd name="T10" fmla="*/ 18 w 74"/>
                                <a:gd name="T11" fmla="*/ 17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92"/>
                                <a:gd name="T20" fmla="*/ 74 w 74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92">
                                  <a:moveTo>
                                    <a:pt x="74" y="82"/>
                                  </a:moveTo>
                                  <a:lnTo>
                                    <a:pt x="45" y="92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18" y="4"/>
                                  </a:lnTo>
                                  <a:lnTo>
                                    <a:pt x="74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633A4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" name="Freeform 513"/>
                          <wps:cNvSpPr>
                            <a:spLocks/>
                          </wps:cNvSpPr>
                          <wps:spPr bwMode="auto">
                            <a:xfrm>
                              <a:off x="822" y="588"/>
                              <a:ext cx="44" cy="29"/>
                            </a:xfrm>
                            <a:custGeom>
                              <a:avLst/>
                              <a:gdLst>
                                <a:gd name="T0" fmla="*/ 44 w 180"/>
                                <a:gd name="T1" fmla="*/ 23 h 146"/>
                                <a:gd name="T2" fmla="*/ 40 w 180"/>
                                <a:gd name="T3" fmla="*/ 29 h 146"/>
                                <a:gd name="T4" fmla="*/ 0 w 180"/>
                                <a:gd name="T5" fmla="*/ 6 h 146"/>
                                <a:gd name="T6" fmla="*/ 3 w 180"/>
                                <a:gd name="T7" fmla="*/ 0 h 146"/>
                                <a:gd name="T8" fmla="*/ 3 w 180"/>
                                <a:gd name="T9" fmla="*/ 0 h 146"/>
                                <a:gd name="T10" fmla="*/ 44 w 180"/>
                                <a:gd name="T11" fmla="*/ 23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6"/>
                                <a:gd name="T20" fmla="*/ 180 w 180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6">
                                  <a:moveTo>
                                    <a:pt x="180" y="118"/>
                                  </a:moveTo>
                                  <a:lnTo>
                                    <a:pt x="165" y="146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80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9B10E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" name="Freeform 514"/>
                          <wps:cNvSpPr>
                            <a:spLocks/>
                          </wps:cNvSpPr>
                          <wps:spPr bwMode="auto">
                            <a:xfrm>
                              <a:off x="774" y="566"/>
                              <a:ext cx="50" cy="28"/>
                            </a:xfrm>
                            <a:custGeom>
                              <a:avLst/>
                              <a:gdLst>
                                <a:gd name="T0" fmla="*/ 50 w 201"/>
                                <a:gd name="T1" fmla="*/ 22 h 137"/>
                                <a:gd name="T2" fmla="*/ 47 w 201"/>
                                <a:gd name="T3" fmla="*/ 28 h 137"/>
                                <a:gd name="T4" fmla="*/ 0 w 201"/>
                                <a:gd name="T5" fmla="*/ 6 h 137"/>
                                <a:gd name="T6" fmla="*/ 2 w 201"/>
                                <a:gd name="T7" fmla="*/ 0 h 137"/>
                                <a:gd name="T8" fmla="*/ 3 w 201"/>
                                <a:gd name="T9" fmla="*/ 0 h 137"/>
                                <a:gd name="T10" fmla="*/ 50 w 201"/>
                                <a:gd name="T11" fmla="*/ 22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1"/>
                                <a:gd name="T19" fmla="*/ 0 h 137"/>
                                <a:gd name="T20" fmla="*/ 201 w 201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1" h="137">
                                  <a:moveTo>
                                    <a:pt x="201" y="108"/>
                                  </a:moveTo>
                                  <a:lnTo>
                                    <a:pt x="190" y="137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01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4099F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" name="Freeform 515"/>
                          <wps:cNvSpPr>
                            <a:spLocks/>
                          </wps:cNvSpPr>
                          <wps:spPr bwMode="auto">
                            <a:xfrm>
                              <a:off x="710" y="542"/>
                              <a:ext cx="66" cy="30"/>
                            </a:xfrm>
                            <a:custGeom>
                              <a:avLst/>
                              <a:gdLst>
                                <a:gd name="T0" fmla="*/ 66 w 264"/>
                                <a:gd name="T1" fmla="*/ 24 h 149"/>
                                <a:gd name="T2" fmla="*/ 64 w 264"/>
                                <a:gd name="T3" fmla="*/ 30 h 149"/>
                                <a:gd name="T4" fmla="*/ 0 w 264"/>
                                <a:gd name="T5" fmla="*/ 6 h 149"/>
                                <a:gd name="T6" fmla="*/ 2 w 264"/>
                                <a:gd name="T7" fmla="*/ 0 h 149"/>
                                <a:gd name="T8" fmla="*/ 2 w 264"/>
                                <a:gd name="T9" fmla="*/ 0 h 149"/>
                                <a:gd name="T10" fmla="*/ 66 w 264"/>
                                <a:gd name="T11" fmla="*/ 24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4"/>
                                <a:gd name="T19" fmla="*/ 0 h 149"/>
                                <a:gd name="T20" fmla="*/ 264 w 264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4" h="149">
                                  <a:moveTo>
                                    <a:pt x="264" y="119"/>
                                  </a:moveTo>
                                  <a:lnTo>
                                    <a:pt x="254" y="14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9" y="1"/>
                                  </a:lnTo>
                                  <a:lnTo>
                                    <a:pt x="264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FAA94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" name="Freeform 516"/>
                          <wps:cNvSpPr>
                            <a:spLocks/>
                          </wps:cNvSpPr>
                          <wps:spPr bwMode="auto">
                            <a:xfrm>
                              <a:off x="635" y="517"/>
                              <a:ext cx="78" cy="32"/>
                            </a:xfrm>
                            <a:custGeom>
                              <a:avLst/>
                              <a:gdLst>
                                <a:gd name="T0" fmla="*/ 78 w 311"/>
                                <a:gd name="T1" fmla="*/ 26 h 159"/>
                                <a:gd name="T2" fmla="*/ 76 w 311"/>
                                <a:gd name="T3" fmla="*/ 32 h 159"/>
                                <a:gd name="T4" fmla="*/ 0 w 311"/>
                                <a:gd name="T5" fmla="*/ 6 h 159"/>
                                <a:gd name="T6" fmla="*/ 2 w 311"/>
                                <a:gd name="T7" fmla="*/ 0 h 159"/>
                                <a:gd name="T8" fmla="*/ 2 w 311"/>
                                <a:gd name="T9" fmla="*/ 0 h 159"/>
                                <a:gd name="T10" fmla="*/ 78 w 311"/>
                                <a:gd name="T11" fmla="*/ 26 h 15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1"/>
                                <a:gd name="T19" fmla="*/ 0 h 159"/>
                                <a:gd name="T20" fmla="*/ 311 w 311"/>
                                <a:gd name="T21" fmla="*/ 159 h 15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1" h="159">
                                  <a:moveTo>
                                    <a:pt x="311" y="128"/>
                                  </a:moveTo>
                                  <a:lnTo>
                                    <a:pt x="302" y="15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11" y="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064EC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" name="Freeform 517"/>
                          <wps:cNvSpPr>
                            <a:spLocks/>
                          </wps:cNvSpPr>
                          <wps:spPr bwMode="auto">
                            <a:xfrm>
                              <a:off x="538" y="489"/>
                              <a:ext cx="99" cy="34"/>
                            </a:xfrm>
                            <a:custGeom>
                              <a:avLst/>
                              <a:gdLst>
                                <a:gd name="T0" fmla="*/ 99 w 397"/>
                                <a:gd name="T1" fmla="*/ 28 h 168"/>
                                <a:gd name="T2" fmla="*/ 97 w 397"/>
                                <a:gd name="T3" fmla="*/ 34 h 168"/>
                                <a:gd name="T4" fmla="*/ 0 w 397"/>
                                <a:gd name="T5" fmla="*/ 6 h 168"/>
                                <a:gd name="T6" fmla="*/ 1 w 397"/>
                                <a:gd name="T7" fmla="*/ 0 h 168"/>
                                <a:gd name="T8" fmla="*/ 2 w 397"/>
                                <a:gd name="T9" fmla="*/ 0 h 168"/>
                                <a:gd name="T10" fmla="*/ 99 w 397"/>
                                <a:gd name="T11" fmla="*/ 28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7"/>
                                <a:gd name="T19" fmla="*/ 0 h 168"/>
                                <a:gd name="T20" fmla="*/ 397 w 397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7" h="168">
                                  <a:moveTo>
                                    <a:pt x="397" y="137"/>
                                  </a:moveTo>
                                  <a:lnTo>
                                    <a:pt x="389" y="16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97" y="1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56D97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" name="Freeform 518"/>
                          <wps:cNvSpPr>
                            <a:spLocks/>
                          </wps:cNvSpPr>
                          <wps:spPr bwMode="auto">
                            <a:xfrm>
                              <a:off x="438" y="466"/>
                              <a:ext cx="101" cy="30"/>
                            </a:xfrm>
                            <a:custGeom>
                              <a:avLst/>
                              <a:gdLst>
                                <a:gd name="T0" fmla="*/ 101 w 403"/>
                                <a:gd name="T1" fmla="*/ 24 h 150"/>
                                <a:gd name="T2" fmla="*/ 99 w 403"/>
                                <a:gd name="T3" fmla="*/ 30 h 150"/>
                                <a:gd name="T4" fmla="*/ 0 w 403"/>
                                <a:gd name="T5" fmla="*/ 6 h 150"/>
                                <a:gd name="T6" fmla="*/ 1 w 403"/>
                                <a:gd name="T7" fmla="*/ 0 h 150"/>
                                <a:gd name="T8" fmla="*/ 1 w 403"/>
                                <a:gd name="T9" fmla="*/ 0 h 150"/>
                                <a:gd name="T10" fmla="*/ 101 w 403"/>
                                <a:gd name="T11" fmla="*/ 24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3"/>
                                <a:gd name="T19" fmla="*/ 0 h 150"/>
                                <a:gd name="T20" fmla="*/ 403 w 403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3" h="150">
                                  <a:moveTo>
                                    <a:pt x="403" y="119"/>
                                  </a:moveTo>
                                  <a:lnTo>
                                    <a:pt x="397" y="15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5" y="0"/>
                                  </a:lnTo>
                                  <a:lnTo>
                                    <a:pt x="5" y="1"/>
                                  </a:lnTo>
                                  <a:lnTo>
                                    <a:pt x="403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FB9C8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" name="Freeform 519"/>
                          <wps:cNvSpPr>
                            <a:spLocks/>
                          </wps:cNvSpPr>
                          <wps:spPr bwMode="auto">
                            <a:xfrm>
                              <a:off x="363" y="450"/>
                              <a:ext cx="77" cy="22"/>
                            </a:xfrm>
                            <a:custGeom>
                              <a:avLst/>
                              <a:gdLst>
                                <a:gd name="T0" fmla="*/ 77 w 308"/>
                                <a:gd name="T1" fmla="*/ 16 h 110"/>
                                <a:gd name="T2" fmla="*/ 76 w 308"/>
                                <a:gd name="T3" fmla="*/ 22 h 110"/>
                                <a:gd name="T4" fmla="*/ 0 w 308"/>
                                <a:gd name="T5" fmla="*/ 6 h 110"/>
                                <a:gd name="T6" fmla="*/ 0 w 308"/>
                                <a:gd name="T7" fmla="*/ 6 h 110"/>
                                <a:gd name="T8" fmla="*/ 2 w 308"/>
                                <a:gd name="T9" fmla="*/ 0 h 110"/>
                                <a:gd name="T10" fmla="*/ 77 w 308"/>
                                <a:gd name="T11" fmla="*/ 16 h 11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8"/>
                                <a:gd name="T19" fmla="*/ 0 h 110"/>
                                <a:gd name="T20" fmla="*/ 308 w 308"/>
                                <a:gd name="T21" fmla="*/ 110 h 11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8" h="110">
                                  <a:moveTo>
                                    <a:pt x="308" y="78"/>
                                  </a:moveTo>
                                  <a:lnTo>
                                    <a:pt x="303" y="11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08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63EB6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" name="Freeform 520"/>
                          <wps:cNvSpPr>
                            <a:spLocks/>
                          </wps:cNvSpPr>
                          <wps:spPr bwMode="auto">
                            <a:xfrm>
                              <a:off x="281" y="432"/>
                              <a:ext cx="83" cy="24"/>
                            </a:xfrm>
                            <a:custGeom>
                              <a:avLst/>
                              <a:gdLst>
                                <a:gd name="T0" fmla="*/ 83 w 333"/>
                                <a:gd name="T1" fmla="*/ 18 h 120"/>
                                <a:gd name="T2" fmla="*/ 82 w 333"/>
                                <a:gd name="T3" fmla="*/ 24 h 120"/>
                                <a:gd name="T4" fmla="*/ 0 w 333"/>
                                <a:gd name="T5" fmla="*/ 6 h 120"/>
                                <a:gd name="T6" fmla="*/ 0 w 333"/>
                                <a:gd name="T7" fmla="*/ 6 h 120"/>
                                <a:gd name="T8" fmla="*/ 2 w 333"/>
                                <a:gd name="T9" fmla="*/ 0 h 120"/>
                                <a:gd name="T10" fmla="*/ 83 w 333"/>
                                <a:gd name="T11" fmla="*/ 18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33"/>
                                <a:gd name="T19" fmla="*/ 0 h 120"/>
                                <a:gd name="T20" fmla="*/ 333 w 333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33" h="120">
                                  <a:moveTo>
                                    <a:pt x="333" y="88"/>
                                  </a:moveTo>
                                  <a:lnTo>
                                    <a:pt x="327" y="120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33" y="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1EC98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" name="Freeform 521"/>
                          <wps:cNvSpPr>
                            <a:spLocks/>
                          </wps:cNvSpPr>
                          <wps:spPr bwMode="auto">
                            <a:xfrm>
                              <a:off x="194" y="411"/>
                              <a:ext cx="89" cy="28"/>
                            </a:xfrm>
                            <a:custGeom>
                              <a:avLst/>
                              <a:gdLst>
                                <a:gd name="T0" fmla="*/ 89 w 357"/>
                                <a:gd name="T1" fmla="*/ 22 h 140"/>
                                <a:gd name="T2" fmla="*/ 87 w 357"/>
                                <a:gd name="T3" fmla="*/ 28 h 140"/>
                                <a:gd name="T4" fmla="*/ 0 w 357"/>
                                <a:gd name="T5" fmla="*/ 6 h 140"/>
                                <a:gd name="T6" fmla="*/ 0 w 357"/>
                                <a:gd name="T7" fmla="*/ 6 h 140"/>
                                <a:gd name="T8" fmla="*/ 2 w 357"/>
                                <a:gd name="T9" fmla="*/ 0 h 140"/>
                                <a:gd name="T10" fmla="*/ 89 w 357"/>
                                <a:gd name="T11" fmla="*/ 22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7"/>
                                <a:gd name="T19" fmla="*/ 0 h 140"/>
                                <a:gd name="T20" fmla="*/ 357 w 35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7" h="140">
                                  <a:moveTo>
                                    <a:pt x="357" y="109"/>
                                  </a:moveTo>
                                  <a:lnTo>
                                    <a:pt x="350" y="14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57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ECF5C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" name="Freeform 522"/>
                          <wps:cNvSpPr>
                            <a:spLocks/>
                          </wps:cNvSpPr>
                          <wps:spPr bwMode="auto">
                            <a:xfrm>
                              <a:off x="114" y="389"/>
                              <a:ext cx="81" cy="28"/>
                            </a:xfrm>
                            <a:custGeom>
                              <a:avLst/>
                              <a:gdLst>
                                <a:gd name="T0" fmla="*/ 81 w 327"/>
                                <a:gd name="T1" fmla="*/ 22 h 140"/>
                                <a:gd name="T2" fmla="*/ 79 w 327"/>
                                <a:gd name="T3" fmla="*/ 28 h 140"/>
                                <a:gd name="T4" fmla="*/ 0 w 327"/>
                                <a:gd name="T5" fmla="*/ 7 h 140"/>
                                <a:gd name="T6" fmla="*/ 0 w 327"/>
                                <a:gd name="T7" fmla="*/ 6 h 140"/>
                                <a:gd name="T8" fmla="*/ 2 w 327"/>
                                <a:gd name="T9" fmla="*/ 0 h 140"/>
                                <a:gd name="T10" fmla="*/ 81 w 327"/>
                                <a:gd name="T11" fmla="*/ 22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7"/>
                                <a:gd name="T19" fmla="*/ 0 h 140"/>
                                <a:gd name="T20" fmla="*/ 327 w 32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7" h="140">
                                  <a:moveTo>
                                    <a:pt x="327" y="108"/>
                                  </a:moveTo>
                                  <a:lnTo>
                                    <a:pt x="320" y="140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327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BE2F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" name="Freeform 523"/>
                          <wps:cNvSpPr>
                            <a:spLocks/>
                          </wps:cNvSpPr>
                          <wps:spPr bwMode="auto">
                            <a:xfrm>
                              <a:off x="59" y="370"/>
                              <a:ext cx="57" cy="25"/>
                            </a:xfrm>
                            <a:custGeom>
                              <a:avLst/>
                              <a:gdLst>
                                <a:gd name="T0" fmla="*/ 57 w 225"/>
                                <a:gd name="T1" fmla="*/ 19 h 127"/>
                                <a:gd name="T2" fmla="*/ 55 w 225"/>
                                <a:gd name="T3" fmla="*/ 25 h 127"/>
                                <a:gd name="T4" fmla="*/ 1 w 225"/>
                                <a:gd name="T5" fmla="*/ 6 h 127"/>
                                <a:gd name="T6" fmla="*/ 0 w 225"/>
                                <a:gd name="T7" fmla="*/ 6 h 127"/>
                                <a:gd name="T8" fmla="*/ 3 w 225"/>
                                <a:gd name="T9" fmla="*/ 0 h 127"/>
                                <a:gd name="T10" fmla="*/ 57 w 225"/>
                                <a:gd name="T11" fmla="*/ 19 h 12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27"/>
                                <a:gd name="T20" fmla="*/ 225 w 225"/>
                                <a:gd name="T21" fmla="*/ 127 h 12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27">
                                  <a:moveTo>
                                    <a:pt x="225" y="96"/>
                                  </a:moveTo>
                                  <a:lnTo>
                                    <a:pt x="216" y="127"/>
                                  </a:lnTo>
                                  <a:lnTo>
                                    <a:pt x="2" y="30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225" y="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B77FA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" name="Freeform 524"/>
                          <wps:cNvSpPr>
                            <a:spLocks/>
                          </wps:cNvSpPr>
                          <wps:spPr bwMode="auto">
                            <a:xfrm>
                              <a:off x="21" y="347"/>
                              <a:ext cx="42" cy="28"/>
                            </a:xfrm>
                            <a:custGeom>
                              <a:avLst/>
                              <a:gdLst>
                                <a:gd name="T0" fmla="*/ 42 w 169"/>
                                <a:gd name="T1" fmla="*/ 23 h 143"/>
                                <a:gd name="T2" fmla="*/ 39 w 169"/>
                                <a:gd name="T3" fmla="*/ 28 h 143"/>
                                <a:gd name="T4" fmla="*/ 1 w 169"/>
                                <a:gd name="T5" fmla="*/ 5 h 143"/>
                                <a:gd name="T6" fmla="*/ 0 w 169"/>
                                <a:gd name="T7" fmla="*/ 4 h 143"/>
                                <a:gd name="T8" fmla="*/ 5 w 169"/>
                                <a:gd name="T9" fmla="*/ 0 h 143"/>
                                <a:gd name="T10" fmla="*/ 42 w 169"/>
                                <a:gd name="T11" fmla="*/ 23 h 14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9"/>
                                <a:gd name="T19" fmla="*/ 0 h 143"/>
                                <a:gd name="T20" fmla="*/ 169 w 169"/>
                                <a:gd name="T21" fmla="*/ 143 h 14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9" h="143">
                                  <a:moveTo>
                                    <a:pt x="169" y="115"/>
                                  </a:moveTo>
                                  <a:lnTo>
                                    <a:pt x="156" y="143"/>
                                  </a:lnTo>
                                  <a:lnTo>
                                    <a:pt x="4" y="26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169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E5F7E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" name="Freeform 525"/>
                          <wps:cNvSpPr>
                            <a:spLocks/>
                          </wps:cNvSpPr>
                          <wps:spPr bwMode="auto">
                            <a:xfrm>
                              <a:off x="6" y="326"/>
                              <a:ext cx="20" cy="25"/>
                            </a:xfrm>
                            <a:custGeom>
                              <a:avLst/>
                              <a:gdLst>
                                <a:gd name="T0" fmla="*/ 20 w 79"/>
                                <a:gd name="T1" fmla="*/ 21 h 121"/>
                                <a:gd name="T2" fmla="*/ 15 w 79"/>
                                <a:gd name="T3" fmla="*/ 25 h 121"/>
                                <a:gd name="T4" fmla="*/ 1 w 79"/>
                                <a:gd name="T5" fmla="*/ 3 h 121"/>
                                <a:gd name="T6" fmla="*/ 0 w 79"/>
                                <a:gd name="T7" fmla="*/ 2 h 121"/>
                                <a:gd name="T8" fmla="*/ 7 w 79"/>
                                <a:gd name="T9" fmla="*/ 0 h 121"/>
                                <a:gd name="T10" fmla="*/ 20 w 79"/>
                                <a:gd name="T11" fmla="*/ 21 h 1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9"/>
                                <a:gd name="T19" fmla="*/ 0 h 121"/>
                                <a:gd name="T20" fmla="*/ 79 w 79"/>
                                <a:gd name="T21" fmla="*/ 121 h 12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9" h="121">
                                  <a:moveTo>
                                    <a:pt x="79" y="102"/>
                                  </a:moveTo>
                                  <a:lnTo>
                                    <a:pt x="58" y="121"/>
                                  </a:lnTo>
                                  <a:lnTo>
                                    <a:pt x="2" y="14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9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F8D74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" name="Freeform 526"/>
                          <wps:cNvSpPr>
                            <a:spLocks/>
                          </wps:cNvSpPr>
                          <wps:spPr bwMode="auto">
                            <a:xfrm>
                              <a:off x="2" y="292"/>
                              <a:ext cx="11" cy="36"/>
                            </a:xfrm>
                            <a:custGeom>
                              <a:avLst/>
                              <a:gdLst>
                                <a:gd name="T0" fmla="*/ 11 w 42"/>
                                <a:gd name="T1" fmla="*/ 34 h 181"/>
                                <a:gd name="T2" fmla="*/ 4 w 42"/>
                                <a:gd name="T3" fmla="*/ 36 h 181"/>
                                <a:gd name="T4" fmla="*/ 0 w 42"/>
                                <a:gd name="T5" fmla="*/ 1 h 181"/>
                                <a:gd name="T6" fmla="*/ 0 w 42"/>
                                <a:gd name="T7" fmla="*/ 0 h 181"/>
                                <a:gd name="T8" fmla="*/ 7 w 42"/>
                                <a:gd name="T9" fmla="*/ 0 h 181"/>
                                <a:gd name="T10" fmla="*/ 11 w 42"/>
                                <a:gd name="T11" fmla="*/ 34 h 1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1"/>
                                <a:gd name="T20" fmla="*/ 42 w 42"/>
                                <a:gd name="T21" fmla="*/ 181 h 1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1">
                                  <a:moveTo>
                                    <a:pt x="42" y="173"/>
                                  </a:moveTo>
                                  <a:lnTo>
                                    <a:pt x="16" y="181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42" y="1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733D4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" name="Freeform 527"/>
                          <wps:cNvSpPr>
                            <a:spLocks/>
                          </wps:cNvSpPr>
                          <wps:spPr bwMode="auto">
                            <a:xfrm>
                              <a:off x="0" y="261"/>
                              <a:ext cx="9" cy="31"/>
                            </a:xfrm>
                            <a:custGeom>
                              <a:avLst/>
                              <a:gdLst>
                                <a:gd name="T0" fmla="*/ 9 w 35"/>
                                <a:gd name="T1" fmla="*/ 31 h 158"/>
                                <a:gd name="T2" fmla="*/ 2 w 35"/>
                                <a:gd name="T3" fmla="*/ 31 h 158"/>
                                <a:gd name="T4" fmla="*/ 0 w 35"/>
                                <a:gd name="T5" fmla="*/ 0 h 158"/>
                                <a:gd name="T6" fmla="*/ 0 w 35"/>
                                <a:gd name="T7" fmla="*/ 0 h 158"/>
                                <a:gd name="T8" fmla="*/ 7 w 35"/>
                                <a:gd name="T9" fmla="*/ 0 h 158"/>
                                <a:gd name="T10" fmla="*/ 9 w 35"/>
                                <a:gd name="T11" fmla="*/ 31 h 1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58"/>
                                <a:gd name="T20" fmla="*/ 35 w 35"/>
                                <a:gd name="T21" fmla="*/ 158 h 1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58">
                                  <a:moveTo>
                                    <a:pt x="35" y="156"/>
                                  </a:moveTo>
                                  <a:lnTo>
                                    <a:pt x="8" y="158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35" y="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F5AD0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" name="Freeform 528"/>
                          <wps:cNvSpPr>
                            <a:spLocks/>
                          </wps:cNvSpPr>
                          <wps:spPr bwMode="auto">
                            <a:xfrm>
                              <a:off x="0" y="223"/>
                              <a:ext cx="9" cy="38"/>
                            </a:xfrm>
                            <a:custGeom>
                              <a:avLst/>
                              <a:gdLst>
                                <a:gd name="T0" fmla="*/ 7 w 35"/>
                                <a:gd name="T1" fmla="*/ 38 h 187"/>
                                <a:gd name="T2" fmla="*/ 0 w 35"/>
                                <a:gd name="T3" fmla="*/ 38 h 187"/>
                                <a:gd name="T4" fmla="*/ 2 w 35"/>
                                <a:gd name="T5" fmla="*/ 0 h 187"/>
                                <a:gd name="T6" fmla="*/ 9 w 35"/>
                                <a:gd name="T7" fmla="*/ 0 h 187"/>
                                <a:gd name="T8" fmla="*/ 9 w 35"/>
                                <a:gd name="T9" fmla="*/ 0 h 187"/>
                                <a:gd name="T10" fmla="*/ 7 w 35"/>
                                <a:gd name="T11" fmla="*/ 38 h 18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87"/>
                                <a:gd name="T20" fmla="*/ 35 w 35"/>
                                <a:gd name="T21" fmla="*/ 187 h 18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87">
                                  <a:moveTo>
                                    <a:pt x="27" y="187"/>
                                  </a:moveTo>
                                  <a:lnTo>
                                    <a:pt x="0" y="187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5" y="1"/>
                                  </a:lnTo>
                                  <a:lnTo>
                                    <a:pt x="27" y="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A8C4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" name="Freeform 529"/>
                          <wps:cNvSpPr>
                            <a:spLocks/>
                          </wps:cNvSpPr>
                          <wps:spPr bwMode="auto">
                            <a:xfrm>
                              <a:off x="2" y="172"/>
                              <a:ext cx="9" cy="51"/>
                            </a:xfrm>
                            <a:custGeom>
                              <a:avLst/>
                              <a:gdLst>
                                <a:gd name="T0" fmla="*/ 7 w 35"/>
                                <a:gd name="T1" fmla="*/ 51 h 258"/>
                                <a:gd name="T2" fmla="*/ 0 w 35"/>
                                <a:gd name="T3" fmla="*/ 51 h 258"/>
                                <a:gd name="T4" fmla="*/ 2 w 35"/>
                                <a:gd name="T5" fmla="*/ 2 h 258"/>
                                <a:gd name="T6" fmla="*/ 3 w 35"/>
                                <a:gd name="T7" fmla="*/ 0 h 258"/>
                                <a:gd name="T8" fmla="*/ 9 w 35"/>
                                <a:gd name="T9" fmla="*/ 4 h 258"/>
                                <a:gd name="T10" fmla="*/ 7 w 35"/>
                                <a:gd name="T11" fmla="*/ 51 h 2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258"/>
                                <a:gd name="T20" fmla="*/ 35 w 35"/>
                                <a:gd name="T21" fmla="*/ 258 h 2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258">
                                  <a:moveTo>
                                    <a:pt x="27" y="258"/>
                                  </a:moveTo>
                                  <a:lnTo>
                                    <a:pt x="0" y="257"/>
                                  </a:lnTo>
                                  <a:lnTo>
                                    <a:pt x="8" y="12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35" y="19"/>
                                  </a:lnTo>
                                  <a:lnTo>
                                    <a:pt x="27" y="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FF8D7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" name="Freeform 530"/>
                          <wps:cNvSpPr>
                            <a:spLocks/>
                          </wps:cNvSpPr>
                          <wps:spPr bwMode="auto">
                            <a:xfrm>
                              <a:off x="1028" y="98"/>
                              <a:ext cx="48" cy="45"/>
                            </a:xfrm>
                            <a:custGeom>
                              <a:avLst/>
                              <a:gdLst>
                                <a:gd name="T0" fmla="*/ 27 w 190"/>
                                <a:gd name="T1" fmla="*/ 0 h 223"/>
                                <a:gd name="T2" fmla="*/ 31 w 190"/>
                                <a:gd name="T3" fmla="*/ 1 h 223"/>
                                <a:gd name="T4" fmla="*/ 35 w 190"/>
                                <a:gd name="T5" fmla="*/ 3 h 223"/>
                                <a:gd name="T6" fmla="*/ 39 w 190"/>
                                <a:gd name="T7" fmla="*/ 5 h 223"/>
                                <a:gd name="T8" fmla="*/ 42 w 190"/>
                                <a:gd name="T9" fmla="*/ 8 h 223"/>
                                <a:gd name="T10" fmla="*/ 45 w 190"/>
                                <a:gd name="T11" fmla="*/ 12 h 223"/>
                                <a:gd name="T12" fmla="*/ 47 w 190"/>
                                <a:gd name="T13" fmla="*/ 16 h 223"/>
                                <a:gd name="T14" fmla="*/ 48 w 190"/>
                                <a:gd name="T15" fmla="*/ 20 h 223"/>
                                <a:gd name="T16" fmla="*/ 48 w 190"/>
                                <a:gd name="T17" fmla="*/ 25 h 223"/>
                                <a:gd name="T18" fmla="*/ 47 w 190"/>
                                <a:gd name="T19" fmla="*/ 29 h 223"/>
                                <a:gd name="T20" fmla="*/ 45 w 190"/>
                                <a:gd name="T21" fmla="*/ 33 h 223"/>
                                <a:gd name="T22" fmla="*/ 42 w 190"/>
                                <a:gd name="T23" fmla="*/ 37 h 223"/>
                                <a:gd name="T24" fmla="*/ 39 w 190"/>
                                <a:gd name="T25" fmla="*/ 40 h 223"/>
                                <a:gd name="T26" fmla="*/ 35 w 190"/>
                                <a:gd name="T27" fmla="*/ 42 h 223"/>
                                <a:gd name="T28" fmla="*/ 31 w 190"/>
                                <a:gd name="T29" fmla="*/ 44 h 223"/>
                                <a:gd name="T30" fmla="*/ 27 w 190"/>
                                <a:gd name="T31" fmla="*/ 45 h 223"/>
                                <a:gd name="T32" fmla="*/ 22 w 190"/>
                                <a:gd name="T33" fmla="*/ 45 h 223"/>
                                <a:gd name="T34" fmla="*/ 17 w 190"/>
                                <a:gd name="T35" fmla="*/ 44 h 223"/>
                                <a:gd name="T36" fmla="*/ 13 w 190"/>
                                <a:gd name="T37" fmla="*/ 42 h 223"/>
                                <a:gd name="T38" fmla="*/ 9 w 190"/>
                                <a:gd name="T39" fmla="*/ 40 h 223"/>
                                <a:gd name="T40" fmla="*/ 5 w 190"/>
                                <a:gd name="T41" fmla="*/ 37 h 223"/>
                                <a:gd name="T42" fmla="*/ 3 w 190"/>
                                <a:gd name="T43" fmla="*/ 33 h 223"/>
                                <a:gd name="T44" fmla="*/ 1 w 190"/>
                                <a:gd name="T45" fmla="*/ 29 h 223"/>
                                <a:gd name="T46" fmla="*/ 0 w 190"/>
                                <a:gd name="T47" fmla="*/ 25 h 223"/>
                                <a:gd name="T48" fmla="*/ 0 w 190"/>
                                <a:gd name="T49" fmla="*/ 20 h 223"/>
                                <a:gd name="T50" fmla="*/ 1 w 190"/>
                                <a:gd name="T51" fmla="*/ 16 h 223"/>
                                <a:gd name="T52" fmla="*/ 3 w 190"/>
                                <a:gd name="T53" fmla="*/ 12 h 223"/>
                                <a:gd name="T54" fmla="*/ 5 w 190"/>
                                <a:gd name="T55" fmla="*/ 8 h 223"/>
                                <a:gd name="T56" fmla="*/ 9 w 190"/>
                                <a:gd name="T57" fmla="*/ 5 h 223"/>
                                <a:gd name="T58" fmla="*/ 13 w 190"/>
                                <a:gd name="T59" fmla="*/ 3 h 223"/>
                                <a:gd name="T60" fmla="*/ 17 w 190"/>
                                <a:gd name="T61" fmla="*/ 1 h 223"/>
                                <a:gd name="T62" fmla="*/ 22 w 190"/>
                                <a:gd name="T63" fmla="*/ 0 h 223"/>
                                <a:gd name="T64" fmla="*/ 0 60000 65536"/>
                                <a:gd name="T65" fmla="*/ 0 60000 6553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60000 65536"/>
                                <a:gd name="T70" fmla="*/ 0 60000 65536"/>
                                <a:gd name="T71" fmla="*/ 0 60000 65536"/>
                                <a:gd name="T72" fmla="*/ 0 60000 65536"/>
                                <a:gd name="T73" fmla="*/ 0 60000 65536"/>
                                <a:gd name="T74" fmla="*/ 0 60000 65536"/>
                                <a:gd name="T75" fmla="*/ 0 60000 65536"/>
                                <a:gd name="T76" fmla="*/ 0 60000 65536"/>
                                <a:gd name="T77" fmla="*/ 0 60000 65536"/>
                                <a:gd name="T78" fmla="*/ 0 60000 65536"/>
                                <a:gd name="T79" fmla="*/ 0 60000 65536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w 190"/>
                                <a:gd name="T97" fmla="*/ 0 h 223"/>
                                <a:gd name="T98" fmla="*/ 190 w 190"/>
                                <a:gd name="T99" fmla="*/ 223 h 223"/>
                              </a:gdLst>
                              <a:ahLst/>
                              <a:cxnLst>
                                <a:cxn ang="T64">
                                  <a:pos x="T0" y="T1"/>
                                </a:cxn>
                                <a:cxn ang="T65">
                                  <a:pos x="T2" y="T3"/>
                                </a:cxn>
                                <a:cxn ang="T66">
                                  <a:pos x="T4" y="T5"/>
                                </a:cxn>
                                <a:cxn ang="T67">
                                  <a:pos x="T6" y="T7"/>
                                </a:cxn>
                                <a:cxn ang="T68">
                                  <a:pos x="T8" y="T9"/>
                                </a:cxn>
                                <a:cxn ang="T69">
                                  <a:pos x="T10" y="T11"/>
                                </a:cxn>
                                <a:cxn ang="T70">
                                  <a:pos x="T12" y="T13"/>
                                </a:cxn>
                                <a:cxn ang="T71">
                                  <a:pos x="T14" y="T15"/>
                                </a:cxn>
                                <a:cxn ang="T72">
                                  <a:pos x="T16" y="T17"/>
                                </a:cxn>
                                <a:cxn ang="T73">
                                  <a:pos x="T18" y="T19"/>
                                </a:cxn>
                                <a:cxn ang="T74">
                                  <a:pos x="T20" y="T21"/>
                                </a:cxn>
                                <a:cxn ang="T75">
                                  <a:pos x="T22" y="T23"/>
                                </a:cxn>
                                <a:cxn ang="T76">
                                  <a:pos x="T24" y="T25"/>
                                </a:cxn>
                                <a:cxn ang="T77">
                                  <a:pos x="T26" y="T27"/>
                                </a:cxn>
                                <a:cxn ang="T78">
                                  <a:pos x="T28" y="T29"/>
                                </a:cxn>
                                <a:cxn ang="T79">
                                  <a:pos x="T30" y="T31"/>
                                </a:cxn>
                                <a:cxn ang="T80">
                                  <a:pos x="T32" y="T33"/>
                                </a:cxn>
                                <a:cxn ang="T81">
                                  <a:pos x="T34" y="T35"/>
                                </a:cxn>
                                <a:cxn ang="T82">
                                  <a:pos x="T36" y="T37"/>
                                </a:cxn>
                                <a:cxn ang="T83">
                                  <a:pos x="T38" y="T39"/>
                                </a:cxn>
                                <a:cxn ang="T84">
                                  <a:pos x="T40" y="T41"/>
                                </a:cxn>
                                <a:cxn ang="T85">
                                  <a:pos x="T42" y="T43"/>
                                </a:cxn>
                                <a:cxn ang="T86">
                                  <a:pos x="T44" y="T45"/>
                                </a:cxn>
                                <a:cxn ang="T87">
                                  <a:pos x="T46" y="T47"/>
                                </a:cxn>
                                <a:cxn ang="T88">
                                  <a:pos x="T48" y="T49"/>
                                </a:cxn>
                                <a:cxn ang="T89">
                                  <a:pos x="T50" y="T51"/>
                                </a:cxn>
                                <a:cxn ang="T90">
                                  <a:pos x="T52" y="T53"/>
                                </a:cxn>
                                <a:cxn ang="T91">
                                  <a:pos x="T54" y="T55"/>
                                </a:cxn>
                                <a:cxn ang="T92">
                                  <a:pos x="T56" y="T57"/>
                                </a:cxn>
                                <a:cxn ang="T93">
                                  <a:pos x="T58" y="T59"/>
                                </a:cxn>
                                <a:cxn ang="T94">
                                  <a:pos x="T60" y="T61"/>
                                </a:cxn>
                                <a:cxn ang="T95">
                                  <a:pos x="T62" y="T63"/>
                                </a:cxn>
                              </a:cxnLst>
                              <a:rect l="T96" t="T97" r="T98" b="T99"/>
                              <a:pathLst>
                                <a:path w="190" h="223">
                                  <a:moveTo>
                                    <a:pt x="95" y="0"/>
                                  </a:moveTo>
                                  <a:lnTo>
                                    <a:pt x="105" y="0"/>
                                  </a:lnTo>
                                  <a:lnTo>
                                    <a:pt x="114" y="3"/>
                                  </a:lnTo>
                                  <a:lnTo>
                                    <a:pt x="123" y="5"/>
                                  </a:lnTo>
                                  <a:lnTo>
                                    <a:pt x="132" y="9"/>
                                  </a:lnTo>
                                  <a:lnTo>
                                    <a:pt x="140" y="14"/>
                                  </a:lnTo>
                                  <a:lnTo>
                                    <a:pt x="148" y="19"/>
                                  </a:lnTo>
                                  <a:lnTo>
                                    <a:pt x="155" y="26"/>
                                  </a:lnTo>
                                  <a:lnTo>
                                    <a:pt x="162" y="33"/>
                                  </a:lnTo>
                                  <a:lnTo>
                                    <a:pt x="168" y="41"/>
                                  </a:lnTo>
                                  <a:lnTo>
                                    <a:pt x="174" y="50"/>
                                  </a:lnTo>
                                  <a:lnTo>
                                    <a:pt x="178" y="59"/>
                                  </a:lnTo>
                                  <a:lnTo>
                                    <a:pt x="182" y="68"/>
                                  </a:lnTo>
                                  <a:lnTo>
                                    <a:pt x="186" y="78"/>
                                  </a:lnTo>
                                  <a:lnTo>
                                    <a:pt x="188" y="90"/>
                                  </a:lnTo>
                                  <a:lnTo>
                                    <a:pt x="189" y="101"/>
                                  </a:lnTo>
                                  <a:lnTo>
                                    <a:pt x="190" y="112"/>
                                  </a:lnTo>
                                  <a:lnTo>
                                    <a:pt x="189" y="123"/>
                                  </a:lnTo>
                                  <a:lnTo>
                                    <a:pt x="188" y="134"/>
                                  </a:lnTo>
                                  <a:lnTo>
                                    <a:pt x="186" y="145"/>
                                  </a:lnTo>
                                  <a:lnTo>
                                    <a:pt x="182" y="155"/>
                                  </a:lnTo>
                                  <a:lnTo>
                                    <a:pt x="178" y="165"/>
                                  </a:lnTo>
                                  <a:lnTo>
                                    <a:pt x="174" y="175"/>
                                  </a:lnTo>
                                  <a:lnTo>
                                    <a:pt x="168" y="184"/>
                                  </a:lnTo>
                                  <a:lnTo>
                                    <a:pt x="162" y="191"/>
                                  </a:lnTo>
                                  <a:lnTo>
                                    <a:pt x="155" y="199"/>
                                  </a:lnTo>
                                  <a:lnTo>
                                    <a:pt x="148" y="205"/>
                                  </a:lnTo>
                                  <a:lnTo>
                                    <a:pt x="140" y="210"/>
                                  </a:lnTo>
                                  <a:lnTo>
                                    <a:pt x="132" y="215"/>
                                  </a:lnTo>
                                  <a:lnTo>
                                    <a:pt x="123" y="218"/>
                                  </a:lnTo>
                                  <a:lnTo>
                                    <a:pt x="114" y="222"/>
                                  </a:lnTo>
                                  <a:lnTo>
                                    <a:pt x="105" y="223"/>
                                  </a:lnTo>
                                  <a:lnTo>
                                    <a:pt x="95" y="223"/>
                                  </a:lnTo>
                                  <a:lnTo>
                                    <a:pt x="86" y="223"/>
                                  </a:lnTo>
                                  <a:lnTo>
                                    <a:pt x="76" y="222"/>
                                  </a:lnTo>
                                  <a:lnTo>
                                    <a:pt x="67" y="218"/>
                                  </a:lnTo>
                                  <a:lnTo>
                                    <a:pt x="59" y="215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43" y="205"/>
                                  </a:lnTo>
                                  <a:lnTo>
                                    <a:pt x="35" y="199"/>
                                  </a:lnTo>
                                  <a:lnTo>
                                    <a:pt x="29" y="191"/>
                                  </a:lnTo>
                                  <a:lnTo>
                                    <a:pt x="21" y="184"/>
                                  </a:lnTo>
                                  <a:lnTo>
                                    <a:pt x="16" y="175"/>
                                  </a:lnTo>
                                  <a:lnTo>
                                    <a:pt x="11" y="165"/>
                                  </a:lnTo>
                                  <a:lnTo>
                                    <a:pt x="7" y="155"/>
                                  </a:lnTo>
                                  <a:lnTo>
                                    <a:pt x="4" y="145"/>
                                  </a:lnTo>
                                  <a:lnTo>
                                    <a:pt x="2" y="134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01"/>
                                  </a:lnTo>
                                  <a:lnTo>
                                    <a:pt x="2" y="90"/>
                                  </a:lnTo>
                                  <a:lnTo>
                                    <a:pt x="4" y="78"/>
                                  </a:lnTo>
                                  <a:lnTo>
                                    <a:pt x="7" y="68"/>
                                  </a:lnTo>
                                  <a:lnTo>
                                    <a:pt x="11" y="59"/>
                                  </a:lnTo>
                                  <a:lnTo>
                                    <a:pt x="16" y="50"/>
                                  </a:lnTo>
                                  <a:lnTo>
                                    <a:pt x="21" y="41"/>
                                  </a:lnTo>
                                  <a:lnTo>
                                    <a:pt x="29" y="33"/>
                                  </a:lnTo>
                                  <a:lnTo>
                                    <a:pt x="35" y="26"/>
                                  </a:lnTo>
                                  <a:lnTo>
                                    <a:pt x="43" y="19"/>
                                  </a:lnTo>
                                  <a:lnTo>
                                    <a:pt x="50" y="14"/>
                                  </a:lnTo>
                                  <a:lnTo>
                                    <a:pt x="59" y="9"/>
                                  </a:lnTo>
                                  <a:lnTo>
                                    <a:pt x="67" y="5"/>
                                  </a:lnTo>
                                  <a:lnTo>
                                    <a:pt x="76" y="3"/>
                                  </a:lnTo>
                                  <a:lnTo>
                                    <a:pt x="86" y="0"/>
                                  </a:lnTo>
                                  <a:lnTo>
                                    <a:pt x="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39829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" name="Freeform 531"/>
                          <wps:cNvSpPr>
                            <a:spLocks/>
                          </wps:cNvSpPr>
                          <wps:spPr bwMode="auto">
                            <a:xfrm>
                              <a:off x="1054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0 w 13"/>
                                <a:gd name="T1" fmla="*/ 7 h 35"/>
                                <a:gd name="T2" fmla="*/ 0 w 13"/>
                                <a:gd name="T3" fmla="*/ 0 h 35"/>
                                <a:gd name="T4" fmla="*/ 3 w 13"/>
                                <a:gd name="T5" fmla="*/ 1 h 35"/>
                                <a:gd name="T6" fmla="*/ 2 w 13"/>
                                <a:gd name="T7" fmla="*/ 7 h 35"/>
                                <a:gd name="T8" fmla="*/ 0 w 13"/>
                                <a:gd name="T9" fmla="*/ 7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5"/>
                                <a:gd name="T17" fmla="*/ 13 w 13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5">
                                  <a:moveTo>
                                    <a:pt x="0" y="34"/>
                                  </a:moveTo>
                                  <a:lnTo>
                                    <a:pt x="2" y="0"/>
                                  </a:lnTo>
                                  <a:lnTo>
                                    <a:pt x="13" y="3"/>
                                  </a:lnTo>
                                  <a:lnTo>
                                    <a:pt x="8" y="35"/>
                                  </a:lnTo>
                                  <a:lnTo>
                                    <a:pt x="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90EFA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" name="Freeform 532"/>
                          <wps:cNvSpPr>
                            <a:spLocks/>
                          </wps:cNvSpPr>
                          <wps:spPr bwMode="auto">
                            <a:xfrm>
                              <a:off x="1056" y="95"/>
                              <a:ext cx="4" cy="7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7 h 34"/>
                                <a:gd name="T2" fmla="*/ 1 w 15"/>
                                <a:gd name="T3" fmla="*/ 0 h 34"/>
                                <a:gd name="T4" fmla="*/ 4 w 15"/>
                                <a:gd name="T5" fmla="*/ 0 h 34"/>
                                <a:gd name="T6" fmla="*/ 2 w 15"/>
                                <a:gd name="T7" fmla="*/ 7 h 34"/>
                                <a:gd name="T8" fmla="*/ 0 w 15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15" y="2"/>
                                  </a:lnTo>
                                  <a:lnTo>
                                    <a:pt x="8" y="34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6D79D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" name="Freeform 533"/>
                          <wps:cNvSpPr>
                            <a:spLocks/>
                          </wps:cNvSpPr>
                          <wps:spPr bwMode="auto">
                            <a:xfrm>
                              <a:off x="1058" y="96"/>
                              <a:ext cx="4" cy="7"/>
                            </a:xfrm>
                            <a:custGeom>
                              <a:avLst/>
                              <a:gdLst>
                                <a:gd name="T0" fmla="*/ 0 w 17"/>
                                <a:gd name="T1" fmla="*/ 6 h 35"/>
                                <a:gd name="T2" fmla="*/ 2 w 17"/>
                                <a:gd name="T3" fmla="*/ 0 h 35"/>
                                <a:gd name="T4" fmla="*/ 4 w 17"/>
                                <a:gd name="T5" fmla="*/ 1 h 35"/>
                                <a:gd name="T6" fmla="*/ 2 w 17"/>
                                <a:gd name="T7" fmla="*/ 7 h 35"/>
                                <a:gd name="T8" fmla="*/ 0 w 17"/>
                                <a:gd name="T9" fmla="*/ 6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5"/>
                                <a:gd name="T17" fmla="*/ 17 w 17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5">
                                  <a:moveTo>
                                    <a:pt x="0" y="32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17" y="5"/>
                                  </a:lnTo>
                                  <a:lnTo>
                                    <a:pt x="7" y="35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A8ABB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" name="Freeform 534"/>
                          <wps:cNvSpPr>
                            <a:spLocks/>
                          </wps:cNvSpPr>
                          <wps:spPr bwMode="auto">
                            <a:xfrm>
                              <a:off x="1060" y="97"/>
                              <a:ext cx="5" cy="7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6 h 35"/>
                                <a:gd name="T2" fmla="*/ 3 w 20"/>
                                <a:gd name="T3" fmla="*/ 0 h 35"/>
                                <a:gd name="T4" fmla="*/ 5 w 20"/>
                                <a:gd name="T5" fmla="*/ 1 h 35"/>
                                <a:gd name="T6" fmla="*/ 2 w 20"/>
                                <a:gd name="T7" fmla="*/ 7 h 35"/>
                                <a:gd name="T8" fmla="*/ 0 w 20"/>
                                <a:gd name="T9" fmla="*/ 6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0" y="3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20" y="5"/>
                                  </a:lnTo>
                                  <a:lnTo>
                                    <a:pt x="7" y="35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F2FDF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" name="Freeform 535"/>
                          <wps:cNvSpPr>
                            <a:spLocks/>
                          </wps:cNvSpPr>
                          <wps:spPr bwMode="auto">
                            <a:xfrm>
                              <a:off x="1062" y="98"/>
                              <a:ext cx="5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6 h 34"/>
                                <a:gd name="T2" fmla="*/ 3 w 21"/>
                                <a:gd name="T3" fmla="*/ 0 h 34"/>
                                <a:gd name="T4" fmla="*/ 5 w 21"/>
                                <a:gd name="T5" fmla="*/ 1 h 34"/>
                                <a:gd name="T6" fmla="*/ 2 w 21"/>
                                <a:gd name="T7" fmla="*/ 7 h 34"/>
                                <a:gd name="T8" fmla="*/ 0 w 21"/>
                                <a:gd name="T9" fmla="*/ 6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0" y="30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21" y="6"/>
                                  </a:lnTo>
                                  <a:lnTo>
                                    <a:pt x="7" y="34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FD9B5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" name="Freeform 536"/>
                          <wps:cNvSpPr>
                            <a:spLocks/>
                          </wps:cNvSpPr>
                          <wps:spPr bwMode="auto">
                            <a:xfrm>
                              <a:off x="1063" y="99"/>
                              <a:ext cx="6" cy="7"/>
                            </a:xfrm>
                            <a:custGeom>
                              <a:avLst/>
                              <a:gdLst>
                                <a:gd name="T0" fmla="*/ 0 w 23"/>
                                <a:gd name="T1" fmla="*/ 6 h 34"/>
                                <a:gd name="T2" fmla="*/ 4 w 23"/>
                                <a:gd name="T3" fmla="*/ 0 h 34"/>
                                <a:gd name="T4" fmla="*/ 6 w 23"/>
                                <a:gd name="T5" fmla="*/ 2 h 34"/>
                                <a:gd name="T6" fmla="*/ 2 w 23"/>
                                <a:gd name="T7" fmla="*/ 7 h 34"/>
                                <a:gd name="T8" fmla="*/ 0 w 23"/>
                                <a:gd name="T9" fmla="*/ 6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3"/>
                                <a:gd name="T16" fmla="*/ 0 h 34"/>
                                <a:gd name="T17" fmla="*/ 23 w 23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3" h="34">
                                  <a:moveTo>
                                    <a:pt x="0" y="28"/>
                                  </a:moveTo>
                                  <a:lnTo>
                                    <a:pt x="14" y="0"/>
                                  </a:lnTo>
                                  <a:lnTo>
                                    <a:pt x="23" y="8"/>
                                  </a:lnTo>
                                  <a:lnTo>
                                    <a:pt x="6" y="34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2DDD3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" name="Freeform 537"/>
                          <wps:cNvSpPr>
                            <a:spLocks/>
                          </wps:cNvSpPr>
                          <wps:spPr bwMode="auto">
                            <a:xfrm>
                              <a:off x="1065" y="101"/>
                              <a:ext cx="6" cy="6"/>
                            </a:xfrm>
                            <a:custGeom>
                              <a:avLst/>
                              <a:gdLst>
                                <a:gd name="T0" fmla="*/ 0 w 24"/>
                                <a:gd name="T1" fmla="*/ 5 h 32"/>
                                <a:gd name="T2" fmla="*/ 4 w 24"/>
                                <a:gd name="T3" fmla="*/ 0 h 32"/>
                                <a:gd name="T4" fmla="*/ 6 w 24"/>
                                <a:gd name="T5" fmla="*/ 2 h 32"/>
                                <a:gd name="T6" fmla="*/ 2 w 24"/>
                                <a:gd name="T7" fmla="*/ 6 h 32"/>
                                <a:gd name="T8" fmla="*/ 0 w 24"/>
                                <a:gd name="T9" fmla="*/ 5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2"/>
                                <a:gd name="T17" fmla="*/ 24 w 24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2">
                                  <a:moveTo>
                                    <a:pt x="0" y="26"/>
                                  </a:moveTo>
                                  <a:lnTo>
                                    <a:pt x="17" y="0"/>
                                  </a:lnTo>
                                  <a:lnTo>
                                    <a:pt x="24" y="8"/>
                                  </a:lnTo>
                                  <a:lnTo>
                                    <a:pt x="6" y="32"/>
                                  </a:lnTo>
                                  <a:lnTo>
                                    <a:pt x="0" y="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77E19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" name="Freeform 538"/>
                          <wps:cNvSpPr>
                            <a:spLocks/>
                          </wps:cNvSpPr>
                          <wps:spPr bwMode="auto">
                            <a:xfrm>
                              <a:off x="1066" y="102"/>
                              <a:ext cx="7" cy="6"/>
                            </a:xfrm>
                            <a:custGeom>
                              <a:avLst/>
                              <a:gdLst>
                                <a:gd name="T0" fmla="*/ 0 w 25"/>
                                <a:gd name="T1" fmla="*/ 5 h 30"/>
                                <a:gd name="T2" fmla="*/ 5 w 25"/>
                                <a:gd name="T3" fmla="*/ 0 h 30"/>
                                <a:gd name="T4" fmla="*/ 7 w 25"/>
                                <a:gd name="T5" fmla="*/ 2 h 30"/>
                                <a:gd name="T6" fmla="*/ 1 w 25"/>
                                <a:gd name="T7" fmla="*/ 6 h 30"/>
                                <a:gd name="T8" fmla="*/ 0 w 25"/>
                                <a:gd name="T9" fmla="*/ 5 h 3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30"/>
                                <a:gd name="T17" fmla="*/ 25 w 25"/>
                                <a:gd name="T18" fmla="*/ 30 h 3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30">
                                  <a:moveTo>
                                    <a:pt x="0" y="24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25" y="9"/>
                                  </a:lnTo>
                                  <a:lnTo>
                                    <a:pt x="5" y="30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7A9C3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" name="Freeform 539"/>
                          <wps:cNvSpPr>
                            <a:spLocks/>
                          </wps:cNvSpPr>
                          <wps:spPr bwMode="auto">
                            <a:xfrm>
                              <a:off x="1068" y="104"/>
                              <a:ext cx="6" cy="6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4 h 29"/>
                                <a:gd name="T2" fmla="*/ 4 w 27"/>
                                <a:gd name="T3" fmla="*/ 0 h 29"/>
                                <a:gd name="T4" fmla="*/ 6 w 27"/>
                                <a:gd name="T5" fmla="*/ 2 h 29"/>
                                <a:gd name="T6" fmla="*/ 1 w 27"/>
                                <a:gd name="T7" fmla="*/ 6 h 29"/>
                                <a:gd name="T8" fmla="*/ 0 w 27"/>
                                <a:gd name="T9" fmla="*/ 4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0" y="21"/>
                                  </a:moveTo>
                                  <a:lnTo>
                                    <a:pt x="20" y="0"/>
                                  </a:lnTo>
                                  <a:lnTo>
                                    <a:pt x="27" y="10"/>
                                  </a:lnTo>
                                  <a:lnTo>
                                    <a:pt x="5" y="29"/>
                                  </a:lnTo>
                                  <a:lnTo>
                                    <a:pt x="0" y="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54A7A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" name="Freeform 540"/>
                          <wps:cNvSpPr>
                            <a:spLocks/>
                          </wps:cNvSpPr>
                          <wps:spPr bwMode="auto">
                            <a:xfrm>
                              <a:off x="1069" y="106"/>
                              <a:ext cx="7" cy="5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4 h 27"/>
                                <a:gd name="T2" fmla="*/ 6 w 27"/>
                                <a:gd name="T3" fmla="*/ 0 h 27"/>
                                <a:gd name="T4" fmla="*/ 7 w 27"/>
                                <a:gd name="T5" fmla="*/ 2 h 27"/>
                                <a:gd name="T6" fmla="*/ 1 w 27"/>
                                <a:gd name="T7" fmla="*/ 5 h 27"/>
                                <a:gd name="T8" fmla="*/ 0 w 27"/>
                                <a:gd name="T9" fmla="*/ 4 h 27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7"/>
                                <a:gd name="T17" fmla="*/ 27 w 27"/>
                                <a:gd name="T18" fmla="*/ 27 h 27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7">
                                  <a:moveTo>
                                    <a:pt x="0" y="19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7" y="11"/>
                                  </a:lnTo>
                                  <a:lnTo>
                                    <a:pt x="4" y="27"/>
                                  </a:lnTo>
                                  <a:lnTo>
                                    <a:pt x="0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0751F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" name="Freeform 541"/>
                          <wps:cNvSpPr>
                            <a:spLocks/>
                          </wps:cNvSpPr>
                          <wps:spPr bwMode="auto">
                            <a:xfrm>
                              <a:off x="1070" y="108"/>
                              <a:ext cx="7" cy="5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3 h 24"/>
                                <a:gd name="T2" fmla="*/ 6 w 28"/>
                                <a:gd name="T3" fmla="*/ 0 h 24"/>
                                <a:gd name="T4" fmla="*/ 7 w 28"/>
                                <a:gd name="T5" fmla="*/ 2 h 24"/>
                                <a:gd name="T6" fmla="*/ 1 w 28"/>
                                <a:gd name="T7" fmla="*/ 5 h 24"/>
                                <a:gd name="T8" fmla="*/ 0 w 28"/>
                                <a:gd name="T9" fmla="*/ 3 h 2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4"/>
                                <a:gd name="T17" fmla="*/ 28 w 28"/>
                                <a:gd name="T18" fmla="*/ 24 h 2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4">
                                  <a:moveTo>
                                    <a:pt x="0" y="16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8" y="11"/>
                                  </a:lnTo>
                                  <a:lnTo>
                                    <a:pt x="3" y="24"/>
                                  </a:lnTo>
                                  <a:lnTo>
                                    <a:pt x="0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B2A19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" name="Freeform 542"/>
                          <wps:cNvSpPr>
                            <a:spLocks/>
                          </wps:cNvSpPr>
                          <wps:spPr bwMode="auto">
                            <a:xfrm>
                              <a:off x="1071" y="110"/>
                              <a:ext cx="7" cy="5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3 h 21"/>
                                <a:gd name="T2" fmla="*/ 6 w 28"/>
                                <a:gd name="T3" fmla="*/ 0 h 21"/>
                                <a:gd name="T4" fmla="*/ 7 w 28"/>
                                <a:gd name="T5" fmla="*/ 3 h 21"/>
                                <a:gd name="T6" fmla="*/ 1 w 28"/>
                                <a:gd name="T7" fmla="*/ 5 h 21"/>
                                <a:gd name="T8" fmla="*/ 0 w 28"/>
                                <a:gd name="T9" fmla="*/ 3 h 2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1"/>
                                <a:gd name="T17" fmla="*/ 28 w 28"/>
                                <a:gd name="T18" fmla="*/ 21 h 2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1">
                                  <a:moveTo>
                                    <a:pt x="0" y="13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8" y="11"/>
                                  </a:lnTo>
                                  <a:lnTo>
                                    <a:pt x="3" y="21"/>
                                  </a:lnTo>
                                  <a:lnTo>
                                    <a:pt x="0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D8568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" name="Freeform 543"/>
                          <wps:cNvSpPr>
                            <a:spLocks/>
                          </wps:cNvSpPr>
                          <wps:spPr bwMode="auto">
                            <a:xfrm>
                              <a:off x="1071" y="113"/>
                              <a:ext cx="7" cy="4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2 h 20"/>
                                <a:gd name="T2" fmla="*/ 6 w 28"/>
                                <a:gd name="T3" fmla="*/ 0 h 20"/>
                                <a:gd name="T4" fmla="*/ 7 w 28"/>
                                <a:gd name="T5" fmla="*/ 3 h 20"/>
                                <a:gd name="T6" fmla="*/ 1 w 28"/>
                                <a:gd name="T7" fmla="*/ 4 h 20"/>
                                <a:gd name="T8" fmla="*/ 0 w 28"/>
                                <a:gd name="T9" fmla="*/ 2 h 2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0"/>
                                <a:gd name="T17" fmla="*/ 28 w 28"/>
                                <a:gd name="T18" fmla="*/ 20 h 2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0">
                                  <a:moveTo>
                                    <a:pt x="0" y="10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8" y="13"/>
                                  </a:lnTo>
                                  <a:lnTo>
                                    <a:pt x="2" y="2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CB7CF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" name="Freeform 544"/>
                          <wps:cNvSpPr>
                            <a:spLocks/>
                          </wps:cNvSpPr>
                          <wps:spPr bwMode="auto">
                            <a:xfrm>
                              <a:off x="1072" y="115"/>
                              <a:ext cx="7" cy="3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1 h 16"/>
                                <a:gd name="T2" fmla="*/ 7 w 28"/>
                                <a:gd name="T3" fmla="*/ 0 h 16"/>
                                <a:gd name="T4" fmla="*/ 7 w 28"/>
                                <a:gd name="T5" fmla="*/ 2 h 16"/>
                                <a:gd name="T6" fmla="*/ 0 w 28"/>
                                <a:gd name="T7" fmla="*/ 3 h 16"/>
                                <a:gd name="T8" fmla="*/ 0 w 28"/>
                                <a:gd name="T9" fmla="*/ 1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0" y="7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8" y="13"/>
                                  </a:lnTo>
                                  <a:lnTo>
                                    <a:pt x="1" y="16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BCA95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" name="Freeform 545"/>
                          <wps:cNvSpPr>
                            <a:spLocks/>
                          </wps:cNvSpPr>
                          <wps:spPr bwMode="auto">
                            <a:xfrm>
                              <a:off x="1072" y="118"/>
                              <a:ext cx="7" cy="2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0 h 13"/>
                                <a:gd name="T2" fmla="*/ 7 w 27"/>
                                <a:gd name="T3" fmla="*/ 0 h 13"/>
                                <a:gd name="T4" fmla="*/ 7 w 27"/>
                                <a:gd name="T5" fmla="*/ 2 h 13"/>
                                <a:gd name="T6" fmla="*/ 0 w 27"/>
                                <a:gd name="T7" fmla="*/ 2 h 13"/>
                                <a:gd name="T8" fmla="*/ 0 w 27"/>
                                <a:gd name="T9" fmla="*/ 0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0" y="3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7" y="13"/>
                                  </a:lnTo>
                                  <a:lnTo>
                                    <a:pt x="1" y="13"/>
                                  </a:lnTo>
                                  <a:lnTo>
                                    <a:pt x="0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AD7E4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" name="Freeform 546"/>
                          <wps:cNvSpPr>
                            <a:spLocks/>
                          </wps:cNvSpPr>
                          <wps:spPr bwMode="auto">
                            <a:xfrm>
                              <a:off x="1072" y="120"/>
                              <a:ext cx="7" cy="3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0 h 13"/>
                                <a:gd name="T2" fmla="*/ 7 w 27"/>
                                <a:gd name="T3" fmla="*/ 0 h 13"/>
                                <a:gd name="T4" fmla="*/ 7 w 27"/>
                                <a:gd name="T5" fmla="*/ 3 h 13"/>
                                <a:gd name="T6" fmla="*/ 0 w 27"/>
                                <a:gd name="T7" fmla="*/ 2 h 13"/>
                                <a:gd name="T8" fmla="*/ 0 w 27"/>
                                <a:gd name="T9" fmla="*/ 0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1" y="0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7" y="13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7E31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" name="Freeform 547"/>
                          <wps:cNvSpPr>
                            <a:spLocks/>
                          </wps:cNvSpPr>
                          <wps:spPr bwMode="auto">
                            <a:xfrm>
                              <a:off x="1072" y="122"/>
                              <a:ext cx="7" cy="4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0 h 16"/>
                                <a:gd name="T2" fmla="*/ 7 w 28"/>
                                <a:gd name="T3" fmla="*/ 1 h 16"/>
                                <a:gd name="T4" fmla="*/ 7 w 28"/>
                                <a:gd name="T5" fmla="*/ 4 h 16"/>
                                <a:gd name="T6" fmla="*/ 0 w 28"/>
                                <a:gd name="T7" fmla="*/ 3 h 16"/>
                                <a:gd name="T8" fmla="*/ 0 w 28"/>
                                <a:gd name="T9" fmla="*/ 0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1" y="0"/>
                                  </a:moveTo>
                                  <a:lnTo>
                                    <a:pt x="28" y="3"/>
                                  </a:lnTo>
                                  <a:lnTo>
                                    <a:pt x="26" y="1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C864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" name="Freeform 548"/>
                          <wps:cNvSpPr>
                            <a:spLocks/>
                          </wps:cNvSpPr>
                          <wps:spPr bwMode="auto">
                            <a:xfrm>
                              <a:off x="1071" y="124"/>
                              <a:ext cx="7" cy="4"/>
                            </a:xfrm>
                            <a:custGeom>
                              <a:avLst/>
                              <a:gdLst>
                                <a:gd name="T0" fmla="*/ 1 w 28"/>
                                <a:gd name="T1" fmla="*/ 0 h 18"/>
                                <a:gd name="T2" fmla="*/ 7 w 28"/>
                                <a:gd name="T3" fmla="*/ 1 h 18"/>
                                <a:gd name="T4" fmla="*/ 6 w 28"/>
                                <a:gd name="T5" fmla="*/ 4 h 18"/>
                                <a:gd name="T6" fmla="*/ 0 w 28"/>
                                <a:gd name="T7" fmla="*/ 2 h 18"/>
                                <a:gd name="T8" fmla="*/ 1 w 28"/>
                                <a:gd name="T9" fmla="*/ 0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8"/>
                                <a:gd name="T17" fmla="*/ 28 w 28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8">
                                  <a:moveTo>
                                    <a:pt x="2" y="0"/>
                                  </a:moveTo>
                                  <a:lnTo>
                                    <a:pt x="28" y="6"/>
                                  </a:lnTo>
                                  <a:lnTo>
                                    <a:pt x="25" y="18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583F2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" name="Freeform 549"/>
                          <wps:cNvSpPr>
                            <a:spLocks/>
                          </wps:cNvSpPr>
                          <wps:spPr bwMode="auto">
                            <a:xfrm>
                              <a:off x="1071" y="126"/>
                              <a:ext cx="7" cy="5"/>
                            </a:xfrm>
                            <a:custGeom>
                              <a:avLst/>
                              <a:gdLst>
                                <a:gd name="T0" fmla="*/ 1 w 28"/>
                                <a:gd name="T1" fmla="*/ 0 h 23"/>
                                <a:gd name="T2" fmla="*/ 7 w 28"/>
                                <a:gd name="T3" fmla="*/ 2 h 23"/>
                                <a:gd name="T4" fmla="*/ 6 w 28"/>
                                <a:gd name="T5" fmla="*/ 5 h 23"/>
                                <a:gd name="T6" fmla="*/ 0 w 28"/>
                                <a:gd name="T7" fmla="*/ 2 h 23"/>
                                <a:gd name="T8" fmla="*/ 1 w 28"/>
                                <a:gd name="T9" fmla="*/ 0 h 2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3"/>
                                <a:gd name="T17" fmla="*/ 28 w 28"/>
                                <a:gd name="T18" fmla="*/ 23 h 2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3">
                                  <a:moveTo>
                                    <a:pt x="3" y="0"/>
                                  </a:moveTo>
                                  <a:lnTo>
                                    <a:pt x="28" y="10"/>
                                  </a:lnTo>
                                  <a:lnTo>
                                    <a:pt x="25" y="2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7D2B0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" name="Freeform 550"/>
                          <wps:cNvSpPr>
                            <a:spLocks/>
                          </wps:cNvSpPr>
                          <wps:spPr bwMode="auto">
                            <a:xfrm>
                              <a:off x="1070" y="128"/>
                              <a:ext cx="7" cy="5"/>
                            </a:xfrm>
                            <a:custGeom>
                              <a:avLst/>
                              <a:gdLst>
                                <a:gd name="T0" fmla="*/ 1 w 28"/>
                                <a:gd name="T1" fmla="*/ 0 h 25"/>
                                <a:gd name="T2" fmla="*/ 7 w 28"/>
                                <a:gd name="T3" fmla="*/ 3 h 25"/>
                                <a:gd name="T4" fmla="*/ 6 w 28"/>
                                <a:gd name="T5" fmla="*/ 5 h 25"/>
                                <a:gd name="T6" fmla="*/ 0 w 28"/>
                                <a:gd name="T7" fmla="*/ 2 h 25"/>
                                <a:gd name="T8" fmla="*/ 1 w 28"/>
                                <a:gd name="T9" fmla="*/ 0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5"/>
                                <a:gd name="T17" fmla="*/ 28 w 28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5">
                                  <a:moveTo>
                                    <a:pt x="3" y="0"/>
                                  </a:moveTo>
                                  <a:lnTo>
                                    <a:pt x="28" y="14"/>
                                  </a:lnTo>
                                  <a:lnTo>
                                    <a:pt x="23" y="25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65BA8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" name="Freeform 551"/>
                          <wps:cNvSpPr>
                            <a:spLocks/>
                          </wps:cNvSpPr>
                          <wps:spPr bwMode="auto">
                            <a:xfrm>
                              <a:off x="1069" y="130"/>
                              <a:ext cx="7" cy="5"/>
                            </a:xfrm>
                            <a:custGeom>
                              <a:avLst/>
                              <a:gdLst>
                                <a:gd name="T0" fmla="*/ 1 w 27"/>
                                <a:gd name="T1" fmla="*/ 0 h 26"/>
                                <a:gd name="T2" fmla="*/ 7 w 27"/>
                                <a:gd name="T3" fmla="*/ 3 h 26"/>
                                <a:gd name="T4" fmla="*/ 6 w 27"/>
                                <a:gd name="T5" fmla="*/ 5 h 26"/>
                                <a:gd name="T6" fmla="*/ 0 w 27"/>
                                <a:gd name="T7" fmla="*/ 1 h 26"/>
                                <a:gd name="T8" fmla="*/ 1 w 27"/>
                                <a:gd name="T9" fmla="*/ 0 h 2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6"/>
                                <a:gd name="T17" fmla="*/ 27 w 27"/>
                                <a:gd name="T18" fmla="*/ 26 h 2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6">
                                  <a:moveTo>
                                    <a:pt x="4" y="0"/>
                                  </a:moveTo>
                                  <a:lnTo>
                                    <a:pt x="27" y="16"/>
                                  </a:lnTo>
                                  <a:lnTo>
                                    <a:pt x="22" y="26"/>
                                  </a:lnTo>
                                  <a:lnTo>
                                    <a:pt x="0" y="7"/>
                                  </a:lnTo>
                                  <a:lnTo>
                                    <a:pt x="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8DDCD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" name="Freeform 552"/>
                          <wps:cNvSpPr>
                            <a:spLocks/>
                          </wps:cNvSpPr>
                          <wps:spPr bwMode="auto">
                            <a:xfrm>
                              <a:off x="1068" y="131"/>
                              <a:ext cx="6" cy="6"/>
                            </a:xfrm>
                            <a:custGeom>
                              <a:avLst/>
                              <a:gdLst>
                                <a:gd name="T0" fmla="*/ 1 w 27"/>
                                <a:gd name="T1" fmla="*/ 0 h 29"/>
                                <a:gd name="T2" fmla="*/ 6 w 27"/>
                                <a:gd name="T3" fmla="*/ 4 h 29"/>
                                <a:gd name="T4" fmla="*/ 4 w 27"/>
                                <a:gd name="T5" fmla="*/ 6 h 29"/>
                                <a:gd name="T6" fmla="*/ 0 w 27"/>
                                <a:gd name="T7" fmla="*/ 2 h 29"/>
                                <a:gd name="T8" fmla="*/ 1 w 27"/>
                                <a:gd name="T9" fmla="*/ 0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5" y="0"/>
                                  </a:moveTo>
                                  <a:lnTo>
                                    <a:pt x="27" y="19"/>
                                  </a:lnTo>
                                  <a:lnTo>
                                    <a:pt x="20" y="29"/>
                                  </a:lnTo>
                                  <a:lnTo>
                                    <a:pt x="0" y="8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80682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" name="Freeform 553"/>
                          <wps:cNvSpPr>
                            <a:spLocks/>
                          </wps:cNvSpPr>
                          <wps:spPr bwMode="auto">
                            <a:xfrm>
                              <a:off x="1066" y="133"/>
                              <a:ext cx="7" cy="5"/>
                            </a:xfrm>
                            <a:custGeom>
                              <a:avLst/>
                              <a:gdLst>
                                <a:gd name="T0" fmla="*/ 1 w 25"/>
                                <a:gd name="T1" fmla="*/ 0 h 29"/>
                                <a:gd name="T2" fmla="*/ 7 w 25"/>
                                <a:gd name="T3" fmla="*/ 4 h 29"/>
                                <a:gd name="T4" fmla="*/ 5 w 25"/>
                                <a:gd name="T5" fmla="*/ 5 h 29"/>
                                <a:gd name="T6" fmla="*/ 0 w 25"/>
                                <a:gd name="T7" fmla="*/ 1 h 29"/>
                                <a:gd name="T8" fmla="*/ 1 w 25"/>
                                <a:gd name="T9" fmla="*/ 0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29"/>
                                <a:gd name="T17" fmla="*/ 25 w 25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29">
                                  <a:moveTo>
                                    <a:pt x="5" y="0"/>
                                  </a:moveTo>
                                  <a:lnTo>
                                    <a:pt x="25" y="21"/>
                                  </a:lnTo>
                                  <a:lnTo>
                                    <a:pt x="18" y="29"/>
                                  </a:lnTo>
                                  <a:lnTo>
                                    <a:pt x="0" y="6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3FFDF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" name="Freeform 554"/>
                          <wps:cNvSpPr>
                            <a:spLocks/>
                          </wps:cNvSpPr>
                          <wps:spPr bwMode="auto">
                            <a:xfrm>
                              <a:off x="1065" y="134"/>
                              <a:ext cx="6" cy="6"/>
                            </a:xfrm>
                            <a:custGeom>
                              <a:avLst/>
                              <a:gdLst>
                                <a:gd name="T0" fmla="*/ 2 w 24"/>
                                <a:gd name="T1" fmla="*/ 0 h 32"/>
                                <a:gd name="T2" fmla="*/ 6 w 24"/>
                                <a:gd name="T3" fmla="*/ 4 h 32"/>
                                <a:gd name="T4" fmla="*/ 4 w 24"/>
                                <a:gd name="T5" fmla="*/ 6 h 32"/>
                                <a:gd name="T6" fmla="*/ 0 w 24"/>
                                <a:gd name="T7" fmla="*/ 1 h 32"/>
                                <a:gd name="T8" fmla="*/ 2 w 24"/>
                                <a:gd name="T9" fmla="*/ 0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2"/>
                                <a:gd name="T17" fmla="*/ 24 w 24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2">
                                  <a:moveTo>
                                    <a:pt x="6" y="0"/>
                                  </a:moveTo>
                                  <a:lnTo>
                                    <a:pt x="24" y="23"/>
                                  </a:lnTo>
                                  <a:lnTo>
                                    <a:pt x="17" y="32"/>
                                  </a:lnTo>
                                  <a:lnTo>
                                    <a:pt x="0" y="6"/>
                                  </a:lnTo>
                                  <a:lnTo>
                                    <a:pt x="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0F1EA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" name="Freeform 555"/>
                          <wps:cNvSpPr>
                            <a:spLocks/>
                          </wps:cNvSpPr>
                          <wps:spPr bwMode="auto">
                            <a:xfrm>
                              <a:off x="1063" y="135"/>
                              <a:ext cx="6" cy="7"/>
                            </a:xfrm>
                            <a:custGeom>
                              <a:avLst/>
                              <a:gdLst>
                                <a:gd name="T0" fmla="*/ 2 w 23"/>
                                <a:gd name="T1" fmla="*/ 0 h 33"/>
                                <a:gd name="T2" fmla="*/ 6 w 23"/>
                                <a:gd name="T3" fmla="*/ 6 h 33"/>
                                <a:gd name="T4" fmla="*/ 4 w 23"/>
                                <a:gd name="T5" fmla="*/ 7 h 33"/>
                                <a:gd name="T6" fmla="*/ 0 w 23"/>
                                <a:gd name="T7" fmla="*/ 1 h 33"/>
                                <a:gd name="T8" fmla="*/ 2 w 23"/>
                                <a:gd name="T9" fmla="*/ 0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3"/>
                                <a:gd name="T16" fmla="*/ 0 h 33"/>
                                <a:gd name="T17" fmla="*/ 23 w 23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3" h="33">
                                  <a:moveTo>
                                    <a:pt x="6" y="0"/>
                                  </a:moveTo>
                                  <a:lnTo>
                                    <a:pt x="23" y="26"/>
                                  </a:lnTo>
                                  <a:lnTo>
                                    <a:pt x="14" y="33"/>
                                  </a:lnTo>
                                  <a:lnTo>
                                    <a:pt x="0" y="6"/>
                                  </a:lnTo>
                                  <a:lnTo>
                                    <a:pt x="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FBC20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" name="Freeform 556"/>
                          <wps:cNvSpPr>
                            <a:spLocks/>
                          </wps:cNvSpPr>
                          <wps:spPr bwMode="auto">
                            <a:xfrm>
                              <a:off x="1062" y="136"/>
                              <a:ext cx="5" cy="7"/>
                            </a:xfrm>
                            <a:custGeom>
                              <a:avLst/>
                              <a:gdLst>
                                <a:gd name="T0" fmla="*/ 2 w 21"/>
                                <a:gd name="T1" fmla="*/ 0 h 34"/>
                                <a:gd name="T2" fmla="*/ 5 w 21"/>
                                <a:gd name="T3" fmla="*/ 6 h 34"/>
                                <a:gd name="T4" fmla="*/ 3 w 21"/>
                                <a:gd name="T5" fmla="*/ 7 h 34"/>
                                <a:gd name="T6" fmla="*/ 0 w 21"/>
                                <a:gd name="T7" fmla="*/ 1 h 34"/>
                                <a:gd name="T8" fmla="*/ 2 w 21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7" y="0"/>
                                  </a:moveTo>
                                  <a:lnTo>
                                    <a:pt x="21" y="27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0" y="5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C9105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" name="Freeform 557"/>
                          <wps:cNvSpPr>
                            <a:spLocks/>
                          </wps:cNvSpPr>
                          <wps:spPr bwMode="auto">
                            <a:xfrm>
                              <a:off x="1060" y="137"/>
                              <a:ext cx="5" cy="7"/>
                            </a:xfrm>
                            <a:custGeom>
                              <a:avLst/>
                              <a:gdLst>
                                <a:gd name="T0" fmla="*/ 2 w 20"/>
                                <a:gd name="T1" fmla="*/ 0 h 35"/>
                                <a:gd name="T2" fmla="*/ 5 w 20"/>
                                <a:gd name="T3" fmla="*/ 6 h 35"/>
                                <a:gd name="T4" fmla="*/ 3 w 20"/>
                                <a:gd name="T5" fmla="*/ 7 h 35"/>
                                <a:gd name="T6" fmla="*/ 0 w 20"/>
                                <a:gd name="T7" fmla="*/ 1 h 35"/>
                                <a:gd name="T8" fmla="*/ 2 w 20"/>
                                <a:gd name="T9" fmla="*/ 0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7" y="0"/>
                                  </a:moveTo>
                                  <a:lnTo>
                                    <a:pt x="20" y="29"/>
                                  </a:lnTo>
                                  <a:lnTo>
                                    <a:pt x="10" y="35"/>
                                  </a:lnTo>
                                  <a:lnTo>
                                    <a:pt x="0" y="4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F3516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" name="Freeform 558"/>
                          <wps:cNvSpPr>
                            <a:spLocks/>
                          </wps:cNvSpPr>
                          <wps:spPr bwMode="auto">
                            <a:xfrm>
                              <a:off x="1058" y="138"/>
                              <a:ext cx="4" cy="7"/>
                            </a:xfrm>
                            <a:custGeom>
                              <a:avLst/>
                              <a:gdLst>
                                <a:gd name="T0" fmla="*/ 2 w 17"/>
                                <a:gd name="T1" fmla="*/ 0 h 34"/>
                                <a:gd name="T2" fmla="*/ 4 w 17"/>
                                <a:gd name="T3" fmla="*/ 6 h 34"/>
                                <a:gd name="T4" fmla="*/ 2 w 17"/>
                                <a:gd name="T5" fmla="*/ 7 h 34"/>
                                <a:gd name="T6" fmla="*/ 0 w 17"/>
                                <a:gd name="T7" fmla="*/ 1 h 34"/>
                                <a:gd name="T8" fmla="*/ 2 w 17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4"/>
                                <a:gd name="T17" fmla="*/ 17 w 17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4">
                                  <a:moveTo>
                                    <a:pt x="7" y="0"/>
                                  </a:moveTo>
                                  <a:lnTo>
                                    <a:pt x="17" y="31"/>
                                  </a:lnTo>
                                  <a:lnTo>
                                    <a:pt x="7" y="3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4A3DEA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" name="Freeform 559"/>
                          <wps:cNvSpPr>
                            <a:spLocks/>
                          </wps:cNvSpPr>
                          <wps:spPr bwMode="auto">
                            <a:xfrm>
                              <a:off x="1056" y="139"/>
                              <a:ext cx="4" cy="7"/>
                            </a:xfrm>
                            <a:custGeom>
                              <a:avLst/>
                              <a:gdLst>
                                <a:gd name="T0" fmla="*/ 2 w 15"/>
                                <a:gd name="T1" fmla="*/ 0 h 35"/>
                                <a:gd name="T2" fmla="*/ 4 w 15"/>
                                <a:gd name="T3" fmla="*/ 6 h 35"/>
                                <a:gd name="T4" fmla="*/ 1 w 15"/>
                                <a:gd name="T5" fmla="*/ 7 h 35"/>
                                <a:gd name="T6" fmla="*/ 0 w 15"/>
                                <a:gd name="T7" fmla="*/ 1 h 35"/>
                                <a:gd name="T8" fmla="*/ 2 w 15"/>
                                <a:gd name="T9" fmla="*/ 0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5"/>
                                <a:gd name="T17" fmla="*/ 15 w 15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5">
                                  <a:moveTo>
                                    <a:pt x="8" y="0"/>
                                  </a:moveTo>
                                  <a:lnTo>
                                    <a:pt x="15" y="31"/>
                                  </a:lnTo>
                                  <a:lnTo>
                                    <a:pt x="5" y="35"/>
                                  </a:lnTo>
                                  <a:lnTo>
                                    <a:pt x="0" y="3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F31A7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" name="Freeform 560"/>
                          <wps:cNvSpPr>
                            <a:spLocks/>
                          </wps:cNvSpPr>
                          <wps:spPr bwMode="auto">
                            <a:xfrm>
                              <a:off x="1054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2 w 13"/>
                                <a:gd name="T1" fmla="*/ 0 h 33"/>
                                <a:gd name="T2" fmla="*/ 3 w 13"/>
                                <a:gd name="T3" fmla="*/ 7 h 33"/>
                                <a:gd name="T4" fmla="*/ 0 w 13"/>
                                <a:gd name="T5" fmla="*/ 7 h 33"/>
                                <a:gd name="T6" fmla="*/ 0 w 13"/>
                                <a:gd name="T7" fmla="*/ 0 h 33"/>
                                <a:gd name="T8" fmla="*/ 2 w 13"/>
                                <a:gd name="T9" fmla="*/ 0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3"/>
                                <a:gd name="T17" fmla="*/ 13 w 13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3">
                                  <a:moveTo>
                                    <a:pt x="8" y="0"/>
                                  </a:moveTo>
                                  <a:lnTo>
                                    <a:pt x="13" y="32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0" y="1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F6471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" name="Freeform 561"/>
                          <wps:cNvSpPr>
                            <a:spLocks/>
                          </wps:cNvSpPr>
                          <wps:spPr bwMode="auto">
                            <a:xfrm>
                              <a:off x="1052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2 w 11"/>
                                <a:gd name="T1" fmla="*/ 0 h 34"/>
                                <a:gd name="T2" fmla="*/ 3 w 11"/>
                                <a:gd name="T3" fmla="*/ 7 h 34"/>
                                <a:gd name="T4" fmla="*/ 0 w 11"/>
                                <a:gd name="T5" fmla="*/ 7 h 34"/>
                                <a:gd name="T6" fmla="*/ 0 w 11"/>
                                <a:gd name="T7" fmla="*/ 0 h 34"/>
                                <a:gd name="T8" fmla="*/ 2 w 11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9" y="0"/>
                                  </a:moveTo>
                                  <a:lnTo>
                                    <a:pt x="11" y="32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FC05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" name="Freeform 562"/>
                          <wps:cNvSpPr>
                            <a:spLocks/>
                          </wps:cNvSpPr>
                          <wps:spPr bwMode="auto">
                            <a:xfrm>
                              <a:off x="1049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3 w 11"/>
                                <a:gd name="T1" fmla="*/ 0 h 34"/>
                                <a:gd name="T2" fmla="*/ 3 w 11"/>
                                <a:gd name="T3" fmla="*/ 7 h 34"/>
                                <a:gd name="T4" fmla="*/ 0 w 11"/>
                                <a:gd name="T5" fmla="*/ 7 h 34"/>
                                <a:gd name="T6" fmla="*/ 1 w 11"/>
                                <a:gd name="T7" fmla="*/ 0 h 34"/>
                                <a:gd name="T8" fmla="*/ 3 w 11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11" y="0"/>
                                  </a:moveTo>
                                  <a:lnTo>
                                    <a:pt x="11" y="34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3" y="0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B0874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" name="Freeform 563"/>
                          <wps:cNvSpPr>
                            <a:spLocks/>
                          </wps:cNvSpPr>
                          <wps:spPr bwMode="auto">
                            <a:xfrm>
                              <a:off x="1047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3 w 13"/>
                                <a:gd name="T1" fmla="*/ 0 h 33"/>
                                <a:gd name="T2" fmla="*/ 2 w 13"/>
                                <a:gd name="T3" fmla="*/ 7 h 33"/>
                                <a:gd name="T4" fmla="*/ 0 w 13"/>
                                <a:gd name="T5" fmla="*/ 7 h 33"/>
                                <a:gd name="T6" fmla="*/ 1 w 13"/>
                                <a:gd name="T7" fmla="*/ 0 h 33"/>
                                <a:gd name="T8" fmla="*/ 3 w 13"/>
                                <a:gd name="T9" fmla="*/ 0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3"/>
                                <a:gd name="T17" fmla="*/ 13 w 13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3">
                                  <a:moveTo>
                                    <a:pt x="13" y="1"/>
                                  </a:moveTo>
                                  <a:lnTo>
                                    <a:pt x="10" y="33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5" y="0"/>
                                  </a:lnTo>
                                  <a:lnTo>
                                    <a:pt x="13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C3CA5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" name="Freeform 564"/>
                          <wps:cNvSpPr>
                            <a:spLocks/>
                          </wps:cNvSpPr>
                          <wps:spPr bwMode="auto">
                            <a:xfrm>
                              <a:off x="1044" y="139"/>
                              <a:ext cx="4" cy="7"/>
                            </a:xfrm>
                            <a:custGeom>
                              <a:avLst/>
                              <a:gdLst>
                                <a:gd name="T0" fmla="*/ 4 w 15"/>
                                <a:gd name="T1" fmla="*/ 1 h 35"/>
                                <a:gd name="T2" fmla="*/ 3 w 15"/>
                                <a:gd name="T3" fmla="*/ 7 h 35"/>
                                <a:gd name="T4" fmla="*/ 0 w 15"/>
                                <a:gd name="T5" fmla="*/ 6 h 35"/>
                                <a:gd name="T6" fmla="*/ 2 w 15"/>
                                <a:gd name="T7" fmla="*/ 0 h 35"/>
                                <a:gd name="T8" fmla="*/ 4 w 15"/>
                                <a:gd name="T9" fmla="*/ 1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5"/>
                                <a:gd name="T17" fmla="*/ 15 w 15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5">
                                  <a:moveTo>
                                    <a:pt x="15" y="3"/>
                                  </a:moveTo>
                                  <a:lnTo>
                                    <a:pt x="10" y="35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15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34D02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" name="Freeform 565"/>
                          <wps:cNvSpPr>
                            <a:spLocks/>
                          </wps:cNvSpPr>
                          <wps:spPr bwMode="auto">
                            <a:xfrm>
                              <a:off x="1042" y="138"/>
                              <a:ext cx="4" cy="7"/>
                            </a:xfrm>
                            <a:custGeom>
                              <a:avLst/>
                              <a:gdLst>
                                <a:gd name="T0" fmla="*/ 4 w 17"/>
                                <a:gd name="T1" fmla="*/ 1 h 34"/>
                                <a:gd name="T2" fmla="*/ 2 w 17"/>
                                <a:gd name="T3" fmla="*/ 7 h 34"/>
                                <a:gd name="T4" fmla="*/ 0 w 17"/>
                                <a:gd name="T5" fmla="*/ 6 h 34"/>
                                <a:gd name="T6" fmla="*/ 2 w 17"/>
                                <a:gd name="T7" fmla="*/ 0 h 34"/>
                                <a:gd name="T8" fmla="*/ 4 w 17"/>
                                <a:gd name="T9" fmla="*/ 1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4"/>
                                <a:gd name="T17" fmla="*/ 17 w 17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4">
                                  <a:moveTo>
                                    <a:pt x="17" y="3"/>
                                  </a:moveTo>
                                  <a:lnTo>
                                    <a:pt x="10" y="34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C8B55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3" name="Freeform 566"/>
                          <wps:cNvSpPr>
                            <a:spLocks/>
                          </wps:cNvSpPr>
                          <wps:spPr bwMode="auto">
                            <a:xfrm>
                              <a:off x="1039" y="137"/>
                              <a:ext cx="5" cy="7"/>
                            </a:xfrm>
                            <a:custGeom>
                              <a:avLst/>
                              <a:gdLst>
                                <a:gd name="T0" fmla="*/ 5 w 20"/>
                                <a:gd name="T1" fmla="*/ 1 h 35"/>
                                <a:gd name="T2" fmla="*/ 3 w 20"/>
                                <a:gd name="T3" fmla="*/ 7 h 35"/>
                                <a:gd name="T4" fmla="*/ 0 w 20"/>
                                <a:gd name="T5" fmla="*/ 6 h 35"/>
                                <a:gd name="T6" fmla="*/ 3 w 20"/>
                                <a:gd name="T7" fmla="*/ 0 h 35"/>
                                <a:gd name="T8" fmla="*/ 5 w 20"/>
                                <a:gd name="T9" fmla="*/ 1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20" y="4"/>
                                  </a:moveTo>
                                  <a:lnTo>
                                    <a:pt x="10" y="35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279BC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" name="Freeform 567"/>
                          <wps:cNvSpPr>
                            <a:spLocks/>
                          </wps:cNvSpPr>
                          <wps:spPr bwMode="auto">
                            <a:xfrm>
                              <a:off x="1037" y="136"/>
                              <a:ext cx="5" cy="7"/>
                            </a:xfrm>
                            <a:custGeom>
                              <a:avLst/>
                              <a:gdLst>
                                <a:gd name="T0" fmla="*/ 5 w 21"/>
                                <a:gd name="T1" fmla="*/ 1 h 34"/>
                                <a:gd name="T2" fmla="*/ 2 w 21"/>
                                <a:gd name="T3" fmla="*/ 7 h 34"/>
                                <a:gd name="T4" fmla="*/ 0 w 21"/>
                                <a:gd name="T5" fmla="*/ 6 h 34"/>
                                <a:gd name="T6" fmla="*/ 4 w 21"/>
                                <a:gd name="T7" fmla="*/ 0 h 34"/>
                                <a:gd name="T8" fmla="*/ 5 w 21"/>
                                <a:gd name="T9" fmla="*/ 1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21" y="5"/>
                                  </a:moveTo>
                                  <a:lnTo>
                                    <a:pt x="9" y="34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21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08E66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" name="Freeform 568"/>
                          <wps:cNvSpPr>
                            <a:spLocks/>
                          </wps:cNvSpPr>
                          <wps:spPr bwMode="auto">
                            <a:xfrm>
                              <a:off x="1035" y="135"/>
                              <a:ext cx="6" cy="7"/>
                            </a:xfrm>
                            <a:custGeom>
                              <a:avLst/>
                              <a:gdLst>
                                <a:gd name="T0" fmla="*/ 6 w 24"/>
                                <a:gd name="T1" fmla="*/ 1 h 33"/>
                                <a:gd name="T2" fmla="*/ 2 w 24"/>
                                <a:gd name="T3" fmla="*/ 7 h 33"/>
                                <a:gd name="T4" fmla="*/ 0 w 24"/>
                                <a:gd name="T5" fmla="*/ 6 h 33"/>
                                <a:gd name="T6" fmla="*/ 4 w 24"/>
                                <a:gd name="T7" fmla="*/ 0 h 33"/>
                                <a:gd name="T8" fmla="*/ 6 w 24"/>
                                <a:gd name="T9" fmla="*/ 1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3"/>
                                <a:gd name="T17" fmla="*/ 24 w 24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3">
                                  <a:moveTo>
                                    <a:pt x="24" y="6"/>
                                  </a:moveTo>
                                  <a:lnTo>
                                    <a:pt x="9" y="33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24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56ECA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" name="Freeform 569"/>
                          <wps:cNvSpPr>
                            <a:spLocks/>
                          </wps:cNvSpPr>
                          <wps:spPr bwMode="auto">
                            <a:xfrm>
                              <a:off x="1033" y="134"/>
                              <a:ext cx="6" cy="6"/>
                            </a:xfrm>
                            <a:custGeom>
                              <a:avLst/>
                              <a:gdLst>
                                <a:gd name="T0" fmla="*/ 6 w 25"/>
                                <a:gd name="T1" fmla="*/ 1 h 32"/>
                                <a:gd name="T2" fmla="*/ 2 w 25"/>
                                <a:gd name="T3" fmla="*/ 6 h 32"/>
                                <a:gd name="T4" fmla="*/ 0 w 25"/>
                                <a:gd name="T5" fmla="*/ 4 h 32"/>
                                <a:gd name="T6" fmla="*/ 5 w 25"/>
                                <a:gd name="T7" fmla="*/ 0 h 32"/>
                                <a:gd name="T8" fmla="*/ 6 w 25"/>
                                <a:gd name="T9" fmla="*/ 1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32"/>
                                <a:gd name="T17" fmla="*/ 25 w 25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32">
                                  <a:moveTo>
                                    <a:pt x="25" y="6"/>
                                  </a:moveTo>
                                  <a:lnTo>
                                    <a:pt x="8" y="32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25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67B62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" name="Freeform 570"/>
                          <wps:cNvSpPr>
                            <a:spLocks/>
                          </wps:cNvSpPr>
                          <wps:spPr bwMode="auto">
                            <a:xfrm>
                              <a:off x="1031" y="133"/>
                              <a:ext cx="7" cy="5"/>
                            </a:xfrm>
                            <a:custGeom>
                              <a:avLst/>
                              <a:gdLst>
                                <a:gd name="T0" fmla="*/ 7 w 27"/>
                                <a:gd name="T1" fmla="*/ 1 h 29"/>
                                <a:gd name="T2" fmla="*/ 2 w 27"/>
                                <a:gd name="T3" fmla="*/ 5 h 29"/>
                                <a:gd name="T4" fmla="*/ 0 w 27"/>
                                <a:gd name="T5" fmla="*/ 4 h 29"/>
                                <a:gd name="T6" fmla="*/ 5 w 27"/>
                                <a:gd name="T7" fmla="*/ 0 h 29"/>
                                <a:gd name="T8" fmla="*/ 7 w 27"/>
                                <a:gd name="T9" fmla="*/ 1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27" y="6"/>
                                  </a:moveTo>
                                  <a:lnTo>
                                    <a:pt x="7" y="29"/>
                                  </a:lnTo>
                                  <a:lnTo>
                                    <a:pt x="0" y="21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27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54CF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" name="Freeform 571"/>
                          <wps:cNvSpPr>
                            <a:spLocks/>
                          </wps:cNvSpPr>
                          <wps:spPr bwMode="auto">
                            <a:xfrm>
                              <a:off x="1030" y="131"/>
                              <a:ext cx="6" cy="6"/>
                            </a:xfrm>
                            <a:custGeom>
                              <a:avLst/>
                              <a:gdLst>
                                <a:gd name="T0" fmla="*/ 6 w 27"/>
                                <a:gd name="T1" fmla="*/ 2 h 29"/>
                                <a:gd name="T2" fmla="*/ 1 w 27"/>
                                <a:gd name="T3" fmla="*/ 6 h 29"/>
                                <a:gd name="T4" fmla="*/ 0 w 27"/>
                                <a:gd name="T5" fmla="*/ 4 h 29"/>
                                <a:gd name="T6" fmla="*/ 5 w 27"/>
                                <a:gd name="T7" fmla="*/ 0 h 29"/>
                                <a:gd name="T8" fmla="*/ 6 w 27"/>
                                <a:gd name="T9" fmla="*/ 2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27" y="8"/>
                                  </a:moveTo>
                                  <a:lnTo>
                                    <a:pt x="6" y="2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2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6C246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9" name="Freeform 572"/>
                          <wps:cNvSpPr>
                            <a:spLocks/>
                          </wps:cNvSpPr>
                          <wps:spPr bwMode="auto">
                            <a:xfrm>
                              <a:off x="1028" y="130"/>
                              <a:ext cx="7" cy="5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1 h 26"/>
                                <a:gd name="T2" fmla="*/ 1 w 28"/>
                                <a:gd name="T3" fmla="*/ 5 h 26"/>
                                <a:gd name="T4" fmla="*/ 0 w 28"/>
                                <a:gd name="T5" fmla="*/ 3 h 26"/>
                                <a:gd name="T6" fmla="*/ 6 w 28"/>
                                <a:gd name="T7" fmla="*/ 0 h 26"/>
                                <a:gd name="T8" fmla="*/ 7 w 28"/>
                                <a:gd name="T9" fmla="*/ 1 h 2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6"/>
                                <a:gd name="T17" fmla="*/ 28 w 28"/>
                                <a:gd name="T18" fmla="*/ 26 h 2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6">
                                  <a:moveTo>
                                    <a:pt x="28" y="7"/>
                                  </a:moveTo>
                                  <a:lnTo>
                                    <a:pt x="5" y="26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28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5962A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0" name="Freeform 573"/>
                          <wps:cNvSpPr>
                            <a:spLocks/>
                          </wps:cNvSpPr>
                          <wps:spPr bwMode="auto">
                            <a:xfrm>
                              <a:off x="1027" y="128"/>
                              <a:ext cx="7" cy="5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2 h 25"/>
                                <a:gd name="T2" fmla="*/ 1 w 28"/>
                                <a:gd name="T3" fmla="*/ 5 h 25"/>
                                <a:gd name="T4" fmla="*/ 0 w 28"/>
                                <a:gd name="T5" fmla="*/ 3 h 25"/>
                                <a:gd name="T6" fmla="*/ 6 w 28"/>
                                <a:gd name="T7" fmla="*/ 0 h 25"/>
                                <a:gd name="T8" fmla="*/ 7 w 28"/>
                                <a:gd name="T9" fmla="*/ 2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5"/>
                                <a:gd name="T17" fmla="*/ 28 w 28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5">
                                  <a:moveTo>
                                    <a:pt x="28" y="9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24" y="0"/>
                                  </a:lnTo>
                                  <a:lnTo>
                                    <a:pt x="28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9F4EB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" name="Freeform 574"/>
                          <wps:cNvSpPr>
                            <a:spLocks/>
                          </wps:cNvSpPr>
                          <wps:spPr bwMode="auto">
                            <a:xfrm>
                              <a:off x="1026" y="126"/>
                              <a:ext cx="7" cy="5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2 h 23"/>
                                <a:gd name="T2" fmla="*/ 1 w 28"/>
                                <a:gd name="T3" fmla="*/ 5 h 23"/>
                                <a:gd name="T4" fmla="*/ 0 w 28"/>
                                <a:gd name="T5" fmla="*/ 2 h 23"/>
                                <a:gd name="T6" fmla="*/ 7 w 28"/>
                                <a:gd name="T7" fmla="*/ 0 h 23"/>
                                <a:gd name="T8" fmla="*/ 7 w 28"/>
                                <a:gd name="T9" fmla="*/ 2 h 2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3"/>
                                <a:gd name="T17" fmla="*/ 28 w 28"/>
                                <a:gd name="T18" fmla="*/ 23 h 2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3">
                                  <a:moveTo>
                                    <a:pt x="28" y="9"/>
                                  </a:moveTo>
                                  <a:lnTo>
                                    <a:pt x="4" y="23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8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D1BA4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2" name="Freeform 575"/>
                          <wps:cNvSpPr>
                            <a:spLocks/>
                          </wps:cNvSpPr>
                          <wps:spPr bwMode="auto">
                            <a:xfrm>
                              <a:off x="1026" y="124"/>
                              <a:ext cx="7" cy="4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2 h 18"/>
                                <a:gd name="T2" fmla="*/ 1 w 28"/>
                                <a:gd name="T3" fmla="*/ 4 h 18"/>
                                <a:gd name="T4" fmla="*/ 0 w 28"/>
                                <a:gd name="T5" fmla="*/ 1 h 18"/>
                                <a:gd name="T6" fmla="*/ 7 w 28"/>
                                <a:gd name="T7" fmla="*/ 0 h 18"/>
                                <a:gd name="T8" fmla="*/ 7 w 28"/>
                                <a:gd name="T9" fmla="*/ 2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8"/>
                                <a:gd name="T17" fmla="*/ 28 w 28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8">
                                  <a:moveTo>
                                    <a:pt x="28" y="8"/>
                                  </a:moveTo>
                                  <a:lnTo>
                                    <a:pt x="2" y="18"/>
                                  </a:lnTo>
                                  <a:lnTo>
                                    <a:pt x="0" y="6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8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14D8B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3" name="Freeform 576"/>
                          <wps:cNvSpPr>
                            <a:spLocks/>
                          </wps:cNvSpPr>
                          <wps:spPr bwMode="auto">
                            <a:xfrm>
                              <a:off x="1025" y="122"/>
                              <a:ext cx="7" cy="4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3 h 16"/>
                                <a:gd name="T2" fmla="*/ 1 w 28"/>
                                <a:gd name="T3" fmla="*/ 4 h 16"/>
                                <a:gd name="T4" fmla="*/ 0 w 28"/>
                                <a:gd name="T5" fmla="*/ 1 h 16"/>
                                <a:gd name="T6" fmla="*/ 7 w 28"/>
                                <a:gd name="T7" fmla="*/ 0 h 16"/>
                                <a:gd name="T8" fmla="*/ 7 w 28"/>
                                <a:gd name="T9" fmla="*/ 3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28" y="10"/>
                                  </a:moveTo>
                                  <a:lnTo>
                                    <a:pt x="2" y="16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8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D3D8A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4" name="Freeform 577"/>
                          <wps:cNvSpPr>
                            <a:spLocks/>
                          </wps:cNvSpPr>
                          <wps:spPr bwMode="auto">
                            <a:xfrm>
                              <a:off x="1025" y="120"/>
                              <a:ext cx="7" cy="3"/>
                            </a:xfrm>
                            <a:custGeom>
                              <a:avLst/>
                              <a:gdLst>
                                <a:gd name="T0" fmla="*/ 7 w 26"/>
                                <a:gd name="T1" fmla="*/ 2 h 13"/>
                                <a:gd name="T2" fmla="*/ 0 w 26"/>
                                <a:gd name="T3" fmla="*/ 3 h 13"/>
                                <a:gd name="T4" fmla="*/ 0 w 26"/>
                                <a:gd name="T5" fmla="*/ 0 h 13"/>
                                <a:gd name="T6" fmla="*/ 7 w 26"/>
                                <a:gd name="T7" fmla="*/ 0 h 13"/>
                                <a:gd name="T8" fmla="*/ 7 w 26"/>
                                <a:gd name="T9" fmla="*/ 2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13"/>
                                <a:gd name="T17" fmla="*/ 26 w 26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13">
                                  <a:moveTo>
                                    <a:pt x="26" y="10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F1A60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5" name="Freeform 578"/>
                          <wps:cNvSpPr>
                            <a:spLocks/>
                          </wps:cNvSpPr>
                          <wps:spPr bwMode="auto">
                            <a:xfrm>
                              <a:off x="1025" y="118"/>
                              <a:ext cx="7" cy="2"/>
                            </a:xfrm>
                            <a:custGeom>
                              <a:avLst/>
                              <a:gdLst>
                                <a:gd name="T0" fmla="*/ 7 w 26"/>
                                <a:gd name="T1" fmla="*/ 2 h 13"/>
                                <a:gd name="T2" fmla="*/ 0 w 26"/>
                                <a:gd name="T3" fmla="*/ 2 h 13"/>
                                <a:gd name="T4" fmla="*/ 0 w 26"/>
                                <a:gd name="T5" fmla="*/ 0 h 13"/>
                                <a:gd name="T6" fmla="*/ 7 w 26"/>
                                <a:gd name="T7" fmla="*/ 0 h 13"/>
                                <a:gd name="T8" fmla="*/ 7 w 26"/>
                                <a:gd name="T9" fmla="*/ 2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13"/>
                                <a:gd name="T17" fmla="*/ 26 w 26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13">
                                  <a:moveTo>
                                    <a:pt x="26" y="13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3"/>
                                  </a:lnTo>
                                  <a:lnTo>
                                    <a:pt x="26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E3297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6" name="Freeform 579"/>
                          <wps:cNvSpPr>
                            <a:spLocks/>
                          </wps:cNvSpPr>
                          <wps:spPr bwMode="auto">
                            <a:xfrm>
                              <a:off x="1025" y="115"/>
                              <a:ext cx="7" cy="3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3 h 16"/>
                                <a:gd name="T2" fmla="*/ 0 w 28"/>
                                <a:gd name="T3" fmla="*/ 2 h 16"/>
                                <a:gd name="T4" fmla="*/ 1 w 28"/>
                                <a:gd name="T5" fmla="*/ 0 h 16"/>
                                <a:gd name="T6" fmla="*/ 7 w 28"/>
                                <a:gd name="T7" fmla="*/ 1 h 16"/>
                                <a:gd name="T8" fmla="*/ 7 w 28"/>
                                <a:gd name="T9" fmla="*/ 3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26" y="16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2" y="0"/>
                                  </a:lnTo>
                                  <a:lnTo>
                                    <a:pt x="28" y="7"/>
                                  </a:lnTo>
                                  <a:lnTo>
                                    <a:pt x="26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1EB7E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7" name="Freeform 580"/>
                          <wps:cNvSpPr>
                            <a:spLocks/>
                          </wps:cNvSpPr>
                          <wps:spPr bwMode="auto">
                            <a:xfrm>
                              <a:off x="1026" y="113"/>
                              <a:ext cx="7" cy="4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4 h 20"/>
                                <a:gd name="T2" fmla="*/ 0 w 28"/>
                                <a:gd name="T3" fmla="*/ 3 h 20"/>
                                <a:gd name="T4" fmla="*/ 1 w 28"/>
                                <a:gd name="T5" fmla="*/ 0 h 20"/>
                                <a:gd name="T6" fmla="*/ 7 w 28"/>
                                <a:gd name="T7" fmla="*/ 2 h 20"/>
                                <a:gd name="T8" fmla="*/ 7 w 28"/>
                                <a:gd name="T9" fmla="*/ 4 h 2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0"/>
                                <a:gd name="T17" fmla="*/ 28 w 28"/>
                                <a:gd name="T18" fmla="*/ 20 h 2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0">
                                  <a:moveTo>
                                    <a:pt x="26" y="20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2" y="0"/>
                                  </a:lnTo>
                                  <a:lnTo>
                                    <a:pt x="28" y="10"/>
                                  </a:lnTo>
                                  <a:lnTo>
                                    <a:pt x="26" y="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82E7E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8" name="Freeform 581"/>
                          <wps:cNvSpPr>
                            <a:spLocks/>
                          </wps:cNvSpPr>
                          <wps:spPr bwMode="auto">
                            <a:xfrm>
                              <a:off x="1026" y="110"/>
                              <a:ext cx="7" cy="5"/>
                            </a:xfrm>
                            <a:custGeom>
                              <a:avLst/>
                              <a:gdLst>
                                <a:gd name="T0" fmla="*/ 7 w 28"/>
                                <a:gd name="T1" fmla="*/ 5 h 21"/>
                                <a:gd name="T2" fmla="*/ 0 w 28"/>
                                <a:gd name="T3" fmla="*/ 3 h 21"/>
                                <a:gd name="T4" fmla="*/ 1 w 28"/>
                                <a:gd name="T5" fmla="*/ 0 h 21"/>
                                <a:gd name="T6" fmla="*/ 7 w 28"/>
                                <a:gd name="T7" fmla="*/ 3 h 21"/>
                                <a:gd name="T8" fmla="*/ 7 w 28"/>
                                <a:gd name="T9" fmla="*/ 5 h 2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1"/>
                                <a:gd name="T17" fmla="*/ 28 w 28"/>
                                <a:gd name="T18" fmla="*/ 21 h 2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1">
                                  <a:moveTo>
                                    <a:pt x="26" y="21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4" y="0"/>
                                  </a:lnTo>
                                  <a:lnTo>
                                    <a:pt x="28" y="13"/>
                                  </a:lnTo>
                                  <a:lnTo>
                                    <a:pt x="26" y="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1E83C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9" name="Freeform 582"/>
                          <wps:cNvSpPr>
                            <a:spLocks/>
                          </wps:cNvSpPr>
                          <wps:spPr bwMode="auto">
                            <a:xfrm>
                              <a:off x="1027" y="108"/>
                              <a:ext cx="7" cy="5"/>
                            </a:xfrm>
                            <a:custGeom>
                              <a:avLst/>
                              <a:gdLst>
                                <a:gd name="T0" fmla="*/ 6 w 28"/>
                                <a:gd name="T1" fmla="*/ 5 h 24"/>
                                <a:gd name="T2" fmla="*/ 0 w 28"/>
                                <a:gd name="T3" fmla="*/ 2 h 24"/>
                                <a:gd name="T4" fmla="*/ 1 w 28"/>
                                <a:gd name="T5" fmla="*/ 0 h 24"/>
                                <a:gd name="T6" fmla="*/ 7 w 28"/>
                                <a:gd name="T7" fmla="*/ 3 h 24"/>
                                <a:gd name="T8" fmla="*/ 6 w 28"/>
                                <a:gd name="T9" fmla="*/ 5 h 2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4"/>
                                <a:gd name="T17" fmla="*/ 28 w 28"/>
                                <a:gd name="T18" fmla="*/ 24 h 2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4">
                                  <a:moveTo>
                                    <a:pt x="24" y="24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8" y="16"/>
                                  </a:lnTo>
                                  <a:lnTo>
                                    <a:pt x="24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C2DAE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0" name="Freeform 583"/>
                          <wps:cNvSpPr>
                            <a:spLocks/>
                          </wps:cNvSpPr>
                          <wps:spPr bwMode="auto">
                            <a:xfrm>
                              <a:off x="1028" y="106"/>
                              <a:ext cx="7" cy="5"/>
                            </a:xfrm>
                            <a:custGeom>
                              <a:avLst/>
                              <a:gdLst>
                                <a:gd name="T0" fmla="*/ 6 w 28"/>
                                <a:gd name="T1" fmla="*/ 5 h 27"/>
                                <a:gd name="T2" fmla="*/ 0 w 28"/>
                                <a:gd name="T3" fmla="*/ 2 h 27"/>
                                <a:gd name="T4" fmla="*/ 1 w 28"/>
                                <a:gd name="T5" fmla="*/ 0 h 27"/>
                                <a:gd name="T6" fmla="*/ 7 w 28"/>
                                <a:gd name="T7" fmla="*/ 4 h 27"/>
                                <a:gd name="T8" fmla="*/ 6 w 28"/>
                                <a:gd name="T9" fmla="*/ 5 h 27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7"/>
                                <a:gd name="T17" fmla="*/ 28 w 28"/>
                                <a:gd name="T18" fmla="*/ 27 h 27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7">
                                  <a:moveTo>
                                    <a:pt x="23" y="27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8" y="19"/>
                                  </a:lnTo>
                                  <a:lnTo>
                                    <a:pt x="23" y="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052E1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1" name="Freeform 584"/>
                          <wps:cNvSpPr>
                            <a:spLocks/>
                          </wps:cNvSpPr>
                          <wps:spPr bwMode="auto">
                            <a:xfrm>
                              <a:off x="1030" y="104"/>
                              <a:ext cx="6" cy="6"/>
                            </a:xfrm>
                            <a:custGeom>
                              <a:avLst/>
                              <a:gdLst>
                                <a:gd name="T0" fmla="*/ 5 w 27"/>
                                <a:gd name="T1" fmla="*/ 6 h 29"/>
                                <a:gd name="T2" fmla="*/ 0 w 27"/>
                                <a:gd name="T3" fmla="*/ 2 h 29"/>
                                <a:gd name="T4" fmla="*/ 1 w 27"/>
                                <a:gd name="T5" fmla="*/ 0 h 29"/>
                                <a:gd name="T6" fmla="*/ 6 w 27"/>
                                <a:gd name="T7" fmla="*/ 4 h 29"/>
                                <a:gd name="T8" fmla="*/ 5 w 27"/>
                                <a:gd name="T9" fmla="*/ 6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23" y="29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6" y="0"/>
                                  </a:lnTo>
                                  <a:lnTo>
                                    <a:pt x="27" y="21"/>
                                  </a:lnTo>
                                  <a:lnTo>
                                    <a:pt x="23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7A002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2" name="Freeform 585"/>
                          <wps:cNvSpPr>
                            <a:spLocks/>
                          </wps:cNvSpPr>
                          <wps:spPr bwMode="auto">
                            <a:xfrm>
                              <a:off x="1031" y="102"/>
                              <a:ext cx="7" cy="6"/>
                            </a:xfrm>
                            <a:custGeom>
                              <a:avLst/>
                              <a:gdLst>
                                <a:gd name="T0" fmla="*/ 5 w 27"/>
                                <a:gd name="T1" fmla="*/ 6 h 30"/>
                                <a:gd name="T2" fmla="*/ 0 w 27"/>
                                <a:gd name="T3" fmla="*/ 2 h 30"/>
                                <a:gd name="T4" fmla="*/ 2 w 27"/>
                                <a:gd name="T5" fmla="*/ 0 h 30"/>
                                <a:gd name="T6" fmla="*/ 7 w 27"/>
                                <a:gd name="T7" fmla="*/ 5 h 30"/>
                                <a:gd name="T8" fmla="*/ 5 w 27"/>
                                <a:gd name="T9" fmla="*/ 6 h 3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30"/>
                                <a:gd name="T17" fmla="*/ 27 w 27"/>
                                <a:gd name="T18" fmla="*/ 30 h 3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30">
                                  <a:moveTo>
                                    <a:pt x="21" y="30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7" y="0"/>
                                  </a:lnTo>
                                  <a:lnTo>
                                    <a:pt x="27" y="24"/>
                                  </a:lnTo>
                                  <a:lnTo>
                                    <a:pt x="21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A698A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3" name="Freeform 586"/>
                          <wps:cNvSpPr>
                            <a:spLocks/>
                          </wps:cNvSpPr>
                          <wps:spPr bwMode="auto">
                            <a:xfrm>
                              <a:off x="1033" y="101"/>
                              <a:ext cx="6" cy="6"/>
                            </a:xfrm>
                            <a:custGeom>
                              <a:avLst/>
                              <a:gdLst>
                                <a:gd name="T0" fmla="*/ 5 w 25"/>
                                <a:gd name="T1" fmla="*/ 6 h 32"/>
                                <a:gd name="T2" fmla="*/ 0 w 25"/>
                                <a:gd name="T3" fmla="*/ 2 h 32"/>
                                <a:gd name="T4" fmla="*/ 2 w 25"/>
                                <a:gd name="T5" fmla="*/ 0 h 32"/>
                                <a:gd name="T6" fmla="*/ 6 w 25"/>
                                <a:gd name="T7" fmla="*/ 5 h 32"/>
                                <a:gd name="T8" fmla="*/ 5 w 25"/>
                                <a:gd name="T9" fmla="*/ 6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32"/>
                                <a:gd name="T17" fmla="*/ 25 w 25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32">
                                  <a:moveTo>
                                    <a:pt x="20" y="32"/>
                                  </a:moveTo>
                                  <a:lnTo>
                                    <a:pt x="0" y="8"/>
                                  </a:lnTo>
                                  <a:lnTo>
                                    <a:pt x="8" y="0"/>
                                  </a:lnTo>
                                  <a:lnTo>
                                    <a:pt x="25" y="26"/>
                                  </a:lnTo>
                                  <a:lnTo>
                                    <a:pt x="2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08333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4" name="Freeform 587"/>
                          <wps:cNvSpPr>
                            <a:spLocks/>
                          </wps:cNvSpPr>
                          <wps:spPr bwMode="auto">
                            <a:xfrm>
                              <a:off x="1035" y="99"/>
                              <a:ext cx="6" cy="7"/>
                            </a:xfrm>
                            <a:custGeom>
                              <a:avLst/>
                              <a:gdLst>
                                <a:gd name="T0" fmla="*/ 4 w 24"/>
                                <a:gd name="T1" fmla="*/ 7 h 34"/>
                                <a:gd name="T2" fmla="*/ 0 w 24"/>
                                <a:gd name="T3" fmla="*/ 2 h 34"/>
                                <a:gd name="T4" fmla="*/ 2 w 24"/>
                                <a:gd name="T5" fmla="*/ 0 h 34"/>
                                <a:gd name="T6" fmla="*/ 6 w 24"/>
                                <a:gd name="T7" fmla="*/ 6 h 34"/>
                                <a:gd name="T8" fmla="*/ 4 w 24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4"/>
                                <a:gd name="T17" fmla="*/ 24 w 24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4">
                                  <a:moveTo>
                                    <a:pt x="17" y="34"/>
                                  </a:moveTo>
                                  <a:lnTo>
                                    <a:pt x="0" y="8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4" y="28"/>
                                  </a:lnTo>
                                  <a:lnTo>
                                    <a:pt x="17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855BE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5" name="Freeform 588"/>
                          <wps:cNvSpPr>
                            <a:spLocks/>
                          </wps:cNvSpPr>
                          <wps:spPr bwMode="auto">
                            <a:xfrm>
                              <a:off x="1037" y="98"/>
                              <a:ext cx="5" cy="7"/>
                            </a:xfrm>
                            <a:custGeom>
                              <a:avLst/>
                              <a:gdLst>
                                <a:gd name="T0" fmla="*/ 4 w 21"/>
                                <a:gd name="T1" fmla="*/ 7 h 34"/>
                                <a:gd name="T2" fmla="*/ 0 w 21"/>
                                <a:gd name="T3" fmla="*/ 1 h 34"/>
                                <a:gd name="T4" fmla="*/ 2 w 21"/>
                                <a:gd name="T5" fmla="*/ 0 h 34"/>
                                <a:gd name="T6" fmla="*/ 5 w 21"/>
                                <a:gd name="T7" fmla="*/ 6 h 34"/>
                                <a:gd name="T8" fmla="*/ 4 w 21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15" y="34"/>
                                  </a:moveTo>
                                  <a:lnTo>
                                    <a:pt x="0" y="6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1" y="30"/>
                                  </a:lnTo>
                                  <a:lnTo>
                                    <a:pt x="15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2AA08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6" name="Freeform 589"/>
                          <wps:cNvSpPr>
                            <a:spLocks/>
                          </wps:cNvSpPr>
                          <wps:spPr bwMode="auto">
                            <a:xfrm>
                              <a:off x="1039" y="97"/>
                              <a:ext cx="5" cy="7"/>
                            </a:xfrm>
                            <a:custGeom>
                              <a:avLst/>
                              <a:gdLst>
                                <a:gd name="T0" fmla="*/ 3 w 20"/>
                                <a:gd name="T1" fmla="*/ 7 h 35"/>
                                <a:gd name="T2" fmla="*/ 0 w 20"/>
                                <a:gd name="T3" fmla="*/ 1 h 35"/>
                                <a:gd name="T4" fmla="*/ 3 w 20"/>
                                <a:gd name="T5" fmla="*/ 0 h 35"/>
                                <a:gd name="T6" fmla="*/ 5 w 20"/>
                                <a:gd name="T7" fmla="*/ 6 h 35"/>
                                <a:gd name="T8" fmla="*/ 3 w 20"/>
                                <a:gd name="T9" fmla="*/ 7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12" y="3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0" y="30"/>
                                  </a:lnTo>
                                  <a:lnTo>
                                    <a:pt x="12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21F9A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7" name="Freeform 590"/>
                          <wps:cNvSpPr>
                            <a:spLocks/>
                          </wps:cNvSpPr>
                          <wps:spPr bwMode="auto">
                            <a:xfrm>
                              <a:off x="1042" y="96"/>
                              <a:ext cx="4" cy="7"/>
                            </a:xfrm>
                            <a:custGeom>
                              <a:avLst/>
                              <a:gdLst>
                                <a:gd name="T0" fmla="*/ 2 w 17"/>
                                <a:gd name="T1" fmla="*/ 7 h 35"/>
                                <a:gd name="T2" fmla="*/ 0 w 17"/>
                                <a:gd name="T3" fmla="*/ 1 h 35"/>
                                <a:gd name="T4" fmla="*/ 2 w 17"/>
                                <a:gd name="T5" fmla="*/ 0 h 35"/>
                                <a:gd name="T6" fmla="*/ 4 w 17"/>
                                <a:gd name="T7" fmla="*/ 6 h 35"/>
                                <a:gd name="T8" fmla="*/ 2 w 17"/>
                                <a:gd name="T9" fmla="*/ 7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5"/>
                                <a:gd name="T17" fmla="*/ 17 w 17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5">
                                  <a:moveTo>
                                    <a:pt x="10" y="3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7" y="32"/>
                                  </a:lnTo>
                                  <a:lnTo>
                                    <a:pt x="10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2FDE9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8" name="Freeform 591"/>
                          <wps:cNvSpPr>
                            <a:spLocks/>
                          </wps:cNvSpPr>
                          <wps:spPr bwMode="auto">
                            <a:xfrm>
                              <a:off x="1044" y="95"/>
                              <a:ext cx="4" cy="7"/>
                            </a:xfrm>
                            <a:custGeom>
                              <a:avLst/>
                              <a:gdLst>
                                <a:gd name="T0" fmla="*/ 2 w 15"/>
                                <a:gd name="T1" fmla="*/ 7 h 34"/>
                                <a:gd name="T2" fmla="*/ 0 w 15"/>
                                <a:gd name="T3" fmla="*/ 0 h 34"/>
                                <a:gd name="T4" fmla="*/ 3 w 15"/>
                                <a:gd name="T5" fmla="*/ 0 h 34"/>
                                <a:gd name="T6" fmla="*/ 4 w 15"/>
                                <a:gd name="T7" fmla="*/ 7 h 34"/>
                                <a:gd name="T8" fmla="*/ 2 w 15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7" y="34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5" y="32"/>
                                  </a:lnTo>
                                  <a:lnTo>
                                    <a:pt x="7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15193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9" name="Freeform 592"/>
                          <wps:cNvSpPr>
                            <a:spLocks/>
                          </wps:cNvSpPr>
                          <wps:spPr bwMode="auto">
                            <a:xfrm>
                              <a:off x="1047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1 w 13"/>
                                <a:gd name="T1" fmla="*/ 7 h 35"/>
                                <a:gd name="T2" fmla="*/ 0 w 13"/>
                                <a:gd name="T3" fmla="*/ 1 h 35"/>
                                <a:gd name="T4" fmla="*/ 2 w 13"/>
                                <a:gd name="T5" fmla="*/ 0 h 35"/>
                                <a:gd name="T6" fmla="*/ 3 w 13"/>
                                <a:gd name="T7" fmla="*/ 7 h 35"/>
                                <a:gd name="T8" fmla="*/ 1 w 13"/>
                                <a:gd name="T9" fmla="*/ 7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5"/>
                                <a:gd name="T17" fmla="*/ 13 w 13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5">
                                  <a:moveTo>
                                    <a:pt x="5" y="35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5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308E11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0" name="Freeform 593"/>
                          <wps:cNvSpPr>
                            <a:spLocks/>
                          </wps:cNvSpPr>
                          <wps:spPr bwMode="auto">
                            <a:xfrm>
                              <a:off x="1049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1 w 11"/>
                                <a:gd name="T1" fmla="*/ 7 h 34"/>
                                <a:gd name="T2" fmla="*/ 0 w 11"/>
                                <a:gd name="T3" fmla="*/ 0 h 34"/>
                                <a:gd name="T4" fmla="*/ 3 w 11"/>
                                <a:gd name="T5" fmla="*/ 0 h 34"/>
                                <a:gd name="T6" fmla="*/ 3 w 11"/>
                                <a:gd name="T7" fmla="*/ 7 h 34"/>
                                <a:gd name="T8" fmla="*/ 1 w 11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3" y="34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1" y="32"/>
                                  </a:lnTo>
                                  <a:lnTo>
                                    <a:pt x="3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F33D6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1" name="Freeform 594"/>
                          <wps:cNvSpPr>
                            <a:spLocks/>
                          </wps:cNvSpPr>
                          <wps:spPr bwMode="auto">
                            <a:xfrm>
                              <a:off x="1052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0 w 11"/>
                                <a:gd name="T1" fmla="*/ 7 h 34"/>
                                <a:gd name="T2" fmla="*/ 0 w 11"/>
                                <a:gd name="T3" fmla="*/ 0 h 34"/>
                                <a:gd name="T4" fmla="*/ 3 w 11"/>
                                <a:gd name="T5" fmla="*/ 0 h 34"/>
                                <a:gd name="T6" fmla="*/ 2 w 11"/>
                                <a:gd name="T7" fmla="*/ 7 h 34"/>
                                <a:gd name="T8" fmla="*/ 0 w 11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0" y="32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9" y="34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595"/>
                          <wps:cNvSpPr>
                            <a:spLocks/>
                          </wps:cNvSpPr>
                          <wps:spPr bwMode="auto">
                            <a:xfrm>
                              <a:off x="1166" y="152"/>
                              <a:ext cx="20" cy="17"/>
                            </a:xfrm>
                            <a:custGeom>
                              <a:avLst/>
                              <a:gdLst>
                                <a:gd name="T0" fmla="*/ 10 w 78"/>
                                <a:gd name="T1" fmla="*/ 0 h 86"/>
                                <a:gd name="T2" fmla="*/ 12 w 78"/>
                                <a:gd name="T3" fmla="*/ 0 h 86"/>
                                <a:gd name="T4" fmla="*/ 14 w 78"/>
                                <a:gd name="T5" fmla="*/ 1 h 86"/>
                                <a:gd name="T6" fmla="*/ 16 w 78"/>
                                <a:gd name="T7" fmla="*/ 2 h 86"/>
                                <a:gd name="T8" fmla="*/ 17 w 78"/>
                                <a:gd name="T9" fmla="*/ 3 h 86"/>
                                <a:gd name="T10" fmla="*/ 18 w 78"/>
                                <a:gd name="T11" fmla="*/ 4 h 86"/>
                                <a:gd name="T12" fmla="*/ 19 w 78"/>
                                <a:gd name="T13" fmla="*/ 5 h 86"/>
                                <a:gd name="T14" fmla="*/ 20 w 78"/>
                                <a:gd name="T15" fmla="*/ 7 h 86"/>
                                <a:gd name="T16" fmla="*/ 20 w 78"/>
                                <a:gd name="T17" fmla="*/ 8 h 86"/>
                                <a:gd name="T18" fmla="*/ 20 w 78"/>
                                <a:gd name="T19" fmla="*/ 10 h 86"/>
                                <a:gd name="T20" fmla="*/ 19 w 78"/>
                                <a:gd name="T21" fmla="*/ 12 h 86"/>
                                <a:gd name="T22" fmla="*/ 18 w 78"/>
                                <a:gd name="T23" fmla="*/ 13 h 86"/>
                                <a:gd name="T24" fmla="*/ 17 w 78"/>
                                <a:gd name="T25" fmla="*/ 14 h 86"/>
                                <a:gd name="T26" fmla="*/ 16 w 78"/>
                                <a:gd name="T27" fmla="*/ 15 h 86"/>
                                <a:gd name="T28" fmla="*/ 14 w 78"/>
                                <a:gd name="T29" fmla="*/ 16 h 86"/>
                                <a:gd name="T30" fmla="*/ 12 w 78"/>
                                <a:gd name="T31" fmla="*/ 17 h 86"/>
                                <a:gd name="T32" fmla="*/ 10 w 78"/>
                                <a:gd name="T33" fmla="*/ 17 h 86"/>
                                <a:gd name="T34" fmla="*/ 8 w 78"/>
                                <a:gd name="T35" fmla="*/ 17 h 86"/>
                                <a:gd name="T36" fmla="*/ 6 w 78"/>
                                <a:gd name="T37" fmla="*/ 16 h 86"/>
                                <a:gd name="T38" fmla="*/ 4 w 78"/>
                                <a:gd name="T39" fmla="*/ 15 h 86"/>
                                <a:gd name="T40" fmla="*/ 3 w 78"/>
                                <a:gd name="T41" fmla="*/ 14 h 86"/>
                                <a:gd name="T42" fmla="*/ 2 w 78"/>
                                <a:gd name="T43" fmla="*/ 13 h 86"/>
                                <a:gd name="T44" fmla="*/ 1 w 78"/>
                                <a:gd name="T45" fmla="*/ 12 h 86"/>
                                <a:gd name="T46" fmla="*/ 0 w 78"/>
                                <a:gd name="T47" fmla="*/ 10 h 86"/>
                                <a:gd name="T48" fmla="*/ 0 w 78"/>
                                <a:gd name="T49" fmla="*/ 8 h 86"/>
                                <a:gd name="T50" fmla="*/ 0 w 78"/>
                                <a:gd name="T51" fmla="*/ 7 h 86"/>
                                <a:gd name="T52" fmla="*/ 1 w 78"/>
                                <a:gd name="T53" fmla="*/ 5 h 86"/>
                                <a:gd name="T54" fmla="*/ 2 w 78"/>
                                <a:gd name="T55" fmla="*/ 4 h 86"/>
                                <a:gd name="T56" fmla="*/ 3 w 78"/>
                                <a:gd name="T57" fmla="*/ 3 h 86"/>
                                <a:gd name="T58" fmla="*/ 4 w 78"/>
                                <a:gd name="T59" fmla="*/ 2 h 86"/>
                                <a:gd name="T60" fmla="*/ 6 w 78"/>
                                <a:gd name="T61" fmla="*/ 1 h 86"/>
                                <a:gd name="T62" fmla="*/ 8 w 78"/>
                                <a:gd name="T63" fmla="*/ 0 h 86"/>
                                <a:gd name="T64" fmla="*/ 10 w 78"/>
                                <a:gd name="T65" fmla="*/ 0 h 8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60000 65536"/>
                                <a:gd name="T70" fmla="*/ 0 60000 65536"/>
                                <a:gd name="T71" fmla="*/ 0 60000 65536"/>
                                <a:gd name="T72" fmla="*/ 0 60000 65536"/>
                                <a:gd name="T73" fmla="*/ 0 60000 65536"/>
                                <a:gd name="T74" fmla="*/ 0 60000 65536"/>
                                <a:gd name="T75" fmla="*/ 0 60000 65536"/>
                                <a:gd name="T76" fmla="*/ 0 60000 65536"/>
                                <a:gd name="T77" fmla="*/ 0 60000 65536"/>
                                <a:gd name="T78" fmla="*/ 0 60000 65536"/>
                                <a:gd name="T79" fmla="*/ 0 60000 65536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w 78"/>
                                <a:gd name="T100" fmla="*/ 0 h 86"/>
                                <a:gd name="T101" fmla="*/ 78 w 78"/>
                                <a:gd name="T102" fmla="*/ 86 h 86"/>
                              </a:gdLst>
                              <a:ahLst/>
                              <a:cxnLst>
                                <a:cxn ang="T66">
                                  <a:pos x="T0" y="T1"/>
                                </a:cxn>
                                <a:cxn ang="T67">
                                  <a:pos x="T2" y="T3"/>
                                </a:cxn>
                                <a:cxn ang="T68">
                                  <a:pos x="T4" y="T5"/>
                                </a:cxn>
                                <a:cxn ang="T69">
                                  <a:pos x="T6" y="T7"/>
                                </a:cxn>
                                <a:cxn ang="T70">
                                  <a:pos x="T8" y="T9"/>
                                </a:cxn>
                                <a:cxn ang="T71">
                                  <a:pos x="T10" y="T11"/>
                                </a:cxn>
                                <a:cxn ang="T72">
                                  <a:pos x="T12" y="T13"/>
                                </a:cxn>
                                <a:cxn ang="T73">
                                  <a:pos x="T14" y="T15"/>
                                </a:cxn>
                                <a:cxn ang="T74">
                                  <a:pos x="T16" y="T17"/>
                                </a:cxn>
                                <a:cxn ang="T75">
                                  <a:pos x="T18" y="T19"/>
                                </a:cxn>
                                <a:cxn ang="T76">
                                  <a:pos x="T20" y="T21"/>
                                </a:cxn>
                                <a:cxn ang="T77">
                                  <a:pos x="T22" y="T23"/>
                                </a:cxn>
                                <a:cxn ang="T78">
                                  <a:pos x="T24" y="T25"/>
                                </a:cxn>
                                <a:cxn ang="T79">
                                  <a:pos x="T26" y="T27"/>
                                </a:cxn>
                                <a:cxn ang="T80">
                                  <a:pos x="T28" y="T29"/>
                                </a:cxn>
                                <a:cxn ang="T81">
                                  <a:pos x="T30" y="T31"/>
                                </a:cxn>
                                <a:cxn ang="T82">
                                  <a:pos x="T32" y="T33"/>
                                </a:cxn>
                                <a:cxn ang="T83">
                                  <a:pos x="T34" y="T35"/>
                                </a:cxn>
                                <a:cxn ang="T84">
                                  <a:pos x="T36" y="T37"/>
                                </a:cxn>
                                <a:cxn ang="T85">
                                  <a:pos x="T38" y="T39"/>
                                </a:cxn>
                                <a:cxn ang="T86">
                                  <a:pos x="T40" y="T41"/>
                                </a:cxn>
                                <a:cxn ang="T87">
                                  <a:pos x="T42" y="T43"/>
                                </a:cxn>
                                <a:cxn ang="T88">
                                  <a:pos x="T44" y="T45"/>
                                </a:cxn>
                                <a:cxn ang="T89">
                                  <a:pos x="T46" y="T47"/>
                                </a:cxn>
                                <a:cxn ang="T90">
                                  <a:pos x="T48" y="T49"/>
                                </a:cxn>
                                <a:cxn ang="T91">
                                  <a:pos x="T50" y="T51"/>
                                </a:cxn>
                                <a:cxn ang="T92">
                                  <a:pos x="T52" y="T53"/>
                                </a:cxn>
                                <a:cxn ang="T93">
                                  <a:pos x="T54" y="T55"/>
                                </a:cxn>
                                <a:cxn ang="T94">
                                  <a:pos x="T56" y="T57"/>
                                </a:cxn>
                                <a:cxn ang="T95">
                                  <a:pos x="T58" y="T59"/>
                                </a:cxn>
                                <a:cxn ang="T96">
                                  <a:pos x="T60" y="T61"/>
                                </a:cxn>
                                <a:cxn ang="T97">
                                  <a:pos x="T62" y="T63"/>
                                </a:cxn>
                                <a:cxn ang="T98">
                                  <a:pos x="T64" y="T65"/>
                                </a:cxn>
                              </a:cxnLst>
                              <a:rect l="T99" t="T100" r="T101" b="T102"/>
                              <a:pathLst>
                                <a:path w="78" h="86">
                                  <a:moveTo>
                                    <a:pt x="39" y="0"/>
                                  </a:moveTo>
                                  <a:lnTo>
                                    <a:pt x="47" y="2"/>
                                  </a:lnTo>
                                  <a:lnTo>
                                    <a:pt x="54" y="4"/>
                                  </a:lnTo>
                                  <a:lnTo>
                                    <a:pt x="61" y="8"/>
                                  </a:lnTo>
                                  <a:lnTo>
                                    <a:pt x="66" y="13"/>
                                  </a:lnTo>
                                  <a:lnTo>
                                    <a:pt x="71" y="19"/>
                                  </a:lnTo>
                                  <a:lnTo>
                                    <a:pt x="75" y="26"/>
                                  </a:lnTo>
                                  <a:lnTo>
                                    <a:pt x="77" y="34"/>
                                  </a:lnTo>
                                  <a:lnTo>
                                    <a:pt x="78" y="42"/>
                                  </a:lnTo>
                                  <a:lnTo>
                                    <a:pt x="77" y="51"/>
                                  </a:lnTo>
                                  <a:lnTo>
                                    <a:pt x="75" y="60"/>
                                  </a:lnTo>
                                  <a:lnTo>
                                    <a:pt x="71" y="67"/>
                                  </a:lnTo>
                                  <a:lnTo>
                                    <a:pt x="66" y="73"/>
                                  </a:lnTo>
                                  <a:lnTo>
                                    <a:pt x="61" y="78"/>
                                  </a:lnTo>
                                  <a:lnTo>
                                    <a:pt x="54" y="82"/>
                                  </a:lnTo>
                                  <a:lnTo>
                                    <a:pt x="47" y="85"/>
                                  </a:lnTo>
                                  <a:lnTo>
                                    <a:pt x="39" y="86"/>
                                  </a:lnTo>
                                  <a:lnTo>
                                    <a:pt x="31" y="85"/>
                                  </a:lnTo>
                                  <a:lnTo>
                                    <a:pt x="24" y="82"/>
                                  </a:lnTo>
                                  <a:lnTo>
                                    <a:pt x="17" y="78"/>
                                  </a:lnTo>
                                  <a:lnTo>
                                    <a:pt x="12" y="73"/>
                                  </a:lnTo>
                                  <a:lnTo>
                                    <a:pt x="7" y="67"/>
                                  </a:lnTo>
                                  <a:lnTo>
                                    <a:pt x="3" y="60"/>
                                  </a:lnTo>
                                  <a:lnTo>
                                    <a:pt x="1" y="51"/>
                                  </a:lnTo>
                                  <a:lnTo>
                                    <a:pt x="0" y="42"/>
                                  </a:lnTo>
                                  <a:lnTo>
                                    <a:pt x="1" y="34"/>
                                  </a:lnTo>
                                  <a:lnTo>
                                    <a:pt x="3" y="26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12" y="13"/>
                                  </a:lnTo>
                                  <a:lnTo>
                                    <a:pt x="17" y="8"/>
                                  </a:lnTo>
                                  <a:lnTo>
                                    <a:pt x="24" y="4"/>
                                  </a:lnTo>
                                  <a:lnTo>
                                    <a:pt x="31" y="2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B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A88F1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3" name="Freeform 596"/>
                          <wps:cNvSpPr>
                            <a:spLocks/>
                          </wps:cNvSpPr>
                          <wps:spPr bwMode="auto">
                            <a:xfrm>
                              <a:off x="1177" y="149"/>
                              <a:ext cx="4" cy="7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7 h 34"/>
                                <a:gd name="T2" fmla="*/ 1 w 15"/>
                                <a:gd name="T3" fmla="*/ 0 h 34"/>
                                <a:gd name="T4" fmla="*/ 4 w 15"/>
                                <a:gd name="T5" fmla="*/ 1 h 34"/>
                                <a:gd name="T6" fmla="*/ 1 w 15"/>
                                <a:gd name="T7" fmla="*/ 7 h 34"/>
                                <a:gd name="T8" fmla="*/ 0 w 15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0" y="33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15" y="3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84B44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4" name="Freeform 597"/>
                          <wps:cNvSpPr>
                            <a:spLocks/>
                          </wps:cNvSpPr>
                          <wps:spPr bwMode="auto">
                            <a:xfrm>
                              <a:off x="1179" y="150"/>
                              <a:ext cx="4" cy="6"/>
                            </a:xfrm>
                            <a:custGeom>
                              <a:avLst/>
                              <a:gdLst>
                                <a:gd name="T0" fmla="*/ 0 w 18"/>
                                <a:gd name="T1" fmla="*/ 6 h 33"/>
                                <a:gd name="T2" fmla="*/ 2 w 18"/>
                                <a:gd name="T3" fmla="*/ 0 h 33"/>
                                <a:gd name="T4" fmla="*/ 4 w 18"/>
                                <a:gd name="T5" fmla="*/ 1 h 33"/>
                                <a:gd name="T6" fmla="*/ 1 w 18"/>
                                <a:gd name="T7" fmla="*/ 6 h 33"/>
                                <a:gd name="T8" fmla="*/ 0 w 18"/>
                                <a:gd name="T9" fmla="*/ 6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8"/>
                                <a:gd name="T16" fmla="*/ 0 h 33"/>
                                <a:gd name="T17" fmla="*/ 18 w 18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8" h="33">
                                  <a:moveTo>
                                    <a:pt x="0" y="31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18" y="6"/>
                                  </a:lnTo>
                                  <a:lnTo>
                                    <a:pt x="5" y="33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8B00F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5" name="Freeform 598"/>
                          <wps:cNvSpPr>
                            <a:spLocks/>
                          </wps:cNvSpPr>
                          <wps:spPr bwMode="auto">
                            <a:xfrm>
                              <a:off x="1180" y="151"/>
                              <a:ext cx="5" cy="6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5 h 31"/>
                                <a:gd name="T2" fmla="*/ 3 w 21"/>
                                <a:gd name="T3" fmla="*/ 0 h 31"/>
                                <a:gd name="T4" fmla="*/ 5 w 21"/>
                                <a:gd name="T5" fmla="*/ 1 h 31"/>
                                <a:gd name="T6" fmla="*/ 1 w 21"/>
                                <a:gd name="T7" fmla="*/ 6 h 31"/>
                                <a:gd name="T8" fmla="*/ 0 w 21"/>
                                <a:gd name="T9" fmla="*/ 5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0" y="27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21" y="6"/>
                                  </a:lnTo>
                                  <a:lnTo>
                                    <a:pt x="3" y="31"/>
                                  </a:lnTo>
                                  <a:lnTo>
                                    <a:pt x="0" y="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E8EFA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6" name="Freeform 599"/>
                          <wps:cNvSpPr>
                            <a:spLocks/>
                          </wps:cNvSpPr>
                          <wps:spPr bwMode="auto">
                            <a:xfrm>
                              <a:off x="1181" y="152"/>
                              <a:ext cx="6" cy="6"/>
                            </a:xfrm>
                            <a:custGeom>
                              <a:avLst/>
                              <a:gdLst>
                                <a:gd name="T0" fmla="*/ 0 w 25"/>
                                <a:gd name="T1" fmla="*/ 5 h 29"/>
                                <a:gd name="T2" fmla="*/ 4 w 25"/>
                                <a:gd name="T3" fmla="*/ 0 h 29"/>
                                <a:gd name="T4" fmla="*/ 6 w 25"/>
                                <a:gd name="T5" fmla="*/ 2 h 29"/>
                                <a:gd name="T6" fmla="*/ 1 w 25"/>
                                <a:gd name="T7" fmla="*/ 6 h 29"/>
                                <a:gd name="T8" fmla="*/ 0 w 25"/>
                                <a:gd name="T9" fmla="*/ 5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29"/>
                                <a:gd name="T17" fmla="*/ 25 w 25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29">
                                  <a:moveTo>
                                    <a:pt x="0" y="25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25" y="9"/>
                                  </a:lnTo>
                                  <a:lnTo>
                                    <a:pt x="3" y="29"/>
                                  </a:lnTo>
                                  <a:lnTo>
                                    <a:pt x="0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77FF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600"/>
                          <wps:cNvSpPr>
                            <a:spLocks/>
                          </wps:cNvSpPr>
                          <wps:spPr bwMode="auto">
                            <a:xfrm>
                              <a:off x="1181" y="154"/>
                              <a:ext cx="7" cy="5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4 h 25"/>
                                <a:gd name="T2" fmla="*/ 6 w 27"/>
                                <a:gd name="T3" fmla="*/ 0 h 25"/>
                                <a:gd name="T4" fmla="*/ 7 w 27"/>
                                <a:gd name="T5" fmla="*/ 2 h 25"/>
                                <a:gd name="T6" fmla="*/ 1 w 27"/>
                                <a:gd name="T7" fmla="*/ 5 h 25"/>
                                <a:gd name="T8" fmla="*/ 0 w 27"/>
                                <a:gd name="T9" fmla="*/ 4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5"/>
                                <a:gd name="T17" fmla="*/ 27 w 27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5">
                                  <a:moveTo>
                                    <a:pt x="0" y="20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7" y="10"/>
                                  </a:lnTo>
                                  <a:lnTo>
                                    <a:pt x="3" y="25"/>
                                  </a:lnTo>
                                  <a:lnTo>
                                    <a:pt x="0" y="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64B79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" name="Freeform 601"/>
                          <wps:cNvSpPr>
                            <a:spLocks/>
                          </wps:cNvSpPr>
                          <wps:spPr bwMode="auto">
                            <a:xfrm>
                              <a:off x="1182" y="156"/>
                              <a:ext cx="7" cy="3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3 h 18"/>
                                <a:gd name="T2" fmla="*/ 6 w 27"/>
                                <a:gd name="T3" fmla="*/ 0 h 18"/>
                                <a:gd name="T4" fmla="*/ 7 w 27"/>
                                <a:gd name="T5" fmla="*/ 2 h 18"/>
                                <a:gd name="T6" fmla="*/ 0 w 27"/>
                                <a:gd name="T7" fmla="*/ 3 h 18"/>
                                <a:gd name="T8" fmla="*/ 0 w 27"/>
                                <a:gd name="T9" fmla="*/ 3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8"/>
                                <a:gd name="T17" fmla="*/ 27 w 27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8">
                                  <a:moveTo>
                                    <a:pt x="0" y="15"/>
                                  </a:moveTo>
                                  <a:lnTo>
                                    <a:pt x="24" y="0"/>
                                  </a:lnTo>
                                  <a:lnTo>
                                    <a:pt x="27" y="12"/>
                                  </a:lnTo>
                                  <a:lnTo>
                                    <a:pt x="1" y="18"/>
                                  </a:lnTo>
                                  <a:lnTo>
                                    <a:pt x="0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B8BAE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" name="Freeform 602"/>
                          <wps:cNvSpPr>
                            <a:spLocks/>
                          </wps:cNvSpPr>
                          <wps:spPr bwMode="auto">
                            <a:xfrm>
                              <a:off x="1182" y="158"/>
                              <a:ext cx="7" cy="2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1 h 11"/>
                                <a:gd name="T2" fmla="*/ 7 w 27"/>
                                <a:gd name="T3" fmla="*/ 0 h 11"/>
                                <a:gd name="T4" fmla="*/ 7 w 27"/>
                                <a:gd name="T5" fmla="*/ 2 h 11"/>
                                <a:gd name="T6" fmla="*/ 0 w 27"/>
                                <a:gd name="T7" fmla="*/ 2 h 11"/>
                                <a:gd name="T8" fmla="*/ 0 w 27"/>
                                <a:gd name="T9" fmla="*/ 1 h 1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1"/>
                                <a:gd name="T17" fmla="*/ 27 w 27"/>
                                <a:gd name="T18" fmla="*/ 11 h 1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1">
                                  <a:moveTo>
                                    <a:pt x="0" y="6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7" y="11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4A728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" name="Freeform 603"/>
                          <wps:cNvSpPr>
                            <a:spLocks/>
                          </wps:cNvSpPr>
                          <wps:spPr bwMode="auto">
                            <a:xfrm>
                              <a:off x="1182" y="160"/>
                              <a:ext cx="7" cy="3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0 h 13"/>
                                <a:gd name="T2" fmla="*/ 7 w 27"/>
                                <a:gd name="T3" fmla="*/ 0 h 13"/>
                                <a:gd name="T4" fmla="*/ 7 w 27"/>
                                <a:gd name="T5" fmla="*/ 3 h 13"/>
                                <a:gd name="T6" fmla="*/ 0 w 27"/>
                                <a:gd name="T7" fmla="*/ 1 h 13"/>
                                <a:gd name="T8" fmla="*/ 0 w 27"/>
                                <a:gd name="T9" fmla="*/ 0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0" y="0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6" y="13"/>
                                  </a:lnTo>
                                  <a:lnTo>
                                    <a:pt x="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FE0E4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" name="Freeform 604"/>
                          <wps:cNvSpPr>
                            <a:spLocks/>
                          </wps:cNvSpPr>
                          <wps:spPr bwMode="auto">
                            <a:xfrm>
                              <a:off x="1182" y="161"/>
                              <a:ext cx="7" cy="4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0 h 19"/>
                                <a:gd name="T2" fmla="*/ 7 w 27"/>
                                <a:gd name="T3" fmla="*/ 2 h 19"/>
                                <a:gd name="T4" fmla="*/ 6 w 27"/>
                                <a:gd name="T5" fmla="*/ 4 h 19"/>
                                <a:gd name="T6" fmla="*/ 0 w 27"/>
                                <a:gd name="T7" fmla="*/ 1 h 19"/>
                                <a:gd name="T8" fmla="*/ 0 w 27"/>
                                <a:gd name="T9" fmla="*/ 0 h 1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9"/>
                                <a:gd name="T17" fmla="*/ 27 w 27"/>
                                <a:gd name="T18" fmla="*/ 19 h 1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9">
                                  <a:moveTo>
                                    <a:pt x="1" y="0"/>
                                  </a:moveTo>
                                  <a:lnTo>
                                    <a:pt x="27" y="8"/>
                                  </a:lnTo>
                                  <a:lnTo>
                                    <a:pt x="24" y="19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E7862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" name="Freeform 605"/>
                          <wps:cNvSpPr>
                            <a:spLocks/>
                          </wps:cNvSpPr>
                          <wps:spPr bwMode="auto">
                            <a:xfrm>
                              <a:off x="1181" y="162"/>
                              <a:ext cx="7" cy="5"/>
                            </a:xfrm>
                            <a:custGeom>
                              <a:avLst/>
                              <a:gdLst>
                                <a:gd name="T0" fmla="*/ 1 w 27"/>
                                <a:gd name="T1" fmla="*/ 0 h 25"/>
                                <a:gd name="T2" fmla="*/ 7 w 27"/>
                                <a:gd name="T3" fmla="*/ 3 h 25"/>
                                <a:gd name="T4" fmla="*/ 6 w 27"/>
                                <a:gd name="T5" fmla="*/ 5 h 25"/>
                                <a:gd name="T6" fmla="*/ 0 w 27"/>
                                <a:gd name="T7" fmla="*/ 1 h 25"/>
                                <a:gd name="T8" fmla="*/ 1 w 27"/>
                                <a:gd name="T9" fmla="*/ 0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5"/>
                                <a:gd name="T17" fmla="*/ 27 w 27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5">
                                  <a:moveTo>
                                    <a:pt x="3" y="0"/>
                                  </a:moveTo>
                                  <a:lnTo>
                                    <a:pt x="27" y="14"/>
                                  </a:lnTo>
                                  <a:lnTo>
                                    <a:pt x="22" y="2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B9EB7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" name="Freeform 606"/>
                          <wps:cNvSpPr>
                            <a:spLocks/>
                          </wps:cNvSpPr>
                          <wps:spPr bwMode="auto">
                            <a:xfrm>
                              <a:off x="1181" y="163"/>
                              <a:ext cx="6" cy="6"/>
                            </a:xfrm>
                            <a:custGeom>
                              <a:avLst/>
                              <a:gdLst>
                                <a:gd name="T0" fmla="*/ 1 w 25"/>
                                <a:gd name="T1" fmla="*/ 0 h 29"/>
                                <a:gd name="T2" fmla="*/ 6 w 25"/>
                                <a:gd name="T3" fmla="*/ 4 h 29"/>
                                <a:gd name="T4" fmla="*/ 4 w 25"/>
                                <a:gd name="T5" fmla="*/ 6 h 29"/>
                                <a:gd name="T6" fmla="*/ 0 w 25"/>
                                <a:gd name="T7" fmla="*/ 1 h 29"/>
                                <a:gd name="T8" fmla="*/ 1 w 25"/>
                                <a:gd name="T9" fmla="*/ 0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29"/>
                                <a:gd name="T17" fmla="*/ 25 w 25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29">
                                  <a:moveTo>
                                    <a:pt x="3" y="0"/>
                                  </a:moveTo>
                                  <a:lnTo>
                                    <a:pt x="25" y="20"/>
                                  </a:lnTo>
                                  <a:lnTo>
                                    <a:pt x="18" y="29"/>
                                  </a:lnTo>
                                  <a:lnTo>
                                    <a:pt x="0" y="4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F6DE6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4" name="Freeform 607"/>
                          <wps:cNvSpPr>
                            <a:spLocks/>
                          </wps:cNvSpPr>
                          <wps:spPr bwMode="auto">
                            <a:xfrm>
                              <a:off x="1180" y="164"/>
                              <a:ext cx="5" cy="6"/>
                            </a:xfrm>
                            <a:custGeom>
                              <a:avLst/>
                              <a:gdLst>
                                <a:gd name="T0" fmla="*/ 1 w 21"/>
                                <a:gd name="T1" fmla="*/ 0 h 31"/>
                                <a:gd name="T2" fmla="*/ 5 w 21"/>
                                <a:gd name="T3" fmla="*/ 5 h 31"/>
                                <a:gd name="T4" fmla="*/ 3 w 21"/>
                                <a:gd name="T5" fmla="*/ 6 h 31"/>
                                <a:gd name="T6" fmla="*/ 0 w 21"/>
                                <a:gd name="T7" fmla="*/ 1 h 31"/>
                                <a:gd name="T8" fmla="*/ 1 w 21"/>
                                <a:gd name="T9" fmla="*/ 0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3" y="0"/>
                                  </a:moveTo>
                                  <a:lnTo>
                                    <a:pt x="21" y="25"/>
                                  </a:lnTo>
                                  <a:lnTo>
                                    <a:pt x="13" y="31"/>
                                  </a:lnTo>
                                  <a:lnTo>
                                    <a:pt x="0" y="4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6D2BE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" name="Freeform 608"/>
                          <wps:cNvSpPr>
                            <a:spLocks/>
                          </wps:cNvSpPr>
                          <wps:spPr bwMode="auto">
                            <a:xfrm>
                              <a:off x="1179" y="165"/>
                              <a:ext cx="4" cy="6"/>
                            </a:xfrm>
                            <a:custGeom>
                              <a:avLst/>
                              <a:gdLst>
                                <a:gd name="T0" fmla="*/ 1 w 18"/>
                                <a:gd name="T1" fmla="*/ 0 h 32"/>
                                <a:gd name="T2" fmla="*/ 4 w 18"/>
                                <a:gd name="T3" fmla="*/ 5 h 32"/>
                                <a:gd name="T4" fmla="*/ 2 w 18"/>
                                <a:gd name="T5" fmla="*/ 6 h 32"/>
                                <a:gd name="T6" fmla="*/ 0 w 18"/>
                                <a:gd name="T7" fmla="*/ 0 h 32"/>
                                <a:gd name="T8" fmla="*/ 1 w 18"/>
                                <a:gd name="T9" fmla="*/ 0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8"/>
                                <a:gd name="T16" fmla="*/ 0 h 32"/>
                                <a:gd name="T17" fmla="*/ 18 w 18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8" h="32">
                                  <a:moveTo>
                                    <a:pt x="5" y="0"/>
                                  </a:moveTo>
                                  <a:lnTo>
                                    <a:pt x="18" y="27"/>
                                  </a:lnTo>
                                  <a:lnTo>
                                    <a:pt x="10" y="32"/>
                                  </a:lnTo>
                                  <a:lnTo>
                                    <a:pt x="0" y="2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44B87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" name="Freeform 609"/>
                          <wps:cNvSpPr>
                            <a:spLocks/>
                          </wps:cNvSpPr>
                          <wps:spPr bwMode="auto">
                            <a:xfrm>
                              <a:off x="1177" y="165"/>
                              <a:ext cx="4" cy="7"/>
                            </a:xfrm>
                            <a:custGeom>
                              <a:avLst/>
                              <a:gdLst>
                                <a:gd name="T0" fmla="*/ 1 w 15"/>
                                <a:gd name="T1" fmla="*/ 0 h 34"/>
                                <a:gd name="T2" fmla="*/ 4 w 15"/>
                                <a:gd name="T3" fmla="*/ 6 h 34"/>
                                <a:gd name="T4" fmla="*/ 1 w 15"/>
                                <a:gd name="T5" fmla="*/ 7 h 34"/>
                                <a:gd name="T6" fmla="*/ 0 w 15"/>
                                <a:gd name="T7" fmla="*/ 0 h 34"/>
                                <a:gd name="T8" fmla="*/ 1 w 15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5" y="0"/>
                                  </a:moveTo>
                                  <a:lnTo>
                                    <a:pt x="15" y="30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1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F5FAF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7" name="Freeform 610"/>
                          <wps:cNvSpPr>
                            <a:spLocks/>
                          </wps:cNvSpPr>
                          <wps:spPr bwMode="auto">
                            <a:xfrm>
                              <a:off x="1176" y="166"/>
                              <a:ext cx="3" cy="6"/>
                            </a:xfrm>
                            <a:custGeom>
                              <a:avLst/>
                              <a:gdLst>
                                <a:gd name="T0" fmla="*/ 2 w 10"/>
                                <a:gd name="T1" fmla="*/ 0 h 34"/>
                                <a:gd name="T2" fmla="*/ 3 w 10"/>
                                <a:gd name="T3" fmla="*/ 6 h 34"/>
                                <a:gd name="T4" fmla="*/ 0 w 10"/>
                                <a:gd name="T5" fmla="*/ 6 h 34"/>
                                <a:gd name="T6" fmla="*/ 0 w 10"/>
                                <a:gd name="T7" fmla="*/ 0 h 34"/>
                                <a:gd name="T8" fmla="*/ 2 w 10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5" y="0"/>
                                  </a:moveTo>
                                  <a:lnTo>
                                    <a:pt x="10" y="33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0" y="2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646C8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" name="Freeform 611"/>
                          <wps:cNvSpPr>
                            <a:spLocks/>
                          </wps:cNvSpPr>
                          <wps:spPr bwMode="auto">
                            <a:xfrm>
                              <a:off x="1174" y="166"/>
                              <a:ext cx="2" cy="6"/>
                            </a:xfrm>
                            <a:custGeom>
                              <a:avLst/>
                              <a:gdLst>
                                <a:gd name="T0" fmla="*/ 2 w 10"/>
                                <a:gd name="T1" fmla="*/ 0 h 34"/>
                                <a:gd name="T2" fmla="*/ 2 w 10"/>
                                <a:gd name="T3" fmla="*/ 6 h 34"/>
                                <a:gd name="T4" fmla="*/ 0 w 10"/>
                                <a:gd name="T5" fmla="*/ 6 h 34"/>
                                <a:gd name="T6" fmla="*/ 1 w 10"/>
                                <a:gd name="T7" fmla="*/ 0 h 34"/>
                                <a:gd name="T8" fmla="*/ 2 w 10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10" y="2"/>
                                  </a:moveTo>
                                  <a:lnTo>
                                    <a:pt x="10" y="34"/>
                                  </a:lnTo>
                                  <a:lnTo>
                                    <a:pt x="0" y="33"/>
                                  </a:lnTo>
                                  <a:lnTo>
                                    <a:pt x="4" y="0"/>
                                  </a:lnTo>
                                  <a:lnTo>
                                    <a:pt x="10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6D702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9" name="Freeform 612"/>
                          <wps:cNvSpPr>
                            <a:spLocks/>
                          </wps:cNvSpPr>
                          <wps:spPr bwMode="auto">
                            <a:xfrm>
                              <a:off x="1171" y="165"/>
                              <a:ext cx="4" cy="7"/>
                            </a:xfrm>
                            <a:custGeom>
                              <a:avLst/>
                              <a:gdLst>
                                <a:gd name="T0" fmla="*/ 4 w 14"/>
                                <a:gd name="T1" fmla="*/ 0 h 34"/>
                                <a:gd name="T2" fmla="*/ 3 w 14"/>
                                <a:gd name="T3" fmla="*/ 7 h 34"/>
                                <a:gd name="T4" fmla="*/ 0 w 14"/>
                                <a:gd name="T5" fmla="*/ 6 h 34"/>
                                <a:gd name="T6" fmla="*/ 3 w 14"/>
                                <a:gd name="T7" fmla="*/ 0 h 34"/>
                                <a:gd name="T8" fmla="*/ 4 w 14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4"/>
                                <a:gd name="T16" fmla="*/ 0 h 34"/>
                                <a:gd name="T17" fmla="*/ 14 w 14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4" h="34">
                                  <a:moveTo>
                                    <a:pt x="14" y="1"/>
                                  </a:moveTo>
                                  <a:lnTo>
                                    <a:pt x="10" y="34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6337B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0" name="Freeform 613"/>
                          <wps:cNvSpPr>
                            <a:spLocks/>
                          </wps:cNvSpPr>
                          <wps:spPr bwMode="auto">
                            <a:xfrm>
                              <a:off x="1169" y="165"/>
                              <a:ext cx="5" cy="6"/>
                            </a:xfrm>
                            <a:custGeom>
                              <a:avLst/>
                              <a:gdLst>
                                <a:gd name="T0" fmla="*/ 5 w 19"/>
                                <a:gd name="T1" fmla="*/ 0 h 32"/>
                                <a:gd name="T2" fmla="*/ 2 w 19"/>
                                <a:gd name="T3" fmla="*/ 6 h 32"/>
                                <a:gd name="T4" fmla="*/ 0 w 19"/>
                                <a:gd name="T5" fmla="*/ 5 h 32"/>
                                <a:gd name="T6" fmla="*/ 4 w 19"/>
                                <a:gd name="T7" fmla="*/ 0 h 32"/>
                                <a:gd name="T8" fmla="*/ 5 w 19"/>
                                <a:gd name="T9" fmla="*/ 0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9"/>
                                <a:gd name="T16" fmla="*/ 0 h 32"/>
                                <a:gd name="T17" fmla="*/ 19 w 19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9" h="32">
                                  <a:moveTo>
                                    <a:pt x="19" y="2"/>
                                  </a:moveTo>
                                  <a:lnTo>
                                    <a:pt x="9" y="32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19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54997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1" name="Freeform 614"/>
                          <wps:cNvSpPr>
                            <a:spLocks/>
                          </wps:cNvSpPr>
                          <wps:spPr bwMode="auto">
                            <a:xfrm>
                              <a:off x="1167" y="164"/>
                              <a:ext cx="5" cy="6"/>
                            </a:xfrm>
                            <a:custGeom>
                              <a:avLst/>
                              <a:gdLst>
                                <a:gd name="T0" fmla="*/ 5 w 21"/>
                                <a:gd name="T1" fmla="*/ 1 h 31"/>
                                <a:gd name="T2" fmla="*/ 2 w 21"/>
                                <a:gd name="T3" fmla="*/ 6 h 31"/>
                                <a:gd name="T4" fmla="*/ 0 w 21"/>
                                <a:gd name="T5" fmla="*/ 5 h 31"/>
                                <a:gd name="T6" fmla="*/ 4 w 21"/>
                                <a:gd name="T7" fmla="*/ 0 h 31"/>
                                <a:gd name="T8" fmla="*/ 5 w 21"/>
                                <a:gd name="T9" fmla="*/ 1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21" y="4"/>
                                  </a:moveTo>
                                  <a:lnTo>
                                    <a:pt x="7" y="31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21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2A93E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2" name="Freeform 615"/>
                          <wps:cNvSpPr>
                            <a:spLocks/>
                          </wps:cNvSpPr>
                          <wps:spPr bwMode="auto">
                            <a:xfrm>
                              <a:off x="1165" y="163"/>
                              <a:ext cx="6" cy="6"/>
                            </a:xfrm>
                            <a:custGeom>
                              <a:avLst/>
                              <a:gdLst>
                                <a:gd name="T0" fmla="*/ 6 w 24"/>
                                <a:gd name="T1" fmla="*/ 1 h 29"/>
                                <a:gd name="T2" fmla="*/ 2 w 24"/>
                                <a:gd name="T3" fmla="*/ 6 h 29"/>
                                <a:gd name="T4" fmla="*/ 0 w 24"/>
                                <a:gd name="T5" fmla="*/ 4 h 29"/>
                                <a:gd name="T6" fmla="*/ 5 w 24"/>
                                <a:gd name="T7" fmla="*/ 0 h 29"/>
                                <a:gd name="T8" fmla="*/ 6 w 24"/>
                                <a:gd name="T9" fmla="*/ 1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29"/>
                                <a:gd name="T17" fmla="*/ 24 w 24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29">
                                  <a:moveTo>
                                    <a:pt x="24" y="4"/>
                                  </a:moveTo>
                                  <a:lnTo>
                                    <a:pt x="7" y="2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24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15481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3" name="Freeform 616"/>
                          <wps:cNvSpPr>
                            <a:spLocks/>
                          </wps:cNvSpPr>
                          <wps:spPr bwMode="auto">
                            <a:xfrm>
                              <a:off x="1164" y="162"/>
                              <a:ext cx="7" cy="5"/>
                            </a:xfrm>
                            <a:custGeom>
                              <a:avLst/>
                              <a:gdLst>
                                <a:gd name="T0" fmla="*/ 7 w 26"/>
                                <a:gd name="T1" fmla="*/ 1 h 25"/>
                                <a:gd name="T2" fmla="*/ 1 w 26"/>
                                <a:gd name="T3" fmla="*/ 5 h 25"/>
                                <a:gd name="T4" fmla="*/ 0 w 26"/>
                                <a:gd name="T5" fmla="*/ 3 h 25"/>
                                <a:gd name="T6" fmla="*/ 6 w 26"/>
                                <a:gd name="T7" fmla="*/ 0 h 25"/>
                                <a:gd name="T8" fmla="*/ 7 w 26"/>
                                <a:gd name="T9" fmla="*/ 1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25"/>
                                <a:gd name="T17" fmla="*/ 26 w 26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25">
                                  <a:moveTo>
                                    <a:pt x="26" y="5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24" y="0"/>
                                  </a:lnTo>
                                  <a:lnTo>
                                    <a:pt x="26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404C5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4" name="Freeform 617"/>
                          <wps:cNvSpPr>
                            <a:spLocks/>
                          </wps:cNvSpPr>
                          <wps:spPr bwMode="auto">
                            <a:xfrm>
                              <a:off x="1163" y="161"/>
                              <a:ext cx="7" cy="4"/>
                            </a:xfrm>
                            <a:custGeom>
                              <a:avLst/>
                              <a:gdLst>
                                <a:gd name="T0" fmla="*/ 7 w 27"/>
                                <a:gd name="T1" fmla="*/ 1 h 19"/>
                                <a:gd name="T2" fmla="*/ 1 w 27"/>
                                <a:gd name="T3" fmla="*/ 4 h 19"/>
                                <a:gd name="T4" fmla="*/ 0 w 27"/>
                                <a:gd name="T5" fmla="*/ 2 h 19"/>
                                <a:gd name="T6" fmla="*/ 7 w 27"/>
                                <a:gd name="T7" fmla="*/ 0 h 19"/>
                                <a:gd name="T8" fmla="*/ 7 w 27"/>
                                <a:gd name="T9" fmla="*/ 1 h 1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9"/>
                                <a:gd name="T17" fmla="*/ 27 w 27"/>
                                <a:gd name="T18" fmla="*/ 19 h 1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9">
                                  <a:moveTo>
                                    <a:pt x="27" y="5"/>
                                  </a:moveTo>
                                  <a:lnTo>
                                    <a:pt x="3" y="19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7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0A0F1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5" name="Freeform 618"/>
                          <wps:cNvSpPr>
                            <a:spLocks/>
                          </wps:cNvSpPr>
                          <wps:spPr bwMode="auto">
                            <a:xfrm>
                              <a:off x="1163" y="160"/>
                              <a:ext cx="7" cy="3"/>
                            </a:xfrm>
                            <a:custGeom>
                              <a:avLst/>
                              <a:gdLst>
                                <a:gd name="T0" fmla="*/ 7 w 27"/>
                                <a:gd name="T1" fmla="*/ 1 h 13"/>
                                <a:gd name="T2" fmla="*/ 0 w 27"/>
                                <a:gd name="T3" fmla="*/ 3 h 13"/>
                                <a:gd name="T4" fmla="*/ 0 w 27"/>
                                <a:gd name="T5" fmla="*/ 0 h 13"/>
                                <a:gd name="T6" fmla="*/ 7 w 27"/>
                                <a:gd name="T7" fmla="*/ 0 h 13"/>
                                <a:gd name="T8" fmla="*/ 7 w 27"/>
                                <a:gd name="T9" fmla="*/ 1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27" y="5"/>
                                  </a:moveTo>
                                  <a:lnTo>
                                    <a:pt x="1" y="1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7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971A7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6" name="Freeform 619"/>
                          <wps:cNvSpPr>
                            <a:spLocks/>
                          </wps:cNvSpPr>
                          <wps:spPr bwMode="auto">
                            <a:xfrm>
                              <a:off x="1163" y="158"/>
                              <a:ext cx="7" cy="2"/>
                            </a:xfrm>
                            <a:custGeom>
                              <a:avLst/>
                              <a:gdLst>
                                <a:gd name="T0" fmla="*/ 7 w 27"/>
                                <a:gd name="T1" fmla="*/ 2 h 11"/>
                                <a:gd name="T2" fmla="*/ 0 w 27"/>
                                <a:gd name="T3" fmla="*/ 2 h 11"/>
                                <a:gd name="T4" fmla="*/ 0 w 27"/>
                                <a:gd name="T5" fmla="*/ 0 h 11"/>
                                <a:gd name="T6" fmla="*/ 7 w 27"/>
                                <a:gd name="T7" fmla="*/ 1 h 11"/>
                                <a:gd name="T8" fmla="*/ 7 w 27"/>
                                <a:gd name="T9" fmla="*/ 2 h 1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1"/>
                                <a:gd name="T17" fmla="*/ 27 w 27"/>
                                <a:gd name="T18" fmla="*/ 11 h 1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1">
                                  <a:moveTo>
                                    <a:pt x="26" y="11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1" y="0"/>
                                  </a:lnTo>
                                  <a:lnTo>
                                    <a:pt x="27" y="6"/>
                                  </a:lnTo>
                                  <a:lnTo>
                                    <a:pt x="26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E48BC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620"/>
                          <wps:cNvSpPr>
                            <a:spLocks/>
                          </wps:cNvSpPr>
                          <wps:spPr bwMode="auto">
                            <a:xfrm>
                              <a:off x="1163" y="156"/>
                              <a:ext cx="7" cy="3"/>
                            </a:xfrm>
                            <a:custGeom>
                              <a:avLst/>
                              <a:gdLst>
                                <a:gd name="T0" fmla="*/ 7 w 27"/>
                                <a:gd name="T1" fmla="*/ 3 h 18"/>
                                <a:gd name="T2" fmla="*/ 0 w 27"/>
                                <a:gd name="T3" fmla="*/ 2 h 18"/>
                                <a:gd name="T4" fmla="*/ 1 w 27"/>
                                <a:gd name="T5" fmla="*/ 0 h 18"/>
                                <a:gd name="T6" fmla="*/ 7 w 27"/>
                                <a:gd name="T7" fmla="*/ 3 h 18"/>
                                <a:gd name="T8" fmla="*/ 7 w 27"/>
                                <a:gd name="T9" fmla="*/ 3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8"/>
                                <a:gd name="T17" fmla="*/ 27 w 27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8">
                                  <a:moveTo>
                                    <a:pt x="26" y="18"/>
                                  </a:moveTo>
                                  <a:lnTo>
                                    <a:pt x="0" y="12"/>
                                  </a:lnTo>
                                  <a:lnTo>
                                    <a:pt x="3" y="0"/>
                                  </a:lnTo>
                                  <a:lnTo>
                                    <a:pt x="27" y="15"/>
                                  </a:lnTo>
                                  <a:lnTo>
                                    <a:pt x="26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8A169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8" name="Freeform 621"/>
                          <wps:cNvSpPr>
                            <a:spLocks/>
                          </wps:cNvSpPr>
                          <wps:spPr bwMode="auto">
                            <a:xfrm>
                              <a:off x="1164" y="154"/>
                              <a:ext cx="7" cy="5"/>
                            </a:xfrm>
                            <a:custGeom>
                              <a:avLst/>
                              <a:gdLst>
                                <a:gd name="T0" fmla="*/ 6 w 26"/>
                                <a:gd name="T1" fmla="*/ 5 h 25"/>
                                <a:gd name="T2" fmla="*/ 0 w 26"/>
                                <a:gd name="T3" fmla="*/ 2 h 25"/>
                                <a:gd name="T4" fmla="*/ 1 w 26"/>
                                <a:gd name="T5" fmla="*/ 0 h 25"/>
                                <a:gd name="T6" fmla="*/ 7 w 26"/>
                                <a:gd name="T7" fmla="*/ 4 h 25"/>
                                <a:gd name="T8" fmla="*/ 6 w 26"/>
                                <a:gd name="T9" fmla="*/ 5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25"/>
                                <a:gd name="T17" fmla="*/ 26 w 26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25">
                                  <a:moveTo>
                                    <a:pt x="24" y="25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6" y="20"/>
                                  </a:lnTo>
                                  <a:lnTo>
                                    <a:pt x="24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6A1EC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9" name="Freeform 622"/>
                          <wps:cNvSpPr>
                            <a:spLocks/>
                          </wps:cNvSpPr>
                          <wps:spPr bwMode="auto">
                            <a:xfrm>
                              <a:off x="1165" y="152"/>
                              <a:ext cx="6" cy="6"/>
                            </a:xfrm>
                            <a:custGeom>
                              <a:avLst/>
                              <a:gdLst>
                                <a:gd name="T0" fmla="*/ 5 w 24"/>
                                <a:gd name="T1" fmla="*/ 6 h 29"/>
                                <a:gd name="T2" fmla="*/ 0 w 24"/>
                                <a:gd name="T3" fmla="*/ 2 h 29"/>
                                <a:gd name="T4" fmla="*/ 2 w 24"/>
                                <a:gd name="T5" fmla="*/ 0 h 29"/>
                                <a:gd name="T6" fmla="*/ 6 w 24"/>
                                <a:gd name="T7" fmla="*/ 5 h 29"/>
                                <a:gd name="T8" fmla="*/ 5 w 24"/>
                                <a:gd name="T9" fmla="*/ 6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29"/>
                                <a:gd name="T17" fmla="*/ 24 w 24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29">
                                  <a:moveTo>
                                    <a:pt x="21" y="2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7" y="0"/>
                                  </a:lnTo>
                                  <a:lnTo>
                                    <a:pt x="24" y="25"/>
                                  </a:lnTo>
                                  <a:lnTo>
                                    <a:pt x="21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D5C05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0" name="Freeform 623"/>
                          <wps:cNvSpPr>
                            <a:spLocks/>
                          </wps:cNvSpPr>
                          <wps:spPr bwMode="auto">
                            <a:xfrm>
                              <a:off x="1167" y="151"/>
                              <a:ext cx="5" cy="6"/>
                            </a:xfrm>
                            <a:custGeom>
                              <a:avLst/>
                              <a:gdLst>
                                <a:gd name="T0" fmla="*/ 4 w 21"/>
                                <a:gd name="T1" fmla="*/ 6 h 31"/>
                                <a:gd name="T2" fmla="*/ 0 w 21"/>
                                <a:gd name="T3" fmla="*/ 1 h 31"/>
                                <a:gd name="T4" fmla="*/ 2 w 21"/>
                                <a:gd name="T5" fmla="*/ 0 h 31"/>
                                <a:gd name="T6" fmla="*/ 5 w 21"/>
                                <a:gd name="T7" fmla="*/ 5 h 31"/>
                                <a:gd name="T8" fmla="*/ 4 w 21"/>
                                <a:gd name="T9" fmla="*/ 6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17" y="31"/>
                                  </a:moveTo>
                                  <a:lnTo>
                                    <a:pt x="0" y="6"/>
                                  </a:lnTo>
                                  <a:lnTo>
                                    <a:pt x="7" y="0"/>
                                  </a:lnTo>
                                  <a:lnTo>
                                    <a:pt x="21" y="27"/>
                                  </a:lnTo>
                                  <a:lnTo>
                                    <a:pt x="17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16597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1" name="Freeform 624"/>
                          <wps:cNvSpPr>
                            <a:spLocks/>
                          </wps:cNvSpPr>
                          <wps:spPr bwMode="auto">
                            <a:xfrm>
                              <a:off x="1169" y="150"/>
                              <a:ext cx="5" cy="6"/>
                            </a:xfrm>
                            <a:custGeom>
                              <a:avLst/>
                              <a:gdLst>
                                <a:gd name="T0" fmla="*/ 4 w 19"/>
                                <a:gd name="T1" fmla="*/ 6 h 33"/>
                                <a:gd name="T2" fmla="*/ 0 w 19"/>
                                <a:gd name="T3" fmla="*/ 1 h 33"/>
                                <a:gd name="T4" fmla="*/ 2 w 19"/>
                                <a:gd name="T5" fmla="*/ 0 h 33"/>
                                <a:gd name="T6" fmla="*/ 5 w 19"/>
                                <a:gd name="T7" fmla="*/ 6 h 33"/>
                                <a:gd name="T8" fmla="*/ 4 w 19"/>
                                <a:gd name="T9" fmla="*/ 6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9"/>
                                <a:gd name="T16" fmla="*/ 0 h 33"/>
                                <a:gd name="T17" fmla="*/ 19 w 19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9" h="33">
                                  <a:moveTo>
                                    <a:pt x="14" y="33"/>
                                  </a:moveTo>
                                  <a:lnTo>
                                    <a:pt x="0" y="6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9" y="31"/>
                                  </a:lnTo>
                                  <a:lnTo>
                                    <a:pt x="14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924EF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2" name="Freeform 625"/>
                          <wps:cNvSpPr>
                            <a:spLocks/>
                          </wps:cNvSpPr>
                          <wps:spPr bwMode="auto">
                            <a:xfrm>
                              <a:off x="1171" y="149"/>
                              <a:ext cx="4" cy="7"/>
                            </a:xfrm>
                            <a:custGeom>
                              <a:avLst/>
                              <a:gdLst>
                                <a:gd name="T0" fmla="*/ 3 w 14"/>
                                <a:gd name="T1" fmla="*/ 7 h 34"/>
                                <a:gd name="T2" fmla="*/ 0 w 14"/>
                                <a:gd name="T3" fmla="*/ 1 h 34"/>
                                <a:gd name="T4" fmla="*/ 3 w 14"/>
                                <a:gd name="T5" fmla="*/ 0 h 34"/>
                                <a:gd name="T6" fmla="*/ 4 w 14"/>
                                <a:gd name="T7" fmla="*/ 7 h 34"/>
                                <a:gd name="T8" fmla="*/ 3 w 14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4"/>
                                <a:gd name="T16" fmla="*/ 0 h 34"/>
                                <a:gd name="T17" fmla="*/ 14 w 14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4" h="34">
                                  <a:moveTo>
                                    <a:pt x="10" y="34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4" y="33"/>
                                  </a:lnTo>
                                  <a:lnTo>
                                    <a:pt x="1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ABCDB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3" name="Freeform 626"/>
                          <wps:cNvSpPr>
                            <a:spLocks/>
                          </wps:cNvSpPr>
                          <wps:spPr bwMode="auto">
                            <a:xfrm>
                              <a:off x="1174" y="149"/>
                              <a:ext cx="2" cy="7"/>
                            </a:xfrm>
                            <a:custGeom>
                              <a:avLst/>
                              <a:gdLst>
                                <a:gd name="T0" fmla="*/ 1 w 10"/>
                                <a:gd name="T1" fmla="*/ 7 h 34"/>
                                <a:gd name="T2" fmla="*/ 0 w 10"/>
                                <a:gd name="T3" fmla="*/ 0 h 34"/>
                                <a:gd name="T4" fmla="*/ 2 w 10"/>
                                <a:gd name="T5" fmla="*/ 0 h 34"/>
                                <a:gd name="T6" fmla="*/ 2 w 10"/>
                                <a:gd name="T7" fmla="*/ 7 h 34"/>
                                <a:gd name="T8" fmla="*/ 1 w 10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4" y="34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0" y="32"/>
                                  </a:lnTo>
                                  <a:lnTo>
                                    <a:pt x="4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66A33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4" name="Freeform 627"/>
                          <wps:cNvSpPr>
                            <a:spLocks/>
                          </wps:cNvSpPr>
                          <wps:spPr bwMode="auto">
                            <a:xfrm>
                              <a:off x="1176" y="149"/>
                              <a:ext cx="3" cy="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 h 34"/>
                                <a:gd name="T2" fmla="*/ 0 w 10"/>
                                <a:gd name="T3" fmla="*/ 0 h 34"/>
                                <a:gd name="T4" fmla="*/ 3 w 10"/>
                                <a:gd name="T5" fmla="*/ 0 h 34"/>
                                <a:gd name="T6" fmla="*/ 2 w 10"/>
                                <a:gd name="T7" fmla="*/ 7 h 34"/>
                                <a:gd name="T8" fmla="*/ 0 w 10"/>
                                <a:gd name="T9" fmla="*/ 7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0" y="32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0" y="1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13C9F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5" name="Freeform 628"/>
                          <wps:cNvSpPr>
                            <a:spLocks/>
                          </wps:cNvSpPr>
                          <wps:spPr bwMode="auto">
                            <a:xfrm>
                              <a:off x="673" y="245"/>
                              <a:ext cx="350" cy="362"/>
                            </a:xfrm>
                            <a:custGeom>
                              <a:avLst/>
                              <a:gdLst>
                                <a:gd name="T0" fmla="*/ 350 w 1401"/>
                                <a:gd name="T1" fmla="*/ 362 h 1808"/>
                                <a:gd name="T2" fmla="*/ 0 w 1401"/>
                                <a:gd name="T3" fmla="*/ 362 h 1808"/>
                                <a:gd name="T4" fmla="*/ 0 w 1401"/>
                                <a:gd name="T5" fmla="*/ 0 h 1808"/>
                                <a:gd name="T6" fmla="*/ 135 w 1401"/>
                                <a:gd name="T7" fmla="*/ 0 h 1808"/>
                                <a:gd name="T8" fmla="*/ 135 w 1401"/>
                                <a:gd name="T9" fmla="*/ 229 h 1808"/>
                                <a:gd name="T10" fmla="*/ 350 w 1401"/>
                                <a:gd name="T11" fmla="*/ 229 h 1808"/>
                                <a:gd name="T12" fmla="*/ 350 w 1401"/>
                                <a:gd name="T13" fmla="*/ 362 h 1808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01"/>
                                <a:gd name="T22" fmla="*/ 0 h 1808"/>
                                <a:gd name="T23" fmla="*/ 1401 w 1401"/>
                                <a:gd name="T24" fmla="*/ 1808 h 1808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01" h="1808">
                                  <a:moveTo>
                                    <a:pt x="1400" y="1808"/>
                                  </a:moveTo>
                                  <a:lnTo>
                                    <a:pt x="0" y="1808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1" y="1143"/>
                                  </a:lnTo>
                                  <a:lnTo>
                                    <a:pt x="1401" y="1143"/>
                                  </a:lnTo>
                                  <a:lnTo>
                                    <a:pt x="1400" y="18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78649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6" name="Freeform 629"/>
                          <wps:cNvSpPr>
                            <a:spLocks/>
                          </wps:cNvSpPr>
                          <wps:spPr bwMode="auto">
                            <a:xfrm>
                              <a:off x="670" y="242"/>
                              <a:ext cx="5" cy="365"/>
                            </a:xfrm>
                            <a:custGeom>
                              <a:avLst/>
                              <a:gdLst>
                                <a:gd name="T0" fmla="*/ 5 w 23"/>
                                <a:gd name="T1" fmla="*/ 362 h 1822"/>
                                <a:gd name="T2" fmla="*/ 0 w 23"/>
                                <a:gd name="T3" fmla="*/ 365 h 1822"/>
                                <a:gd name="T4" fmla="*/ 0 w 23"/>
                                <a:gd name="T5" fmla="*/ 3 h 1822"/>
                                <a:gd name="T6" fmla="*/ 0 w 23"/>
                                <a:gd name="T7" fmla="*/ 2 h 1822"/>
                                <a:gd name="T8" fmla="*/ 1 w 23"/>
                                <a:gd name="T9" fmla="*/ 1 h 1822"/>
                                <a:gd name="T10" fmla="*/ 2 w 23"/>
                                <a:gd name="T11" fmla="*/ 0 h 1822"/>
                                <a:gd name="T12" fmla="*/ 2 w 23"/>
                                <a:gd name="T13" fmla="*/ 0 h 1822"/>
                                <a:gd name="T14" fmla="*/ 5 w 23"/>
                                <a:gd name="T15" fmla="*/ 6 h 1822"/>
                                <a:gd name="T16" fmla="*/ 5 w 23"/>
                                <a:gd name="T17" fmla="*/ 362 h 1822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1822"/>
                                <a:gd name="T29" fmla="*/ 23 w 23"/>
                                <a:gd name="T30" fmla="*/ 1822 h 1822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1822">
                                  <a:moveTo>
                                    <a:pt x="23" y="1809"/>
                                  </a:moveTo>
                                  <a:lnTo>
                                    <a:pt x="0" y="1822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" y="9"/>
                                  </a:lnTo>
                                  <a:lnTo>
                                    <a:pt x="3" y="5"/>
                                  </a:lnTo>
                                  <a:lnTo>
                                    <a:pt x="7" y="2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3" y="28"/>
                                  </a:lnTo>
                                  <a:lnTo>
                                    <a:pt x="23" y="180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E38AD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7" name="Freeform 630"/>
                          <wps:cNvSpPr>
                            <a:spLocks/>
                          </wps:cNvSpPr>
                          <wps:spPr bwMode="auto">
                            <a:xfrm>
                              <a:off x="673" y="242"/>
                              <a:ext cx="138" cy="6"/>
                            </a:xfrm>
                            <a:custGeom>
                              <a:avLst/>
                              <a:gdLst>
                                <a:gd name="T0" fmla="*/ 3 w 552"/>
                                <a:gd name="T1" fmla="*/ 6 h 28"/>
                                <a:gd name="T2" fmla="*/ 0 w 552"/>
                                <a:gd name="T3" fmla="*/ 0 h 28"/>
                                <a:gd name="T4" fmla="*/ 135 w 552"/>
                                <a:gd name="T5" fmla="*/ 0 h 28"/>
                                <a:gd name="T6" fmla="*/ 136 w 552"/>
                                <a:gd name="T7" fmla="*/ 0 h 28"/>
                                <a:gd name="T8" fmla="*/ 137 w 552"/>
                                <a:gd name="T9" fmla="*/ 1 h 28"/>
                                <a:gd name="T10" fmla="*/ 138 w 552"/>
                                <a:gd name="T11" fmla="*/ 2 h 28"/>
                                <a:gd name="T12" fmla="*/ 138 w 552"/>
                                <a:gd name="T13" fmla="*/ 3 h 28"/>
                                <a:gd name="T14" fmla="*/ 133 w 552"/>
                                <a:gd name="T15" fmla="*/ 6 h 28"/>
                                <a:gd name="T16" fmla="*/ 3 w 552"/>
                                <a:gd name="T17" fmla="*/ 6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52"/>
                                <a:gd name="T28" fmla="*/ 0 h 28"/>
                                <a:gd name="T29" fmla="*/ 552 w 552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52" h="28">
                                  <a:moveTo>
                                    <a:pt x="12" y="28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5" y="2"/>
                                  </a:lnTo>
                                  <a:lnTo>
                                    <a:pt x="549" y="5"/>
                                  </a:lnTo>
                                  <a:lnTo>
                                    <a:pt x="551" y="9"/>
                                  </a:lnTo>
                                  <a:lnTo>
                                    <a:pt x="552" y="14"/>
                                  </a:lnTo>
                                  <a:lnTo>
                                    <a:pt x="530" y="28"/>
                                  </a:lnTo>
                                  <a:lnTo>
                                    <a:pt x="12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24FBC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8" name="Freeform 631"/>
                          <wps:cNvSpPr>
                            <a:spLocks/>
                          </wps:cNvSpPr>
                          <wps:spPr bwMode="auto">
                            <a:xfrm>
                              <a:off x="805" y="245"/>
                              <a:ext cx="6" cy="232"/>
                            </a:xfrm>
                            <a:custGeom>
                              <a:avLst/>
                              <a:gdLst>
                                <a:gd name="T0" fmla="*/ 0 w 22"/>
                                <a:gd name="T1" fmla="*/ 3 h 1157"/>
                                <a:gd name="T2" fmla="*/ 6 w 22"/>
                                <a:gd name="T3" fmla="*/ 0 h 1157"/>
                                <a:gd name="T4" fmla="*/ 6 w 22"/>
                                <a:gd name="T5" fmla="*/ 226 h 1157"/>
                                <a:gd name="T6" fmla="*/ 3 w 22"/>
                                <a:gd name="T7" fmla="*/ 232 h 1157"/>
                                <a:gd name="T8" fmla="*/ 2 w 22"/>
                                <a:gd name="T9" fmla="*/ 232 h 1157"/>
                                <a:gd name="T10" fmla="*/ 1 w 22"/>
                                <a:gd name="T11" fmla="*/ 231 h 1157"/>
                                <a:gd name="T12" fmla="*/ 0 w 22"/>
                                <a:gd name="T13" fmla="*/ 230 h 1157"/>
                                <a:gd name="T14" fmla="*/ 0 w 22"/>
                                <a:gd name="T15" fmla="*/ 229 h 1157"/>
                                <a:gd name="T16" fmla="*/ 0 w 22"/>
                                <a:gd name="T17" fmla="*/ 3 h 115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157"/>
                                <a:gd name="T29" fmla="*/ 22 w 22"/>
                                <a:gd name="T30" fmla="*/ 1157 h 115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157">
                                  <a:moveTo>
                                    <a:pt x="0" y="14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2" y="1129"/>
                                  </a:lnTo>
                                  <a:lnTo>
                                    <a:pt x="11" y="1157"/>
                                  </a:lnTo>
                                  <a:lnTo>
                                    <a:pt x="7" y="1155"/>
                                  </a:lnTo>
                                  <a:lnTo>
                                    <a:pt x="4" y="1153"/>
                                  </a:lnTo>
                                  <a:lnTo>
                                    <a:pt x="1" y="1148"/>
                                  </a:lnTo>
                                  <a:lnTo>
                                    <a:pt x="0" y="1143"/>
                                  </a:lnTo>
                                  <a:lnTo>
                                    <a:pt x="0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C9834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9" name="Freeform 632"/>
                          <wps:cNvSpPr>
                            <a:spLocks/>
                          </wps:cNvSpPr>
                          <wps:spPr bwMode="auto">
                            <a:xfrm>
                              <a:off x="808" y="471"/>
                              <a:ext cx="218" cy="6"/>
                            </a:xfrm>
                            <a:custGeom>
                              <a:avLst/>
                              <a:gdLst>
                                <a:gd name="T0" fmla="*/ 0 w 871"/>
                                <a:gd name="T1" fmla="*/ 6 h 28"/>
                                <a:gd name="T2" fmla="*/ 3 w 871"/>
                                <a:gd name="T3" fmla="*/ 0 h 28"/>
                                <a:gd name="T4" fmla="*/ 215 w 871"/>
                                <a:gd name="T5" fmla="*/ 0 h 28"/>
                                <a:gd name="T6" fmla="*/ 216 w 871"/>
                                <a:gd name="T7" fmla="*/ 0 h 28"/>
                                <a:gd name="T8" fmla="*/ 217 w 871"/>
                                <a:gd name="T9" fmla="*/ 1 h 28"/>
                                <a:gd name="T10" fmla="*/ 218 w 871"/>
                                <a:gd name="T11" fmla="*/ 2 h 28"/>
                                <a:gd name="T12" fmla="*/ 218 w 871"/>
                                <a:gd name="T13" fmla="*/ 3 h 28"/>
                                <a:gd name="T14" fmla="*/ 213 w 871"/>
                                <a:gd name="T15" fmla="*/ 6 h 28"/>
                                <a:gd name="T16" fmla="*/ 0 w 871"/>
                                <a:gd name="T17" fmla="*/ 6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1"/>
                                <a:gd name="T28" fmla="*/ 0 h 28"/>
                                <a:gd name="T29" fmla="*/ 871 w 871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1" h="28">
                                  <a:moveTo>
                                    <a:pt x="0" y="28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860" y="0"/>
                                  </a:lnTo>
                                  <a:lnTo>
                                    <a:pt x="865" y="2"/>
                                  </a:lnTo>
                                  <a:lnTo>
                                    <a:pt x="868" y="4"/>
                                  </a:lnTo>
                                  <a:lnTo>
                                    <a:pt x="870" y="9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850" y="28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F2081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0" name="Freeform 633"/>
                          <wps:cNvSpPr>
                            <a:spLocks/>
                          </wps:cNvSpPr>
                          <wps:spPr bwMode="auto">
                            <a:xfrm>
                              <a:off x="1020" y="474"/>
                              <a:ext cx="6" cy="136"/>
                            </a:xfrm>
                            <a:custGeom>
                              <a:avLst/>
                              <a:gdLst>
                                <a:gd name="T0" fmla="*/ 1 w 23"/>
                                <a:gd name="T1" fmla="*/ 3 h 679"/>
                                <a:gd name="T2" fmla="*/ 6 w 23"/>
                                <a:gd name="T3" fmla="*/ 0 h 679"/>
                                <a:gd name="T4" fmla="*/ 5 w 23"/>
                                <a:gd name="T5" fmla="*/ 133 h 679"/>
                                <a:gd name="T6" fmla="*/ 5 w 23"/>
                                <a:gd name="T7" fmla="*/ 134 h 679"/>
                                <a:gd name="T8" fmla="*/ 5 w 23"/>
                                <a:gd name="T9" fmla="*/ 135 h 679"/>
                                <a:gd name="T10" fmla="*/ 4 w 23"/>
                                <a:gd name="T11" fmla="*/ 136 h 679"/>
                                <a:gd name="T12" fmla="*/ 3 w 23"/>
                                <a:gd name="T13" fmla="*/ 136 h 679"/>
                                <a:gd name="T14" fmla="*/ 0 w 23"/>
                                <a:gd name="T15" fmla="*/ 131 h 679"/>
                                <a:gd name="T16" fmla="*/ 1 w 23"/>
                                <a:gd name="T17" fmla="*/ 3 h 679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9"/>
                                <a:gd name="T29" fmla="*/ 23 w 23"/>
                                <a:gd name="T30" fmla="*/ 679 h 679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9">
                                  <a:moveTo>
                                    <a:pt x="2" y="14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1" y="665"/>
                                  </a:lnTo>
                                  <a:lnTo>
                                    <a:pt x="20" y="671"/>
                                  </a:lnTo>
                                  <a:lnTo>
                                    <a:pt x="18" y="675"/>
                                  </a:lnTo>
                                  <a:lnTo>
                                    <a:pt x="15" y="677"/>
                                  </a:lnTo>
                                  <a:lnTo>
                                    <a:pt x="11" y="679"/>
                                  </a:lnTo>
                                  <a:lnTo>
                                    <a:pt x="0" y="652"/>
                                  </a:lnTo>
                                  <a:lnTo>
                                    <a:pt x="2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7F668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1" name="Freeform 634"/>
                          <wps:cNvSpPr>
                            <a:spLocks/>
                          </wps:cNvSpPr>
                          <wps:spPr bwMode="auto">
                            <a:xfrm>
                              <a:off x="670" y="604"/>
                              <a:ext cx="353" cy="6"/>
                            </a:xfrm>
                            <a:custGeom>
                              <a:avLst/>
                              <a:gdLst>
                                <a:gd name="T0" fmla="*/ 350 w 1411"/>
                                <a:gd name="T1" fmla="*/ 0 h 27"/>
                                <a:gd name="T2" fmla="*/ 353 w 1411"/>
                                <a:gd name="T3" fmla="*/ 6 h 27"/>
                                <a:gd name="T4" fmla="*/ 3 w 1411"/>
                                <a:gd name="T5" fmla="*/ 6 h 27"/>
                                <a:gd name="T6" fmla="*/ 2 w 1411"/>
                                <a:gd name="T7" fmla="*/ 6 h 27"/>
                                <a:gd name="T8" fmla="*/ 1 w 1411"/>
                                <a:gd name="T9" fmla="*/ 5 h 27"/>
                                <a:gd name="T10" fmla="*/ 0 w 1411"/>
                                <a:gd name="T11" fmla="*/ 4 h 27"/>
                                <a:gd name="T12" fmla="*/ 0 w 1411"/>
                                <a:gd name="T13" fmla="*/ 3 h 27"/>
                                <a:gd name="T14" fmla="*/ 6 w 1411"/>
                                <a:gd name="T15" fmla="*/ 0 h 27"/>
                                <a:gd name="T16" fmla="*/ 350 w 1411"/>
                                <a:gd name="T17" fmla="*/ 0 h 2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11"/>
                                <a:gd name="T28" fmla="*/ 0 h 27"/>
                                <a:gd name="T29" fmla="*/ 1411 w 1411"/>
                                <a:gd name="T30" fmla="*/ 27 h 2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11" h="27">
                                  <a:moveTo>
                                    <a:pt x="1400" y="0"/>
                                  </a:moveTo>
                                  <a:lnTo>
                                    <a:pt x="1411" y="27"/>
                                  </a:lnTo>
                                  <a:lnTo>
                                    <a:pt x="11" y="27"/>
                                  </a:lnTo>
                                  <a:lnTo>
                                    <a:pt x="7" y="25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140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DD0E7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2" name="Freeform 635"/>
                          <wps:cNvSpPr>
                            <a:spLocks/>
                          </wps:cNvSpPr>
                          <wps:spPr bwMode="auto">
                            <a:xfrm>
                              <a:off x="672" y="666"/>
                              <a:ext cx="354" cy="360"/>
                            </a:xfrm>
                            <a:custGeom>
                              <a:avLst/>
                              <a:gdLst>
                                <a:gd name="T0" fmla="*/ 354 w 1417"/>
                                <a:gd name="T1" fmla="*/ 1 h 1800"/>
                                <a:gd name="T2" fmla="*/ 0 w 1417"/>
                                <a:gd name="T3" fmla="*/ 0 h 1800"/>
                                <a:gd name="T4" fmla="*/ 0 w 1417"/>
                                <a:gd name="T5" fmla="*/ 360 h 1800"/>
                                <a:gd name="T6" fmla="*/ 136 w 1417"/>
                                <a:gd name="T7" fmla="*/ 360 h 1800"/>
                                <a:gd name="T8" fmla="*/ 136 w 1417"/>
                                <a:gd name="T9" fmla="*/ 132 h 1800"/>
                                <a:gd name="T10" fmla="*/ 354 w 1417"/>
                                <a:gd name="T11" fmla="*/ 131 h 1800"/>
                                <a:gd name="T12" fmla="*/ 354 w 1417"/>
                                <a:gd name="T13" fmla="*/ 1 h 180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17"/>
                                <a:gd name="T22" fmla="*/ 0 h 1800"/>
                                <a:gd name="T23" fmla="*/ 1417 w 1417"/>
                                <a:gd name="T24" fmla="*/ 1800 h 180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17" h="1800">
                                  <a:moveTo>
                                    <a:pt x="1417" y="3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800"/>
                                  </a:lnTo>
                                  <a:lnTo>
                                    <a:pt x="545" y="1800"/>
                                  </a:lnTo>
                                  <a:lnTo>
                                    <a:pt x="545" y="658"/>
                                  </a:lnTo>
                                  <a:lnTo>
                                    <a:pt x="1417" y="655"/>
                                  </a:lnTo>
                                  <a:lnTo>
                                    <a:pt x="141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7DF83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636"/>
                          <wps:cNvSpPr>
                            <a:spLocks/>
                          </wps:cNvSpPr>
                          <wps:spPr bwMode="auto">
                            <a:xfrm>
                              <a:off x="669" y="666"/>
                              <a:ext cx="5" cy="363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0 h 1814"/>
                                <a:gd name="T2" fmla="*/ 5 w 21"/>
                                <a:gd name="T3" fmla="*/ 2 h 1814"/>
                                <a:gd name="T4" fmla="*/ 5 w 21"/>
                                <a:gd name="T5" fmla="*/ 358 h 1814"/>
                                <a:gd name="T6" fmla="*/ 2 w 21"/>
                                <a:gd name="T7" fmla="*/ 363 h 1814"/>
                                <a:gd name="T8" fmla="*/ 1 w 21"/>
                                <a:gd name="T9" fmla="*/ 363 h 1814"/>
                                <a:gd name="T10" fmla="*/ 1 w 21"/>
                                <a:gd name="T11" fmla="*/ 362 h 1814"/>
                                <a:gd name="T12" fmla="*/ 0 w 21"/>
                                <a:gd name="T13" fmla="*/ 361 h 1814"/>
                                <a:gd name="T14" fmla="*/ 0 w 21"/>
                                <a:gd name="T15" fmla="*/ 360 h 1814"/>
                                <a:gd name="T16" fmla="*/ 0 w 21"/>
                                <a:gd name="T17" fmla="*/ 0 h 1814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814"/>
                                <a:gd name="T29" fmla="*/ 21 w 21"/>
                                <a:gd name="T30" fmla="*/ 1814 h 1814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814">
                                  <a:moveTo>
                                    <a:pt x="0" y="0"/>
                                  </a:moveTo>
                                  <a:lnTo>
                                    <a:pt x="21" y="12"/>
                                  </a:lnTo>
                                  <a:lnTo>
                                    <a:pt x="21" y="1788"/>
                                  </a:lnTo>
                                  <a:lnTo>
                                    <a:pt x="10" y="1814"/>
                                  </a:lnTo>
                                  <a:lnTo>
                                    <a:pt x="6" y="1812"/>
                                  </a:lnTo>
                                  <a:lnTo>
                                    <a:pt x="3" y="1810"/>
                                  </a:lnTo>
                                  <a:lnTo>
                                    <a:pt x="0" y="1806"/>
                                  </a:lnTo>
                                  <a:lnTo>
                                    <a:pt x="0" y="18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61514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4" name="Freeform 637"/>
                          <wps:cNvSpPr>
                            <a:spLocks/>
                          </wps:cNvSpPr>
                          <wps:spPr bwMode="auto">
                            <a:xfrm>
                              <a:off x="672" y="1023"/>
                              <a:ext cx="139" cy="6"/>
                            </a:xfrm>
                            <a:custGeom>
                              <a:avLst/>
                              <a:gdLst>
                                <a:gd name="T0" fmla="*/ 0 w 556"/>
                                <a:gd name="T1" fmla="*/ 6 h 26"/>
                                <a:gd name="T2" fmla="*/ 3 w 556"/>
                                <a:gd name="T3" fmla="*/ 0 h 26"/>
                                <a:gd name="T4" fmla="*/ 134 w 556"/>
                                <a:gd name="T5" fmla="*/ 0 h 26"/>
                                <a:gd name="T6" fmla="*/ 139 w 556"/>
                                <a:gd name="T7" fmla="*/ 3 h 26"/>
                                <a:gd name="T8" fmla="*/ 139 w 556"/>
                                <a:gd name="T9" fmla="*/ 4 h 26"/>
                                <a:gd name="T10" fmla="*/ 138 w 556"/>
                                <a:gd name="T11" fmla="*/ 5 h 26"/>
                                <a:gd name="T12" fmla="*/ 137 w 556"/>
                                <a:gd name="T13" fmla="*/ 6 h 26"/>
                                <a:gd name="T14" fmla="*/ 136 w 556"/>
                                <a:gd name="T15" fmla="*/ 6 h 26"/>
                                <a:gd name="T16" fmla="*/ 0 w 556"/>
                                <a:gd name="T17" fmla="*/ 6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56"/>
                                <a:gd name="T28" fmla="*/ 0 h 26"/>
                                <a:gd name="T29" fmla="*/ 556 w 556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56" h="26">
                                  <a:moveTo>
                                    <a:pt x="0" y="26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534" y="0"/>
                                  </a:lnTo>
                                  <a:lnTo>
                                    <a:pt x="556" y="12"/>
                                  </a:lnTo>
                                  <a:lnTo>
                                    <a:pt x="555" y="18"/>
                                  </a:lnTo>
                                  <a:lnTo>
                                    <a:pt x="553" y="22"/>
                                  </a:lnTo>
                                  <a:lnTo>
                                    <a:pt x="549" y="24"/>
                                  </a:lnTo>
                                  <a:lnTo>
                                    <a:pt x="545" y="26"/>
                                  </a:lnTo>
                                  <a:lnTo>
                                    <a:pt x="0" y="2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B8494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5" name="Freeform 638"/>
                          <wps:cNvSpPr>
                            <a:spLocks/>
                          </wps:cNvSpPr>
                          <wps:spPr bwMode="auto">
                            <a:xfrm>
                              <a:off x="805" y="795"/>
                              <a:ext cx="6" cy="231"/>
                            </a:xfrm>
                            <a:custGeom>
                              <a:avLst/>
                              <a:gdLst>
                                <a:gd name="T0" fmla="*/ 6 w 22"/>
                                <a:gd name="T1" fmla="*/ 231 h 1155"/>
                                <a:gd name="T2" fmla="*/ 0 w 22"/>
                                <a:gd name="T3" fmla="*/ 229 h 1155"/>
                                <a:gd name="T4" fmla="*/ 0 w 22"/>
                                <a:gd name="T5" fmla="*/ 3 h 1155"/>
                                <a:gd name="T6" fmla="*/ 0 w 22"/>
                                <a:gd name="T7" fmla="*/ 1 h 1155"/>
                                <a:gd name="T8" fmla="*/ 1 w 22"/>
                                <a:gd name="T9" fmla="*/ 1 h 1155"/>
                                <a:gd name="T10" fmla="*/ 2 w 22"/>
                                <a:gd name="T11" fmla="*/ 0 h 1155"/>
                                <a:gd name="T12" fmla="*/ 3 w 22"/>
                                <a:gd name="T13" fmla="*/ 0 h 1155"/>
                                <a:gd name="T14" fmla="*/ 6 w 22"/>
                                <a:gd name="T15" fmla="*/ 5 h 1155"/>
                                <a:gd name="T16" fmla="*/ 6 w 22"/>
                                <a:gd name="T17" fmla="*/ 231 h 1155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155"/>
                                <a:gd name="T29" fmla="*/ 22 w 22"/>
                                <a:gd name="T30" fmla="*/ 1155 h 1155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155">
                                  <a:moveTo>
                                    <a:pt x="22" y="1155"/>
                                  </a:moveTo>
                                  <a:lnTo>
                                    <a:pt x="0" y="1143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1" y="7"/>
                                  </a:lnTo>
                                  <a:lnTo>
                                    <a:pt x="4" y="3"/>
                                  </a:lnTo>
                                  <a:lnTo>
                                    <a:pt x="7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2" y="26"/>
                                  </a:lnTo>
                                  <a:lnTo>
                                    <a:pt x="22" y="115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ECC98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6" name="Freeform 639"/>
                          <wps:cNvSpPr>
                            <a:spLocks/>
                          </wps:cNvSpPr>
                          <wps:spPr bwMode="auto">
                            <a:xfrm>
                              <a:off x="808" y="794"/>
                              <a:ext cx="221" cy="6"/>
                            </a:xfrm>
                            <a:custGeom>
                              <a:avLst/>
                              <a:gdLst>
                                <a:gd name="T0" fmla="*/ 3 w 883"/>
                                <a:gd name="T1" fmla="*/ 6 h 29"/>
                                <a:gd name="T2" fmla="*/ 0 w 883"/>
                                <a:gd name="T3" fmla="*/ 1 h 29"/>
                                <a:gd name="T4" fmla="*/ 215 w 883"/>
                                <a:gd name="T5" fmla="*/ 0 h 29"/>
                                <a:gd name="T6" fmla="*/ 221 w 883"/>
                                <a:gd name="T7" fmla="*/ 3 h 29"/>
                                <a:gd name="T8" fmla="*/ 221 w 883"/>
                                <a:gd name="T9" fmla="*/ 4 h 29"/>
                                <a:gd name="T10" fmla="*/ 220 w 883"/>
                                <a:gd name="T11" fmla="*/ 5 h 29"/>
                                <a:gd name="T12" fmla="*/ 219 w 883"/>
                                <a:gd name="T13" fmla="*/ 5 h 29"/>
                                <a:gd name="T14" fmla="*/ 218 w 883"/>
                                <a:gd name="T15" fmla="*/ 5 h 29"/>
                                <a:gd name="T16" fmla="*/ 3 w 883"/>
                                <a:gd name="T17" fmla="*/ 6 h 29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83"/>
                                <a:gd name="T28" fmla="*/ 0 h 29"/>
                                <a:gd name="T29" fmla="*/ 883 w 883"/>
                                <a:gd name="T30" fmla="*/ 29 h 29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83" h="29">
                                  <a:moveTo>
                                    <a:pt x="11" y="29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861" y="0"/>
                                  </a:lnTo>
                                  <a:lnTo>
                                    <a:pt x="883" y="13"/>
                                  </a:lnTo>
                                  <a:lnTo>
                                    <a:pt x="882" y="18"/>
                                  </a:lnTo>
                                  <a:lnTo>
                                    <a:pt x="880" y="23"/>
                                  </a:lnTo>
                                  <a:lnTo>
                                    <a:pt x="876" y="25"/>
                                  </a:lnTo>
                                  <a:lnTo>
                                    <a:pt x="872" y="26"/>
                                  </a:lnTo>
                                  <a:lnTo>
                                    <a:pt x="11" y="2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35369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7" name="Freeform 640"/>
                          <wps:cNvSpPr>
                            <a:spLocks/>
                          </wps:cNvSpPr>
                          <wps:spPr bwMode="auto">
                            <a:xfrm>
                              <a:off x="1023" y="664"/>
                              <a:ext cx="6" cy="133"/>
                            </a:xfrm>
                            <a:custGeom>
                              <a:avLst/>
                              <a:gdLst>
                                <a:gd name="T0" fmla="*/ 6 w 22"/>
                                <a:gd name="T1" fmla="*/ 133 h 664"/>
                                <a:gd name="T2" fmla="*/ 0 w 22"/>
                                <a:gd name="T3" fmla="*/ 130 h 664"/>
                                <a:gd name="T4" fmla="*/ 0 w 22"/>
                                <a:gd name="T5" fmla="*/ 5 h 664"/>
                                <a:gd name="T6" fmla="*/ 3 w 22"/>
                                <a:gd name="T7" fmla="*/ 0 h 664"/>
                                <a:gd name="T8" fmla="*/ 4 w 22"/>
                                <a:gd name="T9" fmla="*/ 0 h 664"/>
                                <a:gd name="T10" fmla="*/ 5 w 22"/>
                                <a:gd name="T11" fmla="*/ 1 h 664"/>
                                <a:gd name="T12" fmla="*/ 6 w 22"/>
                                <a:gd name="T13" fmla="*/ 1 h 664"/>
                                <a:gd name="T14" fmla="*/ 6 w 22"/>
                                <a:gd name="T15" fmla="*/ 2 h 664"/>
                                <a:gd name="T16" fmla="*/ 6 w 22"/>
                                <a:gd name="T17" fmla="*/ 133 h 664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664"/>
                                <a:gd name="T29" fmla="*/ 22 w 22"/>
                                <a:gd name="T30" fmla="*/ 664 h 664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664">
                                  <a:moveTo>
                                    <a:pt x="22" y="664"/>
                                  </a:moveTo>
                                  <a:lnTo>
                                    <a:pt x="0" y="651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9" y="4"/>
                                  </a:lnTo>
                                  <a:lnTo>
                                    <a:pt x="21" y="7"/>
                                  </a:lnTo>
                                  <a:lnTo>
                                    <a:pt x="22" y="12"/>
                                  </a:lnTo>
                                  <a:lnTo>
                                    <a:pt x="22" y="6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19FE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8" name="Freeform 641"/>
                          <wps:cNvSpPr>
                            <a:spLocks/>
                          </wps:cNvSpPr>
                          <wps:spPr bwMode="auto">
                            <a:xfrm>
                              <a:off x="669" y="663"/>
                              <a:ext cx="357" cy="6"/>
                            </a:xfrm>
                            <a:custGeom>
                              <a:avLst/>
                              <a:gdLst>
                                <a:gd name="T0" fmla="*/ 357 w 1427"/>
                                <a:gd name="T1" fmla="*/ 1 h 31"/>
                                <a:gd name="T2" fmla="*/ 354 w 1427"/>
                                <a:gd name="T3" fmla="*/ 6 h 31"/>
                                <a:gd name="T4" fmla="*/ 5 w 1427"/>
                                <a:gd name="T5" fmla="*/ 5 h 31"/>
                                <a:gd name="T6" fmla="*/ 0 w 1427"/>
                                <a:gd name="T7" fmla="*/ 3 h 31"/>
                                <a:gd name="T8" fmla="*/ 0 w 1427"/>
                                <a:gd name="T9" fmla="*/ 2 h 31"/>
                                <a:gd name="T10" fmla="*/ 1 w 1427"/>
                                <a:gd name="T11" fmla="*/ 1 h 31"/>
                                <a:gd name="T12" fmla="*/ 2 w 1427"/>
                                <a:gd name="T13" fmla="*/ 0 h 31"/>
                                <a:gd name="T14" fmla="*/ 3 w 1427"/>
                                <a:gd name="T15" fmla="*/ 0 h 31"/>
                                <a:gd name="T16" fmla="*/ 357 w 1427"/>
                                <a:gd name="T17" fmla="*/ 1 h 31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27"/>
                                <a:gd name="T28" fmla="*/ 0 h 31"/>
                                <a:gd name="T29" fmla="*/ 1427 w 1427"/>
                                <a:gd name="T30" fmla="*/ 31 h 31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27" h="31">
                                  <a:moveTo>
                                    <a:pt x="1427" y="5"/>
                                  </a:moveTo>
                                  <a:lnTo>
                                    <a:pt x="1416" y="31"/>
                                  </a:lnTo>
                                  <a:lnTo>
                                    <a:pt x="21" y="26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4"/>
                                  </a:lnTo>
                                  <a:lnTo>
                                    <a:pt x="6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427" y="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1F5A8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9" name="Freeform 642"/>
                          <wps:cNvSpPr>
                            <a:spLocks/>
                          </wps:cNvSpPr>
                          <wps:spPr bwMode="auto">
                            <a:xfrm>
                              <a:off x="256" y="245"/>
                              <a:ext cx="355" cy="362"/>
                            </a:xfrm>
                            <a:custGeom>
                              <a:avLst/>
                              <a:gdLst>
                                <a:gd name="T0" fmla="*/ 1 w 1419"/>
                                <a:gd name="T1" fmla="*/ 362 h 1808"/>
                                <a:gd name="T2" fmla="*/ 0 w 1419"/>
                                <a:gd name="T3" fmla="*/ 229 h 1808"/>
                                <a:gd name="T4" fmla="*/ 215 w 1419"/>
                                <a:gd name="T5" fmla="*/ 229 h 1808"/>
                                <a:gd name="T6" fmla="*/ 215 w 1419"/>
                                <a:gd name="T7" fmla="*/ 0 h 1808"/>
                                <a:gd name="T8" fmla="*/ 355 w 1419"/>
                                <a:gd name="T9" fmla="*/ 0 h 1808"/>
                                <a:gd name="T10" fmla="*/ 355 w 1419"/>
                                <a:gd name="T11" fmla="*/ 362 h 1808"/>
                                <a:gd name="T12" fmla="*/ 1 w 1419"/>
                                <a:gd name="T13" fmla="*/ 362 h 1808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19"/>
                                <a:gd name="T22" fmla="*/ 0 h 1808"/>
                                <a:gd name="T23" fmla="*/ 1419 w 1419"/>
                                <a:gd name="T24" fmla="*/ 1808 h 1808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19" h="1808">
                                  <a:moveTo>
                                    <a:pt x="2" y="1808"/>
                                  </a:moveTo>
                                  <a:lnTo>
                                    <a:pt x="0" y="1143"/>
                                  </a:lnTo>
                                  <a:lnTo>
                                    <a:pt x="860" y="1143"/>
                                  </a:lnTo>
                                  <a:lnTo>
                                    <a:pt x="860" y="0"/>
                                  </a:lnTo>
                                  <a:lnTo>
                                    <a:pt x="1419" y="2"/>
                                  </a:lnTo>
                                  <a:lnTo>
                                    <a:pt x="1419" y="1808"/>
                                  </a:lnTo>
                                  <a:lnTo>
                                    <a:pt x="2" y="18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9F15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0" name="Freeform 643"/>
                          <wps:cNvSpPr>
                            <a:spLocks/>
                          </wps:cNvSpPr>
                          <wps:spPr bwMode="auto">
                            <a:xfrm>
                              <a:off x="256" y="471"/>
                              <a:ext cx="218" cy="6"/>
                            </a:xfrm>
                            <a:custGeom>
                              <a:avLst/>
                              <a:gdLst>
                                <a:gd name="T0" fmla="*/ 3 w 871"/>
                                <a:gd name="T1" fmla="*/ 6 h 28"/>
                                <a:gd name="T2" fmla="*/ 0 w 871"/>
                                <a:gd name="T3" fmla="*/ 0 h 28"/>
                                <a:gd name="T4" fmla="*/ 213 w 871"/>
                                <a:gd name="T5" fmla="*/ 0 h 28"/>
                                <a:gd name="T6" fmla="*/ 218 w 871"/>
                                <a:gd name="T7" fmla="*/ 3 h 28"/>
                                <a:gd name="T8" fmla="*/ 218 w 871"/>
                                <a:gd name="T9" fmla="*/ 4 h 28"/>
                                <a:gd name="T10" fmla="*/ 217 w 871"/>
                                <a:gd name="T11" fmla="*/ 5 h 28"/>
                                <a:gd name="T12" fmla="*/ 216 w 871"/>
                                <a:gd name="T13" fmla="*/ 6 h 28"/>
                                <a:gd name="T14" fmla="*/ 215 w 871"/>
                                <a:gd name="T15" fmla="*/ 6 h 28"/>
                                <a:gd name="T16" fmla="*/ 3 w 871"/>
                                <a:gd name="T17" fmla="*/ 6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1"/>
                                <a:gd name="T28" fmla="*/ 0 h 28"/>
                                <a:gd name="T29" fmla="*/ 871 w 871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1" h="28">
                                  <a:moveTo>
                                    <a:pt x="11" y="28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50" y="0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870" y="19"/>
                                  </a:lnTo>
                                  <a:lnTo>
                                    <a:pt x="868" y="24"/>
                                  </a:lnTo>
                                  <a:lnTo>
                                    <a:pt x="865" y="26"/>
                                  </a:lnTo>
                                  <a:lnTo>
                                    <a:pt x="860" y="28"/>
                                  </a:lnTo>
                                  <a:lnTo>
                                    <a:pt x="11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D04B1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1" name="Freeform 644"/>
                          <wps:cNvSpPr>
                            <a:spLocks/>
                          </wps:cNvSpPr>
                          <wps:spPr bwMode="auto">
                            <a:xfrm>
                              <a:off x="469" y="242"/>
                              <a:ext cx="5" cy="232"/>
                            </a:xfrm>
                            <a:custGeom>
                              <a:avLst/>
                              <a:gdLst>
                                <a:gd name="T0" fmla="*/ 5 w 21"/>
                                <a:gd name="T1" fmla="*/ 232 h 1157"/>
                                <a:gd name="T2" fmla="*/ 0 w 21"/>
                                <a:gd name="T3" fmla="*/ 229 h 1157"/>
                                <a:gd name="T4" fmla="*/ 0 w 21"/>
                                <a:gd name="T5" fmla="*/ 3 h 1157"/>
                                <a:gd name="T6" fmla="*/ 0 w 21"/>
                                <a:gd name="T7" fmla="*/ 2 h 1157"/>
                                <a:gd name="T8" fmla="*/ 1 w 21"/>
                                <a:gd name="T9" fmla="*/ 1 h 1157"/>
                                <a:gd name="T10" fmla="*/ 1 w 21"/>
                                <a:gd name="T11" fmla="*/ 0 h 1157"/>
                                <a:gd name="T12" fmla="*/ 2 w 21"/>
                                <a:gd name="T13" fmla="*/ 0 h 1157"/>
                                <a:gd name="T14" fmla="*/ 5 w 21"/>
                                <a:gd name="T15" fmla="*/ 6 h 1157"/>
                                <a:gd name="T16" fmla="*/ 5 w 21"/>
                                <a:gd name="T17" fmla="*/ 232 h 115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157"/>
                                <a:gd name="T29" fmla="*/ 21 w 21"/>
                                <a:gd name="T30" fmla="*/ 1157 h 115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157">
                                  <a:moveTo>
                                    <a:pt x="21" y="1157"/>
                                  </a:moveTo>
                                  <a:lnTo>
                                    <a:pt x="0" y="1143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" y="9"/>
                                  </a:lnTo>
                                  <a:lnTo>
                                    <a:pt x="3" y="5"/>
                                  </a:lnTo>
                                  <a:lnTo>
                                    <a:pt x="6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1" y="28"/>
                                  </a:lnTo>
                                  <a:lnTo>
                                    <a:pt x="21" y="115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75774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2" name="Freeform 645"/>
                          <wps:cNvSpPr>
                            <a:spLocks/>
                          </wps:cNvSpPr>
                          <wps:spPr bwMode="auto">
                            <a:xfrm>
                              <a:off x="472" y="242"/>
                              <a:ext cx="142" cy="6"/>
                            </a:xfrm>
                            <a:custGeom>
                              <a:avLst/>
                              <a:gdLst>
                                <a:gd name="T0" fmla="*/ 3 w 569"/>
                                <a:gd name="T1" fmla="*/ 6 h 30"/>
                                <a:gd name="T2" fmla="*/ 0 w 569"/>
                                <a:gd name="T3" fmla="*/ 0 h 30"/>
                                <a:gd name="T4" fmla="*/ 140 w 569"/>
                                <a:gd name="T5" fmla="*/ 1 h 30"/>
                                <a:gd name="T6" fmla="*/ 141 w 569"/>
                                <a:gd name="T7" fmla="*/ 1 h 30"/>
                                <a:gd name="T8" fmla="*/ 141 w 569"/>
                                <a:gd name="T9" fmla="*/ 1 h 30"/>
                                <a:gd name="T10" fmla="*/ 142 w 569"/>
                                <a:gd name="T11" fmla="*/ 2 h 30"/>
                                <a:gd name="T12" fmla="*/ 142 w 569"/>
                                <a:gd name="T13" fmla="*/ 3 h 30"/>
                                <a:gd name="T14" fmla="*/ 137 w 569"/>
                                <a:gd name="T15" fmla="*/ 6 h 30"/>
                                <a:gd name="T16" fmla="*/ 3 w 569"/>
                                <a:gd name="T17" fmla="*/ 6 h 3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69"/>
                                <a:gd name="T28" fmla="*/ 0 h 30"/>
                                <a:gd name="T29" fmla="*/ 569 w 569"/>
                                <a:gd name="T30" fmla="*/ 30 h 30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69" h="30">
                                  <a:moveTo>
                                    <a:pt x="11" y="28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59" y="3"/>
                                  </a:lnTo>
                                  <a:lnTo>
                                    <a:pt x="563" y="4"/>
                                  </a:lnTo>
                                  <a:lnTo>
                                    <a:pt x="566" y="7"/>
                                  </a:lnTo>
                                  <a:lnTo>
                                    <a:pt x="569" y="11"/>
                                  </a:lnTo>
                                  <a:lnTo>
                                    <a:pt x="569" y="16"/>
                                  </a:lnTo>
                                  <a:lnTo>
                                    <a:pt x="548" y="30"/>
                                  </a:lnTo>
                                  <a:lnTo>
                                    <a:pt x="11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37F2D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3" name="Freeform 646"/>
                          <wps:cNvSpPr>
                            <a:spLocks/>
                          </wps:cNvSpPr>
                          <wps:spPr bwMode="auto">
                            <a:xfrm>
                              <a:off x="608" y="246"/>
                              <a:ext cx="6" cy="364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3 h 1820"/>
                                <a:gd name="T2" fmla="*/ 6 w 21"/>
                                <a:gd name="T3" fmla="*/ 0 h 1820"/>
                                <a:gd name="T4" fmla="*/ 6 w 21"/>
                                <a:gd name="T5" fmla="*/ 361 h 1820"/>
                                <a:gd name="T6" fmla="*/ 6 w 21"/>
                                <a:gd name="T7" fmla="*/ 362 h 1820"/>
                                <a:gd name="T8" fmla="*/ 5 w 21"/>
                                <a:gd name="T9" fmla="*/ 363 h 1820"/>
                                <a:gd name="T10" fmla="*/ 4 w 21"/>
                                <a:gd name="T11" fmla="*/ 364 h 1820"/>
                                <a:gd name="T12" fmla="*/ 3 w 21"/>
                                <a:gd name="T13" fmla="*/ 364 h 1820"/>
                                <a:gd name="T14" fmla="*/ 0 w 21"/>
                                <a:gd name="T15" fmla="*/ 359 h 1820"/>
                                <a:gd name="T16" fmla="*/ 0 w 21"/>
                                <a:gd name="T17" fmla="*/ 3 h 182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820"/>
                                <a:gd name="T29" fmla="*/ 21 w 21"/>
                                <a:gd name="T30" fmla="*/ 1820 h 1820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820">
                                  <a:moveTo>
                                    <a:pt x="0" y="14"/>
                                  </a:moveTo>
                                  <a:lnTo>
                                    <a:pt x="21" y="0"/>
                                  </a:lnTo>
                                  <a:lnTo>
                                    <a:pt x="21" y="1806"/>
                                  </a:lnTo>
                                  <a:lnTo>
                                    <a:pt x="21" y="1812"/>
                                  </a:lnTo>
                                  <a:lnTo>
                                    <a:pt x="18" y="1816"/>
                                  </a:lnTo>
                                  <a:lnTo>
                                    <a:pt x="15" y="1818"/>
                                  </a:lnTo>
                                  <a:lnTo>
                                    <a:pt x="11" y="1820"/>
                                  </a:lnTo>
                                  <a:lnTo>
                                    <a:pt x="0" y="1793"/>
                                  </a:lnTo>
                                  <a:lnTo>
                                    <a:pt x="0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1B84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4" name="Freeform 647"/>
                          <wps:cNvSpPr>
                            <a:spLocks/>
                          </wps:cNvSpPr>
                          <wps:spPr bwMode="auto">
                            <a:xfrm>
                              <a:off x="254" y="604"/>
                              <a:ext cx="357" cy="6"/>
                            </a:xfrm>
                            <a:custGeom>
                              <a:avLst/>
                              <a:gdLst>
                                <a:gd name="T0" fmla="*/ 354 w 1428"/>
                                <a:gd name="T1" fmla="*/ 0 h 27"/>
                                <a:gd name="T2" fmla="*/ 357 w 1428"/>
                                <a:gd name="T3" fmla="*/ 6 h 27"/>
                                <a:gd name="T4" fmla="*/ 3 w 1428"/>
                                <a:gd name="T5" fmla="*/ 6 h 27"/>
                                <a:gd name="T6" fmla="*/ 2 w 1428"/>
                                <a:gd name="T7" fmla="*/ 6 h 27"/>
                                <a:gd name="T8" fmla="*/ 1 w 1428"/>
                                <a:gd name="T9" fmla="*/ 5 h 27"/>
                                <a:gd name="T10" fmla="*/ 0 w 1428"/>
                                <a:gd name="T11" fmla="*/ 4 h 27"/>
                                <a:gd name="T12" fmla="*/ 0 w 1428"/>
                                <a:gd name="T13" fmla="*/ 3 h 27"/>
                                <a:gd name="T14" fmla="*/ 6 w 1428"/>
                                <a:gd name="T15" fmla="*/ 0 h 27"/>
                                <a:gd name="T16" fmla="*/ 354 w 1428"/>
                                <a:gd name="T17" fmla="*/ 0 h 2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28"/>
                                <a:gd name="T28" fmla="*/ 0 h 27"/>
                                <a:gd name="T29" fmla="*/ 1428 w 1428"/>
                                <a:gd name="T30" fmla="*/ 27 h 2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28" h="27">
                                  <a:moveTo>
                                    <a:pt x="1417" y="0"/>
                                  </a:moveTo>
                                  <a:lnTo>
                                    <a:pt x="1428" y="27"/>
                                  </a:lnTo>
                                  <a:lnTo>
                                    <a:pt x="11" y="27"/>
                                  </a:lnTo>
                                  <a:lnTo>
                                    <a:pt x="7" y="25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141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FF3CC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5" name="Freeform 648"/>
                          <wps:cNvSpPr>
                            <a:spLocks/>
                          </wps:cNvSpPr>
                          <wps:spPr bwMode="auto">
                            <a:xfrm>
                              <a:off x="254" y="471"/>
                              <a:ext cx="6" cy="136"/>
                            </a:xfrm>
                            <a:custGeom>
                              <a:avLst/>
                              <a:gdLst>
                                <a:gd name="T0" fmla="*/ 6 w 23"/>
                                <a:gd name="T1" fmla="*/ 133 h 679"/>
                                <a:gd name="T2" fmla="*/ 0 w 23"/>
                                <a:gd name="T3" fmla="*/ 136 h 679"/>
                                <a:gd name="T4" fmla="*/ 0 w 23"/>
                                <a:gd name="T5" fmla="*/ 3 h 679"/>
                                <a:gd name="T6" fmla="*/ 0 w 23"/>
                                <a:gd name="T7" fmla="*/ 2 h 679"/>
                                <a:gd name="T8" fmla="*/ 1 w 23"/>
                                <a:gd name="T9" fmla="*/ 1 h 679"/>
                                <a:gd name="T10" fmla="*/ 2 w 23"/>
                                <a:gd name="T11" fmla="*/ 0 h 679"/>
                                <a:gd name="T12" fmla="*/ 3 w 23"/>
                                <a:gd name="T13" fmla="*/ 0 h 679"/>
                                <a:gd name="T14" fmla="*/ 5 w 23"/>
                                <a:gd name="T15" fmla="*/ 6 h 679"/>
                                <a:gd name="T16" fmla="*/ 6 w 23"/>
                                <a:gd name="T17" fmla="*/ 133 h 679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9"/>
                                <a:gd name="T29" fmla="*/ 23 w 23"/>
                                <a:gd name="T30" fmla="*/ 679 h 679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9">
                                  <a:moveTo>
                                    <a:pt x="23" y="666"/>
                                  </a:moveTo>
                                  <a:lnTo>
                                    <a:pt x="1" y="679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4"/>
                                  </a:lnTo>
                                  <a:lnTo>
                                    <a:pt x="6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1" y="28"/>
                                  </a:lnTo>
                                  <a:lnTo>
                                    <a:pt x="23" y="66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E1F59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6" name="Freeform 649"/>
                          <wps:cNvSpPr>
                            <a:spLocks/>
                          </wps:cNvSpPr>
                          <wps:spPr bwMode="auto">
                            <a:xfrm>
                              <a:off x="256" y="666"/>
                              <a:ext cx="355" cy="360"/>
                            </a:xfrm>
                            <a:custGeom>
                              <a:avLst/>
                              <a:gdLst>
                                <a:gd name="T0" fmla="*/ 355 w 1417"/>
                                <a:gd name="T1" fmla="*/ 360 h 1800"/>
                                <a:gd name="T2" fmla="*/ 215 w 1417"/>
                                <a:gd name="T3" fmla="*/ 360 h 1800"/>
                                <a:gd name="T4" fmla="*/ 215 w 1417"/>
                                <a:gd name="T5" fmla="*/ 132 h 1800"/>
                                <a:gd name="T6" fmla="*/ 0 w 1417"/>
                                <a:gd name="T7" fmla="*/ 132 h 1800"/>
                                <a:gd name="T8" fmla="*/ 1 w 1417"/>
                                <a:gd name="T9" fmla="*/ 0 h 1800"/>
                                <a:gd name="T10" fmla="*/ 355 w 1417"/>
                                <a:gd name="T11" fmla="*/ 0 h 1800"/>
                                <a:gd name="T12" fmla="*/ 355 w 1417"/>
                                <a:gd name="T13" fmla="*/ 360 h 180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17"/>
                                <a:gd name="T22" fmla="*/ 0 h 1800"/>
                                <a:gd name="T23" fmla="*/ 1417 w 1417"/>
                                <a:gd name="T24" fmla="*/ 1800 h 180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17" h="1800">
                                  <a:moveTo>
                                    <a:pt x="1417" y="1800"/>
                                  </a:moveTo>
                                  <a:lnTo>
                                    <a:pt x="860" y="1800"/>
                                  </a:lnTo>
                                  <a:lnTo>
                                    <a:pt x="860" y="658"/>
                                  </a:lnTo>
                                  <a:lnTo>
                                    <a:pt x="0" y="658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417" y="0"/>
                                  </a:lnTo>
                                  <a:lnTo>
                                    <a:pt x="1417" y="18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82EB4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7" name="Freeform 650"/>
                          <wps:cNvSpPr>
                            <a:spLocks/>
                          </wps:cNvSpPr>
                          <wps:spPr bwMode="auto">
                            <a:xfrm>
                              <a:off x="469" y="795"/>
                              <a:ext cx="5" cy="231"/>
                            </a:xfrm>
                            <a:custGeom>
                              <a:avLst/>
                              <a:gdLst>
                                <a:gd name="T0" fmla="*/ 5 w 21"/>
                                <a:gd name="T1" fmla="*/ 229 h 1155"/>
                                <a:gd name="T2" fmla="*/ 0 w 21"/>
                                <a:gd name="T3" fmla="*/ 231 h 1155"/>
                                <a:gd name="T4" fmla="*/ 0 w 21"/>
                                <a:gd name="T5" fmla="*/ 5 h 1155"/>
                                <a:gd name="T6" fmla="*/ 2 w 21"/>
                                <a:gd name="T7" fmla="*/ 0 h 1155"/>
                                <a:gd name="T8" fmla="*/ 4 w 21"/>
                                <a:gd name="T9" fmla="*/ 0 h 1155"/>
                                <a:gd name="T10" fmla="*/ 4 w 21"/>
                                <a:gd name="T11" fmla="*/ 1 h 1155"/>
                                <a:gd name="T12" fmla="*/ 5 w 21"/>
                                <a:gd name="T13" fmla="*/ 1 h 1155"/>
                                <a:gd name="T14" fmla="*/ 5 w 21"/>
                                <a:gd name="T15" fmla="*/ 3 h 1155"/>
                                <a:gd name="T16" fmla="*/ 5 w 21"/>
                                <a:gd name="T17" fmla="*/ 229 h 1155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155"/>
                                <a:gd name="T29" fmla="*/ 21 w 21"/>
                                <a:gd name="T30" fmla="*/ 1155 h 1155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155">
                                  <a:moveTo>
                                    <a:pt x="21" y="1143"/>
                                  </a:moveTo>
                                  <a:lnTo>
                                    <a:pt x="0" y="1155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20" y="7"/>
                                  </a:lnTo>
                                  <a:lnTo>
                                    <a:pt x="21" y="13"/>
                                  </a:lnTo>
                                  <a:lnTo>
                                    <a:pt x="21" y="11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00442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8" name="Freeform 651"/>
                          <wps:cNvSpPr>
                            <a:spLocks/>
                          </wps:cNvSpPr>
                          <wps:spPr bwMode="auto">
                            <a:xfrm>
                              <a:off x="254" y="795"/>
                              <a:ext cx="218" cy="5"/>
                            </a:xfrm>
                            <a:custGeom>
                              <a:avLst/>
                              <a:gdLst>
                                <a:gd name="T0" fmla="*/ 218 w 870"/>
                                <a:gd name="T1" fmla="*/ 0 h 26"/>
                                <a:gd name="T2" fmla="*/ 215 w 870"/>
                                <a:gd name="T3" fmla="*/ 5 h 26"/>
                                <a:gd name="T4" fmla="*/ 3 w 870"/>
                                <a:gd name="T5" fmla="*/ 5 h 26"/>
                                <a:gd name="T6" fmla="*/ 2 w 870"/>
                                <a:gd name="T7" fmla="*/ 5 h 26"/>
                                <a:gd name="T8" fmla="*/ 1 w 870"/>
                                <a:gd name="T9" fmla="*/ 4 h 26"/>
                                <a:gd name="T10" fmla="*/ 0 w 870"/>
                                <a:gd name="T11" fmla="*/ 3 h 26"/>
                                <a:gd name="T12" fmla="*/ 0 w 870"/>
                                <a:gd name="T13" fmla="*/ 3 h 26"/>
                                <a:gd name="T14" fmla="*/ 5 w 870"/>
                                <a:gd name="T15" fmla="*/ 0 h 26"/>
                                <a:gd name="T16" fmla="*/ 218 w 870"/>
                                <a:gd name="T17" fmla="*/ 0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0"/>
                                <a:gd name="T28" fmla="*/ 0 h 26"/>
                                <a:gd name="T29" fmla="*/ 870 w 870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0" h="26">
                                  <a:moveTo>
                                    <a:pt x="870" y="0"/>
                                  </a:moveTo>
                                  <a:lnTo>
                                    <a:pt x="860" y="26"/>
                                  </a:lnTo>
                                  <a:lnTo>
                                    <a:pt x="10" y="26"/>
                                  </a:lnTo>
                                  <a:lnTo>
                                    <a:pt x="6" y="25"/>
                                  </a:lnTo>
                                  <a:lnTo>
                                    <a:pt x="3" y="2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87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4F1AA9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9" name="Freeform 652"/>
                          <wps:cNvSpPr>
                            <a:spLocks/>
                          </wps:cNvSpPr>
                          <wps:spPr bwMode="auto">
                            <a:xfrm>
                              <a:off x="254" y="663"/>
                              <a:ext cx="6" cy="134"/>
                            </a:xfrm>
                            <a:custGeom>
                              <a:avLst/>
                              <a:gdLst>
                                <a:gd name="T0" fmla="*/ 5 w 23"/>
                                <a:gd name="T1" fmla="*/ 131 h 670"/>
                                <a:gd name="T2" fmla="*/ 0 w 23"/>
                                <a:gd name="T3" fmla="*/ 134 h 670"/>
                                <a:gd name="T4" fmla="*/ 0 w 23"/>
                                <a:gd name="T5" fmla="*/ 3 h 670"/>
                                <a:gd name="T6" fmla="*/ 1 w 23"/>
                                <a:gd name="T7" fmla="*/ 2 h 670"/>
                                <a:gd name="T8" fmla="*/ 1 w 23"/>
                                <a:gd name="T9" fmla="*/ 1 h 670"/>
                                <a:gd name="T10" fmla="*/ 2 w 23"/>
                                <a:gd name="T11" fmla="*/ 0 h 670"/>
                                <a:gd name="T12" fmla="*/ 3 w 23"/>
                                <a:gd name="T13" fmla="*/ 0 h 670"/>
                                <a:gd name="T14" fmla="*/ 6 w 23"/>
                                <a:gd name="T15" fmla="*/ 5 h 670"/>
                                <a:gd name="T16" fmla="*/ 5 w 23"/>
                                <a:gd name="T17" fmla="*/ 131 h 67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0"/>
                                <a:gd name="T29" fmla="*/ 23 w 23"/>
                                <a:gd name="T30" fmla="*/ 670 h 670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0">
                                  <a:moveTo>
                                    <a:pt x="21" y="657"/>
                                  </a:moveTo>
                                  <a:lnTo>
                                    <a:pt x="0" y="670"/>
                                  </a:lnTo>
                                  <a:lnTo>
                                    <a:pt x="1" y="13"/>
                                  </a:lnTo>
                                  <a:lnTo>
                                    <a:pt x="2" y="8"/>
                                  </a:lnTo>
                                  <a:lnTo>
                                    <a:pt x="4" y="4"/>
                                  </a:lnTo>
                                  <a:lnTo>
                                    <a:pt x="8" y="2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3" y="26"/>
                                  </a:lnTo>
                                  <a:lnTo>
                                    <a:pt x="21" y="65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42A1A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0" name="Freeform 653"/>
                          <wps:cNvSpPr>
                            <a:spLocks/>
                          </wps:cNvSpPr>
                          <wps:spPr bwMode="auto">
                            <a:xfrm>
                              <a:off x="257" y="663"/>
                              <a:ext cx="356" cy="6"/>
                            </a:xfrm>
                            <a:custGeom>
                              <a:avLst/>
                              <a:gdLst>
                                <a:gd name="T0" fmla="*/ 3 w 1426"/>
                                <a:gd name="T1" fmla="*/ 6 h 28"/>
                                <a:gd name="T2" fmla="*/ 0 w 1426"/>
                                <a:gd name="T3" fmla="*/ 0 h 28"/>
                                <a:gd name="T4" fmla="*/ 353 w 1426"/>
                                <a:gd name="T5" fmla="*/ 0 h 28"/>
                                <a:gd name="T6" fmla="*/ 354 w 1426"/>
                                <a:gd name="T7" fmla="*/ 0 h 28"/>
                                <a:gd name="T8" fmla="*/ 355 w 1426"/>
                                <a:gd name="T9" fmla="*/ 1 h 28"/>
                                <a:gd name="T10" fmla="*/ 356 w 1426"/>
                                <a:gd name="T11" fmla="*/ 2 h 28"/>
                                <a:gd name="T12" fmla="*/ 356 w 1426"/>
                                <a:gd name="T13" fmla="*/ 3 h 28"/>
                                <a:gd name="T14" fmla="*/ 351 w 1426"/>
                                <a:gd name="T15" fmla="*/ 6 h 28"/>
                                <a:gd name="T16" fmla="*/ 3 w 1426"/>
                                <a:gd name="T17" fmla="*/ 6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26"/>
                                <a:gd name="T28" fmla="*/ 0 h 28"/>
                                <a:gd name="T29" fmla="*/ 1426 w 1426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26" h="28">
                                  <a:moveTo>
                                    <a:pt x="11" y="28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1415" y="0"/>
                                  </a:lnTo>
                                  <a:lnTo>
                                    <a:pt x="1419" y="1"/>
                                  </a:lnTo>
                                  <a:lnTo>
                                    <a:pt x="1422" y="4"/>
                                  </a:lnTo>
                                  <a:lnTo>
                                    <a:pt x="1425" y="9"/>
                                  </a:lnTo>
                                  <a:lnTo>
                                    <a:pt x="1426" y="14"/>
                                  </a:lnTo>
                                  <a:lnTo>
                                    <a:pt x="1404" y="26"/>
                                  </a:lnTo>
                                  <a:lnTo>
                                    <a:pt x="11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7D3A4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1" name="Freeform 654"/>
                          <wps:cNvSpPr>
                            <a:spLocks/>
                          </wps:cNvSpPr>
                          <wps:spPr bwMode="auto">
                            <a:xfrm>
                              <a:off x="608" y="666"/>
                              <a:ext cx="5" cy="363"/>
                            </a:xfrm>
                            <a:custGeom>
                              <a:avLst/>
                              <a:gdLst>
                                <a:gd name="T0" fmla="*/ 0 w 22"/>
                                <a:gd name="T1" fmla="*/ 2 h 1814"/>
                                <a:gd name="T2" fmla="*/ 5 w 22"/>
                                <a:gd name="T3" fmla="*/ 0 h 1814"/>
                                <a:gd name="T4" fmla="*/ 5 w 22"/>
                                <a:gd name="T5" fmla="*/ 360 h 1814"/>
                                <a:gd name="T6" fmla="*/ 5 w 22"/>
                                <a:gd name="T7" fmla="*/ 361 h 1814"/>
                                <a:gd name="T8" fmla="*/ 4 w 22"/>
                                <a:gd name="T9" fmla="*/ 362 h 1814"/>
                                <a:gd name="T10" fmla="*/ 3 w 22"/>
                                <a:gd name="T11" fmla="*/ 363 h 1814"/>
                                <a:gd name="T12" fmla="*/ 3 w 22"/>
                                <a:gd name="T13" fmla="*/ 363 h 1814"/>
                                <a:gd name="T14" fmla="*/ 0 w 22"/>
                                <a:gd name="T15" fmla="*/ 358 h 1814"/>
                                <a:gd name="T16" fmla="*/ 0 w 22"/>
                                <a:gd name="T17" fmla="*/ 2 h 1814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814"/>
                                <a:gd name="T29" fmla="*/ 22 w 22"/>
                                <a:gd name="T30" fmla="*/ 1814 h 1814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814">
                                  <a:moveTo>
                                    <a:pt x="0" y="12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2" y="1800"/>
                                  </a:lnTo>
                                  <a:lnTo>
                                    <a:pt x="21" y="1806"/>
                                  </a:lnTo>
                                  <a:lnTo>
                                    <a:pt x="18" y="1810"/>
                                  </a:lnTo>
                                  <a:lnTo>
                                    <a:pt x="15" y="1812"/>
                                  </a:lnTo>
                                  <a:lnTo>
                                    <a:pt x="11" y="1814"/>
                                  </a:lnTo>
                                  <a:lnTo>
                                    <a:pt x="0" y="1788"/>
                                  </a:lnTo>
                                  <a:lnTo>
                                    <a:pt x="0" y="1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0F0C9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2" name="Freeform 655"/>
                          <wps:cNvSpPr>
                            <a:spLocks/>
                          </wps:cNvSpPr>
                          <wps:spPr bwMode="auto">
                            <a:xfrm>
                              <a:off x="469" y="1023"/>
                              <a:ext cx="142" cy="6"/>
                            </a:xfrm>
                            <a:custGeom>
                              <a:avLst/>
                              <a:gdLst>
                                <a:gd name="T0" fmla="*/ 139 w 567"/>
                                <a:gd name="T1" fmla="*/ 0 h 26"/>
                                <a:gd name="T2" fmla="*/ 142 w 567"/>
                                <a:gd name="T3" fmla="*/ 6 h 26"/>
                                <a:gd name="T4" fmla="*/ 3 w 567"/>
                                <a:gd name="T5" fmla="*/ 6 h 26"/>
                                <a:gd name="T6" fmla="*/ 2 w 567"/>
                                <a:gd name="T7" fmla="*/ 6 h 26"/>
                                <a:gd name="T8" fmla="*/ 1 w 567"/>
                                <a:gd name="T9" fmla="*/ 5 h 26"/>
                                <a:gd name="T10" fmla="*/ 0 w 567"/>
                                <a:gd name="T11" fmla="*/ 4 h 26"/>
                                <a:gd name="T12" fmla="*/ 0 w 567"/>
                                <a:gd name="T13" fmla="*/ 3 h 26"/>
                                <a:gd name="T14" fmla="*/ 5 w 567"/>
                                <a:gd name="T15" fmla="*/ 0 h 26"/>
                                <a:gd name="T16" fmla="*/ 139 w 567"/>
                                <a:gd name="T17" fmla="*/ 0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67"/>
                                <a:gd name="T28" fmla="*/ 0 h 26"/>
                                <a:gd name="T29" fmla="*/ 567 w 567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67" h="26">
                                  <a:moveTo>
                                    <a:pt x="556" y="0"/>
                                  </a:moveTo>
                                  <a:lnTo>
                                    <a:pt x="567" y="26"/>
                                  </a:lnTo>
                                  <a:lnTo>
                                    <a:pt x="10" y="26"/>
                                  </a:lnTo>
                                  <a:lnTo>
                                    <a:pt x="6" y="24"/>
                                  </a:lnTo>
                                  <a:lnTo>
                                    <a:pt x="3" y="22"/>
                                  </a:lnTo>
                                  <a:lnTo>
                                    <a:pt x="1" y="18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556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207A3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3" name="Freeform 656"/>
                          <wps:cNvSpPr>
                            <a:spLocks/>
                          </wps:cNvSpPr>
                          <wps:spPr bwMode="auto">
                            <a:xfrm>
                              <a:off x="646" y="220"/>
                              <a:ext cx="350" cy="362"/>
                            </a:xfrm>
                            <a:custGeom>
                              <a:avLst/>
                              <a:gdLst>
                                <a:gd name="T0" fmla="*/ 350 w 1401"/>
                                <a:gd name="T1" fmla="*/ 362 h 1809"/>
                                <a:gd name="T2" fmla="*/ 0 w 1401"/>
                                <a:gd name="T3" fmla="*/ 362 h 1809"/>
                                <a:gd name="T4" fmla="*/ 0 w 1401"/>
                                <a:gd name="T5" fmla="*/ 0 h 1809"/>
                                <a:gd name="T6" fmla="*/ 135 w 1401"/>
                                <a:gd name="T7" fmla="*/ 0 h 1809"/>
                                <a:gd name="T8" fmla="*/ 135 w 1401"/>
                                <a:gd name="T9" fmla="*/ 229 h 1809"/>
                                <a:gd name="T10" fmla="*/ 350 w 1401"/>
                                <a:gd name="T11" fmla="*/ 229 h 1809"/>
                                <a:gd name="T12" fmla="*/ 350 w 1401"/>
                                <a:gd name="T13" fmla="*/ 362 h 1809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01"/>
                                <a:gd name="T22" fmla="*/ 0 h 1809"/>
                                <a:gd name="T23" fmla="*/ 1401 w 1401"/>
                                <a:gd name="T24" fmla="*/ 1809 h 1809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01" h="1809">
                                  <a:moveTo>
                                    <a:pt x="1399" y="1809"/>
                                  </a:moveTo>
                                  <a:lnTo>
                                    <a:pt x="0" y="1809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1" y="1143"/>
                                  </a:lnTo>
                                  <a:lnTo>
                                    <a:pt x="1401" y="1143"/>
                                  </a:lnTo>
                                  <a:lnTo>
                                    <a:pt x="1399" y="18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4D5CA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4" name="Freeform 657"/>
                          <wps:cNvSpPr>
                            <a:spLocks/>
                          </wps:cNvSpPr>
                          <wps:spPr bwMode="auto">
                            <a:xfrm>
                              <a:off x="643" y="217"/>
                              <a:ext cx="6" cy="365"/>
                            </a:xfrm>
                            <a:custGeom>
                              <a:avLst/>
                              <a:gdLst>
                                <a:gd name="T0" fmla="*/ 6 w 22"/>
                                <a:gd name="T1" fmla="*/ 362 h 1822"/>
                                <a:gd name="T2" fmla="*/ 0 w 22"/>
                                <a:gd name="T3" fmla="*/ 365 h 1822"/>
                                <a:gd name="T4" fmla="*/ 0 w 22"/>
                                <a:gd name="T5" fmla="*/ 3 h 1822"/>
                                <a:gd name="T6" fmla="*/ 0 w 22"/>
                                <a:gd name="T7" fmla="*/ 2 h 1822"/>
                                <a:gd name="T8" fmla="*/ 1 w 22"/>
                                <a:gd name="T9" fmla="*/ 1 h 1822"/>
                                <a:gd name="T10" fmla="*/ 2 w 22"/>
                                <a:gd name="T11" fmla="*/ 0 h 1822"/>
                                <a:gd name="T12" fmla="*/ 3 w 22"/>
                                <a:gd name="T13" fmla="*/ 0 h 1822"/>
                                <a:gd name="T14" fmla="*/ 6 w 22"/>
                                <a:gd name="T15" fmla="*/ 5 h 1822"/>
                                <a:gd name="T16" fmla="*/ 6 w 22"/>
                                <a:gd name="T17" fmla="*/ 362 h 1822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822"/>
                                <a:gd name="T29" fmla="*/ 22 w 22"/>
                                <a:gd name="T30" fmla="*/ 1822 h 1822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822">
                                  <a:moveTo>
                                    <a:pt x="22" y="1808"/>
                                  </a:moveTo>
                                  <a:lnTo>
                                    <a:pt x="0" y="1822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1" y="8"/>
                                  </a:lnTo>
                                  <a:lnTo>
                                    <a:pt x="3" y="4"/>
                                  </a:lnTo>
                                  <a:lnTo>
                                    <a:pt x="7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2" y="26"/>
                                  </a:lnTo>
                                  <a:lnTo>
                                    <a:pt x="22" y="180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F6645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5" name="Freeform 658"/>
                          <wps:cNvSpPr>
                            <a:spLocks/>
                          </wps:cNvSpPr>
                          <wps:spPr bwMode="auto">
                            <a:xfrm>
                              <a:off x="646" y="217"/>
                              <a:ext cx="138" cy="6"/>
                            </a:xfrm>
                            <a:custGeom>
                              <a:avLst/>
                              <a:gdLst>
                                <a:gd name="T0" fmla="*/ 3 w 552"/>
                                <a:gd name="T1" fmla="*/ 6 h 26"/>
                                <a:gd name="T2" fmla="*/ 0 w 552"/>
                                <a:gd name="T3" fmla="*/ 0 h 26"/>
                                <a:gd name="T4" fmla="*/ 135 w 552"/>
                                <a:gd name="T5" fmla="*/ 0 h 26"/>
                                <a:gd name="T6" fmla="*/ 136 w 552"/>
                                <a:gd name="T7" fmla="*/ 0 h 26"/>
                                <a:gd name="T8" fmla="*/ 137 w 552"/>
                                <a:gd name="T9" fmla="*/ 1 h 26"/>
                                <a:gd name="T10" fmla="*/ 138 w 552"/>
                                <a:gd name="T11" fmla="*/ 2 h 26"/>
                                <a:gd name="T12" fmla="*/ 138 w 552"/>
                                <a:gd name="T13" fmla="*/ 3 h 26"/>
                                <a:gd name="T14" fmla="*/ 133 w 552"/>
                                <a:gd name="T15" fmla="*/ 6 h 26"/>
                                <a:gd name="T16" fmla="*/ 3 w 552"/>
                                <a:gd name="T17" fmla="*/ 6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52"/>
                                <a:gd name="T28" fmla="*/ 0 h 26"/>
                                <a:gd name="T29" fmla="*/ 552 w 552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52" h="26">
                                  <a:moveTo>
                                    <a:pt x="11" y="26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5" y="0"/>
                                  </a:lnTo>
                                  <a:lnTo>
                                    <a:pt x="549" y="4"/>
                                  </a:lnTo>
                                  <a:lnTo>
                                    <a:pt x="551" y="8"/>
                                  </a:lnTo>
                                  <a:lnTo>
                                    <a:pt x="552" y="13"/>
                                  </a:lnTo>
                                  <a:lnTo>
                                    <a:pt x="530" y="26"/>
                                  </a:lnTo>
                                  <a:lnTo>
                                    <a:pt x="11" y="2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438C6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6" name="Freeform 659"/>
                          <wps:cNvSpPr>
                            <a:spLocks/>
                          </wps:cNvSpPr>
                          <wps:spPr bwMode="auto">
                            <a:xfrm>
                              <a:off x="778" y="220"/>
                              <a:ext cx="6" cy="231"/>
                            </a:xfrm>
                            <a:custGeom>
                              <a:avLst/>
                              <a:gdLst>
                                <a:gd name="T0" fmla="*/ 0 w 22"/>
                                <a:gd name="T1" fmla="*/ 3 h 1156"/>
                                <a:gd name="T2" fmla="*/ 6 w 22"/>
                                <a:gd name="T3" fmla="*/ 0 h 1156"/>
                                <a:gd name="T4" fmla="*/ 6 w 22"/>
                                <a:gd name="T5" fmla="*/ 226 h 1156"/>
                                <a:gd name="T6" fmla="*/ 3 w 22"/>
                                <a:gd name="T7" fmla="*/ 231 h 1156"/>
                                <a:gd name="T8" fmla="*/ 2 w 22"/>
                                <a:gd name="T9" fmla="*/ 231 h 1156"/>
                                <a:gd name="T10" fmla="*/ 1 w 22"/>
                                <a:gd name="T11" fmla="*/ 230 h 1156"/>
                                <a:gd name="T12" fmla="*/ 0 w 22"/>
                                <a:gd name="T13" fmla="*/ 229 h 1156"/>
                                <a:gd name="T14" fmla="*/ 0 w 22"/>
                                <a:gd name="T15" fmla="*/ 228 h 1156"/>
                                <a:gd name="T16" fmla="*/ 0 w 22"/>
                                <a:gd name="T17" fmla="*/ 3 h 115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156"/>
                                <a:gd name="T29" fmla="*/ 22 w 22"/>
                                <a:gd name="T30" fmla="*/ 1156 h 115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156">
                                  <a:moveTo>
                                    <a:pt x="0" y="13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2" y="1129"/>
                                  </a:lnTo>
                                  <a:lnTo>
                                    <a:pt x="11" y="1156"/>
                                  </a:lnTo>
                                  <a:lnTo>
                                    <a:pt x="7" y="1155"/>
                                  </a:lnTo>
                                  <a:lnTo>
                                    <a:pt x="4" y="1153"/>
                                  </a:lnTo>
                                  <a:lnTo>
                                    <a:pt x="1" y="1148"/>
                                  </a:lnTo>
                                  <a:lnTo>
                                    <a:pt x="0" y="1143"/>
                                  </a:lnTo>
                                  <a:lnTo>
                                    <a:pt x="0" y="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D2269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7" name="Freeform 660"/>
                          <wps:cNvSpPr>
                            <a:spLocks/>
                          </wps:cNvSpPr>
                          <wps:spPr bwMode="auto">
                            <a:xfrm>
                              <a:off x="781" y="446"/>
                              <a:ext cx="218" cy="5"/>
                            </a:xfrm>
                            <a:custGeom>
                              <a:avLst/>
                              <a:gdLst>
                                <a:gd name="T0" fmla="*/ 0 w 871"/>
                                <a:gd name="T1" fmla="*/ 5 h 27"/>
                                <a:gd name="T2" fmla="*/ 3 w 871"/>
                                <a:gd name="T3" fmla="*/ 0 h 27"/>
                                <a:gd name="T4" fmla="*/ 215 w 871"/>
                                <a:gd name="T5" fmla="*/ 0 h 27"/>
                                <a:gd name="T6" fmla="*/ 216 w 871"/>
                                <a:gd name="T7" fmla="*/ 0 h 27"/>
                                <a:gd name="T8" fmla="*/ 217 w 871"/>
                                <a:gd name="T9" fmla="*/ 1 h 27"/>
                                <a:gd name="T10" fmla="*/ 218 w 871"/>
                                <a:gd name="T11" fmla="*/ 2 h 27"/>
                                <a:gd name="T12" fmla="*/ 218 w 871"/>
                                <a:gd name="T13" fmla="*/ 3 h 27"/>
                                <a:gd name="T14" fmla="*/ 213 w 871"/>
                                <a:gd name="T15" fmla="*/ 5 h 27"/>
                                <a:gd name="T16" fmla="*/ 0 w 871"/>
                                <a:gd name="T17" fmla="*/ 5 h 2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1"/>
                                <a:gd name="T28" fmla="*/ 0 h 27"/>
                                <a:gd name="T29" fmla="*/ 871 w 871"/>
                                <a:gd name="T30" fmla="*/ 27 h 2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1" h="27">
                                  <a:moveTo>
                                    <a:pt x="0" y="27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860" y="0"/>
                                  </a:lnTo>
                                  <a:lnTo>
                                    <a:pt x="864" y="1"/>
                                  </a:lnTo>
                                  <a:lnTo>
                                    <a:pt x="868" y="5"/>
                                  </a:lnTo>
                                  <a:lnTo>
                                    <a:pt x="870" y="9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850" y="27"/>
                                  </a:lnTo>
                                  <a:lnTo>
                                    <a:pt x="0" y="2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3423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8" name="Freeform 661"/>
                          <wps:cNvSpPr>
                            <a:spLocks/>
                          </wps:cNvSpPr>
                          <wps:spPr bwMode="auto">
                            <a:xfrm>
                              <a:off x="993" y="449"/>
                              <a:ext cx="6" cy="135"/>
                            </a:xfrm>
                            <a:custGeom>
                              <a:avLst/>
                              <a:gdLst>
                                <a:gd name="T0" fmla="*/ 1 w 23"/>
                                <a:gd name="T1" fmla="*/ 3 h 678"/>
                                <a:gd name="T2" fmla="*/ 6 w 23"/>
                                <a:gd name="T3" fmla="*/ 0 h 678"/>
                                <a:gd name="T4" fmla="*/ 5 w 23"/>
                                <a:gd name="T5" fmla="*/ 133 h 678"/>
                                <a:gd name="T6" fmla="*/ 5 w 23"/>
                                <a:gd name="T7" fmla="*/ 134 h 678"/>
                                <a:gd name="T8" fmla="*/ 5 w 23"/>
                                <a:gd name="T9" fmla="*/ 134 h 678"/>
                                <a:gd name="T10" fmla="*/ 4 w 23"/>
                                <a:gd name="T11" fmla="*/ 135 h 678"/>
                                <a:gd name="T12" fmla="*/ 3 w 23"/>
                                <a:gd name="T13" fmla="*/ 135 h 678"/>
                                <a:gd name="T14" fmla="*/ 0 w 23"/>
                                <a:gd name="T15" fmla="*/ 130 h 678"/>
                                <a:gd name="T16" fmla="*/ 1 w 23"/>
                                <a:gd name="T17" fmla="*/ 3 h 67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8"/>
                                <a:gd name="T29" fmla="*/ 23 w 23"/>
                                <a:gd name="T30" fmla="*/ 678 h 67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8">
                                  <a:moveTo>
                                    <a:pt x="2" y="13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1" y="666"/>
                                  </a:lnTo>
                                  <a:lnTo>
                                    <a:pt x="20" y="671"/>
                                  </a:lnTo>
                                  <a:lnTo>
                                    <a:pt x="18" y="674"/>
                                  </a:lnTo>
                                  <a:lnTo>
                                    <a:pt x="15" y="677"/>
                                  </a:lnTo>
                                  <a:lnTo>
                                    <a:pt x="10" y="678"/>
                                  </a:lnTo>
                                  <a:lnTo>
                                    <a:pt x="0" y="652"/>
                                  </a:lnTo>
                                  <a:lnTo>
                                    <a:pt x="2" y="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E25D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09" name="Freeform 440"/>
                        <wps:cNvSpPr>
                          <a:spLocks/>
                        </wps:cNvSpPr>
                        <wps:spPr bwMode="auto">
                          <a:xfrm>
                            <a:off x="643" y="579"/>
                            <a:ext cx="353" cy="5"/>
                          </a:xfrm>
                          <a:custGeom>
                            <a:avLst/>
                            <a:gdLst>
                              <a:gd name="T0" fmla="*/ 350 w 1410"/>
                              <a:gd name="T1" fmla="*/ 0 h 26"/>
                              <a:gd name="T2" fmla="*/ 353 w 1410"/>
                              <a:gd name="T3" fmla="*/ 5 h 26"/>
                              <a:gd name="T4" fmla="*/ 3 w 1410"/>
                              <a:gd name="T5" fmla="*/ 5 h 26"/>
                              <a:gd name="T6" fmla="*/ 2 w 1410"/>
                              <a:gd name="T7" fmla="*/ 5 h 26"/>
                              <a:gd name="T8" fmla="*/ 1 w 1410"/>
                              <a:gd name="T9" fmla="*/ 4 h 26"/>
                              <a:gd name="T10" fmla="*/ 0 w 1410"/>
                              <a:gd name="T11" fmla="*/ 4 h 26"/>
                              <a:gd name="T12" fmla="*/ 0 w 1410"/>
                              <a:gd name="T13" fmla="*/ 3 h 26"/>
                              <a:gd name="T14" fmla="*/ 6 w 1410"/>
                              <a:gd name="T15" fmla="*/ 0 h 26"/>
                              <a:gd name="T16" fmla="*/ 350 w 1410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10"/>
                              <a:gd name="T28" fmla="*/ 0 h 26"/>
                              <a:gd name="T29" fmla="*/ 1410 w 1410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10" h="26">
                                <a:moveTo>
                                  <a:pt x="1400" y="0"/>
                                </a:moveTo>
                                <a:lnTo>
                                  <a:pt x="1410" y="26"/>
                                </a:lnTo>
                                <a:lnTo>
                                  <a:pt x="11" y="26"/>
                                </a:lnTo>
                                <a:lnTo>
                                  <a:pt x="7" y="25"/>
                                </a:lnTo>
                                <a:lnTo>
                                  <a:pt x="3" y="22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2" y="0"/>
                                </a:lnTo>
                                <a:lnTo>
                                  <a:pt x="14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58C1F7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" name="Freeform 441"/>
                        <wps:cNvSpPr>
                          <a:spLocks/>
                        </wps:cNvSpPr>
                        <wps:spPr bwMode="auto">
                          <a:xfrm>
                            <a:off x="645" y="640"/>
                            <a:ext cx="354" cy="361"/>
                          </a:xfrm>
                          <a:custGeom>
                            <a:avLst/>
                            <a:gdLst>
                              <a:gd name="T0" fmla="*/ 354 w 1417"/>
                              <a:gd name="T1" fmla="*/ 1 h 1802"/>
                              <a:gd name="T2" fmla="*/ 0 w 1417"/>
                              <a:gd name="T3" fmla="*/ 0 h 1802"/>
                              <a:gd name="T4" fmla="*/ 0 w 1417"/>
                              <a:gd name="T5" fmla="*/ 361 h 1802"/>
                              <a:gd name="T6" fmla="*/ 136 w 1417"/>
                              <a:gd name="T7" fmla="*/ 361 h 1802"/>
                              <a:gd name="T8" fmla="*/ 136 w 1417"/>
                              <a:gd name="T9" fmla="*/ 132 h 1802"/>
                              <a:gd name="T10" fmla="*/ 354 w 1417"/>
                              <a:gd name="T11" fmla="*/ 131 h 1802"/>
                              <a:gd name="T12" fmla="*/ 354 w 1417"/>
                              <a:gd name="T13" fmla="*/ 1 h 1802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417"/>
                              <a:gd name="T22" fmla="*/ 0 h 1802"/>
                              <a:gd name="T23" fmla="*/ 1417 w 1417"/>
                              <a:gd name="T24" fmla="*/ 1802 h 1802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417" h="1802">
                                <a:moveTo>
                                  <a:pt x="1417" y="4"/>
                                </a:moveTo>
                                <a:lnTo>
                                  <a:pt x="0" y="0"/>
                                </a:lnTo>
                                <a:lnTo>
                                  <a:pt x="0" y="1802"/>
                                </a:lnTo>
                                <a:lnTo>
                                  <a:pt x="545" y="1802"/>
                                </a:lnTo>
                                <a:lnTo>
                                  <a:pt x="545" y="659"/>
                                </a:lnTo>
                                <a:lnTo>
                                  <a:pt x="1417" y="655"/>
                                </a:lnTo>
                                <a:lnTo>
                                  <a:pt x="141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D92021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" name="Freeform 442"/>
                        <wps:cNvSpPr>
                          <a:spLocks/>
                        </wps:cNvSpPr>
                        <wps:spPr bwMode="auto">
                          <a:xfrm>
                            <a:off x="643" y="640"/>
                            <a:ext cx="5" cy="363"/>
                          </a:xfrm>
                          <a:custGeom>
                            <a:avLst/>
                            <a:gdLst>
                              <a:gd name="T0" fmla="*/ 0 w 21"/>
                              <a:gd name="T1" fmla="*/ 0 h 1814"/>
                              <a:gd name="T2" fmla="*/ 5 w 21"/>
                              <a:gd name="T3" fmla="*/ 3 h 1814"/>
                              <a:gd name="T4" fmla="*/ 5 w 21"/>
                              <a:gd name="T5" fmla="*/ 358 h 1814"/>
                              <a:gd name="T6" fmla="*/ 2 w 21"/>
                              <a:gd name="T7" fmla="*/ 363 h 1814"/>
                              <a:gd name="T8" fmla="*/ 1 w 21"/>
                              <a:gd name="T9" fmla="*/ 363 h 1814"/>
                              <a:gd name="T10" fmla="*/ 1 w 21"/>
                              <a:gd name="T11" fmla="*/ 362 h 1814"/>
                              <a:gd name="T12" fmla="*/ 0 w 21"/>
                              <a:gd name="T13" fmla="*/ 362 h 1814"/>
                              <a:gd name="T14" fmla="*/ 0 w 21"/>
                              <a:gd name="T15" fmla="*/ 361 h 1814"/>
                              <a:gd name="T16" fmla="*/ 0 w 21"/>
                              <a:gd name="T17" fmla="*/ 0 h 181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1"/>
                              <a:gd name="T28" fmla="*/ 0 h 1814"/>
                              <a:gd name="T29" fmla="*/ 21 w 21"/>
                              <a:gd name="T30" fmla="*/ 1814 h 1814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1" h="1814">
                                <a:moveTo>
                                  <a:pt x="0" y="0"/>
                                </a:moveTo>
                                <a:lnTo>
                                  <a:pt x="21" y="13"/>
                                </a:lnTo>
                                <a:lnTo>
                                  <a:pt x="21" y="1788"/>
                                </a:lnTo>
                                <a:lnTo>
                                  <a:pt x="10" y="1814"/>
                                </a:lnTo>
                                <a:lnTo>
                                  <a:pt x="6" y="1813"/>
                                </a:lnTo>
                                <a:lnTo>
                                  <a:pt x="3" y="1811"/>
                                </a:lnTo>
                                <a:lnTo>
                                  <a:pt x="0" y="1807"/>
                                </a:lnTo>
                                <a:lnTo>
                                  <a:pt x="0" y="18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80C576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" name="Freeform 443"/>
                        <wps:cNvSpPr>
                          <a:spLocks/>
                        </wps:cNvSpPr>
                        <wps:spPr bwMode="auto">
                          <a:xfrm>
                            <a:off x="645" y="998"/>
                            <a:ext cx="139" cy="5"/>
                          </a:xfrm>
                          <a:custGeom>
                            <a:avLst/>
                            <a:gdLst>
                              <a:gd name="T0" fmla="*/ 0 w 556"/>
                              <a:gd name="T1" fmla="*/ 5 h 26"/>
                              <a:gd name="T2" fmla="*/ 3 w 556"/>
                              <a:gd name="T3" fmla="*/ 0 h 26"/>
                              <a:gd name="T4" fmla="*/ 134 w 556"/>
                              <a:gd name="T5" fmla="*/ 0 h 26"/>
                              <a:gd name="T6" fmla="*/ 139 w 556"/>
                              <a:gd name="T7" fmla="*/ 3 h 26"/>
                              <a:gd name="T8" fmla="*/ 139 w 556"/>
                              <a:gd name="T9" fmla="*/ 4 h 26"/>
                              <a:gd name="T10" fmla="*/ 138 w 556"/>
                              <a:gd name="T11" fmla="*/ 4 h 26"/>
                              <a:gd name="T12" fmla="*/ 137 w 556"/>
                              <a:gd name="T13" fmla="*/ 5 h 26"/>
                              <a:gd name="T14" fmla="*/ 136 w 556"/>
                              <a:gd name="T15" fmla="*/ 5 h 26"/>
                              <a:gd name="T16" fmla="*/ 0 w 556"/>
                              <a:gd name="T17" fmla="*/ 5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556"/>
                              <a:gd name="T28" fmla="*/ 0 h 26"/>
                              <a:gd name="T29" fmla="*/ 556 w 556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556" h="26">
                                <a:moveTo>
                                  <a:pt x="0" y="26"/>
                                </a:moveTo>
                                <a:lnTo>
                                  <a:pt x="11" y="0"/>
                                </a:lnTo>
                                <a:lnTo>
                                  <a:pt x="534" y="0"/>
                                </a:lnTo>
                                <a:lnTo>
                                  <a:pt x="556" y="14"/>
                                </a:lnTo>
                                <a:lnTo>
                                  <a:pt x="555" y="19"/>
                                </a:lnTo>
                                <a:lnTo>
                                  <a:pt x="553" y="23"/>
                                </a:lnTo>
                                <a:lnTo>
                                  <a:pt x="549" y="25"/>
                                </a:lnTo>
                                <a:lnTo>
                                  <a:pt x="545" y="26"/>
                                </a:lnTo>
                                <a:lnTo>
                                  <a:pt x="0" y="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44BE14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" name="Freeform 444"/>
                        <wps:cNvSpPr>
                          <a:spLocks/>
                        </wps:cNvSpPr>
                        <wps:spPr bwMode="auto">
                          <a:xfrm>
                            <a:off x="778" y="769"/>
                            <a:ext cx="6" cy="232"/>
                          </a:xfrm>
                          <a:custGeom>
                            <a:avLst/>
                            <a:gdLst>
                              <a:gd name="T0" fmla="*/ 6 w 22"/>
                              <a:gd name="T1" fmla="*/ 232 h 1157"/>
                              <a:gd name="T2" fmla="*/ 0 w 22"/>
                              <a:gd name="T3" fmla="*/ 229 h 1157"/>
                              <a:gd name="T4" fmla="*/ 0 w 22"/>
                              <a:gd name="T5" fmla="*/ 3 h 1157"/>
                              <a:gd name="T6" fmla="*/ 0 w 22"/>
                              <a:gd name="T7" fmla="*/ 2 h 1157"/>
                              <a:gd name="T8" fmla="*/ 1 w 22"/>
                              <a:gd name="T9" fmla="*/ 1 h 1157"/>
                              <a:gd name="T10" fmla="*/ 2 w 22"/>
                              <a:gd name="T11" fmla="*/ 0 h 1157"/>
                              <a:gd name="T12" fmla="*/ 3 w 22"/>
                              <a:gd name="T13" fmla="*/ 0 h 1157"/>
                              <a:gd name="T14" fmla="*/ 6 w 22"/>
                              <a:gd name="T15" fmla="*/ 5 h 1157"/>
                              <a:gd name="T16" fmla="*/ 6 w 22"/>
                              <a:gd name="T17" fmla="*/ 232 h 115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1157"/>
                              <a:gd name="T29" fmla="*/ 22 w 22"/>
                              <a:gd name="T30" fmla="*/ 1157 h 1157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1157">
                                <a:moveTo>
                                  <a:pt x="22" y="1157"/>
                                </a:moveTo>
                                <a:lnTo>
                                  <a:pt x="0" y="1143"/>
                                </a:lnTo>
                                <a:lnTo>
                                  <a:pt x="0" y="14"/>
                                </a:lnTo>
                                <a:lnTo>
                                  <a:pt x="1" y="9"/>
                                </a:lnTo>
                                <a:lnTo>
                                  <a:pt x="4" y="4"/>
                                </a:lnTo>
                                <a:lnTo>
                                  <a:pt x="7" y="2"/>
                                </a:lnTo>
                                <a:lnTo>
                                  <a:pt x="11" y="0"/>
                                </a:lnTo>
                                <a:lnTo>
                                  <a:pt x="22" y="26"/>
                                </a:lnTo>
                                <a:lnTo>
                                  <a:pt x="22" y="115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5BFF93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" name="Freeform 445"/>
                        <wps:cNvSpPr>
                          <a:spLocks/>
                        </wps:cNvSpPr>
                        <wps:spPr bwMode="auto">
                          <a:xfrm>
                            <a:off x="781" y="769"/>
                            <a:ext cx="221" cy="6"/>
                          </a:xfrm>
                          <a:custGeom>
                            <a:avLst/>
                            <a:gdLst>
                              <a:gd name="T0" fmla="*/ 3 w 883"/>
                              <a:gd name="T1" fmla="*/ 6 h 28"/>
                              <a:gd name="T2" fmla="*/ 0 w 883"/>
                              <a:gd name="T3" fmla="*/ 0 h 28"/>
                              <a:gd name="T4" fmla="*/ 215 w 883"/>
                              <a:gd name="T5" fmla="*/ 0 h 28"/>
                              <a:gd name="T6" fmla="*/ 221 w 883"/>
                              <a:gd name="T7" fmla="*/ 3 h 28"/>
                              <a:gd name="T8" fmla="*/ 221 w 883"/>
                              <a:gd name="T9" fmla="*/ 4 h 28"/>
                              <a:gd name="T10" fmla="*/ 220 w 883"/>
                              <a:gd name="T11" fmla="*/ 5 h 28"/>
                              <a:gd name="T12" fmla="*/ 219 w 883"/>
                              <a:gd name="T13" fmla="*/ 5 h 28"/>
                              <a:gd name="T14" fmla="*/ 218 w 883"/>
                              <a:gd name="T15" fmla="*/ 6 h 28"/>
                              <a:gd name="T16" fmla="*/ 3 w 883"/>
                              <a:gd name="T17" fmla="*/ 6 h 28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883"/>
                              <a:gd name="T28" fmla="*/ 0 h 28"/>
                              <a:gd name="T29" fmla="*/ 883 w 883"/>
                              <a:gd name="T30" fmla="*/ 28 h 28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883" h="28">
                                <a:moveTo>
                                  <a:pt x="11" y="28"/>
                                </a:moveTo>
                                <a:lnTo>
                                  <a:pt x="0" y="2"/>
                                </a:lnTo>
                                <a:lnTo>
                                  <a:pt x="861" y="0"/>
                                </a:lnTo>
                                <a:lnTo>
                                  <a:pt x="883" y="12"/>
                                </a:lnTo>
                                <a:lnTo>
                                  <a:pt x="882" y="17"/>
                                </a:lnTo>
                                <a:lnTo>
                                  <a:pt x="879" y="22"/>
                                </a:lnTo>
                                <a:lnTo>
                                  <a:pt x="876" y="25"/>
                                </a:lnTo>
                                <a:lnTo>
                                  <a:pt x="872" y="26"/>
                                </a:lnTo>
                                <a:lnTo>
                                  <a:pt x="11" y="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01E08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Freeform 446"/>
                        <wps:cNvSpPr>
                          <a:spLocks/>
                        </wps:cNvSpPr>
                        <wps:spPr bwMode="auto">
                          <a:xfrm>
                            <a:off x="997" y="639"/>
                            <a:ext cx="5" cy="132"/>
                          </a:xfrm>
                          <a:custGeom>
                            <a:avLst/>
                            <a:gdLst>
                              <a:gd name="T0" fmla="*/ 5 w 22"/>
                              <a:gd name="T1" fmla="*/ 132 h 663"/>
                              <a:gd name="T2" fmla="*/ 0 w 22"/>
                              <a:gd name="T3" fmla="*/ 130 h 663"/>
                              <a:gd name="T4" fmla="*/ 0 w 22"/>
                              <a:gd name="T5" fmla="*/ 5 h 663"/>
                              <a:gd name="T6" fmla="*/ 3 w 22"/>
                              <a:gd name="T7" fmla="*/ 0 h 663"/>
                              <a:gd name="T8" fmla="*/ 3 w 22"/>
                              <a:gd name="T9" fmla="*/ 0 h 663"/>
                              <a:gd name="T10" fmla="*/ 4 w 22"/>
                              <a:gd name="T11" fmla="*/ 1 h 663"/>
                              <a:gd name="T12" fmla="*/ 5 w 22"/>
                              <a:gd name="T13" fmla="*/ 1 h 663"/>
                              <a:gd name="T14" fmla="*/ 5 w 22"/>
                              <a:gd name="T15" fmla="*/ 2 h 663"/>
                              <a:gd name="T16" fmla="*/ 5 w 22"/>
                              <a:gd name="T17" fmla="*/ 132 h 663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663"/>
                              <a:gd name="T29" fmla="*/ 22 w 22"/>
                              <a:gd name="T30" fmla="*/ 663 h 663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663">
                                <a:moveTo>
                                  <a:pt x="22" y="663"/>
                                </a:moveTo>
                                <a:lnTo>
                                  <a:pt x="0" y="651"/>
                                </a:lnTo>
                                <a:lnTo>
                                  <a:pt x="0" y="26"/>
                                </a:lnTo>
                                <a:lnTo>
                                  <a:pt x="11" y="0"/>
                                </a:lnTo>
                                <a:lnTo>
                                  <a:pt x="15" y="1"/>
                                </a:lnTo>
                                <a:lnTo>
                                  <a:pt x="18" y="3"/>
                                </a:lnTo>
                                <a:lnTo>
                                  <a:pt x="21" y="7"/>
                                </a:lnTo>
                                <a:lnTo>
                                  <a:pt x="22" y="12"/>
                                </a:lnTo>
                                <a:lnTo>
                                  <a:pt x="22" y="66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B42959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Freeform 447"/>
                        <wps:cNvSpPr>
                          <a:spLocks/>
                        </wps:cNvSpPr>
                        <wps:spPr bwMode="auto">
                          <a:xfrm>
                            <a:off x="643" y="638"/>
                            <a:ext cx="356" cy="6"/>
                          </a:xfrm>
                          <a:custGeom>
                            <a:avLst/>
                            <a:gdLst>
                              <a:gd name="T0" fmla="*/ 356 w 1427"/>
                              <a:gd name="T1" fmla="*/ 1 h 31"/>
                              <a:gd name="T2" fmla="*/ 353 w 1427"/>
                              <a:gd name="T3" fmla="*/ 6 h 31"/>
                              <a:gd name="T4" fmla="*/ 5 w 1427"/>
                              <a:gd name="T5" fmla="*/ 5 h 31"/>
                              <a:gd name="T6" fmla="*/ 0 w 1427"/>
                              <a:gd name="T7" fmla="*/ 3 h 31"/>
                              <a:gd name="T8" fmla="*/ 0 w 1427"/>
                              <a:gd name="T9" fmla="*/ 2 h 31"/>
                              <a:gd name="T10" fmla="*/ 1 w 1427"/>
                              <a:gd name="T11" fmla="*/ 1 h 31"/>
                              <a:gd name="T12" fmla="*/ 1 w 1427"/>
                              <a:gd name="T13" fmla="*/ 0 h 31"/>
                              <a:gd name="T14" fmla="*/ 2 w 1427"/>
                              <a:gd name="T15" fmla="*/ 0 h 31"/>
                              <a:gd name="T16" fmla="*/ 356 w 1427"/>
                              <a:gd name="T17" fmla="*/ 1 h 31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27"/>
                              <a:gd name="T28" fmla="*/ 0 h 31"/>
                              <a:gd name="T29" fmla="*/ 1427 w 1427"/>
                              <a:gd name="T30" fmla="*/ 31 h 31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27" h="31">
                                <a:moveTo>
                                  <a:pt x="1427" y="5"/>
                                </a:moveTo>
                                <a:lnTo>
                                  <a:pt x="1416" y="31"/>
                                </a:lnTo>
                                <a:lnTo>
                                  <a:pt x="21" y="26"/>
                                </a:lnTo>
                                <a:lnTo>
                                  <a:pt x="0" y="13"/>
                                </a:lnTo>
                                <a:lnTo>
                                  <a:pt x="0" y="8"/>
                                </a:lnTo>
                                <a:lnTo>
                                  <a:pt x="3" y="3"/>
                                </a:lnTo>
                                <a:lnTo>
                                  <a:pt x="6" y="1"/>
                                </a:lnTo>
                                <a:lnTo>
                                  <a:pt x="10" y="0"/>
                                </a:lnTo>
                                <a:lnTo>
                                  <a:pt x="1427" y="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B58A15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448"/>
                        <wps:cNvSpPr>
                          <a:spLocks/>
                        </wps:cNvSpPr>
                        <wps:spPr bwMode="auto">
                          <a:xfrm>
                            <a:off x="230" y="220"/>
                            <a:ext cx="355" cy="362"/>
                          </a:xfrm>
                          <a:custGeom>
                            <a:avLst/>
                            <a:gdLst>
                              <a:gd name="T0" fmla="*/ 1 w 1418"/>
                              <a:gd name="T1" fmla="*/ 362 h 1809"/>
                              <a:gd name="T2" fmla="*/ 0 w 1418"/>
                              <a:gd name="T3" fmla="*/ 229 h 1809"/>
                              <a:gd name="T4" fmla="*/ 215 w 1418"/>
                              <a:gd name="T5" fmla="*/ 229 h 1809"/>
                              <a:gd name="T6" fmla="*/ 215 w 1418"/>
                              <a:gd name="T7" fmla="*/ 0 h 1809"/>
                              <a:gd name="T8" fmla="*/ 355 w 1418"/>
                              <a:gd name="T9" fmla="*/ 0 h 1809"/>
                              <a:gd name="T10" fmla="*/ 355 w 1418"/>
                              <a:gd name="T11" fmla="*/ 362 h 1809"/>
                              <a:gd name="T12" fmla="*/ 1 w 1418"/>
                              <a:gd name="T13" fmla="*/ 362 h 1809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418"/>
                              <a:gd name="T22" fmla="*/ 0 h 1809"/>
                              <a:gd name="T23" fmla="*/ 1418 w 1418"/>
                              <a:gd name="T24" fmla="*/ 1809 h 1809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418" h="1809">
                                <a:moveTo>
                                  <a:pt x="2" y="1809"/>
                                </a:moveTo>
                                <a:lnTo>
                                  <a:pt x="0" y="1143"/>
                                </a:lnTo>
                                <a:lnTo>
                                  <a:pt x="860" y="1143"/>
                                </a:lnTo>
                                <a:lnTo>
                                  <a:pt x="860" y="0"/>
                                </a:lnTo>
                                <a:lnTo>
                                  <a:pt x="1418" y="2"/>
                                </a:lnTo>
                                <a:lnTo>
                                  <a:pt x="1418" y="1809"/>
                                </a:lnTo>
                                <a:lnTo>
                                  <a:pt x="2" y="18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BAE430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449"/>
                        <wps:cNvSpPr>
                          <a:spLocks/>
                        </wps:cNvSpPr>
                        <wps:spPr bwMode="auto">
                          <a:xfrm>
                            <a:off x="230" y="446"/>
                            <a:ext cx="218" cy="5"/>
                          </a:xfrm>
                          <a:custGeom>
                            <a:avLst/>
                            <a:gdLst>
                              <a:gd name="T0" fmla="*/ 3 w 871"/>
                              <a:gd name="T1" fmla="*/ 5 h 27"/>
                              <a:gd name="T2" fmla="*/ 0 w 871"/>
                              <a:gd name="T3" fmla="*/ 0 h 27"/>
                              <a:gd name="T4" fmla="*/ 213 w 871"/>
                              <a:gd name="T5" fmla="*/ 0 h 27"/>
                              <a:gd name="T6" fmla="*/ 218 w 871"/>
                              <a:gd name="T7" fmla="*/ 3 h 27"/>
                              <a:gd name="T8" fmla="*/ 218 w 871"/>
                              <a:gd name="T9" fmla="*/ 4 h 27"/>
                              <a:gd name="T10" fmla="*/ 217 w 871"/>
                              <a:gd name="T11" fmla="*/ 4 h 27"/>
                              <a:gd name="T12" fmla="*/ 216 w 871"/>
                              <a:gd name="T13" fmla="*/ 5 h 27"/>
                              <a:gd name="T14" fmla="*/ 215 w 871"/>
                              <a:gd name="T15" fmla="*/ 5 h 27"/>
                              <a:gd name="T16" fmla="*/ 3 w 871"/>
                              <a:gd name="T17" fmla="*/ 5 h 2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871"/>
                              <a:gd name="T28" fmla="*/ 0 h 27"/>
                              <a:gd name="T29" fmla="*/ 871 w 871"/>
                              <a:gd name="T30" fmla="*/ 27 h 27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871" h="27">
                                <a:moveTo>
                                  <a:pt x="11" y="27"/>
                                </a:moveTo>
                                <a:lnTo>
                                  <a:pt x="0" y="0"/>
                                </a:lnTo>
                                <a:lnTo>
                                  <a:pt x="850" y="0"/>
                                </a:lnTo>
                                <a:lnTo>
                                  <a:pt x="871" y="14"/>
                                </a:lnTo>
                                <a:lnTo>
                                  <a:pt x="870" y="19"/>
                                </a:lnTo>
                                <a:lnTo>
                                  <a:pt x="868" y="24"/>
                                </a:lnTo>
                                <a:lnTo>
                                  <a:pt x="864" y="26"/>
                                </a:lnTo>
                                <a:lnTo>
                                  <a:pt x="860" y="27"/>
                                </a:lnTo>
                                <a:lnTo>
                                  <a:pt x="11" y="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B95C79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" name="Freeform 450"/>
                        <wps:cNvSpPr>
                          <a:spLocks/>
                        </wps:cNvSpPr>
                        <wps:spPr bwMode="auto">
                          <a:xfrm>
                            <a:off x="442" y="217"/>
                            <a:ext cx="6" cy="232"/>
                          </a:xfrm>
                          <a:custGeom>
                            <a:avLst/>
                            <a:gdLst>
                              <a:gd name="T0" fmla="*/ 6 w 21"/>
                              <a:gd name="T1" fmla="*/ 232 h 1156"/>
                              <a:gd name="T2" fmla="*/ 0 w 21"/>
                              <a:gd name="T3" fmla="*/ 229 h 1156"/>
                              <a:gd name="T4" fmla="*/ 0 w 21"/>
                              <a:gd name="T5" fmla="*/ 3 h 1156"/>
                              <a:gd name="T6" fmla="*/ 0 w 21"/>
                              <a:gd name="T7" fmla="*/ 2 h 1156"/>
                              <a:gd name="T8" fmla="*/ 1 w 21"/>
                              <a:gd name="T9" fmla="*/ 1 h 1156"/>
                              <a:gd name="T10" fmla="*/ 2 w 21"/>
                              <a:gd name="T11" fmla="*/ 0 h 1156"/>
                              <a:gd name="T12" fmla="*/ 3 w 21"/>
                              <a:gd name="T13" fmla="*/ 0 h 1156"/>
                              <a:gd name="T14" fmla="*/ 6 w 21"/>
                              <a:gd name="T15" fmla="*/ 5 h 1156"/>
                              <a:gd name="T16" fmla="*/ 6 w 21"/>
                              <a:gd name="T17" fmla="*/ 232 h 115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1"/>
                              <a:gd name="T28" fmla="*/ 0 h 1156"/>
                              <a:gd name="T29" fmla="*/ 21 w 21"/>
                              <a:gd name="T30" fmla="*/ 1156 h 115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1" h="1156">
                                <a:moveTo>
                                  <a:pt x="21" y="1156"/>
                                </a:moveTo>
                                <a:lnTo>
                                  <a:pt x="0" y="1142"/>
                                </a:lnTo>
                                <a:lnTo>
                                  <a:pt x="0" y="13"/>
                                </a:lnTo>
                                <a:lnTo>
                                  <a:pt x="1" y="8"/>
                                </a:lnTo>
                                <a:lnTo>
                                  <a:pt x="3" y="4"/>
                                </a:lnTo>
                                <a:lnTo>
                                  <a:pt x="6" y="0"/>
                                </a:lnTo>
                                <a:lnTo>
                                  <a:pt x="10" y="0"/>
                                </a:lnTo>
                                <a:lnTo>
                                  <a:pt x="21" y="26"/>
                                </a:lnTo>
                                <a:lnTo>
                                  <a:pt x="21" y="11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F859B3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" name="Freeform 451"/>
                        <wps:cNvSpPr>
                          <a:spLocks/>
                        </wps:cNvSpPr>
                        <wps:spPr bwMode="auto">
                          <a:xfrm>
                            <a:off x="445" y="217"/>
                            <a:ext cx="142" cy="6"/>
                          </a:xfrm>
                          <a:custGeom>
                            <a:avLst/>
                            <a:gdLst>
                              <a:gd name="T0" fmla="*/ 3 w 569"/>
                              <a:gd name="T1" fmla="*/ 5 h 29"/>
                              <a:gd name="T2" fmla="*/ 0 w 569"/>
                              <a:gd name="T3" fmla="*/ 0 h 29"/>
                              <a:gd name="T4" fmla="*/ 139 w 569"/>
                              <a:gd name="T5" fmla="*/ 0 h 29"/>
                              <a:gd name="T6" fmla="*/ 141 w 569"/>
                              <a:gd name="T7" fmla="*/ 1 h 29"/>
                              <a:gd name="T8" fmla="*/ 141 w 569"/>
                              <a:gd name="T9" fmla="*/ 1 h 29"/>
                              <a:gd name="T10" fmla="*/ 142 w 569"/>
                              <a:gd name="T11" fmla="*/ 2 h 29"/>
                              <a:gd name="T12" fmla="*/ 142 w 569"/>
                              <a:gd name="T13" fmla="*/ 3 h 29"/>
                              <a:gd name="T14" fmla="*/ 137 w 569"/>
                              <a:gd name="T15" fmla="*/ 6 h 29"/>
                              <a:gd name="T16" fmla="*/ 3 w 569"/>
                              <a:gd name="T17" fmla="*/ 5 h 29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569"/>
                              <a:gd name="T28" fmla="*/ 0 h 29"/>
                              <a:gd name="T29" fmla="*/ 569 w 569"/>
                              <a:gd name="T30" fmla="*/ 29 h 29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569" h="29">
                                <a:moveTo>
                                  <a:pt x="11" y="26"/>
                                </a:moveTo>
                                <a:lnTo>
                                  <a:pt x="0" y="0"/>
                                </a:lnTo>
                                <a:lnTo>
                                  <a:pt x="558" y="1"/>
                                </a:lnTo>
                                <a:lnTo>
                                  <a:pt x="563" y="3"/>
                                </a:lnTo>
                                <a:lnTo>
                                  <a:pt x="566" y="6"/>
                                </a:lnTo>
                                <a:lnTo>
                                  <a:pt x="568" y="10"/>
                                </a:lnTo>
                                <a:lnTo>
                                  <a:pt x="569" y="15"/>
                                </a:lnTo>
                                <a:lnTo>
                                  <a:pt x="547" y="29"/>
                                </a:lnTo>
                                <a:lnTo>
                                  <a:pt x="11" y="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92B3A2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Freeform 452"/>
                        <wps:cNvSpPr>
                          <a:spLocks/>
                        </wps:cNvSpPr>
                        <wps:spPr bwMode="auto">
                          <a:xfrm>
                            <a:off x="582" y="220"/>
                            <a:ext cx="5" cy="364"/>
                          </a:xfrm>
                          <a:custGeom>
                            <a:avLst/>
                            <a:gdLst>
                              <a:gd name="T0" fmla="*/ 0 w 22"/>
                              <a:gd name="T1" fmla="*/ 3 h 1819"/>
                              <a:gd name="T2" fmla="*/ 5 w 22"/>
                              <a:gd name="T3" fmla="*/ 0 h 1819"/>
                              <a:gd name="T4" fmla="*/ 5 w 22"/>
                              <a:gd name="T5" fmla="*/ 362 h 1819"/>
                              <a:gd name="T6" fmla="*/ 5 w 22"/>
                              <a:gd name="T7" fmla="*/ 363 h 1819"/>
                              <a:gd name="T8" fmla="*/ 4 w 22"/>
                              <a:gd name="T9" fmla="*/ 363 h 1819"/>
                              <a:gd name="T10" fmla="*/ 4 w 22"/>
                              <a:gd name="T11" fmla="*/ 364 h 1819"/>
                              <a:gd name="T12" fmla="*/ 3 w 22"/>
                              <a:gd name="T13" fmla="*/ 364 h 1819"/>
                              <a:gd name="T14" fmla="*/ 0 w 22"/>
                              <a:gd name="T15" fmla="*/ 359 h 1819"/>
                              <a:gd name="T16" fmla="*/ 0 w 22"/>
                              <a:gd name="T17" fmla="*/ 3 h 1819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1819"/>
                              <a:gd name="T29" fmla="*/ 22 w 22"/>
                              <a:gd name="T30" fmla="*/ 1819 h 1819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1819">
                                <a:moveTo>
                                  <a:pt x="0" y="14"/>
                                </a:moveTo>
                                <a:lnTo>
                                  <a:pt x="22" y="0"/>
                                </a:lnTo>
                                <a:lnTo>
                                  <a:pt x="22" y="1807"/>
                                </a:lnTo>
                                <a:lnTo>
                                  <a:pt x="21" y="1812"/>
                                </a:lnTo>
                                <a:lnTo>
                                  <a:pt x="19" y="1815"/>
                                </a:lnTo>
                                <a:lnTo>
                                  <a:pt x="16" y="1818"/>
                                </a:lnTo>
                                <a:lnTo>
                                  <a:pt x="11" y="1819"/>
                                </a:lnTo>
                                <a:lnTo>
                                  <a:pt x="0" y="1793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93769E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Freeform 453"/>
                        <wps:cNvSpPr>
                          <a:spLocks/>
                        </wps:cNvSpPr>
                        <wps:spPr bwMode="auto">
                          <a:xfrm>
                            <a:off x="228" y="579"/>
                            <a:ext cx="357" cy="5"/>
                          </a:xfrm>
                          <a:custGeom>
                            <a:avLst/>
                            <a:gdLst>
                              <a:gd name="T0" fmla="*/ 354 w 1427"/>
                              <a:gd name="T1" fmla="*/ 0 h 26"/>
                              <a:gd name="T2" fmla="*/ 357 w 1427"/>
                              <a:gd name="T3" fmla="*/ 5 h 26"/>
                              <a:gd name="T4" fmla="*/ 3 w 1427"/>
                              <a:gd name="T5" fmla="*/ 5 h 26"/>
                              <a:gd name="T6" fmla="*/ 2 w 1427"/>
                              <a:gd name="T7" fmla="*/ 5 h 26"/>
                              <a:gd name="T8" fmla="*/ 1 w 1427"/>
                              <a:gd name="T9" fmla="*/ 4 h 26"/>
                              <a:gd name="T10" fmla="*/ 0 w 1427"/>
                              <a:gd name="T11" fmla="*/ 4 h 26"/>
                              <a:gd name="T12" fmla="*/ 0 w 1427"/>
                              <a:gd name="T13" fmla="*/ 3 h 26"/>
                              <a:gd name="T14" fmla="*/ 6 w 1427"/>
                              <a:gd name="T15" fmla="*/ 0 h 26"/>
                              <a:gd name="T16" fmla="*/ 354 w 1427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27"/>
                              <a:gd name="T28" fmla="*/ 0 h 26"/>
                              <a:gd name="T29" fmla="*/ 1427 w 1427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27" h="26">
                                <a:moveTo>
                                  <a:pt x="1416" y="0"/>
                                </a:moveTo>
                                <a:lnTo>
                                  <a:pt x="1427" y="26"/>
                                </a:lnTo>
                                <a:lnTo>
                                  <a:pt x="11" y="26"/>
                                </a:lnTo>
                                <a:lnTo>
                                  <a:pt x="7" y="25"/>
                                </a:lnTo>
                                <a:lnTo>
                                  <a:pt x="3" y="22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2" y="0"/>
                                </a:lnTo>
                                <a:lnTo>
                                  <a:pt x="141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CBF9B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" name="Freeform 454"/>
                        <wps:cNvSpPr>
                          <a:spLocks/>
                        </wps:cNvSpPr>
                        <wps:spPr bwMode="auto">
                          <a:xfrm>
                            <a:off x="227" y="446"/>
                            <a:ext cx="6" cy="136"/>
                          </a:xfrm>
                          <a:custGeom>
                            <a:avLst/>
                            <a:gdLst>
                              <a:gd name="T0" fmla="*/ 6 w 24"/>
                              <a:gd name="T1" fmla="*/ 133 h 680"/>
                              <a:gd name="T2" fmla="*/ 1 w 24"/>
                              <a:gd name="T3" fmla="*/ 136 h 680"/>
                              <a:gd name="T4" fmla="*/ 0 w 24"/>
                              <a:gd name="T5" fmla="*/ 3 h 680"/>
                              <a:gd name="T6" fmla="*/ 0 w 24"/>
                              <a:gd name="T7" fmla="*/ 2 h 680"/>
                              <a:gd name="T8" fmla="*/ 1 w 24"/>
                              <a:gd name="T9" fmla="*/ 1 h 680"/>
                              <a:gd name="T10" fmla="*/ 2 w 24"/>
                              <a:gd name="T11" fmla="*/ 0 h 680"/>
                              <a:gd name="T12" fmla="*/ 3 w 24"/>
                              <a:gd name="T13" fmla="*/ 0 h 680"/>
                              <a:gd name="T14" fmla="*/ 6 w 24"/>
                              <a:gd name="T15" fmla="*/ 5 h 680"/>
                              <a:gd name="T16" fmla="*/ 6 w 24"/>
                              <a:gd name="T17" fmla="*/ 133 h 680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4"/>
                              <a:gd name="T28" fmla="*/ 0 h 680"/>
                              <a:gd name="T29" fmla="*/ 24 w 24"/>
                              <a:gd name="T30" fmla="*/ 680 h 680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4" h="680">
                                <a:moveTo>
                                  <a:pt x="24" y="666"/>
                                </a:moveTo>
                                <a:lnTo>
                                  <a:pt x="2" y="680"/>
                                </a:lnTo>
                                <a:lnTo>
                                  <a:pt x="0" y="14"/>
                                </a:lnTo>
                                <a:lnTo>
                                  <a:pt x="1" y="9"/>
                                </a:lnTo>
                                <a:lnTo>
                                  <a:pt x="4" y="5"/>
                                </a:lnTo>
                                <a:lnTo>
                                  <a:pt x="7" y="1"/>
                                </a:lnTo>
                                <a:lnTo>
                                  <a:pt x="11" y="0"/>
                                </a:lnTo>
                                <a:lnTo>
                                  <a:pt x="22" y="27"/>
                                </a:lnTo>
                                <a:lnTo>
                                  <a:pt x="24" y="6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D254C8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455"/>
                        <wps:cNvSpPr>
                          <a:spLocks/>
                        </wps:cNvSpPr>
                        <wps:spPr bwMode="auto">
                          <a:xfrm>
                            <a:off x="230" y="640"/>
                            <a:ext cx="354" cy="361"/>
                          </a:xfrm>
                          <a:custGeom>
                            <a:avLst/>
                            <a:gdLst>
                              <a:gd name="T0" fmla="*/ 354 w 1416"/>
                              <a:gd name="T1" fmla="*/ 361 h 1802"/>
                              <a:gd name="T2" fmla="*/ 215 w 1416"/>
                              <a:gd name="T3" fmla="*/ 361 h 1802"/>
                              <a:gd name="T4" fmla="*/ 215 w 1416"/>
                              <a:gd name="T5" fmla="*/ 132 h 1802"/>
                              <a:gd name="T6" fmla="*/ 0 w 1416"/>
                              <a:gd name="T7" fmla="*/ 132 h 1802"/>
                              <a:gd name="T8" fmla="*/ 1 w 1416"/>
                              <a:gd name="T9" fmla="*/ 1 h 1802"/>
                              <a:gd name="T10" fmla="*/ 354 w 1416"/>
                              <a:gd name="T11" fmla="*/ 0 h 1802"/>
                              <a:gd name="T12" fmla="*/ 354 w 1416"/>
                              <a:gd name="T13" fmla="*/ 361 h 1802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416"/>
                              <a:gd name="T22" fmla="*/ 0 h 1802"/>
                              <a:gd name="T23" fmla="*/ 1416 w 1416"/>
                              <a:gd name="T24" fmla="*/ 1802 h 1802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416" h="1802">
                                <a:moveTo>
                                  <a:pt x="1416" y="1802"/>
                                </a:moveTo>
                                <a:lnTo>
                                  <a:pt x="860" y="1802"/>
                                </a:lnTo>
                                <a:lnTo>
                                  <a:pt x="860" y="659"/>
                                </a:lnTo>
                                <a:lnTo>
                                  <a:pt x="0" y="659"/>
                                </a:lnTo>
                                <a:lnTo>
                                  <a:pt x="2" y="3"/>
                                </a:lnTo>
                                <a:lnTo>
                                  <a:pt x="1416" y="0"/>
                                </a:lnTo>
                                <a:lnTo>
                                  <a:pt x="1416" y="18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DDBE8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Freeform 456"/>
                        <wps:cNvSpPr>
                          <a:spLocks/>
                        </wps:cNvSpPr>
                        <wps:spPr bwMode="auto">
                          <a:xfrm>
                            <a:off x="442" y="769"/>
                            <a:ext cx="6" cy="232"/>
                          </a:xfrm>
                          <a:custGeom>
                            <a:avLst/>
                            <a:gdLst>
                              <a:gd name="T0" fmla="*/ 6 w 21"/>
                              <a:gd name="T1" fmla="*/ 229 h 1157"/>
                              <a:gd name="T2" fmla="*/ 0 w 21"/>
                              <a:gd name="T3" fmla="*/ 232 h 1157"/>
                              <a:gd name="T4" fmla="*/ 0 w 21"/>
                              <a:gd name="T5" fmla="*/ 5 h 1157"/>
                              <a:gd name="T6" fmla="*/ 3 w 21"/>
                              <a:gd name="T7" fmla="*/ 0 h 1157"/>
                              <a:gd name="T8" fmla="*/ 4 w 21"/>
                              <a:gd name="T9" fmla="*/ 0 h 1157"/>
                              <a:gd name="T10" fmla="*/ 5 w 21"/>
                              <a:gd name="T11" fmla="*/ 1 h 1157"/>
                              <a:gd name="T12" fmla="*/ 6 w 21"/>
                              <a:gd name="T13" fmla="*/ 2 h 1157"/>
                              <a:gd name="T14" fmla="*/ 6 w 21"/>
                              <a:gd name="T15" fmla="*/ 3 h 1157"/>
                              <a:gd name="T16" fmla="*/ 6 w 21"/>
                              <a:gd name="T17" fmla="*/ 229 h 115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1"/>
                              <a:gd name="T28" fmla="*/ 0 h 1157"/>
                              <a:gd name="T29" fmla="*/ 21 w 21"/>
                              <a:gd name="T30" fmla="*/ 1157 h 1157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1" h="1157">
                                <a:moveTo>
                                  <a:pt x="21" y="1143"/>
                                </a:moveTo>
                                <a:lnTo>
                                  <a:pt x="0" y="1157"/>
                                </a:lnTo>
                                <a:lnTo>
                                  <a:pt x="0" y="26"/>
                                </a:lnTo>
                                <a:lnTo>
                                  <a:pt x="10" y="0"/>
                                </a:lnTo>
                                <a:lnTo>
                                  <a:pt x="14" y="2"/>
                                </a:lnTo>
                                <a:lnTo>
                                  <a:pt x="18" y="4"/>
                                </a:lnTo>
                                <a:lnTo>
                                  <a:pt x="20" y="9"/>
                                </a:lnTo>
                                <a:lnTo>
                                  <a:pt x="21" y="14"/>
                                </a:lnTo>
                                <a:lnTo>
                                  <a:pt x="21" y="114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96C52C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Freeform 457"/>
                        <wps:cNvSpPr>
                          <a:spLocks/>
                        </wps:cNvSpPr>
                        <wps:spPr bwMode="auto">
                          <a:xfrm>
                            <a:off x="227" y="769"/>
                            <a:ext cx="218" cy="6"/>
                          </a:xfrm>
                          <a:custGeom>
                            <a:avLst/>
                            <a:gdLst>
                              <a:gd name="T0" fmla="*/ 218 w 871"/>
                              <a:gd name="T1" fmla="*/ 0 h 26"/>
                              <a:gd name="T2" fmla="*/ 215 w 871"/>
                              <a:gd name="T3" fmla="*/ 6 h 26"/>
                              <a:gd name="T4" fmla="*/ 3 w 871"/>
                              <a:gd name="T5" fmla="*/ 6 h 26"/>
                              <a:gd name="T6" fmla="*/ 2 w 871"/>
                              <a:gd name="T7" fmla="*/ 6 h 26"/>
                              <a:gd name="T8" fmla="*/ 1 w 871"/>
                              <a:gd name="T9" fmla="*/ 5 h 26"/>
                              <a:gd name="T10" fmla="*/ 0 w 871"/>
                              <a:gd name="T11" fmla="*/ 4 h 26"/>
                              <a:gd name="T12" fmla="*/ 0 w 871"/>
                              <a:gd name="T13" fmla="*/ 3 h 26"/>
                              <a:gd name="T14" fmla="*/ 6 w 871"/>
                              <a:gd name="T15" fmla="*/ 0 h 26"/>
                              <a:gd name="T16" fmla="*/ 218 w 871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871"/>
                              <a:gd name="T28" fmla="*/ 0 h 26"/>
                              <a:gd name="T29" fmla="*/ 871 w 871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871" h="26">
                                <a:moveTo>
                                  <a:pt x="871" y="0"/>
                                </a:moveTo>
                                <a:lnTo>
                                  <a:pt x="861" y="26"/>
                                </a:lnTo>
                                <a:lnTo>
                                  <a:pt x="11" y="26"/>
                                </a:lnTo>
                                <a:lnTo>
                                  <a:pt x="7" y="26"/>
                                </a:lnTo>
                                <a:lnTo>
                                  <a:pt x="4" y="23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2" y="0"/>
                                </a:lnTo>
                                <a:lnTo>
                                  <a:pt x="87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3156C1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458"/>
                        <wps:cNvSpPr>
                          <a:spLocks/>
                        </wps:cNvSpPr>
                        <wps:spPr bwMode="auto">
                          <a:xfrm>
                            <a:off x="227" y="638"/>
                            <a:ext cx="6" cy="134"/>
                          </a:xfrm>
                          <a:custGeom>
                            <a:avLst/>
                            <a:gdLst>
                              <a:gd name="T0" fmla="*/ 6 w 24"/>
                              <a:gd name="T1" fmla="*/ 131 h 670"/>
                              <a:gd name="T2" fmla="*/ 0 w 24"/>
                              <a:gd name="T3" fmla="*/ 134 h 670"/>
                              <a:gd name="T4" fmla="*/ 1 w 24"/>
                              <a:gd name="T5" fmla="*/ 3 h 670"/>
                              <a:gd name="T6" fmla="*/ 1 w 24"/>
                              <a:gd name="T7" fmla="*/ 2 h 670"/>
                              <a:gd name="T8" fmla="*/ 1 w 24"/>
                              <a:gd name="T9" fmla="*/ 1 h 670"/>
                              <a:gd name="T10" fmla="*/ 2 w 24"/>
                              <a:gd name="T11" fmla="*/ 0 h 670"/>
                              <a:gd name="T12" fmla="*/ 3 w 24"/>
                              <a:gd name="T13" fmla="*/ 0 h 670"/>
                              <a:gd name="T14" fmla="*/ 6 w 24"/>
                              <a:gd name="T15" fmla="*/ 5 h 670"/>
                              <a:gd name="T16" fmla="*/ 6 w 24"/>
                              <a:gd name="T17" fmla="*/ 131 h 670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4"/>
                              <a:gd name="T28" fmla="*/ 0 h 670"/>
                              <a:gd name="T29" fmla="*/ 24 w 24"/>
                              <a:gd name="T30" fmla="*/ 670 h 670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4" h="670">
                                <a:moveTo>
                                  <a:pt x="22" y="656"/>
                                </a:moveTo>
                                <a:lnTo>
                                  <a:pt x="0" y="670"/>
                                </a:lnTo>
                                <a:lnTo>
                                  <a:pt x="2" y="14"/>
                                </a:lnTo>
                                <a:lnTo>
                                  <a:pt x="3" y="8"/>
                                </a:lnTo>
                                <a:lnTo>
                                  <a:pt x="5" y="4"/>
                                </a:lnTo>
                                <a:lnTo>
                                  <a:pt x="9" y="1"/>
                                </a:lnTo>
                                <a:lnTo>
                                  <a:pt x="13" y="0"/>
                                </a:lnTo>
                                <a:lnTo>
                                  <a:pt x="24" y="26"/>
                                </a:lnTo>
                                <a:lnTo>
                                  <a:pt x="22" y="6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90FA09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Freeform 459"/>
                        <wps:cNvSpPr>
                          <a:spLocks/>
                        </wps:cNvSpPr>
                        <wps:spPr bwMode="auto">
                          <a:xfrm>
                            <a:off x="230" y="638"/>
                            <a:ext cx="357" cy="5"/>
                          </a:xfrm>
                          <a:custGeom>
                            <a:avLst/>
                            <a:gdLst>
                              <a:gd name="T0" fmla="*/ 3 w 1425"/>
                              <a:gd name="T1" fmla="*/ 5 h 28"/>
                              <a:gd name="T2" fmla="*/ 0 w 1425"/>
                              <a:gd name="T3" fmla="*/ 0 h 28"/>
                              <a:gd name="T4" fmla="*/ 354 w 1425"/>
                              <a:gd name="T5" fmla="*/ 0 h 28"/>
                              <a:gd name="T6" fmla="*/ 355 w 1425"/>
                              <a:gd name="T7" fmla="*/ 0 h 28"/>
                              <a:gd name="T8" fmla="*/ 356 w 1425"/>
                              <a:gd name="T9" fmla="*/ 1 h 28"/>
                              <a:gd name="T10" fmla="*/ 357 w 1425"/>
                              <a:gd name="T11" fmla="*/ 1 h 28"/>
                              <a:gd name="T12" fmla="*/ 357 w 1425"/>
                              <a:gd name="T13" fmla="*/ 2 h 28"/>
                              <a:gd name="T14" fmla="*/ 351 w 1425"/>
                              <a:gd name="T15" fmla="*/ 5 h 28"/>
                              <a:gd name="T16" fmla="*/ 3 w 1425"/>
                              <a:gd name="T17" fmla="*/ 5 h 28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25"/>
                              <a:gd name="T28" fmla="*/ 0 h 28"/>
                              <a:gd name="T29" fmla="*/ 1425 w 1425"/>
                              <a:gd name="T30" fmla="*/ 28 h 28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25" h="28">
                                <a:moveTo>
                                  <a:pt x="11" y="28"/>
                                </a:moveTo>
                                <a:lnTo>
                                  <a:pt x="0" y="2"/>
                                </a:lnTo>
                                <a:lnTo>
                                  <a:pt x="1414" y="0"/>
                                </a:lnTo>
                                <a:lnTo>
                                  <a:pt x="1419" y="1"/>
                                </a:lnTo>
                                <a:lnTo>
                                  <a:pt x="1422" y="3"/>
                                </a:lnTo>
                                <a:lnTo>
                                  <a:pt x="1425" y="8"/>
                                </a:lnTo>
                                <a:lnTo>
                                  <a:pt x="1425" y="13"/>
                                </a:lnTo>
                                <a:lnTo>
                                  <a:pt x="1403" y="26"/>
                                </a:lnTo>
                                <a:lnTo>
                                  <a:pt x="11" y="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9EE46B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Freeform 460"/>
                        <wps:cNvSpPr>
                          <a:spLocks/>
                        </wps:cNvSpPr>
                        <wps:spPr bwMode="auto">
                          <a:xfrm>
                            <a:off x="581" y="640"/>
                            <a:ext cx="6" cy="363"/>
                          </a:xfrm>
                          <a:custGeom>
                            <a:avLst/>
                            <a:gdLst>
                              <a:gd name="T0" fmla="*/ 0 w 22"/>
                              <a:gd name="T1" fmla="*/ 3 h 1814"/>
                              <a:gd name="T2" fmla="*/ 6 w 22"/>
                              <a:gd name="T3" fmla="*/ 0 h 1814"/>
                              <a:gd name="T4" fmla="*/ 6 w 22"/>
                              <a:gd name="T5" fmla="*/ 361 h 1814"/>
                              <a:gd name="T6" fmla="*/ 6 w 22"/>
                              <a:gd name="T7" fmla="*/ 362 h 1814"/>
                              <a:gd name="T8" fmla="*/ 5 w 22"/>
                              <a:gd name="T9" fmla="*/ 362 h 1814"/>
                              <a:gd name="T10" fmla="*/ 4 w 22"/>
                              <a:gd name="T11" fmla="*/ 363 h 1814"/>
                              <a:gd name="T12" fmla="*/ 3 w 22"/>
                              <a:gd name="T13" fmla="*/ 363 h 1814"/>
                              <a:gd name="T14" fmla="*/ 0 w 22"/>
                              <a:gd name="T15" fmla="*/ 358 h 1814"/>
                              <a:gd name="T16" fmla="*/ 0 w 22"/>
                              <a:gd name="T17" fmla="*/ 3 h 181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1814"/>
                              <a:gd name="T29" fmla="*/ 22 w 22"/>
                              <a:gd name="T30" fmla="*/ 1814 h 1814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1814">
                                <a:moveTo>
                                  <a:pt x="0" y="13"/>
                                </a:moveTo>
                                <a:lnTo>
                                  <a:pt x="22" y="0"/>
                                </a:lnTo>
                                <a:lnTo>
                                  <a:pt x="22" y="1802"/>
                                </a:lnTo>
                                <a:lnTo>
                                  <a:pt x="22" y="1807"/>
                                </a:lnTo>
                                <a:lnTo>
                                  <a:pt x="19" y="1811"/>
                                </a:lnTo>
                                <a:lnTo>
                                  <a:pt x="16" y="1813"/>
                                </a:lnTo>
                                <a:lnTo>
                                  <a:pt x="11" y="1814"/>
                                </a:lnTo>
                                <a:lnTo>
                                  <a:pt x="0" y="1788"/>
                                </a:lnTo>
                                <a:lnTo>
                                  <a:pt x="0" y="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46DED8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Freeform 461"/>
                        <wps:cNvSpPr>
                          <a:spLocks/>
                        </wps:cNvSpPr>
                        <wps:spPr bwMode="auto">
                          <a:xfrm>
                            <a:off x="442" y="998"/>
                            <a:ext cx="142" cy="5"/>
                          </a:xfrm>
                          <a:custGeom>
                            <a:avLst/>
                            <a:gdLst>
                              <a:gd name="T0" fmla="*/ 139 w 566"/>
                              <a:gd name="T1" fmla="*/ 0 h 26"/>
                              <a:gd name="T2" fmla="*/ 142 w 566"/>
                              <a:gd name="T3" fmla="*/ 5 h 26"/>
                              <a:gd name="T4" fmla="*/ 3 w 566"/>
                              <a:gd name="T5" fmla="*/ 5 h 26"/>
                              <a:gd name="T6" fmla="*/ 2 w 566"/>
                              <a:gd name="T7" fmla="*/ 5 h 26"/>
                              <a:gd name="T8" fmla="*/ 1 w 566"/>
                              <a:gd name="T9" fmla="*/ 4 h 26"/>
                              <a:gd name="T10" fmla="*/ 0 w 566"/>
                              <a:gd name="T11" fmla="*/ 4 h 26"/>
                              <a:gd name="T12" fmla="*/ 0 w 566"/>
                              <a:gd name="T13" fmla="*/ 3 h 26"/>
                              <a:gd name="T14" fmla="*/ 5 w 566"/>
                              <a:gd name="T15" fmla="*/ 0 h 26"/>
                              <a:gd name="T16" fmla="*/ 139 w 566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566"/>
                              <a:gd name="T28" fmla="*/ 0 h 26"/>
                              <a:gd name="T29" fmla="*/ 566 w 566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566" h="26">
                                <a:moveTo>
                                  <a:pt x="555" y="0"/>
                                </a:moveTo>
                                <a:lnTo>
                                  <a:pt x="566" y="26"/>
                                </a:lnTo>
                                <a:lnTo>
                                  <a:pt x="10" y="26"/>
                                </a:lnTo>
                                <a:lnTo>
                                  <a:pt x="6" y="25"/>
                                </a:lnTo>
                                <a:lnTo>
                                  <a:pt x="3" y="23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1" y="0"/>
                                </a:lnTo>
                                <a:lnTo>
                                  <a:pt x="55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A82B24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1026E" id="Group 436" o:spid="_x0000_s1031" style="position:absolute;margin-left:584.95pt;margin-top:1.9pt;width:83.25pt;height:24.8pt;z-index:251665408;mso-width-relative:margin" coordsize="3260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">
                <v:rect id="AutoShape 9" o:spid="_x0000_s1032" style="position:absolute;left:2000;top:276;width:1260;height:1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  <o:lock v:ext="edit" aspectratio="t"/>
                  <v:textbox>
                    <w:txbxContent>
                      <w:p w14:paraId="241852D2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group id="Group 8" o:spid="_x0000_s1033" style="position:absolute;width:1257;height:1590;rotation:217308fd" coordsize="1257,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">
                  <v:shape id="Freeform 662" o:spid="_x0000_s1034" style="position:absolute;left:4;top:29;width:1251;height:1560;visibility:visible;mso-wrap-style:square;v-text-anchor:top" coordsize="5005,78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" adj="-11796480,,5400" path="m7,1100l15,854,119,727,270,609,461,490,676,383,955,255,1337,137,1687,68,2092,10,2498,r453,20l3294,58r366,69l4002,215r271,90l4591,452r382,225l4591,1090r414,570l4957,1709,4750,1424r31,118l4512,1169r-128,147l3986,1109,3556,942,3095,805,2705,737,2211,727r-469,39l1384,844,907,1031,644,1169,477,1286r398,100l1337,1493r421,118l2251,1768r558,217l3238,2200r358,285l3843,2790r,374l3835,3359r-24,257l3699,3743r-158,108l3349,3920r-254,69l2801,4038r-319,59l2164,4136r-311,69l1575,4273r-159,70l1344,4392r231,118l1869,4637r263,138l2387,4942r198,167l2705,5286r40,245l2753,5728r,177l2745,6121r-24,157l2617,6445r-95,118l2490,6691r32,127l2585,6957r32,127l2609,7232r-71,167l2482,7546r-55,148l2403,7801r-16,-187l2379,7389r-16,-177l2316,7055r-65,-177l2235,6691r8,-186l2267,6308r64,-177l2419,5993r87,-97l2474,5709,2363,5571r-104,-69l2108,5414r-191,-79l1639,5217,1392,5099,1209,4982,1042,4814,994,4677r-8,-177l971,4303r8,-147l1010,3950r88,-148l1241,3694r159,-78l1599,3546r231,-58l2092,3439r255,-30l2593,3369r263,-38l3095,3291r191,-59l3445,3194r56,-60l3445,3055,3278,2937,3087,2829,2832,2712,2530,2584,2140,2446,1742,2328r-302,-78l1113,2161,763,2053,445,1945,231,1846,79,1729,23,1621,7,1444,,1286,7,1100xe" fillcolor="black" stroked="f">
                    <v:stroke joinstyle="round"/>
                    <v:formulas/>
                    <v:path arrowok="t" o:connecttype="custom" o:connectlocs="7,29;42,15;105,3;184,1;250,9;311,27;310,68;282,47;222,38;138,29;57,41;55,55;141,71;225,99;240,134;221,154;175,161;116,168;84,176;133,191;169,211;172,236;163,258;157,273;163,289;152,308;149,296;141,275;142,252;156,236;141,220;102,209;65,193;61,172;68,152;100,142;147,136;193,132;219,125;193,113;134,98;69,86;14,74;0,58" o:connectangles="0,0,0,0,0,0,0,0,0,0,0,0,0,0,0,0,0,0,0,0,0,0,0,0,0,0,0,0,0,0,0,0,0,0,0,0,0,0,0,0,0,0,0,0" textboxrect="0,0,5005,7801"/>
                    <v:textbox>
                      <w:txbxContent>
                        <w:p w14:paraId="04D2340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3" o:spid="_x0000_s1035" style="position:absolute;left:5;top:172;width:30;height:29;visibility:visible;mso-wrap-style:square;v-text-anchor:top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" adj="-11796480,,5400" path="m22,149l,130,103,3,106,r15,26l22,149xe" fillcolor="black" stroked="f">
                    <v:stroke joinstyle="round"/>
                    <v:formulas/>
                    <v:path arrowok="t" o:connecttype="custom" o:connectlocs="1,6;0,5;6,0;6,0;7,1;1,6" o:connectangles="0,0,0,0,0,0" textboxrect="0,0,121,149"/>
                    <v:textbox>
                      <w:txbxContent>
                        <w:p w14:paraId="1D7C874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4" o:spid="_x0000_s1036" style="position:absolute;left:32;top:148;width:41;height:29;visibility:visible;mso-wrap-style:square;v-text-anchor:top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" adj="-11796480,,5400" path="m15,145l,119,151,2,152,r13,29l15,145xe" fillcolor="black" stroked="f">
                    <v:stroke joinstyle="round"/>
                    <v:formulas/>
                    <v:path arrowok="t" o:connecttype="custom" o:connectlocs="1,6;0,5;9,0;9,0;10,1;1,6" o:connectangles="0,0,0,0,0,0" textboxrect="0,0,165,145"/>
                    <v:textbox>
                      <w:txbxContent>
                        <w:p w14:paraId="2FE2CAD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5" o:spid="_x0000_s1037" style="position:absolute;left:69;top:124;width:51;height:30;visibility:visible;mso-wrap-style:square;v-text-anchor:top" coordsize="20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" adj="-11796480,,5400" path="m13,148l,119,191,2,192,r10,31l13,148xe" fillcolor="black" stroked="f">
                    <v:stroke joinstyle="round"/>
                    <v:formulas/>
                    <v:path arrowok="t" o:connecttype="custom" o:connectlocs="1,6;0,5;12,0;12,0;13,1;1,6" o:connectangles="0,0,0,0,0,0" textboxrect="0,0,202,148"/>
                    <v:textbox>
                      <w:txbxContent>
                        <w:p w14:paraId="71B1DBB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6" o:spid="_x0000_s1038" style="position:absolute;left:118;top:103;width:56;height:27;visibility:visible;mso-wrap-style:square;v-text-anchor:top" coordsize="225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" adj="-11796480,,5400" path="m10,138l,107,215,r10,31l10,138xe" fillcolor="black" stroked="f">
                    <v:stroke joinstyle="round"/>
                    <v:formulas/>
                    <v:path arrowok="t" o:connecttype="custom" o:connectlocs="0,5;0,4;13,0;13,0;14,1;0,5" o:connectangles="0,0,0,0,0,0" textboxrect="0,0,225,138"/>
                    <v:textbox>
                      <w:txbxContent>
                        <w:p w14:paraId="743D375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7" o:spid="_x0000_s1039" style="position:absolute;left:171;top:77;width:72;height:32;visibility:visible;mso-wrap-style:square;v-text-anchor:top" coordsize="288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" adj="-11796480,,5400" path="m10,160l,129,279,1,281,r7,32l10,160xe" fillcolor="black" stroked="f">
                    <v:stroke joinstyle="round"/>
                    <v:formulas/>
                    <v:path arrowok="t" o:connecttype="custom" o:connectlocs="1,6;0,5;18,0;18,0;18,1;1,6" o:connectangles="0,0,0,0,0,0" textboxrect="0,0,288,160"/>
                    <v:textbox>
                      <w:txbxContent>
                        <w:p w14:paraId="56C398E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8" o:spid="_x0000_s1040" style="position:absolute;left:241;top:53;width:97;height:30;visibility:visible;mso-wrap-style:square;v-text-anchor:top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" adj="-11796480,,5400" path="m7,150l,118,381,r1,l387,32,7,150xe" fillcolor="black" stroked="f">
                    <v:stroke joinstyle="round"/>
                    <v:formulas/>
                    <v:path arrowok="t" o:connecttype="custom" o:connectlocs="1,6;0,5;24,0;24,0;24,1;1,6" o:connectangles="0,0,0,0,0,0" textboxrect="0,0,387,150"/>
                    <v:textbox>
                      <w:txbxContent>
                        <w:p w14:paraId="70EBB00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9" o:spid="_x0000_s1041" style="position:absolute;left:337;top:39;width:89;height:21;visibility:visible;mso-wrap-style:square;v-text-anchor:top" coordsize="35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" adj="-11796480,,5400" path="m5,101l,69,351,r4,32l5,101xe" fillcolor="black" stroked="f">
                    <v:stroke joinstyle="round"/>
                    <v:formulas/>
                    <v:path arrowok="t" o:connecttype="custom" o:connectlocs="0,4;0,3;22,0;22,0;22,1;0,4" o:connectangles="0,0,0,0,0,0" textboxrect="0,0,355,101"/>
                    <v:textbox>
                      <w:txbxContent>
                        <w:p w14:paraId="1D3D614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0" o:spid="_x0000_s1042" style="position:absolute;left:425;top:27;width:102;height:19;visibility:visible;mso-wrap-style:square;v-text-anchor:top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" adj="-11796480,,5400" path="m4,92l,60,406,2,407,r1,34l4,92xe" fillcolor="black" stroked="f">
                    <v:stroke joinstyle="round"/>
                    <v:formulas/>
                    <v:path arrowok="t" o:connecttype="custom" o:connectlocs="0,4;0,2;26,0;26,0;26,1;0,4" o:connectangles="0,0,0,0,0,0" textboxrect="0,0,408,92"/>
                    <v:textbox>
                      <w:txbxContent>
                        <w:p w14:paraId="67398EA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1" o:spid="_x0000_s1043" style="position:absolute;left:526;top:26;width:102;height:8;visibility:visible;mso-wrap-style:square;v-text-anchor:top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" adj="-11796480,,5400" path="m1,42l,8,406,r1,l406,32,1,42xe" fillcolor="black" stroked="f">
                    <v:stroke joinstyle="round"/>
                    <v:formulas/>
                    <v:path arrowok="t" o:connecttype="custom" o:connectlocs="0,2;0,0;26,0;26,0;26,1;0,2" o:connectangles="0,0,0,0,0,0" textboxrect="0,0,407,42"/>
                    <v:textbox>
                      <w:txbxContent>
                        <w:p w14:paraId="22BC178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2" o:spid="_x0000_s1044" style="position:absolute;left:628;top:26;width:114;height:10;visibility:visible;mso-wrap-style:square;v-text-anchor:top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" adj="-11796480,,5400" path="m,32l1,,454,18r1,l452,52,,32xe" fillcolor="black" stroked="f">
                    <v:stroke joinstyle="round"/>
                    <v:formulas/>
                    <v:path arrowok="t" o:connecttype="custom" o:connectlocs="0,1;0,0;29,1;29,1;28,2;0,1" o:connectangles="0,0,0,0,0,0" textboxrect="0,0,455,52"/>
                    <v:textbox>
                      <w:txbxContent>
                        <w:p w14:paraId="250BA56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3" o:spid="_x0000_s1045" style="position:absolute;left:741;top:29;width:87;height:15;visibility:visible;mso-wrap-style:square;v-text-anchor:top" coordsize="34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" adj="-11796480,,5400" path="m,34l3,,345,40r1,l342,72,,34xe" fillcolor="black" stroked="f">
                    <v:stroke joinstyle="round"/>
                    <v:formulas/>
                    <v:path arrowok="t" o:connecttype="custom" o:connectlocs="0,1;0,0;22,2;22,2;22,3;0,1" o:connectangles="0,0,0,0,0,0" textboxrect="0,0,346,72"/>
                    <v:textbox>
                      <w:txbxContent>
                        <w:p w14:paraId="4AB3A29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4" o:spid="_x0000_s1046" style="position:absolute;left:827;top:37;width:92;height:21;visibility:visible;mso-wrap-style:square;v-text-anchor:top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" adj="-11796480,,5400" path="m,32l4,,370,69r-5,33l,32xe" fillcolor="black" stroked="f">
                    <v:stroke joinstyle="round"/>
                    <v:formulas/>
                    <v:path arrowok="t" o:connecttype="custom" o:connectlocs="0,1;0,0;23,3;23,3;23,4;0,1" o:connectangles="0,0,0,0,0,0" textboxrect="0,0,370,102"/>
                    <v:textbox>
                      <w:txbxContent>
                        <w:p w14:paraId="5E43E8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5" o:spid="_x0000_s1047" style="position:absolute;left:918;top:51;width:87;height:24;visibility:visible;mso-wrap-style:square;v-text-anchor:top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" adj="-11796480,,5400" path="m,33l5,,347,88r1,1l342,120,,33xe" fillcolor="black" stroked="f">
                    <v:stroke joinstyle="round"/>
                    <v:formulas/>
                    <v:path arrowok="t" o:connecttype="custom" o:connectlocs="0,1;0,0;22,4;22,4;22,5;0,1" o:connectangles="0,0,0,0,0,0" textboxrect="0,0,348,120"/>
                    <v:textbox>
                      <w:txbxContent>
                        <w:p w14:paraId="7642398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6" o:spid="_x0000_s1048" style="position:absolute;left:1003;top:69;width:70;height:24;visibility:visible;mso-wrap-style:square;v-text-anchor:top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" adj="-11796480,,5400" path="m,31l6,,277,88r1,l269,119,,31xe" fillcolor="black" stroked="f">
                    <v:stroke joinstyle="round"/>
                    <v:formulas/>
                    <v:path arrowok="t" o:connecttype="custom" o:connectlocs="0,1;1,0;18,4;18,4;17,5;0,1" o:connectangles="0,0,0,0,0,0" textboxrect="0,0,278,119"/>
                    <v:textbox>
                      <w:txbxContent>
                        <w:p w14:paraId="40B2AD2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7" o:spid="_x0000_s1049" style="position:absolute;left:1070;top:87;width:83;height:35;visibility:visible;mso-wrap-style:square;v-text-anchor:top" coordsize="329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" adj="-11796480,,5400" path="m,31l9,,328,148r1,1l318,179,,31xe" fillcolor="black" stroked="f">
                    <v:stroke joinstyle="round"/>
                    <v:formulas/>
                    <v:path arrowok="t" o:connecttype="custom" o:connectlocs="0,1;1,0;21,6;21,6;20,7;0,1" o:connectangles="0,0,0,0,0,0" textboxrect="0,0,329,179"/>
                    <v:textbox>
                      <w:txbxContent>
                        <w:p w14:paraId="691108B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8" o:spid="_x0000_s1050" style="position:absolute;left:1150;top:116;width:99;height:51;visibility:visible;mso-wrap-style:square;v-text-anchor:top" coordsize="395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" adj="-11796480,,5400" path="m,30l11,,392,225r3,28l363,244,,30xe" fillcolor="black" stroked="f">
                    <v:stroke joinstyle="round"/>
                    <v:formulas/>
                    <v:path arrowok="t" o:connecttype="custom" o:connectlocs="0,1;1,0;25,9;25,10;23,10;0,1" o:connectangles="0,0,0,0,0,0" textboxrect="0,0,395,253"/>
                    <v:textbox>
                      <w:txbxContent>
                        <w:p w14:paraId="7C90EF8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9" o:spid="_x0000_s1051" style="position:absolute;left:1149;top:165;width:100;height:84;visibility:visible;mso-wrap-style:square;v-text-anchor:top" coordsize="400,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" adj="-11796480,,5400" path="m368,r32,9l29,411,,420,1,397,368,xe" fillcolor="black" stroked="f">
                    <v:stroke joinstyle="round"/>
                    <v:formulas/>
                    <v:path arrowok="t" o:connecttype="custom" o:connectlocs="23,0;25,0;2,16;0,17;0,16;23,0" o:connectangles="0,0,0,0,0,0" textboxrect="0,0,400,420"/>
                    <v:textbox>
                      <w:txbxContent>
                        <w:p w14:paraId="7514E63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0" o:spid="_x0000_s1052" style="position:absolute;left:1149;top:247;width:108;height:117;visibility:visible;mso-wrap-style:square;v-text-anchor:top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" adj="-11796480,,5400" path="m,9l29,,433,557r-1,24l405,566,,9xe" fillcolor="black" stroked="f">
                    <v:stroke joinstyle="round"/>
                    <v:formulas/>
                    <v:path arrowok="t" o:connecttype="custom" o:connectlocs="0,0;2,0;27,23;27,24;25,23;0,0" o:connectangles="0,0,0,0,0,0" textboxrect="0,0,433,581"/>
                    <v:textbox>
                      <w:txbxContent>
                        <w:p w14:paraId="322CFAA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1" o:spid="_x0000_s1053" style="position:absolute;left:1240;top:361;width:17;height:12;visibility:visible;mso-wrap-style:square;v-text-anchor:top" coordsize="66,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" adj="-11796480,,5400" path="m39,l66,15,18,64,,62,11,28,39,xe" fillcolor="black" stroked="f">
                    <v:stroke joinstyle="round"/>
                    <v:formulas/>
                    <v:path arrowok="t" o:connecttype="custom" o:connectlocs="3,0;4,1;1,2;0,2;1,1;3,0" o:connectangles="0,0,0,0,0,0" textboxrect="0,0,66,64"/>
                    <v:textbox>
                      <w:txbxContent>
                        <w:p w14:paraId="49DF3DC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2" o:spid="_x0000_s1054" style="position:absolute;left:1188;top:312;width:55;height:61;visibility:visible;mso-wrap-style:square;v-text-anchor:top" coordsize="221,3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" adj="-11796480,,5400" path="m221,273r-11,34l3,22,13,11,,16,22,,221,273xe" fillcolor="black" stroked="f">
                    <v:stroke joinstyle="round"/>
                    <v:formulas/>
                    <v:path arrowok="t" o:connecttype="custom" o:connectlocs="14,11;13,12;0,1;1,0;0,1;1,0;14,11" o:connectangles="0,0,0,0,0,0,0" textboxrect="0,0,221,307"/>
                    <v:textbox>
                      <w:txbxContent>
                        <w:p w14:paraId="0946639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3" o:spid="_x0000_s1055" style="position:absolute;left:1188;top:313;width:14;height:27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" adj="-11796480,,5400" path="m,10l13,5,25,,57,118,35,134r9,-11l32,129,,10xe" fillcolor="black" stroked="f">
                    <v:stroke joinstyle="round"/>
                    <v:formulas/>
                    <v:path arrowok="t" o:connecttype="custom" o:connectlocs="0,0;1,0;1,0;3,5;2,5;3,5;2,5;0,0" o:connectangles="0,0,0,0,0,0,0,0" textboxrect="0,0,57,134"/>
                    <v:textbox>
                      <w:txbxContent>
                        <w:p w14:paraId="534E7BB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4" o:spid="_x0000_s1056" style="position:absolute;left:1129;top:260;width:72;height:80;visibility:visible;mso-wrap-style:square;v-text-anchor:top" coordsize="288,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" adj="-11796480,,5400" path="m288,376r-10,10l269,397,8,36,,,18,2,288,376xe" fillcolor="black" stroked="f">
                    <v:stroke joinstyle="round"/>
                    <v:formulas/>
                    <v:path arrowok="t" o:connecttype="custom" o:connectlocs="18,15;18,16;17,16;1,1;0,0;1,0;18,15" o:connectangles="0,0,0,0,0,0,0" textboxrect="0,0,288,397"/>
                    <v:textbox>
                      <w:txbxContent>
                        <w:p w14:paraId="013E583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5" o:spid="_x0000_s1057" style="position:absolute;left:1098;top:260;width:33;height:35;visibility:visible;mso-wrap-style:square;v-text-anchor:top" coordsize="133,1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" adj="-11796480,,5400" path="m125,r8,36l15,173,,175,3,140,125,xe" fillcolor="black" stroked="f">
                    <v:stroke joinstyle="round"/>
                    <v:formulas/>
                    <v:path arrowok="t" o:connecttype="custom" o:connectlocs="8,0;8,1;1,7;0,7;0,6;8,0" o:connectangles="0,0,0,0,0,0" textboxrect="0,0,133,175"/>
                    <v:textbox>
                      <w:txbxContent>
                        <w:p w14:paraId="64352FC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6" o:spid="_x0000_s1058" style="position:absolute;left:999;top:248;width:100;height:47;visibility:visible;mso-wrap-style:square;v-text-anchor:top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" adj="-11796480,,5400" path="m400,201r-3,35l,31,9,r1,l400,201xe" fillcolor="black" stroked="f">
                    <v:stroke joinstyle="round"/>
                    <v:formulas/>
                    <v:path arrowok="t" o:connecttype="custom" o:connectlocs="25,8;25,9;0,1;1,0;1,0;25,8" o:connectangles="0,0,0,0,0,0" textboxrect="0,0,400,236"/>
                    <v:textbox>
                      <w:txbxContent>
                        <w:p w14:paraId="5E5399F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7" o:spid="_x0000_s1059" style="position:absolute;left:892;top:214;width:109;height:40;visibility:visible;mso-wrap-style:square;v-text-anchor:top" coordsize="437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" adj="-11796480,,5400" path="m437,168r-9,31l,31,6,,7,,437,168xe" fillcolor="black" stroked="f">
                    <v:stroke joinstyle="round"/>
                    <v:formulas/>
                    <v:path arrowok="t" o:connecttype="custom" o:connectlocs="27,7;27,8;0,1;0,0;0,0;27,7" o:connectangles="0,0,0,0,0,0" textboxrect="0,0,437,199"/>
                    <v:textbox>
                      <w:txbxContent>
                        <w:p w14:paraId="67C7BDC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8" o:spid="_x0000_s1060" style="position:absolute;left:777;top:187;width:116;height:34;visibility:visible;mso-wrap-style:square;v-text-anchor:top" coordsize="466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" adj="-11796480,,5400" path="m466,138r-6,31l,32,4,,5,1,466,138xe" fillcolor="black" stroked="f">
                    <v:stroke joinstyle="round"/>
                    <v:formulas/>
                    <v:path arrowok="t" o:connecttype="custom" o:connectlocs="29,6;29,7;0,1;0,0;0,0;29,6" o:connectangles="0,0,0,0,0,0" textboxrect="0,0,466,169"/>
                    <v:textbox>
                      <w:txbxContent>
                        <w:p w14:paraId="73F3081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9" o:spid="_x0000_s1061" style="position:absolute;left:679;top:173;width:99;height:20;visibility:visible;mso-wrap-style:square;v-text-anchor:top" coordsize="393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" adj="-11796480,,5400" path="m393,68r-4,32l,32,2,,3,,393,68xe" fillcolor="black" stroked="f">
                    <v:stroke joinstyle="round"/>
                    <v:formulas/>
                    <v:path arrowok="t" o:connecttype="custom" o:connectlocs="25,3;25,4;0,1;0,0;0,0;25,3" o:connectangles="0,0,0,0,0,0" textboxrect="0,0,393,100"/>
                    <v:textbox>
                      <w:txbxContent>
                        <w:p w14:paraId="5F4B3E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0" o:spid="_x0000_s1062" style="position:absolute;left:556;top:171;width:124;height:9;visibility:visible;mso-wrap-style:square;v-text-anchor:top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" adj="-11796480,,5400" path="m495,10r-2,32l1,32,,,1,,495,10xe" fillcolor="black" stroked="f">
                    <v:stroke joinstyle="round"/>
                    <v:formulas/>
                    <v:path arrowok="t" o:connecttype="custom" o:connectlocs="31,0;31,2;0,2;0,0;0,0;31,0" o:connectangles="0,0,0,0,0,0" textboxrect="0,0,495,42"/>
                    <v:textbox>
                      <w:txbxContent>
                        <w:p w14:paraId="0B55BAE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1" o:spid="_x0000_s1063" style="position:absolute;left:438;top:171;width:119;height:15;visibility:visible;mso-wrap-style:square;v-text-anchor:top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" adj="-11796480,,5400" path="m471,r1,32l4,72,,39,1,38,471,xe" fillcolor="black" stroked="f">
                    <v:stroke joinstyle="round"/>
                    <v:formulas/>
                    <v:path arrowok="t" o:connecttype="custom" o:connectlocs="30,0;30,1;0,3;0,2;0,2;30,0" o:connectangles="0,0,0,0,0,0" textboxrect="0,0,472,72"/>
                    <v:textbox>
                      <w:txbxContent>
                        <w:p w14:paraId="0C9F5D4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2" o:spid="_x0000_s1064" style="position:absolute;left:348;top:179;width:91;height:22;visibility:visible;mso-wrap-style:square;v-text-anchor:top" coordsize="364,1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" adj="-11796480,,5400" path="m360,r4,33l7,111,,80,2,78,360,xe" fillcolor="black" stroked="f">
                    <v:stroke joinstyle="round"/>
                    <v:formulas/>
                    <v:path arrowok="t" o:connecttype="custom" o:connectlocs="23,0;23,1;1,4;0,3;0,3;23,0" o:connectangles="0,0,0,0,0,0" textboxrect="0,0,364,111"/>
                    <v:textbox>
                      <w:txbxContent>
                        <w:p w14:paraId="5E9239B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3" o:spid="_x0000_s1065" style="position:absolute;left:229;top:195;width:121;height:43;visibility:visible;mso-wrap-style:square;v-text-anchor:top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" adj="-11796480,,5400" path="m478,r7,31l10,216,,187r1,-2l478,xe" fillcolor="black" stroked="f">
                    <v:stroke joinstyle="round"/>
                    <v:formulas/>
                    <v:path arrowok="t" o:connecttype="custom" o:connectlocs="30,0;30,1;0,9;0,7;0,7;30,0" o:connectangles="0,0,0,0,0,0" textboxrect="0,0,485,216"/>
                    <v:textbox>
                      <w:txbxContent>
                        <w:p w14:paraId="4EC91C7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4" o:spid="_x0000_s1066" style="position:absolute;left:163;top:232;width:68;height:34;visibility:visible;mso-wrap-style:square;v-text-anchor:top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" adj="-11796480,,5400" path="m264,r10,29l12,167,,138r1,-1l264,xe" fillcolor="black" stroked="f">
                    <v:stroke joinstyle="round"/>
                    <v:formulas/>
                    <v:path arrowok="t" o:connecttype="custom" o:connectlocs="16,0;17,1;1,7;0,6;0,6;16,0" o:connectangles="0,0,0,0,0,0" textboxrect="0,0,274,167"/>
                    <v:textbox>
                      <w:txbxContent>
                        <w:p w14:paraId="426AD20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5" o:spid="_x0000_s1067" style="position:absolute;left:121;top:260;width:45;height:30;visibility:visible;mso-wrap-style:square;v-text-anchor:top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" adj="-11796480,,5400" path="m168,r12,29l45,124,4,148,,118,168,xe" fillcolor="black" stroked="f">
                    <v:stroke joinstyle="round"/>
                    <v:formulas/>
                    <v:path arrowok="t" o:connecttype="custom" o:connectlocs="11,0;11,1;3,5;0,6;0,5;11,0" o:connectangles="0,0,0,0,0,0" textboxrect="0,0,180,148"/>
                    <v:textbox>
                      <w:txbxContent>
                        <w:p w14:paraId="3514792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6" o:spid="_x0000_s1068" style="position:absolute;left:122;top:285;width:101;height:24;visibility:visible;mso-wrap-style:square;v-text-anchor:top" coordsize="404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" adj="-11796480,,5400" path="m,24l41,,404,90r-6,33l,24xe" fillcolor="black" stroked="f">
                    <v:stroke joinstyle="round"/>
                    <v:formulas/>
                    <v:path arrowok="t" o:connecttype="custom" o:connectlocs="0,1;3,0;25,4;25,5;25,5;0,1" o:connectangles="0,0,0,0,0,0" textboxrect="0,0,404,123"/>
                    <v:textbox>
                      <w:txbxContent>
                        <w:p w14:paraId="3F48B58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7" o:spid="_x0000_s1069" style="position:absolute;left:222;top:303;width:116;height:28;visibility:visible;mso-wrap-style:square;v-text-anchor:top" coordsize="46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" adj="-11796480,,5400" path="m,33l6,,467,108r-5,32l,33xe" fillcolor="black" stroked="f">
                    <v:stroke joinstyle="round"/>
                    <v:formulas/>
                    <v:path arrowok="t" o:connecttype="custom" o:connectlocs="0,1;0,0;29,4;29,4;29,6;0,1" o:connectangles="0,0,0,0,0,0" textboxrect="0,0,467,140"/>
                    <v:textbox>
                      <w:txbxContent>
                        <w:p w14:paraId="3577E4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8" o:spid="_x0000_s1070" style="position:absolute;left:337;top:324;width:107;height:30;visibility:visible;mso-wrap-style:square;v-text-anchor:top" coordsize="42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" adj="-11796480,,5400" path="m,32l5,,427,118r-6,32l,32xe" fillcolor="black" stroked="f">
                    <v:stroke joinstyle="round"/>
                    <v:formulas/>
                    <v:path arrowok="t" o:connecttype="custom" o:connectlocs="0,1;0,0;27,5;27,5;26,6;0,1" o:connectangles="0,0,0,0,0,0" textboxrect="0,0,427,150"/>
                    <v:textbox>
                      <w:txbxContent>
                        <w:p w14:paraId="6EB62C7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9" o:spid="_x0000_s1071" style="position:absolute;left:442;top:348;width:125;height:38;visibility:visible;mso-wrap-style:square;v-text-anchor:top" coordsize="500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" adj="-11796480,,5400" path="m,32l6,,499,157r1,l492,189,,32xe" fillcolor="black" stroked="f">
                    <v:stroke joinstyle="round"/>
                    <v:formulas/>
                    <v:path arrowok="t" o:connecttype="custom" o:connectlocs="0,1;1,0;31,6;31,6;31,8;0,1" o:connectangles="0,0,0,0,0,0" textboxrect="0,0,500,189"/>
                    <v:textbox>
                      <w:txbxContent>
                        <w:p w14:paraId="54FB50B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0" o:spid="_x0000_s1072" style="position:absolute;left:565;top:379;width:142;height:50;visibility:visible;mso-wrap-style:square;v-text-anchor:top" coordsize="567,2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" adj="-11796480,,5400" path="m,32l8,,565,217r2,l557,248,,32xe" fillcolor="black" stroked="f">
                    <v:stroke joinstyle="round"/>
                    <v:formulas/>
                    <v:path arrowok="t" o:connecttype="custom" o:connectlocs="0,1;1,0;35,9;36,9;35,10;0,1" o:connectangles="0,0,0,0,0,0" textboxrect="0,0,567,248"/>
                    <v:textbox>
                      <w:txbxContent>
                        <w:p w14:paraId="106516F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1" o:spid="_x0000_s1073" style="position:absolute;left:704;top:423;width:111;height:49;visibility:visible;mso-wrap-style:square;v-text-anchor:top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" adj="-11796480,,5400" path="m,31l10,,439,217r2,1l428,246,,31xe" fillcolor="black" stroked="f">
                    <v:stroke joinstyle="round"/>
                    <v:formulas/>
                    <v:path arrowok="t" o:connecttype="custom" o:connectlocs="0,1;1,0;28,9;28,9;27,10;0,1" o:connectangles="0,0,0,0,0,0" textboxrect="0,0,441,246"/>
                    <v:textbox>
                      <w:txbxContent>
                        <w:p w14:paraId="320DDFB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2" o:spid="_x0000_s1074" style="position:absolute;left:812;top:466;width:93;height:63;visibility:visible;mso-wrap-style:square;v-text-anchor:top" coordsize="373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" adj="-11796480,,5400" path="m,28l13,,371,285r2,2l356,312,,28xe" fillcolor="black" stroked="f">
                    <v:stroke joinstyle="round"/>
                    <v:formulas/>
                    <v:path arrowok="t" o:connecttype="custom" o:connectlocs="0,1;1,0;23,12;23,12;22,13;0,1" o:connectangles="0,0,0,0,0,0" textboxrect="0,0,373,312"/>
                    <v:textbox>
                      <w:txbxContent>
                        <w:p w14:paraId="6AF132D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3" o:spid="_x0000_s1075" style="position:absolute;left:901;top:524;width:66;height:64;visibility:visible;mso-wrap-style:square;v-text-anchor:top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" adj="-11796480,,5400" path="m,25l17,,264,305r4,11l242,323,,25xe" fillcolor="black" stroked="f">
                    <v:stroke joinstyle="round"/>
                    <v:formulas/>
                    <v:path arrowok="t" o:connecttype="custom" o:connectlocs="0,1;1,0;16,12;16,12;15,13;0,1" o:connectangles="0,0,0,0,0,0" textboxrect="0,0,268,323"/>
                    <v:textbox>
                      <w:txbxContent>
                        <w:p w14:paraId="0FF3C83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4" o:spid="_x0000_s1076" style="position:absolute;left:961;top:587;width:6;height:75;visibility:visible;mso-wrap-style:square;v-text-anchor:top" coordsize="26,3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" adj="-11796480,,5400" path="m,7l26,r,374l,373,,7xe" fillcolor="black" stroked="f">
                    <v:stroke joinstyle="round"/>
                    <v:formulas/>
                    <v:path arrowok="t" o:connecttype="custom" o:connectlocs="0,0;1,0;1,15;1,15;0,15;0,0" o:connectangles="0,0,0,0,0,0" textboxrect="0,0,26,374"/>
                    <v:textbox>
                      <w:txbxContent>
                        <w:p w14:paraId="63F83C7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5" o:spid="_x0000_s1077" style="position:absolute;left:959;top:662;width:8;height:39;visibility:visible;mso-wrap-style:square;v-text-anchor:top" coordsize="34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" adj="-11796480,,5400" path="m8,l34,1,26,198r,1l,195,8,xe" fillcolor="black" stroked="f">
                    <v:stroke joinstyle="round"/>
                    <v:formulas/>
                    <v:path arrowok="t" o:connecttype="custom" o:connectlocs="0,0;2,0;1,8;1,8;0,7;0,0" o:connectangles="0,0,0,0,0,0" textboxrect="0,0,34,199"/>
                    <v:textbox>
                      <w:txbxContent>
                        <w:p w14:paraId="12DF25E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6" o:spid="_x0000_s1078" style="position:absolute;left:953;top:701;width:12;height:53;visibility:visible;mso-wrap-style:square;v-text-anchor:top" coordsize="49,2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" adj="-11796480,,5400" path="m23,l49,4,25,259r-4,10l,249,23,xe" fillcolor="black" stroked="f">
                    <v:stroke joinstyle="round"/>
                    <v:formulas/>
                    <v:path arrowok="t" o:connecttype="custom" o:connectlocs="1,0;3,0;1,10;1,10;0,10;1,0" o:connectangles="0,0,0,0,0,0" textboxrect="0,0,49,269"/>
                    <v:textbox>
                      <w:txbxContent>
                        <w:p w14:paraId="5B146E4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7" o:spid="_x0000_s1079" style="position:absolute;left:926;top:750;width:32;height:30;visibility:visible;mso-wrap-style:square;v-text-anchor:top" coordsize="129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" adj="-11796480,,5400" path="m108,r21,20l17,149r-2,1l,123,108,xe" fillcolor="black" stroked="f">
                    <v:stroke joinstyle="round"/>
                    <v:formulas/>
                    <v:path arrowok="t" o:connecttype="custom" o:connectlocs="7,0;8,1;1,6;1,6;0,5;7,0" o:connectangles="0,0,0,0,0,0" textboxrect="0,0,129,150"/>
                    <v:textbox>
                      <w:txbxContent>
                        <w:p w14:paraId="2B19F49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8" o:spid="_x0000_s1080" style="position:absolute;left:887;top:775;width:43;height:27;visibility:visible;mso-wrap-style:square;v-text-anchor:top" coordsize="17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" adj="-11796480,,5400" path="m156,r15,27l12,136r-3,1l,106,156,xe" fillcolor="black" stroked="f">
                    <v:stroke joinstyle="round"/>
                    <v:formulas/>
                    <v:path arrowok="t" o:connecttype="custom" o:connectlocs="10,0;11,1;1,5;1,5;0,4;10,0" o:connectangles="0,0,0,0,0,0" textboxrect="0,0,171,137"/>
                    <v:textbox>
                      <w:txbxContent>
                        <w:p w14:paraId="66F69BE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9" o:spid="_x0000_s1081" style="position:absolute;left:840;top:796;width:49;height:20;visibility:visible;mso-wrap-style:square;v-text-anchor:top" coordsize="198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" adj="-11796480,,5400" path="m189,r9,31l7,99r-1,1l,68,189,xe" fillcolor="black" stroked="f">
                    <v:stroke joinstyle="round"/>
                    <v:formulas/>
                    <v:path arrowok="t" o:connecttype="custom" o:connectlocs="12,0;12,1;0,4;0,4;0,3;12,0" o:connectangles="0,0,0,0,0,0" textboxrect="0,0,198,100"/>
                    <v:textbox>
                      <w:txbxContent>
                        <w:p w14:paraId="17990A3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0" o:spid="_x0000_s1082" style="position:absolute;left:777;top:810;width:65;height:20;visibility:visible;mso-wrap-style:square;v-text-anchor:top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" adj="-11796480,,5400" path="m253,r6,32l5,101r-1,l,68,253,xe" fillcolor="black" stroked="f">
                    <v:stroke joinstyle="round"/>
                    <v:formulas/>
                    <v:path arrowok="t" o:connecttype="custom" o:connectlocs="16,0;16,1;0,4;0,4;0,3;16,0" o:connectangles="0,0,0,0,0,0" textboxrect="0,0,259,101"/>
                    <v:textbox>
                      <w:txbxContent>
                        <w:p w14:paraId="635E7C0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1" o:spid="_x0000_s1083" style="position:absolute;left:703;top:823;width:75;height:17;visibility:visible;mso-wrap-style:square;v-text-anchor:top" coordsize="298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" adj="-11796480,,5400" path="m294,r4,33l3,82,,50,294,xe" fillcolor="black" stroked="f">
                    <v:stroke joinstyle="round"/>
                    <v:formulas/>
                    <v:path arrowok="t" o:connecttype="custom" o:connectlocs="19,0;19,1;0,4;0,2;0,2;19,0" o:connectangles="0,0,0,0,0,0" textboxrect="0,0,298,82"/>
                    <v:textbox>
                      <w:txbxContent>
                        <w:p w14:paraId="629030B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2" o:spid="_x0000_s1084" style="position:absolute;left:624;top:833;width:80;height:19;visibility:visible;mso-wrap-style:square;v-text-anchor:top" coordsize="321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" adj="-11796480,,5400" path="m318,r3,32l3,92,,58,318,xe" fillcolor="black" stroked="f">
                    <v:stroke joinstyle="round"/>
                    <v:formulas/>
                    <v:path arrowok="t" o:connecttype="custom" o:connectlocs="20,0;20,1;0,4;0,4;0,2;20,0" o:connectangles="0,0,0,0,0,0" textboxrect="0,0,321,92"/>
                    <v:textbox>
                      <w:txbxContent>
                        <w:p w14:paraId="7E95128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3" o:spid="_x0000_s1085" style="position:absolute;left:544;top:845;width:80;height:14;visibility:visible;mso-wrap-style:square;v-text-anchor:top" coordsize="323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" adj="-11796480,,5400" path="m320,r3,34l5,72,,40r1,l320,xe" fillcolor="black" stroked="f">
                    <v:stroke joinstyle="round"/>
                    <v:formulas/>
                    <v:path arrowok="t" o:connecttype="custom" o:connectlocs="20,0;20,1;0,3;0,2;0,2;20,0" o:connectangles="0,0,0,0,0,0" textboxrect="0,0,323,72"/>
                    <v:textbox>
                      <w:txbxContent>
                        <w:p w14:paraId="6CD1604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4" o:spid="_x0000_s1086" style="position:absolute;left:466;top:853;width:79;height:20;visibility:visible;mso-wrap-style:square;v-text-anchor:top" coordsize="31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" adj="-11796480,,5400" path="m310,r5,32l5,101,,69,310,xe" fillcolor="black" stroked="f">
                    <v:stroke joinstyle="round"/>
                    <v:formulas/>
                    <v:path arrowok="t" o:connecttype="custom" o:connectlocs="20,0;20,1;0,4;0,3;0,3;20,0" o:connectangles="0,0,0,0,0,0" textboxrect="0,0,315,101"/>
                    <v:textbox>
                      <w:txbxContent>
                        <w:p w14:paraId="3B033A9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5" o:spid="_x0000_s1087" style="position:absolute;left:396;top:867;width:72;height:20;visibility:visible;mso-wrap-style:square;v-text-anchor:top" coordsize="286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" adj="-11796480,,5400" path="m281,r5,32l8,100,,69,2,68,281,xe" fillcolor="black" stroked="f">
                    <v:stroke joinstyle="round"/>
                    <v:formulas/>
                    <v:path arrowok="t" o:connecttype="custom" o:connectlocs="18,0;18,1;1,4;0,3;0,3;18,0" o:connectangles="0,0,0,0,0,0" textboxrect="0,0,286,100"/>
                    <v:textbox>
                      <w:txbxContent>
                        <w:p w14:paraId="236DED1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6" o:spid="_x0000_s1088" style="position:absolute;left:356;top:881;width:42;height:20;visibility:visible;mso-wrap-style:square;v-text-anchor:top" coordsize="169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" adj="-11796480,,5400" path="m161,r8,31l12,100,,70,3,69,161,xe" fillcolor="black" stroked="f">
                    <v:stroke joinstyle="round"/>
                    <v:formulas/>
                    <v:path arrowok="t" o:connecttype="custom" o:connectlocs="10,0;10,1;1,4;0,3;0,3;10,0" o:connectangles="0,0,0,0,0,0" textboxrect="0,0,169,100"/>
                    <v:textbox>
                      <w:txbxContent>
                        <w:p w14:paraId="19DFFE7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7" o:spid="_x0000_s1089" style="position:absolute;left:338;top:895;width:21;height:15;visibility:visible;mso-wrap-style:square;v-text-anchor:top" coordsize="83,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" adj="-11796480,,5400" path="m71,l83,30,37,62,1,79,,49,71,xe" fillcolor="black" stroked="f">
                    <v:stroke joinstyle="round"/>
                    <v:formulas/>
                    <v:path arrowok="t" o:connecttype="custom" o:connectlocs="5,0;5,1;2,2;0,3;0,2;5,0" o:connectangles="0,0,0,0,0,0" textboxrect="0,0,83,79"/>
                    <v:textbox>
                      <w:txbxContent>
                        <w:p w14:paraId="50F35E6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8" o:spid="_x0000_s1090" style="position:absolute;left:338;top:907;width:60;height:27;visibility:visible;mso-wrap-style:square;v-text-anchor:top" coordsize="240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" adj="-11796480,,5400" path="m,17l36,,240,104r-9,31l,17xe" fillcolor="black" stroked="f">
                    <v:stroke joinstyle="round"/>
                    <v:formulas/>
                    <v:path arrowok="t" o:connecttype="custom" o:connectlocs="0,1;2,0;15,4;15,5;15,5;0,1" o:connectangles="0,0,0,0,0,0" textboxrect="0,0,240,135"/>
                    <v:textbox>
                      <w:txbxContent>
                        <w:p w14:paraId="07BEC55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9" o:spid="_x0000_s1091" style="position:absolute;left:396;top:928;width:76;height:31;visibility:visible;mso-wrap-style:square;v-text-anchor:top" coordsize="304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" adj="-11796480,,5400" path="m,31l9,,304,127r,2l294,158,,31xe" fillcolor="black" stroked="f">
                    <v:stroke joinstyle="round"/>
                    <v:formulas/>
                    <v:path arrowok="t" o:connecttype="custom" o:connectlocs="0,1;1,0;19,5;19,5;19,6;0,1" o:connectangles="0,0,0,0,0,0" textboxrect="0,0,304,158"/>
                    <v:textbox>
                      <w:txbxContent>
                        <w:p w14:paraId="363F7F3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0" o:spid="_x0000_s1092" style="position:absolute;left:470;top:954;width:68;height:33;visibility:visible;mso-wrap-style:square;v-text-anchor:top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" adj="-11796480,,5400" path="m,29l10,,273,137r1,l262,167,,29xe" fillcolor="black" stroked="f">
                    <v:stroke joinstyle="round"/>
                    <v:formulas/>
                    <v:path arrowok="t" o:connecttype="custom" o:connectlocs="0,1;0,0;17,5;17,5;16,7;0,1" o:connectangles="0,0,0,0,0,0" textboxrect="0,0,274,167"/>
                    <v:textbox>
                      <w:txbxContent>
                        <w:p w14:paraId="7865C69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1" o:spid="_x0000_s1093" style="position:absolute;left:535;top:981;width:67;height:39;visibility:visible;mso-wrap-style:square;v-text-anchor:top" coordsize="268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" adj="-11796480,,5400" path="m,30l12,,267,167r1,1l254,196,,30xe" fillcolor="black" stroked="f">
                    <v:stroke joinstyle="round"/>
                    <v:formulas/>
                    <v:path arrowok="t" o:connecttype="custom" o:connectlocs="0,1;1,0;17,7;17,7;16,8;0,1" o:connectangles="0,0,0,0,0,0" textboxrect="0,0,268,196"/>
                    <v:textbox>
                      <w:txbxContent>
                        <w:p w14:paraId="7AF313F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2" o:spid="_x0000_s1094" style="position:absolute;left:598;top:1015;width:54;height:38;visibility:visible;mso-wrap-style:square;v-text-anchor:top" coordsize="215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" adj="-11796480,,5400" path="m,28l14,,213,168r2,2l196,194,,28xe" fillcolor="black" stroked="f">
                    <v:stroke joinstyle="round"/>
                    <v:formulas/>
                    <v:path arrowok="t" o:connecttype="custom" o:connectlocs="0,1;1,0;13,6;14,6;12,7;0,1" o:connectangles="0,0,0,0,0,0" textboxrect="0,0,215,194"/>
                    <v:textbox>
                      <w:txbxContent>
                        <w:p w14:paraId="1FC3996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3" o:spid="_x0000_s1095" style="position:absolute;left:648;top:1049;width:35;height:39;visibility:visible;mso-wrap-style:square;v-text-anchor:top" coordsize="142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" adj="-11796480,,5400" path="m,24l19,,140,177r2,8l117,196,,24xe" fillcolor="black" stroked="f">
                    <v:stroke joinstyle="round"/>
                    <v:formulas/>
                    <v:path arrowok="t" o:connecttype="custom" o:connectlocs="0,1;1,0;9,7;9,7;7,8;0,1" o:connectangles="0,0,0,0,0,0" textboxrect="0,0,142,196"/>
                    <v:textbox>
                      <w:txbxContent>
                        <w:p w14:paraId="3B560E5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4" o:spid="_x0000_s1096" style="position:absolute;left:677;top:1086;width:16;height:50;visibility:visible;mso-wrap-style:square;v-text-anchor:top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" adj="-11796480,,5400" path="m,11l25,,65,245r,2l39,251,,11xe" fillcolor="black" stroked="f">
                    <v:stroke joinstyle="round"/>
                    <v:formulas/>
                    <v:path arrowok="t" o:connecttype="custom" o:connectlocs="0,0;1,0;4,10;4,10;2,10;0,0" o:connectangles="0,0,0,0,0,0" textboxrect="0,0,65,251"/>
                    <v:textbox>
                      <w:txbxContent>
                        <w:p w14:paraId="559E06F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5" o:spid="_x0000_s1097" style="position:absolute;left:686;top:1135;width:9;height:40;visibility:visible;mso-wrap-style:square;v-text-anchor:top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" adj="-11796480,,5400" path="m,4l26,r8,197l34,198r-26,l,4xe" fillcolor="black" stroked="f">
                    <v:stroke joinstyle="round"/>
                    <v:formulas/>
                    <v:path arrowok="t" o:connecttype="custom" o:connectlocs="0,0;2,0;2,8;2,8;1,8;0,0" o:connectangles="0,0,0,0,0,0" textboxrect="0,0,34,198"/>
                    <v:textbox>
                      <w:txbxContent>
                        <w:p w14:paraId="41A2A54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6" o:spid="_x0000_s1098" style="position:absolute;left:688;top:1175;width:7;height:35;visibility:visible;mso-wrap-style:square;v-text-anchor:top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" adj="-11796480,,5400" path="m,l26,r,177l,176,,xe" fillcolor="black" stroked="f">
                    <v:stroke joinstyle="round"/>
                    <v:formulas/>
                    <v:path arrowok="t" o:connecttype="custom" o:connectlocs="0,0;2,0;2,7;2,7;0,7;0,0" o:connectangles="0,0,0,0,0,0" textboxrect="0,0,26,177"/>
                    <v:textbox>
                      <w:txbxContent>
                        <w:p w14:paraId="41A198E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7" o:spid="_x0000_s1099" style="position:absolute;left:686;top:1210;width:9;height:44;visibility:visible;mso-wrap-style:square;v-text-anchor:top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" adj="-11796480,,5400" path="m8,l34,1,26,218r,3l,216,8,xe" fillcolor="black" stroked="f">
                    <v:stroke joinstyle="round"/>
                    <v:formulas/>
                    <v:path arrowok="t" o:connecttype="custom" o:connectlocs="1,0;2,0;2,9;2,9;0,9;1,0" o:connectangles="0,0,0,0,0,0" textboxrect="0,0,34,221"/>
                    <v:textbox>
                      <w:txbxContent>
                        <w:p w14:paraId="5A20FA3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8" o:spid="_x0000_s1100" style="position:absolute;left:681;top:1253;width:12;height:34;visibility:visible;mso-wrap-style:square;v-text-anchor:top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" adj="-11796480,,5400" path="m23,l49,5,25,161r-2,7l,152,23,xe" fillcolor="black" stroked="f">
                    <v:stroke joinstyle="round"/>
                    <v:formulas/>
                    <v:path arrowok="t" o:connecttype="custom" o:connectlocs="1,0;3,0;1,7;1,7;0,6;1,0" o:connectangles="0,0,0,0,0,0" textboxrect="0,0,49,168"/>
                    <v:textbox>
                      <w:txbxContent>
                        <w:p w14:paraId="0CBFC6B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9" o:spid="_x0000_s1101" style="position:absolute;left:655;top:1283;width:31;height:37;visibility:visible;mso-wrap-style:square;v-text-anchor:top" coordsize="125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" adj="-11796480,,5400" path="m102,r23,16l21,183r-2,1l,162,102,xe" fillcolor="black" stroked="f">
                    <v:stroke joinstyle="round"/>
                    <v:formulas/>
                    <v:path arrowok="t" o:connecttype="custom" o:connectlocs="6,0;8,1;1,7;1,7;0,7;6,0" o:connectangles="0,0,0,0,0,0" textboxrect="0,0,125,184"/>
                    <v:textbox>
                      <w:txbxContent>
                        <w:p w14:paraId="6C53F90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0" o:spid="_x0000_s1102" style="position:absolute;left:631;top:1316;width:29;height:27;visibility:visible;mso-wrap-style:square;v-text-anchor:top" coordsize="117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" adj="-11796480,,5400" path="m98,r19,22l25,138,,124r4,-6l98,xe" fillcolor="black" stroked="f">
                    <v:stroke joinstyle="round"/>
                    <v:formulas/>
                    <v:path arrowok="t" o:connecttype="custom" o:connectlocs="6,0;7,1;1,5;0,5;0,5;6,0" o:connectangles="0,0,0,0,0,0" textboxrect="0,0,117,138"/>
                    <v:textbox>
                      <w:txbxContent>
                        <w:p w14:paraId="393C39C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1" o:spid="_x0000_s1103" style="position:absolute;left:623;top:1341;width:14;height:27;visibility:visible;mso-wrap-style:square;v-text-anchor:top" coordsize="57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" adj="-11796480,,5400" path="m32,l57,14,27,133,,137r,-9l32,xe" fillcolor="black" stroked="f">
                    <v:stroke joinstyle="round"/>
                    <v:formulas/>
                    <v:path arrowok="t" o:connecttype="custom" o:connectlocs="2,0;3,1;2,5;0,5;0,5;2,0" o:connectangles="0,0,0,0,0,0" textboxrect="0,0,57,137"/>
                    <v:textbox>
                      <w:txbxContent>
                        <w:p w14:paraId="5A9B4BE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2" o:spid="_x0000_s1104" style="position:absolute;left:623;top:1367;width:14;height:27;visibility:visible;mso-wrap-style:square;v-text-anchor:top" coordsize="57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" adj="-11796480,,5400" path="m,4l27,,57,121,33,136r-1,-4l,4xe" fillcolor="black" stroked="f">
                    <v:stroke joinstyle="round"/>
                    <v:formulas/>
                    <v:path arrowok="t" o:connecttype="custom" o:connectlocs="0,0;2,0;3,5;2,5;2,5;0,0" o:connectangles="0,0,0,0,0,0" textboxrect="0,0,57,136"/>
                    <v:textbox>
                      <w:txbxContent>
                        <w:p w14:paraId="55B5917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3" o:spid="_x0000_s1105" style="position:absolute;left:631;top:1391;width:22;height:31;visibility:visible;mso-wrap-style:square;v-text-anchor:top" coordsize="88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" adj="-11796480,,5400" path="m,15l24,,87,136r1,4l63,151,,15xe" fillcolor="black" stroked="f">
                    <v:stroke joinstyle="round"/>
                    <v:formulas/>
                    <v:path arrowok="t" o:connecttype="custom" o:connectlocs="0,1;2,0;6,6;6,6;4,6;0,1" o:connectangles="0,0,0,0,0,0" textboxrect="0,0,88,151"/>
                    <v:textbox>
                      <w:txbxContent>
                        <w:p w14:paraId="2DB9525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4" o:spid="_x0000_s1106" style="position:absolute;left:647;top:1419;width:14;height:27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" adj="-11796480,,5400" path="m,11l25,,57,127r,7l31,134,,11xe" fillcolor="black" stroked="f">
                    <v:stroke joinstyle="round"/>
                    <v:formulas/>
                    <v:path arrowok="t" o:connecttype="custom" o:connectlocs="0,0;1,0;3,5;3,5;2,5;0,0" o:connectangles="0,0,0,0,0,0" textboxrect="0,0,57,134"/>
                    <v:textbox>
                      <w:txbxContent>
                        <w:p w14:paraId="5ADFA0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5" o:spid="_x0000_s1107" style="position:absolute;left:653;top:1446;width:8;height:31;visibility:visible;mso-wrap-style:square;v-text-anchor:top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" adj="-11796480,,5400" path="m8,l34,,26,147r-1,6l,141,8,xe" fillcolor="black" stroked="f">
                    <v:stroke joinstyle="round"/>
                    <v:formulas/>
                    <v:path arrowok="t" o:connecttype="custom" o:connectlocs="0,0;2,0;1,6;1,6;0,6;0,0" o:connectangles="0,0,0,0,0,0" textboxrect="0,0,34,153"/>
                    <v:textbox>
                      <w:txbxContent>
                        <w:p w14:paraId="4960BE4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6" o:spid="_x0000_s1108" style="position:absolute;left:635;top:1474;width:24;height:36;visibility:visible;mso-wrap-style:square;v-text-anchor:top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" adj="-11796480,,5400" path="m70,l95,12,24,179,,164r,-1l70,xe" fillcolor="black" stroked="f">
                    <v:stroke joinstyle="round"/>
                    <v:formulas/>
                    <v:path arrowok="t" o:connecttype="custom" o:connectlocs="5,0;6,0;2,7;0,7;0,7;5,0" o:connectangles="0,0,0,0,0,0" textboxrect="0,0,95,179"/>
                    <v:textbox>
                      <w:txbxContent>
                        <w:p w14:paraId="3CF4D2D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7" o:spid="_x0000_s1109" style="position:absolute;left:621;top:1507;width:20;height:32;visibility:visible;mso-wrap-style:square;v-text-anchor:top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" adj="-11796480,,5400" path="m56,l80,15,24,161,,148,56,xe" fillcolor="black" stroked="f">
                    <v:stroke joinstyle="round"/>
                    <v:formulas/>
                    <v:path arrowok="t" o:connecttype="custom" o:connectlocs="4,0;5,1;2,6;0,6;0,6;4,0" o:connectangles="0,0,0,0,0,0" textboxrect="0,0,80,161"/>
                    <v:textbox>
                      <w:txbxContent>
                        <w:p w14:paraId="4CE9EAC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8" o:spid="_x0000_s1110" style="position:absolute;left:607;top:1537;width:20;height:32;visibility:visible;mso-wrap-style:square;v-text-anchor:top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" adj="-11796480,,5400" path="m56,l80,13,25,160,,150r1,-3l56,xe" fillcolor="black" stroked="f">
                    <v:stroke joinstyle="round"/>
                    <v:formulas/>
                    <v:path arrowok="t" o:connecttype="custom" o:connectlocs="4,0;5,1;2,6;0,6;0,6;4,0" o:connectangles="0,0,0,0,0,0" textboxrect="0,0,80,160"/>
                    <v:textbox>
                      <w:txbxContent>
                        <w:p w14:paraId="7BFACF3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9" o:spid="_x0000_s1111" style="position:absolute;left:601;top:1567;width:12;height:23;visibility:visible;mso-wrap-style:square;v-text-anchor:top" coordsize="49,1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" adj="-11796480,,5400" path="m24,l49,10,26,116,,114r13,-2l,107,24,xe" fillcolor="black" stroked="f">
                    <v:stroke joinstyle="round"/>
                    <v:formulas/>
                    <v:path arrowok="t" o:connecttype="custom" o:connectlocs="1,0;3,0;1,5;0,5;1,4;0,4;1,0" o:connectangles="0,0,0,0,0,0,0" textboxrect="0,0,49,116"/>
                    <v:textbox>
                      <w:txbxContent>
                        <w:p w14:paraId="0161ECB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0" o:spid="_x0000_s1112" style="position:absolute;left:597;top:1552;width:10;height:38;visibility:visible;mso-wrap-style:square;v-text-anchor:top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" adj="-11796480,,5400" path="m42,187r-13,1l16,190,,4,,3,26,,42,187xe" fillcolor="black" stroked="f">
                    <v:stroke joinstyle="round"/>
                    <v:formulas/>
                    <v:path arrowok="t" o:connecttype="custom" o:connectlocs="2,7;2,8;1,8;0,0;0,0;1,0;2,7" o:connectangles="0,0,0,0,0,0,0" textboxrect="0,0,42,190"/>
                    <v:textbox>
                      <w:txbxContent>
                        <w:p w14:paraId="508E86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1" o:spid="_x0000_s1113" style="position:absolute;left:595;top:1506;width:8;height:46;visibility:visible;mso-wrap-style:square;v-text-anchor:top" coordsize="34,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" adj="-11796480,,5400" path="m34,227l8,230,,4,26,r,2l34,227xe" fillcolor="black" stroked="f">
                    <v:stroke joinstyle="round"/>
                    <v:formulas/>
                    <v:path arrowok="t" o:connecttype="custom" o:connectlocs="2,9;0,9;0,0;1,0;1,0;2,9" o:connectangles="0,0,0,0,0,0" textboxrect="0,0,34,230"/>
                    <v:textbox>
                      <w:txbxContent>
                        <w:p w14:paraId="7F6AD7A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2" o:spid="_x0000_s1114" style="position:absolute;left:591;top:1470;width:10;height:37;visibility:visible;mso-wrap-style:square;v-text-anchor:top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" adj="-11796480,,5400" path="m42,180r-26,4l,10,26,r,3l42,180xe" fillcolor="black" stroked="f">
                    <v:stroke joinstyle="round"/>
                    <v:formulas/>
                    <v:path arrowok="t" o:connecttype="custom" o:connectlocs="2,7;1,7;0,0;1,0;1,0;2,7" o:connectangles="0,0,0,0,0,0" textboxrect="0,0,42,184"/>
                    <v:textbox>
                      <w:txbxContent>
                        <w:p w14:paraId="11FF037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3" o:spid="_x0000_s1115" style="position:absolute;left:579;top:1439;width:18;height:33;visibility:visible;mso-wrap-style:square;v-text-anchor:top" coordsize="74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" adj="-11796480,,5400" path="m74,158l48,168,,13,26,,74,158xe" fillcolor="black" stroked="f">
                    <v:stroke joinstyle="round"/>
                    <v:formulas/>
                    <v:path arrowok="t" o:connecttype="custom" o:connectlocs="4,6;3,6;0,1;1,0;1,0;4,6" o:connectangles="0,0,0,0,0,0" textboxrect="0,0,74,168"/>
                    <v:textbox>
                      <w:txbxContent>
                        <w:p w14:paraId="4ACA31A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4" o:spid="_x0000_s1116" style="position:absolute;left:563;top:1404;width:22;height:37;visibility:visible;mso-wrap-style:square;v-text-anchor:top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" adj="-11796480,,5400" path="m90,174l64,187,1,10,,5,26,,90,174xe" fillcolor="black" stroked="f">
                    <v:stroke joinstyle="round"/>
                    <v:formulas/>
                    <v:path arrowok="t" o:connecttype="custom" o:connectlocs="5,7;4,7;0,0;0,0;1,0;5,7" o:connectangles="0,0,0,0,0,0" textboxrect="0,0,90,187"/>
                    <v:textbox>
                      <w:txbxContent>
                        <w:p w14:paraId="24F926E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5" o:spid="_x0000_s1117" style="position:absolute;left:559;top:1367;width:11;height:38;visibility:visible;mso-wrap-style:square;v-text-anchor:top" coordsize="42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" adj="-11796480,,5400" path="m42,183r-26,5l,2,,,26,,42,183xe" fillcolor="black" stroked="f">
                    <v:stroke joinstyle="round"/>
                    <v:formulas/>
                    <v:path arrowok="t" o:connecttype="custom" o:connectlocs="3,7;1,8;0,0;0,0;2,0;3,7" o:connectangles="0,0,0,0,0,0" textboxrect="0,0,42,188"/>
                    <v:textbox>
                      <w:txbxContent>
                        <w:p w14:paraId="06DCAD8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6" o:spid="_x0000_s1118" style="position:absolute;left:559;top:1329;width:9;height:38;visibility:visible;mso-wrap-style:square;v-text-anchor:top" coordsize="34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" adj="-11796480,,5400" path="m26,189l,189,8,2,8,,34,4,26,189xe" fillcolor="black" stroked="f">
                    <v:stroke joinstyle="round"/>
                    <v:formulas/>
                    <v:path arrowok="t" o:connecttype="custom" o:connectlocs="2,8;0,8;1,0;1,0;2,0;2,8" o:connectangles="0,0,0,0,0,0" textboxrect="0,0,34,189"/>
                    <v:textbox>
                      <w:txbxContent>
                        <w:p w14:paraId="3204F71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7" o:spid="_x0000_s1119" style="position:absolute;left:561;top:1289;width:13;height:41;visibility:visible;mso-wrap-style:square;v-text-anchor:top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" adj="-11796480,,5400" path="m26,204l,200,24,3,25,,50,11,26,204xe" fillcolor="black" stroked="f">
                    <v:stroke joinstyle="round"/>
                    <v:formulas/>
                    <v:path arrowok="t" o:connecttype="custom" o:connectlocs="2,8;0,8;2,0;2,0;3,0;2,8" o:connectangles="0,0,0,0,0,0" textboxrect="0,0,50,204"/>
                    <v:textbox>
                      <w:txbxContent>
                        <w:p w14:paraId="2A571FB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8" o:spid="_x0000_s1120" style="position:absolute;left:567;top:1253;width:22;height:39;visibility:visible;mso-wrap-style:square;v-text-anchor:top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" adj="-11796480,,5400" path="m25,192l,181,64,4,66,,88,18,25,192xe" fillcolor="black" stroked="f">
                    <v:stroke joinstyle="round"/>
                    <v:formulas/>
                    <v:path arrowok="t" o:connecttype="custom" o:connectlocs="2,8;0,8;4,0;4,0;6,1;2,8" o:connectangles="0,0,0,0,0,0" textboxrect="0,0,88,192"/>
                    <v:textbox>
                      <w:txbxContent>
                        <w:p w14:paraId="7892D95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9" o:spid="_x0000_s1121" style="position:absolute;left:584;top:1225;width:26;height:32;visibility:visible;mso-wrap-style:square;v-text-anchor:top" coordsize="107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" adj="-11796480,,5400" path="m22,158l,140,87,2,89,r18,23l22,158xe" fillcolor="black" stroked="f">
                    <v:stroke joinstyle="round"/>
                    <v:formulas/>
                    <v:path arrowok="t" o:connecttype="custom" o:connectlocs="1,6;0,6;5,0;5,0;6,1;1,6" o:connectangles="0,0,0,0,0,0" textboxrect="0,0,107,158"/>
                    <v:textbox>
                      <w:txbxContent>
                        <w:p w14:paraId="5554A26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0" o:spid="_x0000_s1122" style="position:absolute;left:606;top:1207;width:27;height:23;visibility:visible;mso-wrap-style:square;v-text-anchor:top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" adj="-11796480,,5400" path="m18,115l,92,82,r27,3l105,18,18,115xe" fillcolor="black" stroked="f">
                    <v:stroke joinstyle="round"/>
                    <v:formulas/>
                    <v:path arrowok="t" o:connecttype="custom" o:connectlocs="1,5;0,4;5,0;7,0;6,1;1,5" o:connectangles="0,0,0,0,0,0" textboxrect="0,0,109,115"/>
                    <v:textbox>
                      <w:txbxContent>
                        <w:p w14:paraId="171A05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1" o:spid="_x0000_s1123" style="position:absolute;left:619;top:1168;width:14;height:39;visibility:visible;mso-wrap-style:square;v-text-anchor:top" coordsize="57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" adj="-11796480,,5400" path="m57,195l30,192,,19,22,r3,8l57,195xe" fillcolor="black" stroked="f">
                    <v:stroke joinstyle="round"/>
                    <v:formulas/>
                    <v:path arrowok="t" o:connecttype="custom" o:connectlocs="3,8;2,8;0,1;1,0;1,0;3,8" o:connectangles="0,0,0,0,0,0" textboxrect="0,0,57,195"/>
                    <v:textbox>
                      <w:txbxContent>
                        <w:p w14:paraId="1F44088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2" o:spid="_x0000_s1124" style="position:absolute;left:592;top:1140;width:32;height:32;visibility:visible;mso-wrap-style:square;v-text-anchor:top" coordsize="129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" adj="-11796480,,5400" path="m129,141r-22,19l,27,14,r4,3l129,141xe" fillcolor="black" stroked="f">
                    <v:stroke joinstyle="round"/>
                    <v:formulas/>
                    <v:path arrowok="t" o:connecttype="custom" o:connectlocs="8,6;7,6;0,1;1,0;1,0;8,6" o:connectangles="0,0,0,0,0,0" textboxrect="0,0,129,160"/>
                    <v:textbox>
                      <w:txbxContent>
                        <w:p w14:paraId="10FDEBB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3" o:spid="_x0000_s1125" style="position:absolute;left:567;top:1126;width:29;height:20;visibility:visible;mso-wrap-style:square;v-text-anchor:top" coordsize="116,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" adj="-11796480,,5400" path="m116,69l102,96,,30,12,r,1l116,69xe" fillcolor="black" stroked="f">
                    <v:stroke joinstyle="round"/>
                    <v:formulas/>
                    <v:path arrowok="t" o:connecttype="custom" o:connectlocs="7,3;7,4;0,1;1,0;1,0;7,3" o:connectangles="0,0,0,0,0,0" textboxrect="0,0,116,96"/>
                    <v:textbox>
                      <w:txbxContent>
                        <w:p w14:paraId="13630A5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4" o:spid="_x0000_s1126" style="position:absolute;left:529;top:1109;width:41;height:23;visibility:visible;mso-wrap-style:square;v-text-anchor:top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" adj="-11796480,,5400" path="m162,89r-12,30l,31,9,r2,1l162,89xe" fillcolor="black" stroked="f">
                    <v:stroke joinstyle="round"/>
                    <v:formulas/>
                    <v:path arrowok="t" o:connecttype="custom" o:connectlocs="10,3;10,4;0,1;1,0;1,0;10,3" o:connectangles="0,0,0,0,0,0" textboxrect="0,0,162,119"/>
                    <v:textbox>
                      <w:txbxContent>
                        <w:p w14:paraId="117D073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5" o:spid="_x0000_s1127" style="position:absolute;left:482;top:1093;width:49;height:22;visibility:visible;mso-wrap-style:square;v-text-anchor:top" coordsize="199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" adj="-11796480,,5400" path="m199,78r-9,31l,31,8,,199,78xe" fillcolor="black" stroked="f">
                    <v:stroke joinstyle="round"/>
                    <v:formulas/>
                    <v:path arrowok="t" o:connecttype="custom" o:connectlocs="12,3;12,4;0,1;0,1;0,0;12,3" o:connectangles="0,0,0,0,0,0" textboxrect="0,0,199,109"/>
                    <v:textbox>
                      <w:txbxContent>
                        <w:p w14:paraId="70C72AB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6" o:spid="_x0000_s1128" style="position:absolute;left:412;top:1069;width:72;height:30;visibility:visible;mso-wrap-style:square;v-text-anchor:top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" adj="-11796480,,5400" path="m287,118r-8,31l1,31,,30,10,,287,118xe" fillcolor="black" stroked="f">
                    <v:stroke joinstyle="round"/>
                    <v:formulas/>
                    <v:path arrowok="t" o:connecttype="custom" o:connectlocs="18,5;18,6;0,1;0,1;1,0;18,5" o:connectangles="0,0,0,0,0,0" textboxrect="0,0,287,149"/>
                    <v:textbox>
                      <w:txbxContent>
                        <w:p w14:paraId="7B2B44E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7" o:spid="_x0000_s1129" style="position:absolute;left:350;top:1046;width:64;height:29;visibility:visible;mso-wrap-style:square;v-text-anchor:top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" adj="-11796480,,5400" path="m258,118r-10,30l1,30,,30,12,,258,118xe" fillcolor="black" stroked="f">
                    <v:stroke joinstyle="round"/>
                    <v:formulas/>
                    <v:path arrowok="t" o:connecttype="custom" o:connectlocs="16,5;15,6;0,1;0,1;1,0;16,5" o:connectangles="0,0,0,0,0,0" textboxrect="0,0,258,148"/>
                    <v:textbox>
                      <w:txbxContent>
                        <w:p w14:paraId="43C652D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8" o:spid="_x0000_s1130" style="position:absolute;left:304;top:1023;width:49;height:29;visibility:visible;mso-wrap-style:square;v-text-anchor:top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" adj="-11796480,,5400" path="m198,116r-12,30l3,27,,26,16,,198,116xe" fillcolor="black" stroked="f">
                    <v:stroke joinstyle="round"/>
                    <v:formulas/>
                    <v:path arrowok="t" o:connecttype="custom" o:connectlocs="12,5;11,6;0,1;0,1;1,0;12,5" o:connectangles="0,0,0,0,0,0" textboxrect="0,0,198,146"/>
                    <v:textbox>
                      <w:txbxContent>
                        <w:p w14:paraId="160A058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9" o:spid="_x0000_s1131" style="position:absolute;left:261;top:990;width:47;height:38;visibility:visible;mso-wrap-style:square;v-text-anchor:top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" adj="-11796480,,5400" path="m186,163r-16,26l4,22,,16,23,,186,163xe" fillcolor="black" stroked="f">
                    <v:stroke joinstyle="round"/>
                    <v:formulas/>
                    <v:path arrowok="t" o:connecttype="custom" o:connectlocs="12,7;11,8;0,1;0,1;2,0;12,7" o:connectangles="0,0,0,0,0,0" textboxrect="0,0,186,189"/>
                    <v:textbox>
                      <w:txbxContent>
                        <w:p w14:paraId="5ED97B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0" o:spid="_x0000_s1132" style="position:absolute;left:249;top:964;width:18;height:29;visibility:visible;mso-wrap-style:square;v-text-anchor:top" coordsize="7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" adj="-11796480,,5400" path="m72,132l49,148,1,10,,4,26,,72,132xe" fillcolor="black" stroked="f">
                    <v:stroke joinstyle="round"/>
                    <v:formulas/>
                    <v:path arrowok="t" o:connecttype="custom" o:connectlocs="5,5;3,6;0,0;0,0;2,0;5,5" o:connectangles="0,0,0,0,0,0" textboxrect="0,0,72,148"/>
                    <v:textbox>
                      <w:txbxContent>
                        <w:p w14:paraId="50340E3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1" o:spid="_x0000_s1133" style="position:absolute;left:247;top:929;width:8;height:35;visibility:visible;mso-wrap-style:square;v-text-anchor:top" coordsize="34,1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" adj="-11796480,,5400" path="m34,174l8,178,,2,27,r7,174xe" fillcolor="black" stroked="f">
                    <v:stroke joinstyle="round"/>
                    <v:formulas/>
                    <v:path arrowok="t" o:connecttype="custom" o:connectlocs="2,7;0,7;0,0;1,0;1,0;2,7" o:connectangles="0,0,0,0,0,0" textboxrect="0,0,34,178"/>
                    <v:textbox>
                      <w:txbxContent>
                        <w:p w14:paraId="07254F8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2" o:spid="_x0000_s1134" style="position:absolute;left:243;top:889;width:10;height:40;visibility:visible;mso-wrap-style:square;v-text-anchor:top" coordsize="43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" adj="-11796480,,5400" path="m43,197r-27,2l,2,,,27,1,43,197xe" fillcolor="black" stroked="f">
                    <v:stroke joinstyle="round"/>
                    <v:formulas/>
                    <v:path arrowok="t" o:connecttype="custom" o:connectlocs="2,8;1,8;0,0;0,0;1,0;2,8" o:connectangles="0,0,0,0,0,0" textboxrect="0,0,43,199"/>
                    <v:textbox>
                      <w:txbxContent>
                        <w:p w14:paraId="1E01C2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3" o:spid="_x0000_s1135" style="position:absolute;left:243;top:860;width:8;height:30;visibility:visible;mso-wrap-style:square;v-text-anchor:top" coordsize="35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" adj="-11796480,,5400" path="m27,150l,149,8,1,9,,35,5,27,150xe" fillcolor="black" stroked="f">
                    <v:stroke joinstyle="round"/>
                    <v:formulas/>
                    <v:path arrowok="t" o:connecttype="custom" o:connectlocs="1,6;0,6;0,0;0,0;2,0;1,6" o:connectangles="0,0,0,0,0,0" textboxrect="0,0,35,150"/>
                    <v:textbox>
                      <w:txbxContent>
                        <w:p w14:paraId="1762253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4" o:spid="_x0000_s1136" style="position:absolute;left:245;top:817;width:14;height:44;visibility:visible;mso-wrap-style:square;v-text-anchor:top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" adj="-11796480,,5400" path="m26,218l,213,31,6,34,,57,16,26,218xe" fillcolor="black" stroked="f">
                    <v:stroke joinstyle="round"/>
                    <v:formulas/>
                    <v:path arrowok="t" o:connecttype="custom" o:connectlocs="1,9;0,9;2,0;2,0;3,1;1,9" o:connectangles="0,0,0,0,0,0" textboxrect="0,0,57,218"/>
                    <v:textbox>
                      <w:txbxContent>
                        <w:p w14:paraId="17849EC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5" o:spid="_x0000_s1137" style="position:absolute;left:253;top:787;width:27;height:33;visibility:visible;mso-wrap-style:square;v-text-anchor:top" coordsize="10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" adj="-11796480,,5400" path="m23,168l,152,87,5,91,r16,26l23,168xe" fillcolor="black" stroked="f">
                    <v:stroke joinstyle="round"/>
                    <v:formulas/>
                    <v:path arrowok="t" o:connecttype="custom" o:connectlocs="2,6;0,6;6,0;6,0;7,1;2,6" o:connectangles="0,0,0,0,0,0" textboxrect="0,0,107,168"/>
                    <v:textbox>
                      <w:txbxContent>
                        <w:p w14:paraId="70A6A73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6" o:spid="_x0000_s1138" style="position:absolute;left:276;top:765;width:39;height:27;visibility:visible;mso-wrap-style:square;v-text-anchor:top" coordsize="156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" adj="-11796480,,5400" path="m16,135l,109,142,1,145,r11,30l16,135xe" fillcolor="black" stroked="f">
                    <v:stroke joinstyle="round"/>
                    <v:formulas/>
                    <v:path arrowok="t" o:connecttype="custom" o:connectlocs="1,5;0,4;9,0;9,0;10,1;1,5" o:connectangles="0,0,0,0,0,0" textboxrect="0,0,156,135"/>
                    <v:textbox>
                      <w:txbxContent>
                        <w:p w14:paraId="01CF006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7" o:spid="_x0000_s1139" style="position:absolute;left:312;top:749;width:42;height:22;visibility:visible;mso-wrap-style:square;v-text-anchor:top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" adj="-11796480,,5400" path="m11,109l,79,159,r1,l168,31,11,109xe" fillcolor="black" stroked="f">
                    <v:stroke joinstyle="round"/>
                    <v:formulas/>
                    <v:path arrowok="t" o:connecttype="custom" o:connectlocs="1,4;0,3;10,0;10,0;11,1;1,4" o:connectangles="0,0,0,0,0,0" textboxrect="0,0,168,109"/>
                    <v:textbox>
                      <w:txbxContent>
                        <w:p w14:paraId="618A0AE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8" o:spid="_x0000_s1140" style="position:absolute;left:352;top:735;width:52;height:20;visibility:visible;mso-wrap-style:square;v-text-anchor:top" coordsize="207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" adj="-11796480,,5400" path="m8,101l,70,200,r1,l207,33,8,101xe" fillcolor="black" stroked="f">
                    <v:stroke joinstyle="round"/>
                    <v:formulas/>
                    <v:path arrowok="t" o:connecttype="custom" o:connectlocs="1,4;0,3;13,0;13,0;13,1;1,4" o:connectangles="0,0,0,0,0,0" textboxrect="0,0,207,101"/>
                    <v:textbox>
                      <w:txbxContent>
                        <w:p w14:paraId="689CD6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9" o:spid="_x0000_s1141" style="position:absolute;left:403;top:723;width:59;height:19;visibility:visible;mso-wrap-style:square;v-text-anchor:top" coordsize="235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" adj="-11796480,,5400" path="m6,91l,58,230,r1,l235,32,6,91xe" fillcolor="black" stroked="f">
                    <v:stroke joinstyle="round"/>
                    <v:formulas/>
                    <v:path arrowok="t" o:connecttype="custom" o:connectlocs="1,4;0,3;15,0;15,0;15,1;1,4" o:connectangles="0,0,0,0,0,0" textboxrect="0,0,235,91"/>
                    <v:textbox>
                      <w:txbxContent>
                        <w:p w14:paraId="1DEFF14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0" o:spid="_x0000_s1142" style="position:absolute;left:461;top:714;width:66;height:16;visibility:visible;mso-wrap-style:square;v-text-anchor:top" coordsize="266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" adj="-11796480,,5400" path="m4,81l,49,262,r1,l266,32,4,81xe" fillcolor="black" stroked="f">
                    <v:stroke joinstyle="round"/>
                    <v:formulas/>
                    <v:path arrowok="t" o:connecttype="custom" o:connectlocs="0,3;0,2;16,0;16,0;16,1;0,3" o:connectangles="0,0,0,0,0,0" textboxrect="0,0,266,81"/>
                    <v:textbox>
                      <w:txbxContent>
                        <w:p w14:paraId="40D7D5C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1" o:spid="_x0000_s1143" style="position:absolute;left:526;top:708;width:65;height:12;visibility:visible;mso-wrap-style:square;v-text-anchor:top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" adj="-11796480,,5400" path="m3,62l,30,255,r3,32l3,62xe" fillcolor="black" stroked="f">
                    <v:stroke joinstyle="round"/>
                    <v:formulas/>
                    <v:path arrowok="t" o:connecttype="custom" o:connectlocs="0,2;0,1;16,0;16,1;16,1;0,2" o:connectangles="0,0,0,0,0,0" textboxrect="0,0,258,62"/>
                    <v:textbox>
                      <w:txbxContent>
                        <w:p w14:paraId="7F35BBF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2" o:spid="_x0000_s1144" style="position:absolute;left:590;top:700;width:62;height:14;visibility:visible;mso-wrap-style:square;v-text-anchor:top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" adj="-11796480,,5400" path="m3,72l,40,246,r3,32l3,72xe" fillcolor="black" stroked="f">
                    <v:stroke joinstyle="round"/>
                    <v:formulas/>
                    <v:path arrowok="t" o:connecttype="custom" o:connectlocs="0,3;0,2;15,0;15,0;15,1;0,3" o:connectangles="0,0,0,0,0,0" textboxrect="0,0,249,72"/>
                    <v:textbox>
                      <w:txbxContent>
                        <w:p w14:paraId="7771AA9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3" o:spid="_x0000_s1145" style="position:absolute;left:652;top:692;width:66;height:14;visibility:visible;mso-wrap-style:square;v-text-anchor:top" coordsize="266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" adj="-11796480,,5400" path="m3,70l,38,262,r4,32l3,70xe" fillcolor="black" stroked="f">
                    <v:stroke joinstyle="round"/>
                    <v:formulas/>
                    <v:path arrowok="t" o:connecttype="custom" o:connectlocs="0,3;0,2;16,0;16,1;16,1;0,3" o:connectangles="0,0,0,0,0,0" textboxrect="0,0,266,70"/>
                    <v:textbox>
                      <w:txbxContent>
                        <w:p w14:paraId="2D6F6D4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4" o:spid="_x0000_s1146" style="position:absolute;left:717;top:684;width:61;height:14;visibility:visible;mso-wrap-style:square;v-text-anchor:top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" adj="-11796480,,5400" path="m4,72l,40,239,r5,32l243,32,4,72xe" fillcolor="black" stroked="f">
                    <v:stroke joinstyle="round"/>
                    <v:formulas/>
                    <v:path arrowok="t" o:connecttype="custom" o:connectlocs="0,3;0,2;15,0;15,1;15,1;0,3" o:connectangles="0,0,0,0,0,0" textboxrect="0,0,244,72"/>
                    <v:textbox>
                      <w:txbxContent>
                        <w:p w14:paraId="22AF692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5" o:spid="_x0000_s1147" style="position:absolute;left:777;top:672;width:49;height:18;visibility:visible;mso-wrap-style:square;v-text-anchor:top" coordsize="19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" adj="-11796480,,5400" path="m5,91l,59,189,r1,l196,32,5,91xe" fillcolor="black" stroked="f">
                    <v:stroke joinstyle="round"/>
                    <v:formulas/>
                    <v:path arrowok="t" o:connecttype="custom" o:connectlocs="0,4;0,2;12,0;12,0;12,1;0,4" o:connectangles="0,0,0,0,0,0" textboxrect="0,0,196,91"/>
                    <v:textbox>
                      <w:txbxContent>
                        <w:p w14:paraId="1E7594B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6" o:spid="_x0000_s1148" style="position:absolute;left:824;top:664;width:43;height:15;visibility:visible;mso-wrap-style:square;v-text-anchor:top" coordsize="171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" adj="-11796480,,5400" path="m6,71l,39,156,r15,29l165,33,6,71xe" fillcolor="black" stroked="f">
                    <v:stroke joinstyle="round"/>
                    <v:formulas/>
                    <v:path arrowok="t" o:connecttype="custom" o:connectlocs="1,3;0,2;10,0;11,1;10,1;1,3" o:connectangles="0,0,0,0,0,0" textboxrect="0,0,171,71"/>
                    <v:textbox>
                      <w:txbxContent>
                        <w:p w14:paraId="4244F33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7" o:spid="_x0000_s1149" style="position:absolute;left:863;top:654;width:18;height:16;visibility:visible;mso-wrap-style:square;v-text-anchor:top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" adj="-11796480,,5400" path="m15,83l,54,43,10,72,,70,23,15,83xe" fillcolor="black" stroked="f">
                    <v:stroke joinstyle="round"/>
                    <v:formulas/>
                    <v:path arrowok="t" o:connecttype="custom" o:connectlocs="1,3;0,2;3,0;5,0;5,1;1,3" o:connectangles="0,0,0,0,0,0" textboxrect="0,0,72,83"/>
                    <v:textbox>
                      <w:txbxContent>
                        <w:p w14:paraId="261E2FE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8" o:spid="_x0000_s1150" style="position:absolute;left:863;top:637;width:18;height:19;visibility:visible;mso-wrap-style:square;v-text-anchor:top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" adj="-11796480,,5400" path="m74,82l45,92,,27,15,r3,4l74,82xe" fillcolor="black" stroked="f">
                    <v:stroke joinstyle="round"/>
                    <v:formulas/>
                    <v:path arrowok="t" o:connecttype="custom" o:connectlocs="4,4;3,4;0,1;1,0;1,0;4,4" o:connectangles="0,0,0,0,0,0" textboxrect="0,0,74,92"/>
                    <v:textbox>
                      <w:txbxContent>
                        <w:p w14:paraId="3B19853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9" o:spid="_x0000_s1151" style="position:absolute;left:822;top:613;width:44;height:30;visibility:visible;mso-wrap-style:square;v-text-anchor:top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" adj="-11796480,,5400" path="m180,119r-15,27l,30,11,r1,2l180,119xe" fillcolor="black" stroked="f">
                    <v:stroke joinstyle="round"/>
                    <v:formulas/>
                    <v:path arrowok="t" o:connecttype="custom" o:connectlocs="11,5;10,6;0,1;1,0;1,0;11,5" o:connectangles="0,0,0,0,0,0" textboxrect="0,0,180,146"/>
                    <v:textbox>
                      <w:txbxContent>
                        <w:p w14:paraId="2AE7F37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0" o:spid="_x0000_s1152" style="position:absolute;left:774;top:592;width:50;height:27;visibility:visible;mso-wrap-style:square;v-text-anchor:top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" adj="-11796480,,5400" path="m201,107r-11,30l,29,10,r1,l201,107xe" fillcolor="black" stroked="f">
                    <v:stroke joinstyle="round"/>
                    <v:formulas/>
                    <v:path arrowok="t" o:connecttype="custom" o:connectlocs="12,4;12,5;0,1;0,0;1,0;12,4" o:connectangles="0,0,0,0,0,0" textboxrect="0,0,201,137"/>
                    <v:textbox>
                      <w:txbxContent>
                        <w:p w14:paraId="607A5D3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1" o:spid="_x0000_s1153" style="position:absolute;left:710;top:568;width:66;height:30;visibility:visible;mso-wrap-style:square;v-text-anchor:top" coordsize="264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" adj="-11796480,,5400" path="m264,119r-10,29l,31,9,,264,119xe" fillcolor="black" stroked="f">
                    <v:stroke joinstyle="round"/>
                    <v:formulas/>
                    <v:path arrowok="t" o:connecttype="custom" o:connectlocs="17,5;16,6;0,1;1,0;1,0;17,5" o:connectangles="0,0,0,0,0,0" textboxrect="0,0,264,148"/>
                    <v:textbox>
                      <w:txbxContent>
                        <w:p w14:paraId="75337BD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2" o:spid="_x0000_s1154" style="position:absolute;left:635;top:543;width:78;height:31;visibility:visible;mso-wrap-style:square;v-text-anchor:top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" adj="-11796480,,5400" path="m311,128r-9,31l,31,7,,8,,311,128xe" fillcolor="black" stroked="f">
                    <v:stroke joinstyle="round"/>
                    <v:formulas/>
                    <v:path arrowok="t" o:connecttype="custom" o:connectlocs="20,5;19,6;0,1;1,0;1,0;20,5" o:connectangles="0,0,0,0,0,0" textboxrect="0,0,311,159"/>
                    <v:textbox>
                      <w:txbxContent>
                        <w:p w14:paraId="283A225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3" o:spid="_x0000_s1155" style="position:absolute;left:538;top:515;width:99;height:34;visibility:visible;mso-wrap-style:square;v-text-anchor:top" coordsize="396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" adj="-11796480,,5400" path="m396,137r-7,31l,31,6,,7,,396,137xe" fillcolor="black" stroked="f">
                    <v:stroke joinstyle="round"/>
                    <v:formulas/>
                    <v:path arrowok="t" o:connecttype="custom" o:connectlocs="25,6;24,7;0,1;1,0;1,0;25,6" o:connectangles="0,0,0,0,0,0" textboxrect="0,0,396,168"/>
                    <v:textbox>
                      <w:txbxContent>
                        <w:p w14:paraId="08D92D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4" o:spid="_x0000_s1156" style="position:absolute;left:438;top:491;width:101;height:30;visibility:visible;mso-wrap-style:square;v-text-anchor:top" coordsize="40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" adj="-11796480,,5400" path="m404,119r-6,31l,32,6,,404,119xe" fillcolor="black" stroked="f">
                    <v:stroke joinstyle="round"/>
                    <v:formulas/>
                    <v:path arrowok="t" o:connecttype="custom" o:connectlocs="25,5;25,6;0,1;1,0;1,0;25,5" o:connectangles="0,0,0,0,0,0" textboxrect="0,0,404,150"/>
                    <v:textbox>
                      <w:txbxContent>
                        <w:p w14:paraId="636198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5" o:spid="_x0000_s1157" style="position:absolute;left:363;top:476;width:77;height:22;visibility:visible;mso-wrap-style:square;v-text-anchor:top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" adj="-11796480,,5400" path="m308,78r-6,32l,32,5,,308,78xe" fillcolor="black" stroked="f">
                    <v:stroke joinstyle="round"/>
                    <v:formulas/>
                    <v:path arrowok="t" o:connecttype="custom" o:connectlocs="19,3;19,4;0,1;0,1;0,0;19,3" o:connectangles="0,0,0,0,0,0" textboxrect="0,0,308,110"/>
                    <v:textbox>
                      <w:txbxContent>
                        <w:p w14:paraId="5223D47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6" o:spid="_x0000_s1158" style="position:absolute;left:281;top:458;width:83;height:24;visibility:visible;mso-wrap-style:square;v-text-anchor:top" coordsize="332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" adj="-11796480,,5400" path="m332,88r-5,32l1,31,,31,6,,332,88xe" fillcolor="black" stroked="f">
                    <v:stroke joinstyle="round"/>
                    <v:formulas/>
                    <v:path arrowok="t" o:connecttype="custom" o:connectlocs="21,4;21,5;0,1;0,1;1,0;21,4" o:connectangles="0,0,0,0,0,0" textboxrect="0,0,332,120"/>
                    <v:textbox>
                      <w:txbxContent>
                        <w:p w14:paraId="0AEC678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7" o:spid="_x0000_s1159" style="position:absolute;left:194;top:436;width:89;height:28;visibility:visible;mso-wrap-style:square;v-text-anchor:top" coordsize="356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" adj="-11796480,,5400" path="m356,109r-6,31l,32,7,,356,109xe" fillcolor="black" stroked="f">
                    <v:stroke joinstyle="round"/>
                    <v:formulas/>
                    <v:path arrowok="t" o:connecttype="custom" o:connectlocs="22,4;22,6;0,1;0,1;1,0;22,4" o:connectangles="0,0,0,0,0,0" textboxrect="0,0,356,140"/>
                    <v:textbox>
                      <w:txbxContent>
                        <w:p w14:paraId="51578F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8" o:spid="_x0000_s1160" style="position:absolute;left:114;top:415;width:81;height:28;visibility:visible;mso-wrap-style:square;v-text-anchor:top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" adj="-11796480,,5400" path="m327,108r-7,32l1,32,,31,9,,327,108xe" fillcolor="black" stroked="f">
                    <v:stroke joinstyle="round"/>
                    <v:formulas/>
                    <v:path arrowok="t" o:connecttype="custom" o:connectlocs="20,4;20,6;0,1;0,1;0,0;20,4" o:connectangles="0,0,0,0,0,0" textboxrect="0,0,327,140"/>
                    <v:textbox>
                      <w:txbxContent>
                        <w:p w14:paraId="13F90E3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9" o:spid="_x0000_s1161" style="position:absolute;left:59;top:396;width:57;height:25;visibility:visible;mso-wrap-style:square;v-text-anchor:top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" adj="-11796480,,5400" path="m225,96r-9,31l2,29,,28,13,,225,96xe" fillcolor="black" stroked="f">
                    <v:stroke joinstyle="round"/>
                    <v:formulas/>
                    <v:path arrowok="t" o:connecttype="custom" o:connectlocs="14,4;14,5;0,1;0,1;1,0;14,4" o:connectangles="0,0,0,0,0,0" textboxrect="0,0,225,127"/>
                    <v:textbox>
                      <w:txbxContent>
                        <w:p w14:paraId="016C8EE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0" o:spid="_x0000_s1162" style="position:absolute;left:21;top:372;width:42;height:29;visibility:visible;mso-wrap-style:square;v-text-anchor:top" coordsize="169,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" adj="-11796480,,5400" path="m169,116r-13,28l4,25,,20,20,,169,116xe" fillcolor="black" stroked="f">
                    <v:stroke joinstyle="round"/>
                    <v:formulas/>
                    <v:path arrowok="t" o:connecttype="custom" o:connectlocs="10,5;10,6;0,1;0,1;1,0;10,5" o:connectangles="0,0,0,0,0,0" textboxrect="0,0,169,144"/>
                    <v:textbox>
                      <w:txbxContent>
                        <w:p w14:paraId="442520F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1" o:spid="_x0000_s1163" style="position:absolute;left:6;top:352;width:20;height:24;visibility:visible;mso-wrap-style:square;v-text-anchor:top" coordsize="78,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" adj="-11796480,,5400" path="m78,102l58,122,2,15,,7,26,,78,102xe" fillcolor="black" stroked="f">
                    <v:stroke joinstyle="round"/>
                    <v:formulas/>
                    <v:path arrowok="t" o:connecttype="custom" o:connectlocs="5,4;4,5;0,1;0,0;2,0;5,4" o:connectangles="0,0,0,0,0,0" textboxrect="0,0,78,122"/>
                    <v:textbox>
                      <w:txbxContent>
                        <w:p w14:paraId="08953D2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2" o:spid="_x0000_s1164" style="position:absolute;left:2;top:318;width:11;height:35;visibility:visible;mso-wrap-style:square;v-text-anchor:top" coordsize="42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" adj="-11796480,,5400" path="m42,172r-26,7l,3,,2,27,,42,172xe" fillcolor="black" stroked="f">
                    <v:stroke joinstyle="round"/>
                    <v:formulas/>
                    <v:path arrowok="t" o:connecttype="custom" o:connectlocs="3,7;1,7;0,0;0,0;2,0;3,7" o:connectangles="0,0,0,0,0,0" textboxrect="0,0,42,179"/>
                    <v:textbox>
                      <w:txbxContent>
                        <w:p w14:paraId="468270E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3" o:spid="_x0000_s1165" style="position:absolute;top:286;width:9;height:32;visibility:visible;mso-wrap-style:square;v-text-anchor:top" coordsize="35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" adj="-11796480,,5400" path="m35,158l8,160,,3,,,27,1r8,157xe" fillcolor="black" stroked="f">
                    <v:stroke joinstyle="round"/>
                    <v:formulas/>
                    <v:path arrowok="t" o:connecttype="custom" o:connectlocs="2,6;1,6;0,0;0,0;2,0;2,6" o:connectangles="0,0,0,0,0,0" textboxrect="0,0,35,160"/>
                    <v:textbox>
                      <w:txbxContent>
                        <w:p w14:paraId="5CA5C72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4" o:spid="_x0000_s1166" style="position:absolute;top:249;width:9;height:37;visibility:visible;mso-wrap-style:square;v-text-anchor:top" coordsize="35,1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" adj="-11796480,,5400" path="m27,186l,185,8,,35,1,27,186xe" fillcolor="black" stroked="f">
                    <v:stroke joinstyle="round"/>
                    <v:formulas/>
                    <v:path arrowok="t" o:connecttype="custom" o:connectlocs="2,7;0,7;1,0;2,0;2,0;2,7" o:connectangles="0,0,0,0,0,0" textboxrect="0,0,35,186"/>
                    <v:textbox>
                      <w:txbxContent>
                        <w:p w14:paraId="7818149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5" o:spid="_x0000_s1167" style="position:absolute;left:2;top:198;width:9;height:51;visibility:visible;mso-wrap-style:square;v-text-anchor:top" coordsize="34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" adj="-11796480,,5400" path="m27,258l,257,8,11,12,,34,19,27,258xe" fillcolor="black" stroked="f">
                    <v:stroke joinstyle="round"/>
                    <v:formulas/>
                    <v:path arrowok="t" o:connecttype="custom" o:connectlocs="2,10;0,10;1,0;1,0;2,1;2,10" o:connectangles="0,0,0,0,0,0" textboxrect="0,0,34,258"/>
                    <v:textbox>
                      <w:txbxContent>
                        <w:p w14:paraId="4EE006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6" o:spid="_x0000_s1168" style="position:absolute;left:1;top:3;width:1251;height:1561;visibility:visible;mso-wrap-style:square;v-text-anchor:top" coordsize="5005,7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" adj="-11796480,,5400" path="m8,1101l16,855,119,727,270,609,461,492,676,383,955,255,1337,138,1687,68,2093,10,2498,r453,20l3294,60r366,68l4002,216r271,89l4591,452r382,225l4591,1091r414,570l4957,1710,4750,1424r31,119l4512,1169r-128,147l3986,1111,3557,944,3095,806,2706,737,2212,727r-470,40l1384,845,907,1032,644,1169,477,1287r398,99l1337,1494r421,117l2251,1768r558,217l3238,2201r358,284l3843,2790r,374l3835,3361r-24,255l3699,3744r-158,107l3349,3921r-254,68l2801,4038r-319,60l2164,4136r-311,69l1575,4275r-159,68l1345,4392r230,118l1869,4638r263,137l2387,4942r198,167l2706,5286r39,246l2753,5729r,177l2745,6121r-24,157l2617,6446r-95,117l2490,6691r32,129l2585,6957r32,128l2609,7232r-71,167l2482,7546r-55,148l2403,7802r-16,-187l2379,7389r-16,-177l2315,7055r-64,-177l2235,6691r8,-186l2267,6308r65,-177l2419,5994r87,-98l2474,5709,2363,5571r-104,-69l2108,5414r-191,-79l1639,5217,1392,5099,1209,4982,1042,4815,995,4677r-8,-177l971,4303r8,-147l1010,3950r88,-147l1240,3694r160,-78l1599,3547r231,-59l2093,3439r254,-30l2593,3371r263,-40l3095,3292r191,-60l3445,3194r56,-60l3445,3056,3278,2937,3087,2830,2832,2712,2530,2584,2140,2447,1742,2328r-302,-78l1114,2162,763,2053,445,1945,231,1848,79,1729,23,1621,8,1444,,1287,8,1101xe" fillcolor="#abbfa4" stroked="f">
                    <v:stroke joinstyle="round"/>
                    <v:formulas/>
                    <v:path arrowok="t" o:connecttype="custom" o:connectlocs="7,29;42,15;105,3;184,1;250,9;311,27;310,68;282,47;222,38;138,29;57,41;55,55;141,71;225,99;240,134;221,154;175,162;116,168;84,176;133,191;169,212;172,236;163,258;157,273;163,290;152,308;149,296;141,275;142,252;156,236;141,220;102,209;65,193;61,172;68,152;100,142;147,136;193,132;219,125;193,113;134,98;69,87;14,74;0,58" o:connectangles="0,0,0,0,0,0,0,0,0,0,0,0,0,0,0,0,0,0,0,0,0,0,0,0,0,0,0,0,0,0,0,0,0,0,0,0,0,0,0,0,0,0,0,0" textboxrect="0,0,5005,7802"/>
                    <v:textbox>
                      <w:txbxContent>
                        <w:p w14:paraId="05E1BD3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7" o:spid="_x0000_s1169" style="position:absolute;left:2;top:146;width:30;height:30;visibility:visible;mso-wrap-style:square;v-text-anchor:top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" adj="-11796480,,5400" path="m23,149l,130,103,3,106,r15,26l23,149xe" fillcolor="black" stroked="f">
                    <v:stroke joinstyle="round"/>
                    <v:formulas/>
                    <v:path arrowok="t" o:connecttype="custom" o:connectlocs="1,6;0,5;6,0;6,0;7,1;1,6" o:connectangles="0,0,0,0,0,0" textboxrect="0,0,121,149"/>
                    <v:textbox>
                      <w:txbxContent>
                        <w:p w14:paraId="480F5B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8" o:spid="_x0000_s1170" style="position:absolute;left:29;top:122;width:41;height:29;visibility:visible;mso-wrap-style:square;v-text-anchor:top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" adj="-11796480,,5400" path="m15,145l,119,151,2,153,r12,29l15,145xe" fillcolor="black" stroked="f">
                    <v:stroke joinstyle="round"/>
                    <v:formulas/>
                    <v:path arrowok="t" o:connecttype="custom" o:connectlocs="1,6;0,5;9,0;9,0;10,1;1,6" o:connectangles="0,0,0,0,0,0" textboxrect="0,0,165,145"/>
                    <v:textbox>
                      <w:txbxContent>
                        <w:p w14:paraId="0512252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9" o:spid="_x0000_s1171" style="position:absolute;left:67;top:98;width:50;height:30;visibility:visible;mso-wrap-style:square;v-text-anchor:top" coordsize="201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" adj="-11796480,,5400" path="m12,147l,118,190,1,191,r10,31l12,147xe" fillcolor="black" stroked="f">
                    <v:stroke joinstyle="round"/>
                    <v:formulas/>
                    <v:path arrowok="t" o:connecttype="custom" o:connectlocs="1,6;0,5;12,0;12,0;12,1;1,6" o:connectangles="0,0,0,0,0,0" textboxrect="0,0,201,147"/>
                    <v:textbox>
                      <w:txbxContent>
                        <w:p w14:paraId="1BEEBD1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0" o:spid="_x0000_s1172" style="position:absolute;left:115;top:77;width:56;height:28;visibility:visible;mso-wrap-style:square;v-text-anchor:top" coordsize="225,1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" adj="-11796480,,5400" path="m10,139l,108,215,r1,l225,31,10,139xe" fillcolor="black" stroked="f">
                    <v:stroke joinstyle="round"/>
                    <v:formulas/>
                    <v:path arrowok="t" o:connecttype="custom" o:connectlocs="0,6;0,4;13,0;13,0;14,1;0,6" o:connectangles="0,0,0,0,0,0" textboxrect="0,0,225,139"/>
                    <v:textbox>
                      <w:txbxContent>
                        <w:p w14:paraId="1422AD3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1" o:spid="_x0000_s1173" style="position:absolute;left:168;top:51;width:72;height:32;visibility:visible;mso-wrap-style:square;v-text-anchor:top" coordsize="287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" adj="-11796480,,5400" path="m9,160l,129,278,1,280,r7,32l9,160xe" fillcolor="black" stroked="f">
                    <v:stroke joinstyle="round"/>
                    <v:formulas/>
                    <v:path arrowok="t" o:connecttype="custom" o:connectlocs="1,6;0,5;18,0;18,0;18,1;1,6" o:connectangles="0,0,0,0,0,0" textboxrect="0,0,287,160"/>
                    <v:textbox>
                      <w:txbxContent>
                        <w:p w14:paraId="7716EF9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2" o:spid="_x0000_s1174" style="position:absolute;left:238;top:27;width:97;height:30;visibility:visible;mso-wrap-style:square;v-text-anchor:top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" adj="-11796480,,5400" path="m7,150l,118,382,r1,l387,33,7,150xe" fillcolor="black" stroked="f">
                    <v:stroke joinstyle="round"/>
                    <v:formulas/>
                    <v:path arrowok="t" o:connecttype="custom" o:connectlocs="1,6;0,5;24,0;24,0;24,1;1,6" o:connectangles="0,0,0,0,0,0" textboxrect="0,0,387,150"/>
                    <v:textbox>
                      <w:txbxContent>
                        <w:p w14:paraId="2D2E5C8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3" o:spid="_x0000_s1175" style="position:absolute;left:334;top:14;width:89;height:20;visibility:visible;mso-wrap-style:square;v-text-anchor:top" coordsize="354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" adj="-11796480,,5400" path="m4,102l,69,350,r4,34l4,102xe" fillcolor="black" stroked="f">
                    <v:stroke joinstyle="round"/>
                    <v:formulas/>
                    <v:path arrowok="t" o:connecttype="custom" o:connectlocs="0,4;0,3;22,0;22,0;22,1;0,4" o:connectangles="0,0,0,0,0,0" textboxrect="0,0,354,102"/>
                    <v:textbox>
                      <w:txbxContent>
                        <w:p w14:paraId="1FF9D31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4" o:spid="_x0000_s1176" style="position:absolute;left:422;top:2;width:102;height:18;visibility:visible;mso-wrap-style:square;v-text-anchor:top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" adj="-11796480,,5400" path="m4,92l,58,406,r1,l408,32,4,92xe" fillcolor="black" stroked="f">
                    <v:stroke joinstyle="round"/>
                    <v:formulas/>
                    <v:path arrowok="t" o:connecttype="custom" o:connectlocs="0,4;0,2;26,0;26,0;26,1;0,4" o:connectangles="0,0,0,0,0,0" textboxrect="0,0,408,92"/>
                    <v:textbox>
                      <w:txbxContent>
                        <w:p w14:paraId="3996297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5" o:spid="_x0000_s1177" style="position:absolute;left:523;width:102;height:8;visibility:visible;mso-wrap-style:square;v-text-anchor:top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" adj="-11796480,,5400" path="m1,42l,10,406,r1,l406,32,1,42xe" fillcolor="black" stroked="f">
                    <v:stroke joinstyle="round"/>
                    <v:formulas/>
                    <v:path arrowok="t" o:connecttype="custom" o:connectlocs="0,2;0,0;26,0;26,0;26,1;0,2" o:connectangles="0,0,0,0,0,0" textboxrect="0,0,407,42"/>
                    <v:textbox>
                      <w:txbxContent>
                        <w:p w14:paraId="314B3AD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6" o:spid="_x0000_s1178" style="position:absolute;left:625;width:114;height:10;visibility:visible;mso-wrap-style:square;v-text-anchor:top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" adj="-11796480,,5400" path="m,32l1,,454,20r1,l453,52,,32xe" fillcolor="black" stroked="f">
                    <v:stroke joinstyle="round"/>
                    <v:formulas/>
                    <v:path arrowok="t" o:connecttype="custom" o:connectlocs="0,1;0,0;29,1;29,1;28,2;0,1" o:connectangles="0,0,0,0,0,0" textboxrect="0,0,455,52"/>
                    <v:textbox>
                      <w:txbxContent>
                        <w:p w14:paraId="0E1B272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7" o:spid="_x0000_s1179" style="position:absolute;left:738;top:4;width:87;height:14;visibility:visible;mso-wrap-style:square;v-text-anchor:top" coordsize="345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" adj="-11796480,,5400" path="m,32l2,,344,38r1,l341,72,,32xe" fillcolor="black" stroked="f">
                    <v:stroke joinstyle="round"/>
                    <v:formulas/>
                    <v:path arrowok="t" o:connecttype="custom" o:connectlocs="0,1;0,0;22,1;22,1;22,3;0,1" o:connectangles="0,0,0,0,0,0" textboxrect="0,0,345,72"/>
                    <v:textbox>
                      <w:txbxContent>
                        <w:p w14:paraId="43C0FDD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8" o:spid="_x0000_s1180" style="position:absolute;left:824;top:12;width:92;height:20;visibility:visible;mso-wrap-style:square;v-text-anchor:top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" adj="-11796480,,5400" path="m,34l4,,370,70r-5,32l,34xe" fillcolor="black" stroked="f">
                    <v:stroke joinstyle="round"/>
                    <v:formulas/>
                    <v:path arrowok="t" o:connecttype="custom" o:connectlocs="0,1;0,0;23,3;23,3;23,4;0,1" o:connectangles="0,0,0,0,0,0" textboxrect="0,0,370,102"/>
                    <v:textbox>
                      <w:txbxContent>
                        <w:p w14:paraId="0C00F8E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9" o:spid="_x0000_s1181" style="position:absolute;left:915;top:26;width:87;height:24;visibility:visible;mso-wrap-style:square;v-text-anchor:top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" adj="-11796480,,5400" path="m,32l5,,348,89r-6,31l,32xe" fillcolor="black" stroked="f">
                    <v:stroke joinstyle="round"/>
                    <v:formulas/>
                    <v:path arrowok="t" o:connecttype="custom" o:connectlocs="0,1;0,0;22,4;22,4;22,5;0,1" o:connectangles="0,0,0,0,0,0" textboxrect="0,0,348,120"/>
                    <v:textbox>
                      <w:txbxContent>
                        <w:p w14:paraId="2331AC5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0" o:spid="_x0000_s1182" style="position:absolute;left:1000;top:43;width:70;height:24;visibility:visible;mso-wrap-style:square;v-text-anchor:top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" adj="-11796480,,5400" path="m,31l6,,277,88r1,1l270,119,,31xe" fillcolor="black" stroked="f">
                    <v:stroke joinstyle="round"/>
                    <v:formulas/>
                    <v:path arrowok="t" o:connecttype="custom" o:connectlocs="0,1;1,0;18,4;18,4;17,5;0,1" o:connectangles="0,0,0,0,0,0" textboxrect="0,0,278,119"/>
                    <v:textbox>
                      <w:txbxContent>
                        <w:p w14:paraId="647FAE5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1" o:spid="_x0000_s1183" style="position:absolute;left:1068;top:61;width:82;height:36;visibility:visible;mso-wrap-style:square;v-text-anchor:top" coordsize="328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" adj="-11796480,,5400" path="m,30l8,,327,147r1,l317,177,,30xe" fillcolor="black" stroked="f">
                    <v:stroke joinstyle="round"/>
                    <v:formulas/>
                    <v:path arrowok="t" o:connecttype="custom" o:connectlocs="0,1;1,0;21,6;21,6;20,7;0,1" o:connectangles="0,0,0,0,0,0" textboxrect="0,0,328,177"/>
                    <v:textbox>
                      <w:txbxContent>
                        <w:p w14:paraId="22105BA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2" o:spid="_x0000_s1184" style="position:absolute;left:1147;top:91;width:99;height:50;visibility:visible;mso-wrap-style:square;v-text-anchor:top" coordsize="396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" adj="-11796480,,5400" path="m,30l11,,393,226r3,27l363,245,,30xe" fillcolor="black" stroked="f">
                    <v:stroke joinstyle="round"/>
                    <v:formulas/>
                    <v:path arrowok="t" o:connecttype="custom" o:connectlocs="0,1;1,0;25,9;25,10;23,9;0,1" o:connectangles="0,0,0,0,0,0" textboxrect="0,0,396,253"/>
                    <v:textbox>
                      <w:txbxContent>
                        <w:p w14:paraId="7ADC7D0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3" o:spid="_x0000_s1185" style="position:absolute;left:1146;top:140;width:100;height:83;visibility:visible;mso-wrap-style:square;v-text-anchor:top" coordsize="401,4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" adj="-11796480,,5400" path="m368,r33,8l29,410,,419,1,397,368,xe" fillcolor="black" stroked="f">
                    <v:stroke joinstyle="round"/>
                    <v:formulas/>
                    <v:path arrowok="t" o:connecttype="custom" o:connectlocs="23,0;25,0;2,16;0,16;0,16;23,0" o:connectangles="0,0,0,0,0,0" textboxrect="0,0,401,419"/>
                    <v:textbox>
                      <w:txbxContent>
                        <w:p w14:paraId="2628B08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4" o:spid="_x0000_s1186" style="position:absolute;left:1146;top:222;width:108;height:116;visibility:visible;mso-wrap-style:square;v-text-anchor:top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" adj="-11796480,,5400" path="m,9l29,,433,558r-1,23l405,566,,9xe" fillcolor="black" stroked="f">
                    <v:stroke joinstyle="round"/>
                    <v:formulas/>
                    <v:path arrowok="t" o:connecttype="custom" o:connectlocs="0,0;2,0;27,22;27,23;25,23;0,0" o:connectangles="0,0,0,0,0,0" textboxrect="0,0,433,581"/>
                    <v:textbox>
                      <w:txbxContent>
                        <w:p w14:paraId="09FF4E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5" o:spid="_x0000_s1187" style="position:absolute;left:1237;top:335;width:17;height:13;visibility:visible;mso-wrap-style:square;v-text-anchor:top" coordsize="66,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" adj="-11796480,,5400" path="m39,l66,15,19,65,,62,11,29,39,xe" fillcolor="black" stroked="f">
                    <v:stroke joinstyle="round"/>
                    <v:formulas/>
                    <v:path arrowok="t" o:connecttype="custom" o:connectlocs="3,0;4,1;1,3;0,2;1,1;3,0" o:connectangles="0,0,0,0,0,0" textboxrect="0,0,66,65"/>
                    <v:textbox>
                      <w:txbxContent>
                        <w:p w14:paraId="06B71DE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6" o:spid="_x0000_s1188" style="position:absolute;left:1185;top:286;width:55;height:61;visibility:visible;mso-wrap-style:square;v-text-anchor:top" coordsize="221,3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" adj="-11796480,,5400" path="m221,273r-11,33l3,21,13,10,,16,23,,221,273xe" fillcolor="black" stroked="f">
                    <v:stroke joinstyle="round"/>
                    <v:formulas/>
                    <v:path arrowok="t" o:connecttype="custom" o:connectlocs="14,11;13,12;0,1;1,0;0,1;1,0;14,11" o:connectangles="0,0,0,0,0,0,0" textboxrect="0,0,221,306"/>
                    <v:textbox>
                      <w:txbxContent>
                        <w:p w14:paraId="7D59862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7" o:spid="_x0000_s1189" style="position:absolute;left:1185;top:287;width:14;height:27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" adj="-11796480,,5400" path="m,11l13,5,25,,57,118,35,134r9,-10l32,129,,11xe" fillcolor="black" stroked="f">
                    <v:stroke joinstyle="round"/>
                    <v:formulas/>
                    <v:path arrowok="t" o:connecttype="custom" o:connectlocs="0,0;1,0;1,0;3,5;2,5;3,5;2,5;0,0" o:connectangles="0,0,0,0,0,0,0,0" textboxrect="0,0,57,134"/>
                    <v:textbox>
                      <w:txbxContent>
                        <w:p w14:paraId="3C94812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8" o:spid="_x0000_s1190" style="position:absolute;left:1126;top:235;width:72;height:79;visibility:visible;mso-wrap-style:square;v-text-anchor:top" coordsize="288,3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" adj="-11796480,,5400" path="m288,375r-10,11l269,396,8,36,,,19,1,288,375xe" fillcolor="black" stroked="f">
                    <v:stroke joinstyle="round"/>
                    <v:formulas/>
                    <v:path arrowok="t" o:connecttype="custom" o:connectlocs="18,15;18,15;17,16;1,1;0,0;1,0;18,15" o:connectangles="0,0,0,0,0,0,0" textboxrect="0,0,288,396"/>
                    <v:textbox>
                      <w:txbxContent>
                        <w:p w14:paraId="2D336D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9" o:spid="_x0000_s1191" style="position:absolute;left:1095;top:235;width:33;height:34;visibility:visible;mso-wrap-style:square;v-text-anchor:top" coordsize="132,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" adj="-11796480,,5400" path="m124,r8,36l14,172,,174,2,141,124,xe" fillcolor="black" stroked="f">
                    <v:stroke joinstyle="round"/>
                    <v:formulas/>
                    <v:path arrowok="t" o:connecttype="custom" o:connectlocs="8,0;8,1;1,7;0,7;0,5;8,0" o:connectangles="0,0,0,0,0,0" textboxrect="0,0,132,174"/>
                    <v:textbox>
                      <w:txbxContent>
                        <w:p w14:paraId="2BAD0E9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0" o:spid="_x0000_s1192" style="position:absolute;left:996;top:222;width:100;height:47;visibility:visible;mso-wrap-style:square;v-text-anchor:top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" adj="-11796480,,5400" path="m400,203r-2,33l,31,9,r1,l400,203xe" fillcolor="black" stroked="f">
                    <v:stroke joinstyle="round"/>
                    <v:formulas/>
                    <v:path arrowok="t" o:connecttype="custom" o:connectlocs="25,8;25,9;0,1;1,0;1,0;25,8" o:connectangles="0,0,0,0,0,0" textboxrect="0,0,400,236"/>
                    <v:textbox>
                      <w:txbxContent>
                        <w:p w14:paraId="4E50F40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1" o:spid="_x0000_s1193" style="position:absolute;left:889;top:189;width:109;height:39;visibility:visible;mso-wrap-style:square;v-text-anchor:top" coordsize="437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" adj="-11796480,,5400" path="m437,167r-9,31l,31,7,,437,167xe" fillcolor="black" stroked="f">
                    <v:stroke joinstyle="round"/>
                    <v:formulas/>
                    <v:path arrowok="t" o:connecttype="custom" o:connectlocs="27,7;27,8;0,1;0,0;0,0;27,7" o:connectangles="0,0,0,0,0,0" textboxrect="0,0,437,198"/>
                    <v:textbox>
                      <w:txbxContent>
                        <w:p w14:paraId="568AF55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2" o:spid="_x0000_s1194" style="position:absolute;left:774;top:161;width:116;height:34;visibility:visible;mso-wrap-style:square;v-text-anchor:top" coordsize="467,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" adj="-11796480,,5400" path="m467,139r-7,31l,33,4,,5,1,467,139xe" fillcolor="black" stroked="f">
                    <v:stroke joinstyle="round"/>
                    <v:formulas/>
                    <v:path arrowok="t" o:connecttype="custom" o:connectlocs="29,6;28,7;0,1;0,0;0,0;29,6" o:connectangles="0,0,0,0,0,0" textboxrect="0,0,467,170"/>
                    <v:textbox>
                      <w:txbxContent>
                        <w:p w14:paraId="29DACB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3" o:spid="_x0000_s1195" style="position:absolute;left:676;top:147;width:99;height:21;visibility:visible;mso-wrap-style:square;v-text-anchor:top" coordsize="393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" adj="-11796480,,5400" path="m393,68r-4,33l,32,2,,3,,393,68xe" fillcolor="black" stroked="f">
                    <v:stroke joinstyle="round"/>
                    <v:formulas/>
                    <v:path arrowok="t" o:connecttype="custom" o:connectlocs="25,3;25,4;0,1;0,0;0,0;25,3" o:connectangles="0,0,0,0,0,0" textboxrect="0,0,393,101"/>
                    <v:textbox>
                      <w:txbxContent>
                        <w:p w14:paraId="2AB8303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4" o:spid="_x0000_s1196" style="position:absolute;left:553;top:145;width:124;height:9;visibility:visible;mso-wrap-style:square;v-text-anchor:top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" adj="-11796480,,5400" path="m495,10r-2,32l1,32,,,1,,495,10xe" fillcolor="black" stroked="f">
                    <v:stroke joinstyle="round"/>
                    <v:formulas/>
                    <v:path arrowok="t" o:connecttype="custom" o:connectlocs="31,0;31,2;0,2;0,0;0,0;31,0" o:connectangles="0,0,0,0,0,0" textboxrect="0,0,495,42"/>
                    <v:textbox>
                      <w:txbxContent>
                        <w:p w14:paraId="5C01EE1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5" o:spid="_x0000_s1197" style="position:absolute;left:435;top:145;width:119;height:15;visibility:visible;mso-wrap-style:square;v-text-anchor:top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" adj="-11796480,,5400" path="m471,r1,32l4,72,,40r2,l471,xe" fillcolor="black" stroked="f">
                    <v:stroke joinstyle="round"/>
                    <v:formulas/>
                    <v:path arrowok="t" o:connecttype="custom" o:connectlocs="30,0;30,1;0,3;0,2;0,2;30,0" o:connectangles="0,0,0,0,0,0" textboxrect="0,0,472,72"/>
                    <v:textbox>
                      <w:txbxContent>
                        <w:p w14:paraId="0D0AC25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6" o:spid="_x0000_s1198" style="position:absolute;left:345;top:153;width:91;height:22;visibility:visible;mso-wrap-style:square;v-text-anchor:top" coordsize="364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" adj="-11796480,,5400" path="m360,r4,32l7,110,,79,2,78,360,xe" fillcolor="black" stroked="f">
                    <v:stroke joinstyle="round"/>
                    <v:formulas/>
                    <v:path arrowok="t" o:connecttype="custom" o:connectlocs="23,0;23,1;1,4;0,3;0,3;23,0" o:connectangles="0,0,0,0,0,0" textboxrect="0,0,364,110"/>
                    <v:textbox>
                      <w:txbxContent>
                        <w:p w14:paraId="60BD199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7" o:spid="_x0000_s1199" style="position:absolute;left:226;top:169;width:121;height:43;visibility:visible;mso-wrap-style:square;v-text-anchor:top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" adj="-11796480,,5400" path="m478,r7,31l10,216,,187r1,-1l478,xe" fillcolor="black" stroked="f">
                    <v:stroke joinstyle="round"/>
                    <v:formulas/>
                    <v:path arrowok="t" o:connecttype="custom" o:connectlocs="30,0;30,1;0,9;0,7;0,7;30,0" o:connectangles="0,0,0,0,0,0" textboxrect="0,0,485,216"/>
                    <v:textbox>
                      <w:txbxContent>
                        <w:p w14:paraId="7EA7E07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8" o:spid="_x0000_s1200" style="position:absolute;left:160;top:207;width:68;height:33;visibility:visible;mso-wrap-style:square;v-text-anchor:top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" adj="-11796480,,5400" path="m264,r10,29l12,167,,138r1,-1l264,xe" fillcolor="black" stroked="f">
                    <v:stroke joinstyle="round"/>
                    <v:formulas/>
                    <v:path arrowok="t" o:connecttype="custom" o:connectlocs="16,0;17,1;1,7;0,5;0,5;16,0" o:connectangles="0,0,0,0,0,0" textboxrect="0,0,274,167"/>
                    <v:textbox>
                      <w:txbxContent>
                        <w:p w14:paraId="2BBEFD4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9" o:spid="_x0000_s1201" style="position:absolute;left:118;top:234;width:45;height:30;visibility:visible;mso-wrap-style:square;v-text-anchor:top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" adj="-11796480,,5400" path="m168,r12,29l44,124,4,148,,118,168,xe" fillcolor="black" stroked="f">
                    <v:stroke joinstyle="round"/>
                    <v:formulas/>
                    <v:path arrowok="t" o:connecttype="custom" o:connectlocs="11,0;11,1;3,5;0,6;0,5;11,0" o:connectangles="0,0,0,0,0,0" textboxrect="0,0,180,148"/>
                    <v:textbox>
                      <w:txbxContent>
                        <w:p w14:paraId="63BDD5E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0" o:spid="_x0000_s1202" style="position:absolute;left:119;top:259;width:101;height:25;visibility:visible;mso-wrap-style:square;v-text-anchor:top" coordsize="403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" adj="-11796480,,5400" path="m,24l40,,403,91r-5,32l,24xe" fillcolor="black" stroked="f">
                    <v:stroke joinstyle="round"/>
                    <v:formulas/>
                    <v:path arrowok="t" o:connecttype="custom" o:connectlocs="0,1;3,0;25,4;25,5;25,5;0,1" o:connectangles="0,0,0,0,0,0" textboxrect="0,0,403,123"/>
                    <v:textbox>
                      <w:txbxContent>
                        <w:p w14:paraId="61F0464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1" o:spid="_x0000_s1203" style="position:absolute;left:219;top:277;width:116;height:28;visibility:visible;mso-wrap-style:square;v-text-anchor:top" coordsize="468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" adj="-11796480,,5400" path="m,32l5,,467,107r1,l462,140,,32xe" fillcolor="black" stroked="f">
                    <v:stroke joinstyle="round"/>
                    <v:formulas/>
                    <v:path arrowok="t" o:connecttype="custom" o:connectlocs="0,1;0,0;29,4;29,4;29,6;0,1" o:connectangles="0,0,0,0,0,0" textboxrect="0,0,468,140"/>
                    <v:textbox>
                      <w:txbxContent>
                        <w:p w14:paraId="4D6E833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2" o:spid="_x0000_s1204" style="position:absolute;left:334;top:299;width:107;height:30;visibility:visible;mso-wrap-style:square;v-text-anchor:top" coordsize="428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" adj="-11796480,,5400" path="m,33l6,,427,118r1,l421,150,,33xe" fillcolor="black" stroked="f">
                    <v:stroke joinstyle="round"/>
                    <v:formulas/>
                    <v:path arrowok="t" o:connecttype="custom" o:connectlocs="0,1;1,0;27,5;27,5;26,6;0,1" o:connectangles="0,0,0,0,0,0" textboxrect="0,0,428,150"/>
                    <v:textbox>
                      <w:txbxContent>
                        <w:p w14:paraId="22D2573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3" o:spid="_x0000_s1205" style="position:absolute;left:439;top:322;width:125;height:38;visibility:visible;mso-wrap-style:square;v-text-anchor:top" coordsize="500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" adj="-11796480,,5400" path="m,32l7,,500,157r,2l493,190,,32xe" fillcolor="black" stroked="f">
                    <v:stroke joinstyle="round"/>
                    <v:formulas/>
                    <v:path arrowok="t" o:connecttype="custom" o:connectlocs="0,1;1,0;31,6;31,6;31,8;0,1" o:connectangles="0,0,0,0,0,0" textboxrect="0,0,500,190"/>
                    <v:textbox>
                      <w:txbxContent>
                        <w:p w14:paraId="1ECEC66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4" o:spid="_x0000_s1206" style="position:absolute;left:563;top:354;width:141;height:49;visibility:visible;mso-wrap-style:square;v-text-anchor:top" coordsize="566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" adj="-11796480,,5400" path="m,31l7,,565,215r1,l556,246,,31xe" fillcolor="black" stroked="f">
                    <v:stroke joinstyle="round"/>
                    <v:formulas/>
                    <v:path arrowok="t" o:connecttype="custom" o:connectlocs="0,1;0,0;35,9;35,9;35,10;0,1" o:connectangles="0,0,0,0,0,0" textboxrect="0,0,566,246"/>
                    <v:textbox>
                      <w:txbxContent>
                        <w:p w14:paraId="1B528E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5" o:spid="_x0000_s1207" style="position:absolute;left:701;top:397;width:111;height:49;visibility:visible;mso-wrap-style:square;v-text-anchor:top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" adj="-11796480,,5400" path="m,31l10,,439,217r2,1l428,246,,31xe" fillcolor="black" stroked="f">
                    <v:stroke joinstyle="round"/>
                    <v:formulas/>
                    <v:path arrowok="t" o:connecttype="custom" o:connectlocs="0,1;1,0;28,9;28,9;27,10;0,1" o:connectangles="0,0,0,0,0,0" textboxrect="0,0,441,246"/>
                    <v:textbox>
                      <w:txbxContent>
                        <w:p w14:paraId="259B3A8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6" o:spid="_x0000_s1208" style="position:absolute;left:809;top:441;width:93;height:62;visibility:visible;mso-wrap-style:square;v-text-anchor:top" coordsize="374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" adj="-11796480,,5400" path="m,28l13,,371,285r3,2l356,312,,28xe" fillcolor="black" stroked="f">
                    <v:stroke joinstyle="round"/>
                    <v:formulas/>
                    <v:path arrowok="t" o:connecttype="custom" o:connectlocs="0,1;1,0;23,11;23,11;22,12;0,1" o:connectangles="0,0,0,0,0,0" textboxrect="0,0,374,312"/>
                    <v:textbox>
                      <w:txbxContent>
                        <w:p w14:paraId="572276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7" o:spid="_x0000_s1209" style="position:absolute;left:898;top:498;width:66;height:65;visibility:visible;mso-wrap-style:square;v-text-anchor:top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" adj="-11796480,,5400" path="m,25l18,,265,305r3,11l242,323,,25xe" fillcolor="black" stroked="f">
                    <v:stroke joinstyle="round"/>
                    <v:formulas/>
                    <v:path arrowok="t" o:connecttype="custom" o:connectlocs="0,1;1,0;16,12;16,13;15,13;0,1" o:connectangles="0,0,0,0,0,0" textboxrect="0,0,268,323"/>
                    <v:textbox>
                      <w:txbxContent>
                        <w:p w14:paraId="3CF365D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8" o:spid="_x0000_s1210" style="position:absolute;left:958;top:561;width:6;height:75;visibility:visible;mso-wrap-style:square;v-text-anchor:top" coordsize="26,3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" adj="-11796480,,5400" path="m,7l26,r,374l26,375,,374,,7xe" fillcolor="black" stroked="f">
                    <v:stroke joinstyle="round"/>
                    <v:formulas/>
                    <v:path arrowok="t" o:connecttype="custom" o:connectlocs="0,0;1,0;1,15;1,15;0,15;0,0" o:connectangles="0,0,0,0,0,0" textboxrect="0,0,26,375"/>
                    <v:textbox>
                      <w:txbxContent>
                        <w:p w14:paraId="3D94E25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9" o:spid="_x0000_s1211" style="position:absolute;left:956;top:636;width:8;height:40;visibility:visible;mso-wrap-style:square;v-text-anchor:top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" adj="-11796480,,5400" path="m8,l34,1,26,197r,1l,196,8,xe" fillcolor="black" stroked="f">
                    <v:stroke joinstyle="round"/>
                    <v:formulas/>
                    <v:path arrowok="t" o:connecttype="custom" o:connectlocs="0,0;2,0;1,8;1,8;0,8;0,0" o:connectangles="0,0,0,0,0,0" textboxrect="0,0,34,198"/>
                    <v:textbox>
                      <w:txbxContent>
                        <w:p w14:paraId="29D4FFA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0" o:spid="_x0000_s1212" style="position:absolute;left:950;top:675;width:12;height:54;visibility:visible;mso-wrap-style:square;v-text-anchor:top" coordsize="49,2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" adj="-11796480,,5400" path="m23,l49,2,26,257r-5,11l,249,23,xe" fillcolor="black" stroked="f">
                    <v:stroke joinstyle="round"/>
                    <v:formulas/>
                    <v:path arrowok="t" o:connecttype="custom" o:connectlocs="1,0;3,0;1,10;1,11;0,10;1,0" o:connectangles="0,0,0,0,0,0" textboxrect="0,0,49,268"/>
                    <v:textbox>
                      <w:txbxContent>
                        <w:p w14:paraId="161CF4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1" o:spid="_x0000_s1213" style="position:absolute;left:924;top:725;width:31;height:30;visibility:visible;mso-wrap-style:square;v-text-anchor:top" coordsize="128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" adj="-11796480,,5400" path="m107,r21,19l16,147r-2,2l,121,107,xe" fillcolor="black" stroked="f">
                    <v:stroke joinstyle="round"/>
                    <v:formulas/>
                    <v:path arrowok="t" o:connecttype="custom" o:connectlocs="6,0;8,1;1,6;1,6;0,5;6,0" o:connectangles="0,0,0,0,0,0" textboxrect="0,0,128,149"/>
                    <v:textbox>
                      <w:txbxContent>
                        <w:p w14:paraId="530121F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2" o:spid="_x0000_s1214" style="position:absolute;left:884;top:749;width:43;height:28;visibility:visible;mso-wrap-style:square;v-text-anchor:top" coordsize="170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" adj="-11796480,,5400" path="m156,r14,28l11,136r-3,1l,106,156,xe" fillcolor="black" stroked="f">
                    <v:stroke joinstyle="round"/>
                    <v:formulas/>
                    <v:path arrowok="t" o:connecttype="custom" o:connectlocs="10,0;11,1;1,6;1,6;0,4;10,0" o:connectangles="0,0,0,0,0,0" textboxrect="0,0,170,137"/>
                    <v:textbox>
                      <w:txbxContent>
                        <w:p w14:paraId="100F51C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3" o:spid="_x0000_s1215" style="position:absolute;left:837;top:770;width:49;height:21;visibility:visible;mso-wrap-style:square;v-text-anchor:top" coordsize="198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" adj="-11796480,,5400" path="m190,r8,31l7,101r-1,l,69,190,xe" fillcolor="black" stroked="f">
                    <v:stroke joinstyle="round"/>
                    <v:formulas/>
                    <v:path arrowok="t" o:connecttype="custom" o:connectlocs="12,0;12,1;0,4;0,4;0,3;12,0" o:connectangles="0,0,0,0,0,0" textboxrect="0,0,198,101"/>
                    <v:textbox>
                      <w:txbxContent>
                        <w:p w14:paraId="4573368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4" o:spid="_x0000_s1216" style="position:absolute;left:774;top:784;width:65;height:20;visibility:visible;mso-wrap-style:square;v-text-anchor:top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" adj="-11796480,,5400" path="m253,r6,32l5,100r-1,1l,68,253,xe" fillcolor="black" stroked="f">
                    <v:stroke joinstyle="round"/>
                    <v:formulas/>
                    <v:path arrowok="t" o:connecttype="custom" o:connectlocs="16,0;16,1;0,4;0,4;0,3;16,0" o:connectangles="0,0,0,0,0,0" textboxrect="0,0,259,101"/>
                    <v:textbox>
                      <w:txbxContent>
                        <w:p w14:paraId="4BC70C4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5" o:spid="_x0000_s1217" style="position:absolute;left:700;top:798;width:75;height:16;visibility:visible;mso-wrap-style:square;v-text-anchor:top" coordsize="298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" adj="-11796480,,5400" path="m294,r4,33l4,81,,49,294,xe" fillcolor="black" stroked="f">
                    <v:stroke joinstyle="round"/>
                    <v:formulas/>
                    <v:path arrowok="t" o:connecttype="custom" o:connectlocs="19,0;19,1;0,3;0,2;0,2;19,0" o:connectangles="0,0,0,0,0,0" textboxrect="0,0,298,81"/>
                    <v:textbox>
                      <w:txbxContent>
                        <w:p w14:paraId="6A5107D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6" o:spid="_x0000_s1218" style="position:absolute;left:621;top:808;width:80;height:18;visibility:visible;mso-wrap-style:square;v-text-anchor:top" coordsize="322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" adj="-11796480,,5400" path="m318,r4,32l3,92,,60,318,xe" fillcolor="black" stroked="f">
                    <v:stroke joinstyle="round"/>
                    <v:formulas/>
                    <v:path arrowok="t" o:connecttype="custom" o:connectlocs="20,0;20,1;0,4;0,4;0,2;20,0" o:connectangles="0,0,0,0,0,0" textboxrect="0,0,322,92"/>
                    <v:textbox>
                      <w:txbxContent>
                        <w:p w14:paraId="311073E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7" o:spid="_x0000_s1219" style="position:absolute;left:541;top:820;width:80;height:14;visibility:visible;mso-wrap-style:square;v-text-anchor:top" coordsize="322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" adj="-11796480,,5400" path="m319,r3,32l4,71,,38r1,l319,xe" fillcolor="black" stroked="f">
                    <v:stroke joinstyle="round"/>
                    <v:formulas/>
                    <v:path arrowok="t" o:connecttype="custom" o:connectlocs="20,0;20,1;0,3;0,1;0,1;20,0" o:connectangles="0,0,0,0,0,0" textboxrect="0,0,322,71"/>
                    <v:textbox>
                      <w:txbxContent>
                        <w:p w14:paraId="5A1A91D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8" o:spid="_x0000_s1220" style="position:absolute;left:463;top:827;width:79;height:21;visibility:visible;mso-wrap-style:square;v-text-anchor:top" coordsize="315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" adj="-11796480,,5400" path="m311,r4,33l5,102,,69,311,xe" fillcolor="black" stroked="f">
                    <v:stroke joinstyle="round"/>
                    <v:formulas/>
                    <v:path arrowok="t" o:connecttype="custom" o:connectlocs="20,0;20,1;0,4;0,3;0,3;20,0" o:connectangles="0,0,0,0,0,0" textboxrect="0,0,315,102"/>
                    <v:textbox>
                      <w:txbxContent>
                        <w:p w14:paraId="18B0AD2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9" o:spid="_x0000_s1221" style="position:absolute;left:393;top:841;width:72;height:20;visibility:visible;mso-wrap-style:square;v-text-anchor:top" coordsize="286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" adj="-11796480,,5400" path="m281,r5,33l8,101,,70r2,l281,xe" fillcolor="black" stroked="f">
                    <v:stroke joinstyle="round"/>
                    <v:formulas/>
                    <v:path arrowok="t" o:connecttype="custom" o:connectlocs="18,0;18,1;1,4;0,3;0,3;18,0" o:connectangles="0,0,0,0,0,0" textboxrect="0,0,286,101"/>
                    <v:textbox>
                      <w:txbxContent>
                        <w:p w14:paraId="7687551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0" o:spid="_x0000_s1222" style="position:absolute;left:353;top:855;width:42;height:20;visibility:visible;mso-wrap-style:square;v-text-anchor:top" coordsize="168,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" adj="-11796480,,5400" path="m160,r8,31l12,99,,70,2,69,160,xe" fillcolor="black" stroked="f">
                    <v:stroke joinstyle="round"/>
                    <v:formulas/>
                    <v:path arrowok="t" o:connecttype="custom" o:connectlocs="10,0;11,1;1,4;0,3;0,3;10,0" o:connectangles="0,0,0,0,0,0" textboxrect="0,0,168,99"/>
                    <v:textbox>
                      <w:txbxContent>
                        <w:p w14:paraId="5891514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1" o:spid="_x0000_s1223" style="position:absolute;left:335;top:869;width:21;height:16;visibility:visible;mso-wrap-style:square;v-text-anchor:top" coordsize="84,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" adj="-11796480,,5400" path="m72,l84,29,37,61,2,78,,49,72,xe" fillcolor="black" stroked="f">
                    <v:stroke joinstyle="round"/>
                    <v:formulas/>
                    <v:path arrowok="t" o:connecttype="custom" o:connectlocs="5,0;5,1;2,3;0,3;0,2;5,0" o:connectangles="0,0,0,0,0,0" textboxrect="0,0,84,78"/>
                    <v:textbox>
                      <w:txbxContent>
                        <w:p w14:paraId="5EAEEDD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2" o:spid="_x0000_s1224" style="position:absolute;left:335;top:881;width:60;height:27;visibility:visible;mso-wrap-style:square;v-text-anchor:top" coordsize="239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" adj="-11796480,,5400" path="m,17l35,,239,105r-9,30l,17xe" fillcolor="black" stroked="f">
                    <v:stroke joinstyle="round"/>
                    <v:formulas/>
                    <v:path arrowok="t" o:connecttype="custom" o:connectlocs="0,1;2,0;15,4;15,5;15,5;0,1" o:connectangles="0,0,0,0,0,0" textboxrect="0,0,239,135"/>
                    <v:textbox>
                      <w:txbxContent>
                        <w:p w14:paraId="06EC676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3" o:spid="_x0000_s1225" style="position:absolute;left:393;top:902;width:76;height:32;visibility:visible;mso-wrap-style:square;v-text-anchor:top" coordsize="305,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" adj="-11796480,,5400" path="m,30l9,,304,128r1,l295,157,,30xe" fillcolor="black" stroked="f">
                    <v:stroke joinstyle="round"/>
                    <v:formulas/>
                    <v:path arrowok="t" o:connecttype="custom" o:connectlocs="0,1;0,0;19,5;19,5;18,7;0,1" o:connectangles="0,0,0,0,0,0" textboxrect="0,0,305,157"/>
                    <v:textbox>
                      <w:txbxContent>
                        <w:p w14:paraId="6218544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4" o:spid="_x0000_s1226" style="position:absolute;left:467;top:928;width:68;height:33;visibility:visible;mso-wrap-style:square;v-text-anchor:top" coordsize="273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" adj="-11796480,,5400" path="m,29l10,,272,137r1,1l262,167,,29xe" fillcolor="black" stroked="f">
                    <v:stroke joinstyle="round"/>
                    <v:formulas/>
                    <v:path arrowok="t" o:connecttype="custom" o:connectlocs="0,1;0,0;17,5;17,5;16,7;0,1" o:connectangles="0,0,0,0,0,0" textboxrect="0,0,273,167"/>
                    <v:textbox>
                      <w:txbxContent>
                        <w:p w14:paraId="1D1627E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5" o:spid="_x0000_s1227" style="position:absolute;left:532;top:955;width:67;height:39;visibility:visible;mso-wrap-style:square;v-text-anchor:top" coordsize="268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" adj="-11796480,,5400" path="m,29l11,,266,166r2,2l253,195,,29xe" fillcolor="black" stroked="f">
                    <v:stroke joinstyle="round"/>
                    <v:formulas/>
                    <v:path arrowok="t" o:connecttype="custom" o:connectlocs="0,1;1,0;17,7;17,7;16,8;0,1" o:connectangles="0,0,0,0,0,0" textboxrect="0,0,268,195"/>
                    <v:textbox>
                      <w:txbxContent>
                        <w:p w14:paraId="76D3CD6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6" o:spid="_x0000_s1228" style="position:absolute;left:595;top:989;width:55;height:39;visibility:visible;mso-wrap-style:square;v-text-anchor:top" coordsize="216,1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" adj="-11796480,,5400" path="m,27l15,,213,167r3,3l197,193,,27xe" fillcolor="black" stroked="f">
                    <v:stroke joinstyle="round"/>
                    <v:formulas/>
                    <v:path arrowok="t" o:connecttype="custom" o:connectlocs="0,1;1,0;14,7;14,7;13,8;0,1" o:connectangles="0,0,0,0,0,0" textboxrect="0,0,216,193"/>
                    <v:textbox>
                      <w:txbxContent>
                        <w:p w14:paraId="64C73FE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7" o:spid="_x0000_s1229" style="position:absolute;left:645;top:1023;width:35;height:39;visibility:visible;mso-wrap-style:square;v-text-anchor:top" coordsize="141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" adj="-11796480,,5400" path="m,23l19,,139,176r2,8l116,195,,23xe" fillcolor="black" stroked="f">
                    <v:stroke joinstyle="round"/>
                    <v:formulas/>
                    <v:path arrowok="t" o:connecttype="custom" o:connectlocs="0,1;1,0;9,7;9,7;7,8;0,1" o:connectangles="0,0,0,0,0,0" textboxrect="0,0,141,195"/>
                    <v:textbox>
                      <w:txbxContent>
                        <w:p w14:paraId="5CD3017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8" o:spid="_x0000_s1230" style="position:absolute;left:674;top:1060;width:16;height:50;visibility:visible;mso-wrap-style:square;v-text-anchor:top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" adj="-11796480,,5400" path="m,11l25,,65,246r,3l39,251,,11xe" fillcolor="black" stroked="f">
                    <v:stroke joinstyle="round"/>
                    <v:formulas/>
                    <v:path arrowok="t" o:connecttype="custom" o:connectlocs="0,0;1,0;4,10;4,10;2,10;0,0" o:connectangles="0,0,0,0,0,0" textboxrect="0,0,65,251"/>
                    <v:textbox>
                      <w:txbxContent>
                        <w:p w14:paraId="5223656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9" o:spid="_x0000_s1231" style="position:absolute;left:683;top:1110;width:9;height:39;visibility:visible;mso-wrap-style:square;v-text-anchor:top" coordsize="34,1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" adj="-11796480,,5400" path="m,2l26,r8,195l34,197r-26,l,2xe" fillcolor="black" stroked="f">
                    <v:stroke joinstyle="round"/>
                    <v:formulas/>
                    <v:path arrowok="t" o:connecttype="custom" o:connectlocs="0,0;2,0;2,8;2,8;1,8;0,0" o:connectangles="0,0,0,0,0,0" textboxrect="0,0,34,197"/>
                    <v:textbox>
                      <w:txbxContent>
                        <w:p w14:paraId="13434C4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60" o:spid="_x0000_s1232" style="position:absolute;left:685;top:1149;width:7;height:35;visibility:visible;mso-wrap-style:square;v-text-anchor:top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" adj="-11796480,,5400" path="m,l26,r,177l,175,,xe" fillcolor="black" stroked="f">
                    <v:stroke joinstyle="round"/>
                    <v:formulas/>
                    <v:path arrowok="t" o:connecttype="custom" o:connectlocs="0,0;2,0;2,7;2,7;0,7;0,0" o:connectangles="0,0,0,0,0,0" textboxrect="0,0,26,177"/>
                    <v:textbox>
                      <w:txbxContent>
                        <w:p w14:paraId="7669DCC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61" o:spid="_x0000_s1233" style="position:absolute;left:683;top:1184;width:9;height:44;visibility:visible;mso-wrap-style:square;v-text-anchor:top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" adj="-11796480,,5400" path="m8,l34,2,26,218r,3l,216,8,xe" fillcolor="black" stroked="f">
                    <v:stroke joinstyle="round"/>
                    <v:formulas/>
                    <v:path arrowok="t" o:connecttype="custom" o:connectlocs="1,0;2,0;2,9;2,9;0,9;1,0" o:connectangles="0,0,0,0,0,0" textboxrect="0,0,34,221"/>
                    <v:textbox>
                      <w:txbxContent>
                        <w:p w14:paraId="0536685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</v:group>
                <v:group id="Group 215" o:spid="_x0000_s1234" style="position:absolute;top:95;width:1189;height:1469" coordorigin=",95" coordsize="1189,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462" o:spid="_x0000_s1235" style="position:absolute;left:681;top:1227;width:12;height:34;visibility:visible;mso-wrap-style:square;v-text-anchor:top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" adj="-11796480,,5400" path="m23,l49,5,25,162r-2,6l,152,23,xe" fillcolor="black" stroked="f">
                    <v:stroke joinstyle="round"/>
                    <v:formulas/>
                    <v:path arrowok="t" o:connecttype="custom" o:connectlocs="1,0;3,0;1,7;1,7;0,6;1,0" o:connectangles="0,0,0,0,0,0" textboxrect="0,0,49,168"/>
                    <v:textbox>
                      <w:txbxContent>
                        <w:p w14:paraId="3EF2037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3" o:spid="_x0000_s1236" style="position:absolute;left:655;top:1258;width:31;height:37;visibility:visible;mso-wrap-style:square;v-text-anchor:top" coordsize="125,1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" adj="-11796480,,5400" path="m102,r23,16l21,183r-1,2l,162,102,xe" fillcolor="black" stroked="f">
                    <v:stroke joinstyle="round"/>
                    <v:formulas/>
                    <v:path arrowok="t" o:connecttype="custom" o:connectlocs="6,0;8,1;1,7;1,7;0,6;6,0" o:connectangles="0,0,0,0,0,0" textboxrect="0,0,125,185"/>
                    <v:textbox>
                      <w:txbxContent>
                        <w:p w14:paraId="7E6C9C7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4" o:spid="_x0000_s1237" style="position:absolute;left:631;top:1290;width:29;height:28;visibility:visible;mso-wrap-style:square;v-text-anchor:top" coordsize="118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" adj="-11796480,,5400" path="m98,r20,23l25,138,,124r4,-6l98,xe" fillcolor="black" stroked="f">
                    <v:stroke joinstyle="round"/>
                    <v:formulas/>
                    <v:path arrowok="t" o:connecttype="custom" o:connectlocs="6,0;7,1;1,6;0,5;0,5;6,0" o:connectangles="0,0,0,0,0,0" textboxrect="0,0,118,138"/>
                    <v:textbox>
                      <w:txbxContent>
                        <w:p w14:paraId="393CA87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5" o:spid="_x0000_s1238" style="position:absolute;left:623;top:1315;width:14;height:27;visibility:visible;mso-wrap-style:square;v-text-anchor:top" coordsize="56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" adj="-11796480,,5400" path="m31,l56,14,26,133,,138r,-9l31,xe" fillcolor="black" stroked="f">
                    <v:stroke joinstyle="round"/>
                    <v:formulas/>
                    <v:path arrowok="t" o:connecttype="custom" o:connectlocs="2,0;4,1;2,5;0,5;0,5;2,0" o:connectangles="0,0,0,0,0,0" textboxrect="0,0,56,138"/>
                    <v:textbox>
                      <w:txbxContent>
                        <w:p w14:paraId="155B0DC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6" o:spid="_x0000_s1239" style="position:absolute;left:623;top:1341;width:14;height:28;visibility:visible;mso-wrap-style:square;v-text-anchor:top" coordsize="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" adj="-11796480,,5400" path="m,5l26,,56,121,33,136r-2,-3l,5xe" fillcolor="black" stroked="f">
                    <v:stroke joinstyle="round"/>
                    <v:formulas/>
                    <v:path arrowok="t" o:connecttype="custom" o:connectlocs="0,0;2,0;4,5;2,6;2,6;0,0" o:connectangles="0,0,0,0,0,0" textboxrect="0,0,56,136"/>
                    <v:textbox>
                      <w:txbxContent>
                        <w:p w14:paraId="59BE2A5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7" o:spid="_x0000_s1240" style="position:absolute;left:631;top:1366;width:22;height:30;visibility:visible;mso-wrap-style:square;v-text-anchor:top" coordsize="87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" adj="-11796480,,5400" path="m,15l23,,86,136r1,4l62,151,,15xe" fillcolor="black" stroked="f">
                    <v:stroke joinstyle="round"/>
                    <v:formulas/>
                    <v:path arrowok="t" o:connecttype="custom" o:connectlocs="0,1;2,0;6,5;6,6;4,6;0,1" o:connectangles="0,0,0,0,0,0" textboxrect="0,0,87,151"/>
                    <v:textbox>
                      <w:txbxContent>
                        <w:p w14:paraId="66EAF10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8" o:spid="_x0000_s1241" style="position:absolute;left:647;top:1394;width:14;height:26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" adj="-11796480,,5400" path="m,11l25,,57,128r,6l31,134,,11xe" fillcolor="black" stroked="f">
                    <v:stroke joinstyle="round"/>
                    <v:formulas/>
                    <v:path arrowok="t" o:connecttype="custom" o:connectlocs="0,0;1,0;3,5;3,5;2,5;0,0" o:connectangles="0,0,0,0,0,0" textboxrect="0,0,57,134"/>
                    <v:textbox>
                      <w:txbxContent>
                        <w:p w14:paraId="20A7D06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9" o:spid="_x0000_s1242" style="position:absolute;left:653;top:1420;width:8;height:31;visibility:visible;mso-wrap-style:square;v-text-anchor:top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" adj="-11796480,,5400" path="m8,l34,,26,147r-1,6l,141,8,xe" fillcolor="black" stroked="f">
                    <v:stroke joinstyle="round"/>
                    <v:formulas/>
                    <v:path arrowok="t" o:connecttype="custom" o:connectlocs="0,0;2,0;1,6;1,6;0,6;0,0" o:connectangles="0,0,0,0,0,0" textboxrect="0,0,34,153"/>
                    <v:textbox>
                      <w:txbxContent>
                        <w:p w14:paraId="32E08CD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0" o:spid="_x0000_s1243" style="position:absolute;left:635;top:1449;width:24;height:35;visibility:visible;mso-wrap-style:square;v-text-anchor:top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" adj="-11796480,,5400" path="m70,l95,12,24,179,,165,70,xe" fillcolor="black" stroked="f">
                    <v:stroke joinstyle="round"/>
                    <v:formulas/>
                    <v:path arrowok="t" o:connecttype="custom" o:connectlocs="5,0;6,0;2,7;0,6;0,6;5,0" o:connectangles="0,0,0,0,0,0" textboxrect="0,0,95,179"/>
                    <v:textbox>
                      <w:txbxContent>
                        <w:p w14:paraId="64CF63B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1" o:spid="_x0000_s1244" style="position:absolute;left:621;top:1482;width:20;height:32;visibility:visible;mso-wrap-style:square;v-text-anchor:top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" adj="-11796480,,5400" path="m56,l80,14,24,161,,147,56,xe" fillcolor="black" stroked="f">
                    <v:stroke joinstyle="round"/>
                    <v:formulas/>
                    <v:path arrowok="t" o:connecttype="custom" o:connectlocs="4,0;5,1;2,6;2,6;0,6;4,0" o:connectangles="0,0,0,0,0,0" textboxrect="0,0,80,161"/>
                    <v:textbox>
                      <w:txbxContent>
                        <w:p w14:paraId="6E586B1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2" o:spid="_x0000_s1245" style="position:absolute;left:607;top:1511;width:20;height:32;visibility:visible;mso-wrap-style:square;v-text-anchor:top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" adj="-11796480,,5400" path="m56,l80,14,25,160,,150r1,-3l56,xe" fillcolor="black" stroked="f">
                    <v:stroke joinstyle="round"/>
                    <v:formulas/>
                    <v:path arrowok="t" o:connecttype="custom" o:connectlocs="4,0;5,1;2,6;0,6;0,6;4,0" o:connectangles="0,0,0,0,0,0" textboxrect="0,0,80,160"/>
                    <v:textbox>
                      <w:txbxContent>
                        <w:p w14:paraId="2671BE9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3" o:spid="_x0000_s1246" style="position:absolute;left:601;top:1541;width:12;height:23;visibility:visible;mso-wrap-style:square;v-text-anchor:top" coordsize="49,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" adj="-11796480,,5400" path="m24,l49,10,26,117,,114r13,-1l,109,24,xe" fillcolor="black" stroked="f">
                    <v:stroke joinstyle="round"/>
                    <v:formulas/>
                    <v:path arrowok="t" o:connecttype="custom" o:connectlocs="1,0;3,0;1,5;0,4;1,4;0,4;1,0" o:connectangles="0,0,0,0,0,0,0" textboxrect="0,0,49,117"/>
                    <v:textbox>
                      <w:txbxContent>
                        <w:p w14:paraId="7FB8D41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4" o:spid="_x0000_s1247" style="position:absolute;left:597;top:1526;width:10;height:38;visibility:visible;mso-wrap-style:square;v-text-anchor:top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" adj="-11796480,,5400" path="m42,187r-13,2l16,190,,4,,3,26,,42,187xe" fillcolor="black" stroked="f">
                    <v:stroke joinstyle="round"/>
                    <v:formulas/>
                    <v:path arrowok="t" o:connecttype="custom" o:connectlocs="2,7;2,8;1,8;0,0;0,0;1,0;2,7" o:connectangles="0,0,0,0,0,0,0" textboxrect="0,0,42,190"/>
                    <v:textbox>
                      <w:txbxContent>
                        <w:p w14:paraId="58B030A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5" o:spid="_x0000_s1248" style="position:absolute;left:595;top:1481;width:8;height:45;visibility:visible;mso-wrap-style:square;v-text-anchor:top" coordsize="34,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" adj="-11796480,,5400" path="m34,226l8,229,,3,26,r,1l34,226xe" fillcolor="black" stroked="f">
                    <v:stroke joinstyle="round"/>
                    <v:formulas/>
                    <v:path arrowok="t" o:connecttype="custom" o:connectlocs="2,9;0,9;0,0;1,0;1,0;2,9" o:connectangles="0,0,0,0,0,0" textboxrect="0,0,34,229"/>
                    <v:textbox>
                      <w:txbxContent>
                        <w:p w14:paraId="2531BD7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6" o:spid="_x0000_s1249" style="position:absolute;left:591;top:1444;width:10;height:37;visibility:visible;mso-wrap-style:square;v-text-anchor:top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" adj="-11796480,,5400" path="m42,181r-26,3l,10,26,r,5l42,181xe" fillcolor="black" stroked="f">
                    <v:stroke joinstyle="round"/>
                    <v:formulas/>
                    <v:path arrowok="t" o:connecttype="custom" o:connectlocs="2,7;1,7;0,0;1,0;1,0;2,7" o:connectangles="0,0,0,0,0,0" textboxrect="0,0,42,184"/>
                    <v:textbox>
                      <w:txbxContent>
                        <w:p w14:paraId="659C93C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7" o:spid="_x0000_s1250" style="position:absolute;left:579;top:1413;width:18;height:33;visibility:visible;mso-wrap-style:square;v-text-anchor:top" coordsize="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" adj="-11796480,,5400" path="m74,157l48,167,,12,26,,74,157xe" fillcolor="black" stroked="f">
                    <v:stroke joinstyle="round"/>
                    <v:formulas/>
                    <v:path arrowok="t" o:connecttype="custom" o:connectlocs="4,6;3,7;0,0;1,0;1,0;4,6" o:connectangles="0,0,0,0,0,0" textboxrect="0,0,74,167"/>
                    <v:textbox>
                      <w:txbxContent>
                        <w:p w14:paraId="61A9E4B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8" o:spid="_x0000_s1251" style="position:absolute;left:563;top:1378;width:22;height:37;visibility:visible;mso-wrap-style:square;v-text-anchor:top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" adj="-11796480,,5400" path="m90,175l64,187,1,11,,6,26,,90,175xe" fillcolor="black" stroked="f">
                    <v:stroke joinstyle="round"/>
                    <v:formulas/>
                    <v:path arrowok="t" o:connecttype="custom" o:connectlocs="5,7;4,7;0,0;0,0;1,0;5,7" o:connectangles="0,0,0,0,0,0" textboxrect="0,0,90,187"/>
                    <v:textbox>
                      <w:txbxContent>
                        <w:p w14:paraId="0EA1D25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9" o:spid="_x0000_s1252" style="position:absolute;left:559;top:1341;width:11;height:38;visibility:visible;mso-wrap-style:square;v-text-anchor:top" coordsize="42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" adj="-11796480,,5400" path="m42,183r-26,6l,2,,,27,,42,183xe" fillcolor="black" stroked="f">
                    <v:stroke joinstyle="round"/>
                    <v:formulas/>
                    <v:path arrowok="t" o:connecttype="custom" o:connectlocs="3,7;1,8;0,0;0,0;2,0;3,7" o:connectangles="0,0,0,0,0,0" textboxrect="0,0,42,189"/>
                    <v:textbox>
                      <w:txbxContent>
                        <w:p w14:paraId="5C18D1D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0" o:spid="_x0000_s1253" style="position:absolute;left:559;top:1304;width:9;height:37;visibility:visible;mso-wrap-style:square;v-text-anchor:top" coordsize="34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" adj="-11796480,,5400" path="m27,188l,188,8,1,8,,34,3,27,188xe" fillcolor="black" stroked="f">
                    <v:stroke joinstyle="round"/>
                    <v:formulas/>
                    <v:path arrowok="t" o:connecttype="custom" o:connectlocs="2,7;0,7;1,0;1,0;2,0;2,7" o:connectangles="0,0,0,0,0,0" textboxrect="0,0,34,188"/>
                    <v:textbox>
                      <w:txbxContent>
                        <w:p w14:paraId="4E6C05F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1" o:spid="_x0000_s1254" style="position:absolute;left:561;top:1264;width:13;height:40;visibility:visible;mso-wrap-style:square;v-text-anchor:top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" adj="-11796480,,5400" path="m26,204l,201,24,4,25,,50,11,26,204xe" fillcolor="black" stroked="f">
                    <v:stroke joinstyle="round"/>
                    <v:formulas/>
                    <v:path arrowok="t" o:connecttype="custom" o:connectlocs="2,8;0,8;2,0;2,0;3,0;2,8" o:connectangles="0,0,0,0,0,0" textboxrect="0,0,50,204"/>
                    <v:textbox>
                      <w:txbxContent>
                        <w:p w14:paraId="4B58D54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2" o:spid="_x0000_s1255" style="position:absolute;left:567;top:1227;width:22;height:39;visibility:visible;mso-wrap-style:square;v-text-anchor:top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" adj="-11796480,,5400" path="m25,192l,181,64,4,65,,88,19,25,192xe" fillcolor="black" stroked="f">
                    <v:stroke joinstyle="round"/>
                    <v:formulas/>
                    <v:path arrowok="t" o:connecttype="custom" o:connectlocs="2,8;0,8;4,0;4,0;6,1;2,8" o:connectangles="0,0,0,0,0,0" textboxrect="0,0,88,192"/>
                    <v:textbox>
                      <w:txbxContent>
                        <w:p w14:paraId="34E3747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3" o:spid="_x0000_s1256" style="position:absolute;left:584;top:1199;width:27;height:32;visibility:visible;mso-wrap-style:square;v-text-anchor:top" coordsize="109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" adj="-11796480,,5400" path="m23,159l,140,88,3,90,r19,24l23,159xe" fillcolor="black" stroked="f">
                    <v:stroke joinstyle="round"/>
                    <v:formulas/>
                    <v:path arrowok="t" o:connecttype="custom" o:connectlocs="1,6;0,6;5,0;5,0;7,1;1,6" o:connectangles="0,0,0,0,0,0" textboxrect="0,0,109,159"/>
                    <v:textbox>
                      <w:txbxContent>
                        <w:p w14:paraId="1E47AA3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4" o:spid="_x0000_s1257" style="position:absolute;left:606;top:1181;width:27;height:23;visibility:visible;mso-wrap-style:square;v-text-anchor:top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" adj="-11796480,,5400" path="m19,115l,91,82,r27,2l105,18,19,115xe" fillcolor="black" stroked="f">
                    <v:stroke joinstyle="round"/>
                    <v:formulas/>
                    <v:path arrowok="t" o:connecttype="custom" o:connectlocs="1,5;0,4;5,0;7,0;6,1;1,5" o:connectangles="0,0,0,0,0,0" textboxrect="0,0,109,115"/>
                    <v:textbox>
                      <w:txbxContent>
                        <w:p w14:paraId="25A2023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5" o:spid="_x0000_s1258" style="position:absolute;left:619;top:1143;width:14;height:39;visibility:visible;mso-wrap-style:square;v-text-anchor:top" coordsize="57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" adj="-11796480,,5400" path="m57,194l30,192,,19,22,r3,7l57,194xe" fillcolor="black" stroked="f">
                    <v:stroke joinstyle="round"/>
                    <v:formulas/>
                    <v:path arrowok="t" o:connecttype="custom" o:connectlocs="3,8;2,8;0,1;1,0;1,0;3,8" o:connectangles="0,0,0,0,0,0" textboxrect="0,0,57,194"/>
                    <v:textbox>
                      <w:txbxContent>
                        <w:p w14:paraId="3D7C427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6" o:spid="_x0000_s1259" style="position:absolute;left:592;top:1114;width:32;height:33;visibility:visible;mso-wrap-style:square;v-text-anchor:top" coordsize="129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" adj="-11796480,,5400" path="m129,142r-22,19l,29,15,r3,4l129,142xe" fillcolor="black" stroked="f">
                    <v:stroke joinstyle="round"/>
                    <v:formulas/>
                    <v:path arrowok="t" o:connecttype="custom" o:connectlocs="8,6;7,7;0,1;1,0;1,0;8,6" o:connectangles="0,0,0,0,0,0" textboxrect="0,0,129,161"/>
                    <v:textbox>
                      <w:txbxContent>
                        <w:p w14:paraId="3561970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7" o:spid="_x0000_s1260" style="position:absolute;left:567;top:1101;width:29;height:19;visibility:visible;mso-wrap-style:square;v-text-anchor:top" coordsize="117,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" adj="-11796480,,5400" path="m117,69l102,98,,30,12,r,1l117,69xe" fillcolor="black" stroked="f">
                    <v:stroke joinstyle="round"/>
                    <v:formulas/>
                    <v:path arrowok="t" o:connecttype="custom" o:connectlocs="7,3;6,4;0,1;1,0;1,0;7,3" o:connectangles="0,0,0,0,0,0" textboxrect="0,0,117,98"/>
                    <v:textbox>
                      <w:txbxContent>
                        <w:p w14:paraId="1ABD887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8" o:spid="_x0000_s1261" style="position:absolute;left:529;top:1083;width:41;height:24;visibility:visible;mso-wrap-style:square;v-text-anchor:top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" adj="-11796480,,5400" path="m162,89r-12,30l,31,10,r1,1l162,89xe" fillcolor="black" stroked="f">
                    <v:stroke joinstyle="round"/>
                    <v:formulas/>
                    <v:path arrowok="t" o:connecttype="custom" o:connectlocs="10,4;10,5;0,1;1,0;1,0;10,4" o:connectangles="0,0,0,0,0,0" textboxrect="0,0,162,119"/>
                    <v:textbox>
                      <w:txbxContent>
                        <w:p w14:paraId="397470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9" o:spid="_x0000_s1262" style="position:absolute;left:482;top:1067;width:50;height:22;visibility:visible;mso-wrap-style:square;v-text-anchor:top" coordsize="200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" adj="-11796480,,5400" path="m200,78r-10,31l,31,8,,200,78xe" fillcolor="black" stroked="f">
                    <v:stroke joinstyle="round"/>
                    <v:formulas/>
                    <v:path arrowok="t" o:connecttype="custom" o:connectlocs="13,3;12,4;0,1;0,1;1,0;13,3" o:connectangles="0,0,0,0,0,0" textboxrect="0,0,200,109"/>
                    <v:textbox>
                      <w:txbxContent>
                        <w:p w14:paraId="590A80F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0" o:spid="_x0000_s1263" style="position:absolute;left:412;top:1044;width:72;height:29;visibility:visible;mso-wrap-style:square;v-text-anchor:top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" adj="-11796480,,5400" path="m287,118r-8,31l1,31,,31,10,,287,118xe" fillcolor="black" stroked="f">
                    <v:stroke joinstyle="round"/>
                    <v:formulas/>
                    <v:path arrowok="t" o:connecttype="custom" o:connectlocs="18,4;18,6;0,1;0,1;1,0;18,4" o:connectangles="0,0,0,0,0,0" textboxrect="0,0,287,149"/>
                    <v:textbox>
                      <w:txbxContent>
                        <w:p w14:paraId="1896B3E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1" o:spid="_x0000_s1264" style="position:absolute;left:350;top:1020;width:64;height:30;visibility:visible;mso-wrap-style:square;v-text-anchor:top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" adj="-11796480,,5400" path="m258,117r-10,31l1,29,,29,12,,258,117xe" fillcolor="black" stroked="f">
                    <v:stroke joinstyle="round"/>
                    <v:formulas/>
                    <v:path arrowok="t" o:connecttype="custom" o:connectlocs="16,5;15,6;0,1;0,1;1,0;16,5" o:connectangles="0,0,0,0,0,0" textboxrect="0,0,258,148"/>
                    <v:textbox>
                      <w:txbxContent>
                        <w:p w14:paraId="3CAA2B5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2" o:spid="_x0000_s1265" style="position:absolute;left:304;top:997;width:49;height:29;visibility:visible;mso-wrap-style:square;v-text-anchor:top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" adj="-11796480,,5400" path="m198,117r-12,29l3,29,,26,16,,198,117xe" fillcolor="black" stroked="f">
                    <v:stroke joinstyle="round"/>
                    <v:formulas/>
                    <v:path arrowok="t" o:connecttype="custom" o:connectlocs="12,5;11,6;0,1;0,1;1,0;12,5" o:connectangles="0,0,0,0,0,0" textboxrect="0,0,198,146"/>
                    <v:textbox>
                      <w:txbxContent>
                        <w:p w14:paraId="405F355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3" o:spid="_x0000_s1266" style="position:absolute;left:261;top:964;width:47;height:38;visibility:visible;mso-wrap-style:square;v-text-anchor:top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" adj="-11796480,,5400" path="m186,163r-16,26l4,22,,16,23,,186,163xe" fillcolor="black" stroked="f">
                    <v:stroke joinstyle="round"/>
                    <v:formulas/>
                    <v:path arrowok="t" o:connecttype="custom" o:connectlocs="12,7;11,8;0,1;0,1;2,0;12,7" o:connectangles="0,0,0,0,0,0" textboxrect="0,0,186,189"/>
                    <v:textbox>
                      <w:txbxContent>
                        <w:p w14:paraId="502F6FE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4" o:spid="_x0000_s1267" style="position:absolute;left:249;top:938;width:18;height:29;visibility:visible;mso-wrap-style:square;v-text-anchor:top" coordsize="72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" adj="-11796480,,5400" path="m72,131l49,147,1,9,,4,27,,72,131xe" fillcolor="black" stroked="f">
                    <v:stroke joinstyle="round"/>
                    <v:formulas/>
                    <v:path arrowok="t" o:connecttype="custom" o:connectlocs="5,5;3,6;0,0;0,0;2,0;5,5" o:connectangles="0,0,0,0,0,0" textboxrect="0,0,72,147"/>
                    <v:textbox>
                      <w:txbxContent>
                        <w:p w14:paraId="7001CF9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5" o:spid="_x0000_s1268" style="position:absolute;left:247;top:903;width:8;height:36;visibility:visible;mso-wrap-style:square;v-text-anchor:top" coordsize="3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" adj="-11796480,,5400" path="m35,175l8,179,,2,27,r8,175xe" fillcolor="black" stroked="f">
                    <v:stroke joinstyle="round"/>
                    <v:formulas/>
                    <v:path arrowok="t" o:connecttype="custom" o:connectlocs="2,7;0,7;0,0;1,0;1,0;2,7" o:connectangles="0,0,0,0,0,0" textboxrect="0,0,35,179"/>
                    <v:textbox>
                      <w:txbxContent>
                        <w:p w14:paraId="4D9CAAA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6" o:spid="_x0000_s1269" style="position:absolute;left:243;top:864;width:10;height:39;visibility:visible;mso-wrap-style:square;v-text-anchor:top" coordsize="42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" adj="-11796480,,5400" path="m42,197r-27,2l,4,,,26,1,42,197xe" fillcolor="black" stroked="f">
                    <v:stroke joinstyle="round"/>
                    <v:formulas/>
                    <v:path arrowok="t" o:connecttype="custom" o:connectlocs="2,8;1,8;0,0;0,0;1,0;2,8" o:connectangles="0,0,0,0,0,0" textboxrect="0,0,42,199"/>
                    <v:textbox>
                      <w:txbxContent>
                        <w:p w14:paraId="1CA549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7" o:spid="_x0000_s1270" style="position:absolute;left:243;top:834;width:8;height:30;visibility:visible;mso-wrap-style:square;v-text-anchor:top" coordsize="3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" adj="-11796480,,5400" path="m26,150l,149,7,2,8,,34,5,26,150xe" fillcolor="black" stroked="f">
                    <v:stroke joinstyle="round"/>
                    <v:formulas/>
                    <v:path arrowok="t" o:connecttype="custom" o:connectlocs="1,6;0,6;0,0;0,0;2,0;1,6" o:connectangles="0,0,0,0,0,0" textboxrect="0,0,34,150"/>
                    <v:textbox>
                      <w:txbxContent>
                        <w:p w14:paraId="7ABCB5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8" o:spid="_x0000_s1271" style="position:absolute;left:245;top:791;width:14;height:44;visibility:visible;mso-wrap-style:square;v-text-anchor:top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" adj="-11796480,,5400" path="m26,218l,213,31,7,34,,57,17,26,218xe" fillcolor="black" stroked="f">
                    <v:stroke joinstyle="round"/>
                    <v:formulas/>
                    <v:path arrowok="t" o:connecttype="custom" o:connectlocs="1,9;0,9;2,0;2,0;3,1;1,9" o:connectangles="0,0,0,0,0,0" textboxrect="0,0,57,218"/>
                    <v:textbox>
                      <w:txbxContent>
                        <w:p w14:paraId="219EDD3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9" o:spid="_x0000_s1272" style="position:absolute;left:253;top:761;width:27;height:34;visibility:visible;mso-wrap-style:square;v-text-anchor:top" coordsize="107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" adj="-11796480,,5400" path="m23,169l,152,87,5,91,r16,27l23,169xe" fillcolor="black" stroked="f">
                    <v:stroke joinstyle="round"/>
                    <v:formulas/>
                    <v:path arrowok="t" o:connecttype="custom" o:connectlocs="2,7;0,6;6,0;6,0;7,1;2,7" o:connectangles="0,0,0,0,0,0" textboxrect="0,0,107,169"/>
                    <v:textbox>
                      <w:txbxContent>
                        <w:p w14:paraId="31CBB8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0" o:spid="_x0000_s1273" style="position:absolute;left:276;top:739;width:39;height:27;visibility:visible;mso-wrap-style:square;v-text-anchor:top" coordsize="1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" adj="-11796480,,5400" path="m16,136l,109,143,1,145,r11,30l16,136xe" fillcolor="black" stroked="f">
                    <v:stroke joinstyle="round"/>
                    <v:formulas/>
                    <v:path arrowok="t" o:connecttype="custom" o:connectlocs="1,5;0,4;9,0;9,0;10,1;1,5" o:connectangles="0,0,0,0,0,0" textboxrect="0,0,156,136"/>
                    <v:textbox>
                      <w:txbxContent>
                        <w:p w14:paraId="54DB443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1" o:spid="_x0000_s1274" style="position:absolute;left:313;top:723;width:41;height:22;visibility:visible;mso-wrap-style:square;v-text-anchor:top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" adj="-11796480,,5400" path="m11,109l,79,159,1,161,r7,31l11,109xe" fillcolor="black" stroked="f">
                    <v:stroke joinstyle="round"/>
                    <v:formulas/>
                    <v:path arrowok="t" o:connecttype="custom" o:connectlocs="1,4;0,3;10,0;10,0;10,1;1,4" o:connectangles="0,0,0,0,0,0" textboxrect="0,0,168,109"/>
                    <v:textbox>
                      <w:txbxContent>
                        <w:p w14:paraId="57643AD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2" o:spid="_x0000_s1275" style="position:absolute;left:353;top:709;width:51;height:20;visibility:visible;mso-wrap-style:square;v-text-anchor:top" coordsize="205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" adj="-11796480,,5400" path="m7,100l,69,198,1,199,r6,32l7,100xe" fillcolor="black" stroked="f">
                    <v:stroke joinstyle="round"/>
                    <v:formulas/>
                    <v:path arrowok="t" o:connecttype="custom" o:connectlocs="0,4;0,3;12,0;12,0;13,1;0,4" o:connectangles="0,0,0,0,0,0" textboxrect="0,0,205,100"/>
                    <v:textbox>
                      <w:txbxContent>
                        <w:p w14:paraId="19BA40E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3" o:spid="_x0000_s1276" style="position:absolute;left:403;top:698;width:59;height:18;visibility:visible;mso-wrap-style:square;v-text-anchor:top" coordsize="23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" adj="-11796480,,5400" path="m6,91l,59,231,r1,l236,33,6,91xe" fillcolor="black" stroked="f">
                    <v:stroke joinstyle="round"/>
                    <v:formulas/>
                    <v:path arrowok="t" o:connecttype="custom" o:connectlocs="1,4;0,2;15,0;15,0;15,1;1,4" o:connectangles="0,0,0,0,0,0" textboxrect="0,0,236,91"/>
                    <v:textbox>
                      <w:txbxContent>
                        <w:p w14:paraId="0CA55A5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4" o:spid="_x0000_s1277" style="position:absolute;left:461;top:688;width:66;height:16;visibility:visible;mso-wrap-style:square;v-text-anchor:top" coordsize="266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" adj="-11796480,,5400" path="m4,82l,49,263,r3,32l4,82xe" fillcolor="black" stroked="f">
                    <v:stroke joinstyle="round"/>
                    <v:formulas/>
                    <v:path arrowok="t" o:connecttype="custom" o:connectlocs="0,3;0,2;16,0;16,0;16,1;0,3" o:connectangles="0,0,0,0,0,0" textboxrect="0,0,266,82"/>
                    <v:textbox>
                      <w:txbxContent>
                        <w:p w14:paraId="4D13370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5" o:spid="_x0000_s1278" style="position:absolute;left:526;top:682;width:65;height:12;visibility:visible;mso-wrap-style:square;v-text-anchor:top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" adj="-11796480,,5400" path="m3,62l,30,255,r3,32l3,62xe" fillcolor="black" stroked="f">
                    <v:stroke joinstyle="round"/>
                    <v:formulas/>
                    <v:path arrowok="t" o:connecttype="custom" o:connectlocs="0,2;0,1;16,0;16,1;16,1;0,2" o:connectangles="0,0,0,0,0,0" textboxrect="0,0,258,62"/>
                    <v:textbox>
                      <w:txbxContent>
                        <w:p w14:paraId="134653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6" o:spid="_x0000_s1279" style="position:absolute;left:590;top:674;width:62;height:14;visibility:visible;mso-wrap-style:square;v-text-anchor:top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" adj="-11796480,,5400" path="m3,72l,40,246,r3,34l3,72xe" fillcolor="black" stroked="f">
                    <v:stroke joinstyle="round"/>
                    <v:formulas/>
                    <v:path arrowok="t" o:connecttype="custom" o:connectlocs="0,3;0,2;15,0;15,0;15,1;0,3" o:connectangles="0,0,0,0,0,0" textboxrect="0,0,249,72"/>
                    <v:textbox>
                      <w:txbxContent>
                        <w:p w14:paraId="051E334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7" o:spid="_x0000_s1280" style="position:absolute;left:652;top:666;width:66;height:15;visibility:visible;mso-wrap-style:square;v-text-anchor:top" coordsize="26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" adj="-11796480,,5400" path="m3,72l,38,263,r3,32l3,72xe" fillcolor="black" stroked="f">
                    <v:stroke joinstyle="round"/>
                    <v:formulas/>
                    <v:path arrowok="t" o:connecttype="custom" o:connectlocs="0,3;0,2;16,0;16,1;16,1;0,3" o:connectangles="0,0,0,0,0,0" textboxrect="0,0,266,72"/>
                    <v:textbox>
                      <w:txbxContent>
                        <w:p w14:paraId="5526E9F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8" o:spid="_x0000_s1281" style="position:absolute;left:717;top:658;width:61;height:15;visibility:visible;mso-wrap-style:square;v-text-anchor:top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" adj="-11796480,,5400" path="m3,72l,40,238,r6,33l242,33,3,72xe" fillcolor="black" stroked="f">
                    <v:stroke joinstyle="round"/>
                    <v:formulas/>
                    <v:path arrowok="t" o:connecttype="custom" o:connectlocs="0,3;0,2;15,0;15,1;15,1;0,3" o:connectangles="0,0,0,0,0,0" textboxrect="0,0,244,72"/>
                    <v:textbox>
                      <w:txbxContent>
                        <w:p w14:paraId="61A29D4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9" o:spid="_x0000_s1282" style="position:absolute;left:777;top:646;width:49;height:19;visibility:visible;mso-wrap-style:square;v-text-anchor:top" coordsize="196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" adj="-11796480,,5400" path="m6,92l,59,190,1r,-1l196,32,6,92xe" fillcolor="black" stroked="f">
                    <v:stroke joinstyle="round"/>
                    <v:formulas/>
                    <v:path arrowok="t" o:connecttype="custom" o:connectlocs="1,4;0,2;12,0;12,0;12,1;1,4" o:connectangles="0,0,0,0,0,0" textboxrect="0,0,196,92"/>
                    <v:textbox>
                      <w:txbxContent>
                        <w:p w14:paraId="41405DB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0" o:spid="_x0000_s1283" style="position:absolute;left:824;top:639;width:43;height:14;visibility:visible;mso-wrap-style:square;v-text-anchor:top" coordsize="171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" adj="-11796480,,5400" path="m6,70l,38,156,r15,28l165,32,6,70xe" fillcolor="black" stroked="f">
                    <v:stroke joinstyle="round"/>
                    <v:formulas/>
                    <v:path arrowok="t" o:connecttype="custom" o:connectlocs="1,3;0,2;10,0;11,1;10,1;1,3" o:connectangles="0,0,0,0,0,0" textboxrect="0,0,171,70"/>
                    <v:textbox>
                      <w:txbxContent>
                        <w:p w14:paraId="7051441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1" o:spid="_x0000_s1284" style="position:absolute;left:863;top:628;width:18;height:16;visibility:visible;mso-wrap-style:square;v-text-anchor:top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" adj="-11796480,,5400" path="m15,83l,55,43,10,72,,71,24,15,83xe" fillcolor="black" stroked="f">
                    <v:stroke joinstyle="round"/>
                    <v:formulas/>
                    <v:path arrowok="t" o:connecttype="custom" o:connectlocs="1,3;0,2;3,0;5,0;5,1;1,3" o:connectangles="0,0,0,0,0,0" textboxrect="0,0,72,83"/>
                    <v:textbox>
                      <w:txbxContent>
                        <w:p w14:paraId="54AF6A1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2" o:spid="_x0000_s1285" style="position:absolute;left:863;top:611;width:18;height:19;visibility:visible;mso-wrap-style:square;v-text-anchor:top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" adj="-11796480,,5400" path="m74,82l45,92,,28,15,r3,4l74,82xe" fillcolor="black" stroked="f">
                    <v:stroke joinstyle="round"/>
                    <v:formulas/>
                    <v:path arrowok="t" o:connecttype="custom" o:connectlocs="4,4;3,4;0,1;1,0;1,0;4,4" o:connectangles="0,0,0,0,0,0" textboxrect="0,0,74,92"/>
                    <v:textbox>
                      <w:txbxContent>
                        <w:p w14:paraId="15633A4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3" o:spid="_x0000_s1286" style="position:absolute;left:822;top:588;width:44;height:29;visibility:visible;mso-wrap-style:square;v-text-anchor:top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" adj="-11796480,,5400" path="m180,118r-15,28l,29,11,r1,1l180,118xe" fillcolor="black" stroked="f">
                    <v:stroke joinstyle="round"/>
                    <v:formulas/>
                    <v:path arrowok="t" o:connecttype="custom" o:connectlocs="11,5;10,6;0,1;1,0;1,0;11,5" o:connectangles="0,0,0,0,0,0" textboxrect="0,0,180,146"/>
                    <v:textbox>
                      <w:txbxContent>
                        <w:p w14:paraId="4C9B10E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4" o:spid="_x0000_s1287" style="position:absolute;left:774;top:566;width:50;height:28;visibility:visible;mso-wrap-style:square;v-text-anchor:top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" adj="-11796480,,5400" path="m201,108r-11,29l,30,10,r1,l201,108xe" fillcolor="black" stroked="f">
                    <v:stroke joinstyle="round"/>
                    <v:formulas/>
                    <v:path arrowok="t" o:connecttype="custom" o:connectlocs="12,4;12,6;0,1;0,0;1,0;12,4" o:connectangles="0,0,0,0,0,0" textboxrect="0,0,201,137"/>
                    <v:textbox>
                      <w:txbxContent>
                        <w:p w14:paraId="354099F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5" o:spid="_x0000_s1288" style="position:absolute;left:710;top:542;width:66;height:30;visibility:visible;mso-wrap-style:square;v-text-anchor:top" coordsize="264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" adj="-11796480,,5400" path="m264,119r-10,30l,31,9,r,1l264,119xe" fillcolor="black" stroked="f">
                    <v:stroke joinstyle="round"/>
                    <v:formulas/>
                    <v:path arrowok="t" o:connecttype="custom" o:connectlocs="17,5;16,6;0,1;1,0;1,0;17,5" o:connectangles="0,0,0,0,0,0" textboxrect="0,0,264,149"/>
                    <v:textbox>
                      <w:txbxContent>
                        <w:p w14:paraId="2AFAA94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6" o:spid="_x0000_s1289" style="position:absolute;left:635;top:517;width:78;height:32;visibility:visible;mso-wrap-style:square;v-text-anchor:top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" adj="-11796480,,5400" path="m311,128r-9,31l,31,8,,311,128xe" fillcolor="black" stroked="f">
                    <v:stroke joinstyle="round"/>
                    <v:formulas/>
                    <v:path arrowok="t" o:connecttype="custom" o:connectlocs="20,5;19,6;0,1;1,0;1,0;20,5" o:connectangles="0,0,0,0,0,0" textboxrect="0,0,311,159"/>
                    <v:textbox>
                      <w:txbxContent>
                        <w:p w14:paraId="62064EC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7" o:spid="_x0000_s1290" style="position:absolute;left:538;top:489;width:99;height:34;visibility:visible;mso-wrap-style:square;v-text-anchor:top" coordsize="39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" adj="-11796480,,5400" path="m397,137r-8,31l,31,6,,7,,397,137xe" fillcolor="black" stroked="f">
                    <v:stroke joinstyle="round"/>
                    <v:formulas/>
                    <v:path arrowok="t" o:connecttype="custom" o:connectlocs="25,6;24,7;0,1;0,0;0,0;25,6" o:connectangles="0,0,0,0,0,0" textboxrect="0,0,397,168"/>
                    <v:textbox>
                      <w:txbxContent>
                        <w:p w14:paraId="3C56D97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8" o:spid="_x0000_s1291" style="position:absolute;left:438;top:466;width:101;height:30;visibility:visible;mso-wrap-style:square;v-text-anchor:top" coordsize="403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" adj="-11796480,,5400" path="m403,119r-6,31l,32,5,r,1l403,119xe" fillcolor="black" stroked="f">
                    <v:stroke joinstyle="round"/>
                    <v:formulas/>
                    <v:path arrowok="t" o:connecttype="custom" o:connectlocs="25,5;25,6;0,1;0,0;0,0;25,5" o:connectangles="0,0,0,0,0,0" textboxrect="0,0,403,150"/>
                    <v:textbox>
                      <w:txbxContent>
                        <w:p w14:paraId="6AFB9C8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9" o:spid="_x0000_s1292" style="position:absolute;left:363;top:450;width:77;height:22;visibility:visible;mso-wrap-style:square;v-text-anchor:top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" adj="-11796480,,5400" path="m308,78r-5,32l,32,6,,308,78xe" fillcolor="black" stroked="f">
                    <v:stroke joinstyle="round"/>
                    <v:formulas/>
                    <v:path arrowok="t" o:connecttype="custom" o:connectlocs="19,3;19,4;0,1;0,1;1,0;19,3" o:connectangles="0,0,0,0,0,0" textboxrect="0,0,308,110"/>
                    <v:textbox>
                      <w:txbxContent>
                        <w:p w14:paraId="1063EB6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0" o:spid="_x0000_s1293" style="position:absolute;left:281;top:432;width:83;height:24;visibility:visible;mso-wrap-style:square;v-text-anchor:top" coordsize="333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" adj="-11796480,,5400" path="m333,88r-6,32l1,31,,31,7,,333,88xe" fillcolor="black" stroked="f">
                    <v:stroke joinstyle="round"/>
                    <v:formulas/>
                    <v:path arrowok="t" o:connecttype="custom" o:connectlocs="21,4;20,5;0,1;0,1;0,0;21,4" o:connectangles="0,0,0,0,0,0" textboxrect="0,0,333,120"/>
                    <v:textbox>
                      <w:txbxContent>
                        <w:p w14:paraId="371EC98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1" o:spid="_x0000_s1294" style="position:absolute;left:194;top:411;width:89;height:28;visibility:visible;mso-wrap-style:square;v-text-anchor:top" coordsize="35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" adj="-11796480,,5400" path="m357,109r-7,31l,32,7,,357,109xe" fillcolor="black" stroked="f">
                    <v:stroke joinstyle="round"/>
                    <v:formulas/>
                    <v:path arrowok="t" o:connecttype="custom" o:connectlocs="22,4;22,6;0,1;0,1;0,0;22,4" o:connectangles="0,0,0,0,0,0" textboxrect="0,0,357,140"/>
                    <v:textbox>
                      <w:txbxContent>
                        <w:p w14:paraId="66ECF5C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2" o:spid="_x0000_s1295" style="position:absolute;left:114;top:389;width:81;height:28;visibility:visible;mso-wrap-style:square;v-text-anchor:top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" adj="-11796480,,5400" path="m327,108r-7,32l2,33,,31,9,,327,108xe" fillcolor="black" stroked="f">
                    <v:stroke joinstyle="round"/>
                    <v:formulas/>
                    <v:path arrowok="t" o:connecttype="custom" o:connectlocs="20,4;20,6;0,1;0,1;0,0;20,4" o:connectangles="0,0,0,0,0,0" textboxrect="0,0,327,140"/>
                    <v:textbox>
                      <w:txbxContent>
                        <w:p w14:paraId="75BE2F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3" o:spid="_x0000_s1296" style="position:absolute;left:59;top:370;width:57;height:25;visibility:visible;mso-wrap-style:square;v-text-anchor:top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" adj="-11796480,,5400" path="m225,96r-9,31l2,30,,28,13,,225,96xe" fillcolor="black" stroked="f">
                    <v:stroke joinstyle="round"/>
                    <v:formulas/>
                    <v:path arrowok="t" o:connecttype="custom" o:connectlocs="14,4;14,5;0,1;0,1;1,0;14,4" o:connectangles="0,0,0,0,0,0" textboxrect="0,0,225,127"/>
                    <v:textbox>
                      <w:txbxContent>
                        <w:p w14:paraId="50B77FA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4" o:spid="_x0000_s1297" style="position:absolute;left:21;top:347;width:42;height:28;visibility:visible;mso-wrap-style:square;v-text-anchor:top" coordsize="169,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" adj="-11796480,,5400" path="m169,115r-13,28l4,26,,19,21,,169,115xe" fillcolor="black" stroked="f">
                    <v:stroke joinstyle="round"/>
                    <v:formulas/>
                    <v:path arrowok="t" o:connecttype="custom" o:connectlocs="10,5;10,5;0,1;0,1;1,0;10,5" o:connectangles="0,0,0,0,0,0" textboxrect="0,0,169,143"/>
                    <v:textbox>
                      <w:txbxContent>
                        <w:p w14:paraId="26E5F7E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5" o:spid="_x0000_s1298" style="position:absolute;left:6;top:326;width:20;height:25;visibility:visible;mso-wrap-style:square;v-text-anchor:top" coordsize="79,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" adj="-11796480,,5400" path="m79,102l58,121,2,14,,8,26,,79,102xe" fillcolor="black" stroked="f">
                    <v:stroke joinstyle="round"/>
                    <v:formulas/>
                    <v:path arrowok="t" o:connecttype="custom" o:connectlocs="5,4;4,5;0,1;0,0;2,0;5,4" o:connectangles="0,0,0,0,0,0" textboxrect="0,0,79,121"/>
                    <v:textbox>
                      <w:txbxContent>
                        <w:p w14:paraId="23F8D74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6" o:spid="_x0000_s1299" style="position:absolute;left:2;top:292;width:11;height:36;visibility:visible;mso-wrap-style:square;v-text-anchor:top" coordsize="42,1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" adj="-11796480,,5400" path="m42,173r-26,8l,3,,2,27,,42,173xe" fillcolor="black" stroked="f">
                    <v:stroke joinstyle="round"/>
                    <v:formulas/>
                    <v:path arrowok="t" o:connecttype="custom" o:connectlocs="3,7;1,7;0,0;0,0;2,0;3,7" o:connectangles="0,0,0,0,0,0" textboxrect="0,0,42,181"/>
                    <v:textbox>
                      <w:txbxContent>
                        <w:p w14:paraId="30733D4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7" o:spid="_x0000_s1300" style="position:absolute;top:261;width:9;height:31;visibility:visible;mso-wrap-style:square;v-text-anchor:top" coordsize="35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" adj="-11796480,,5400" path="m35,156l8,158,,1,,,27,r8,156xe" fillcolor="black" stroked="f">
                    <v:stroke joinstyle="round"/>
                    <v:formulas/>
                    <v:path arrowok="t" o:connecttype="custom" o:connectlocs="2,6;1,6;0,0;0,0;2,0;2,6" o:connectangles="0,0,0,0,0,0" textboxrect="0,0,35,158"/>
                    <v:textbox>
                      <w:txbxContent>
                        <w:p w14:paraId="12F5AD0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8" o:spid="_x0000_s1301" style="position:absolute;top:223;width:9;height:38;visibility:visible;mso-wrap-style:square;v-text-anchor:top" coordsize="35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" adj="-11796480,,5400" path="m27,187l,187,8,,35,1,27,187xe" fillcolor="black" stroked="f">
                    <v:stroke joinstyle="round"/>
                    <v:formulas/>
                    <v:path arrowok="t" o:connecttype="custom" o:connectlocs="2,8;0,8;1,0;2,0;2,0;2,8" o:connectangles="0,0,0,0,0,0" textboxrect="0,0,35,187"/>
                    <v:textbox>
                      <w:txbxContent>
                        <w:p w14:paraId="71A8C4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9" o:spid="_x0000_s1302" style="position:absolute;left:2;top:172;width:9;height:51;visibility:visible;mso-wrap-style:square;v-text-anchor:top" coordsize="35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" adj="-11796480,,5400" path="m27,258l,257,8,12,12,,35,19,27,258xe" fillcolor="black" stroked="f">
                    <v:stroke joinstyle="round"/>
                    <v:formulas/>
                    <v:path arrowok="t" o:connecttype="custom" o:connectlocs="2,10;0,10;1,0;1,0;2,1;2,10" o:connectangles="0,0,0,0,0,0" textboxrect="0,0,35,258"/>
                    <v:textbox>
                      <w:txbxContent>
                        <w:p w14:paraId="7CFF8D7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0" o:spid="_x0000_s1303" style="position:absolute;left:1028;top:98;width:48;height:45;visibility:visible;mso-wrap-style:square;v-text-anchor:top" coordsize="190,2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" adj="-11796480,,5400" path="m95,r10,l114,3r9,2l132,9r8,5l148,19r7,7l162,33r6,8l174,50r4,9l182,68r4,10l188,90r1,11l190,112r-1,11l188,134r-2,11l182,155r-4,10l174,175r-6,9l162,191r-7,8l148,205r-8,5l132,215r-9,3l114,222r-9,1l95,223r-9,l76,222r-9,-4l59,215r-9,-5l43,205r-8,-6l29,191r-8,-7l16,175,11,165,7,155,4,145,2,134,,123,,112,,101,2,90,4,78,7,68r4,-9l16,50r5,-9l29,33r6,-7l43,19r7,-5l59,9,67,5,76,3,86,r9,xe" fillcolor="red" stroked="f">
                    <v:stroke joinstyle="round"/>
                    <v:formulas/>
                    <v:path arrowok="t" o:connecttype="custom" o:connectlocs="7,0;8,0;9,1;10,1;11,2;11,2;12,3;12,4;12,5;12,6;11,7;11,7;10,8;9,8;8,9;7,9;6,9;4,9;3,8;2,8;1,7;1,7;0,6;0,5;0,4;0,3;1,2;1,2;2,1;3,1;4,0;6,0" o:connectangles="0,0,0,0,0,0,0,0,0,0,0,0,0,0,0,0,0,0,0,0,0,0,0,0,0,0,0,0,0,0,0,0" textboxrect="0,0,190,223"/>
                    <v:textbox>
                      <w:txbxContent>
                        <w:p w14:paraId="3339829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1" o:spid="_x0000_s1304" style="position:absolute;left:1054;top:95;width:3;height:7;visibility:visible;mso-wrap-style:square;v-text-anchor:top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" adj="-11796480,,5400" path="m,34l2,,13,3,8,35,,34xe" fillcolor="black" stroked="f">
                    <v:stroke joinstyle="round"/>
                    <v:formulas/>
                    <v:path arrowok="t" o:connecttype="custom" o:connectlocs="0,1;0,0;1,0;0,1;0,1" o:connectangles="0,0,0,0,0" textboxrect="0,0,13,35"/>
                    <v:textbox>
                      <w:txbxContent>
                        <w:p w14:paraId="5F90EFA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2" o:spid="_x0000_s1305" style="position:absolute;left:1056;top:95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" adj="-11796480,,5400" path="m,32l5,,15,2,8,34,,32xe" fillcolor="black" stroked="f">
                    <v:stroke joinstyle="round"/>
                    <v:formulas/>
                    <v:path arrowok="t" o:connecttype="custom" o:connectlocs="0,1;0,0;1,0;1,1;0,1" o:connectangles="0,0,0,0,0" textboxrect="0,0,15,34"/>
                    <v:textbox>
                      <w:txbxContent>
                        <w:p w14:paraId="0F6D79D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3" o:spid="_x0000_s1306" style="position:absolute;left:1058;top:96;width:4;height:7;visibility:visible;mso-wrap-style:square;v-text-anchor:top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" adj="-11796480,,5400" path="m,32l7,,17,5,7,35,,32xe" fillcolor="black" stroked="f">
                    <v:stroke joinstyle="round"/>
                    <v:formulas/>
                    <v:path arrowok="t" o:connecttype="custom" o:connectlocs="0,1;0,0;1,0;0,1;0,1" o:connectangles="0,0,0,0,0" textboxrect="0,0,17,35"/>
                    <v:textbox>
                      <w:txbxContent>
                        <w:p w14:paraId="47A8ABB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4" o:spid="_x0000_s1307" style="position:absolute;left:1060;top:9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" adj="-11796480,,5400" path="m,30l10,,20,5,7,35,,30xe" fillcolor="black" stroked="f">
                    <v:stroke joinstyle="round"/>
                    <v:formulas/>
                    <v:path arrowok="t" o:connecttype="custom" o:connectlocs="0,1;1,0;1,0;1,1;0,1" o:connectangles="0,0,0,0,0" textboxrect="0,0,20,35"/>
                    <v:textbox>
                      <w:txbxContent>
                        <w:p w14:paraId="79F2FDF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5" o:spid="_x0000_s1308" style="position:absolute;left:1062;top:98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" adj="-11796480,,5400" path="m,30l13,r8,6l7,34,,30xe" fillcolor="black" stroked="f">
                    <v:stroke joinstyle="round"/>
                    <v:formulas/>
                    <v:path arrowok="t" o:connecttype="custom" o:connectlocs="0,1;1,0;1,0;0,1;0,1" o:connectangles="0,0,0,0,0" textboxrect="0,0,21,34"/>
                    <v:textbox>
                      <w:txbxContent>
                        <w:p w14:paraId="71FD9B5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6" o:spid="_x0000_s1309" style="position:absolute;left:1063;top:99;width:6;height:7;visibility:visible;mso-wrap-style:square;v-text-anchor:top" coordsize="23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" adj="-11796480,,5400" path="m,28l14,r9,8l6,34,,28xe" fillcolor="black" stroked="f">
                    <v:stroke joinstyle="round"/>
                    <v:formulas/>
                    <v:path arrowok="t" o:connecttype="custom" o:connectlocs="0,1;1,0;2,0;1,1;0,1" o:connectangles="0,0,0,0,0" textboxrect="0,0,23,34"/>
                    <v:textbox>
                      <w:txbxContent>
                        <w:p w14:paraId="572DDD3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7" o:spid="_x0000_s1310" style="position:absolute;left:1065;top:101;width:6;height:6;visibility:visible;mso-wrap-style:square;v-text-anchor:top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" adj="-11796480,,5400" path="m,26l17,r7,8l6,32,,26xe" fillcolor="black" stroked="f">
                    <v:stroke joinstyle="round"/>
                    <v:formulas/>
                    <v:path arrowok="t" o:connecttype="custom" o:connectlocs="0,1;1,0;2,0;1,1;0,1" o:connectangles="0,0,0,0,0" textboxrect="0,0,24,32"/>
                    <v:textbox>
                      <w:txbxContent>
                        <w:p w14:paraId="1C77E19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8" o:spid="_x0000_s1311" style="position:absolute;left:1066;top:102;width:7;height:6;visibility:visible;mso-wrap-style:square;v-text-anchor:top" coordsize="25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" adj="-11796480,,5400" path="m,24l18,r7,9l5,30,,24xe" fillcolor="black" stroked="f">
                    <v:stroke joinstyle="round"/>
                    <v:formulas/>
                    <v:path arrowok="t" o:connecttype="custom" o:connectlocs="0,1;1,0;2,0;0,1;0,1" o:connectangles="0,0,0,0,0" textboxrect="0,0,25,30"/>
                    <v:textbox>
                      <w:txbxContent>
                        <w:p w14:paraId="167A9C3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9" o:spid="_x0000_s1312" style="position:absolute;left:1068;top:104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" adj="-11796480,,5400" path="m,21l20,r7,10l5,29,,21xe" fillcolor="black" stroked="f">
                    <v:stroke joinstyle="round"/>
                    <v:formulas/>
                    <v:path arrowok="t" o:connecttype="custom" o:connectlocs="0,1;1,0;1,0;0,1;0,1" o:connectangles="0,0,0,0,0" textboxrect="0,0,27,29"/>
                    <v:textbox>
                      <w:txbxContent>
                        <w:p w14:paraId="1F54A7A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0" o:spid="_x0000_s1313" style="position:absolute;left:1069;top:106;width:7;height:5;visibility:visible;mso-wrap-style:square;v-text-anchor:top" coordsize="27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" adj="-11796480,,5400" path="m,19l22,r5,11l4,27,,19xe" fillcolor="black" stroked="f">
                    <v:stroke joinstyle="round"/>
                    <v:formulas/>
                    <v:path arrowok="t" o:connecttype="custom" o:connectlocs="0,1;2,0;2,0;0,1;0,1" o:connectangles="0,0,0,0,0" textboxrect="0,0,27,27"/>
                    <v:textbox>
                      <w:txbxContent>
                        <w:p w14:paraId="270751F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1" o:spid="_x0000_s1314" style="position:absolute;left:1070;top:108;width:7;height:5;visibility:visible;mso-wrap-style:square;v-text-anchor:top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" adj="-11796480,,5400" path="m,16l23,r5,11l3,24,,16xe" fillcolor="black" stroked="f">
                    <v:stroke joinstyle="round"/>
                    <v:formulas/>
                    <v:path arrowok="t" o:connecttype="custom" o:connectlocs="0,1;2,0;2,0;0,1;0,1" o:connectangles="0,0,0,0,0" textboxrect="0,0,28,24"/>
                    <v:textbox>
                      <w:txbxContent>
                        <w:p w14:paraId="40B2A19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2" o:spid="_x0000_s1315" style="position:absolute;left:1071;top:110;width:7;height:5;visibility:visible;mso-wrap-style:square;v-text-anchor:top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" adj="-11796480,,5400" path="m,13l25,r3,11l3,21,,13xe" fillcolor="black" stroked="f">
                    <v:stroke joinstyle="round"/>
                    <v:formulas/>
                    <v:path arrowok="t" o:connecttype="custom" o:connectlocs="0,1;2,0;2,1;0,1;0,1" o:connectangles="0,0,0,0,0" textboxrect="0,0,28,21"/>
                    <v:textbox>
                      <w:txbxContent>
                        <w:p w14:paraId="0FD8568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3" o:spid="_x0000_s1316" style="position:absolute;left:1071;top:113;width:7;height:4;visibility:visible;mso-wrap-style:square;v-text-anchor:top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" adj="-11796480,,5400" path="m,10l25,r3,13l2,20,,10xe" fillcolor="black" stroked="f">
                    <v:stroke joinstyle="round"/>
                    <v:formulas/>
                    <v:path arrowok="t" o:connecttype="custom" o:connectlocs="0,0;2,0;2,1;0,1;0,0" o:connectangles="0,0,0,0,0" textboxrect="0,0,28,20"/>
                    <v:textbox>
                      <w:txbxContent>
                        <w:p w14:paraId="36CB7CF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4" o:spid="_x0000_s1317" style="position:absolute;left:1072;top:115;width:7;height:3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" adj="-11796480,,5400" path="m,7l26,r2,13l1,16,,7xe" fillcolor="black" stroked="f">
                    <v:stroke joinstyle="round"/>
                    <v:formulas/>
                    <v:path arrowok="t" o:connecttype="custom" o:connectlocs="0,0;2,0;2,0;0,1;0,0" o:connectangles="0,0,0,0,0" textboxrect="0,0,28,16"/>
                    <v:textbox>
                      <w:txbxContent>
                        <w:p w14:paraId="4CBCA95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5" o:spid="_x0000_s1318" style="position:absolute;left:1072;top:118;width:7;height:2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" adj="-11796480,,5400" path="m,3l27,r,13l1,13,,3xe" fillcolor="black" stroked="f">
                    <v:stroke joinstyle="round"/>
                    <v:formulas/>
                    <v:path arrowok="t" o:connecttype="custom" o:connectlocs="0,0;2,0;2,0;0,0;0,0" o:connectangles="0,0,0,0,0" textboxrect="0,0,27,13"/>
                    <v:textbox>
                      <w:txbxContent>
                        <w:p w14:paraId="45AD7E4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6" o:spid="_x0000_s1319" style="position:absolute;left:1072;top:120;width:7;height:3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" adj="-11796480,,5400" path="m1,l27,r,13l,10,1,xe" fillcolor="black" stroked="f">
                    <v:stroke joinstyle="round"/>
                    <v:formulas/>
                    <v:path arrowok="t" o:connecttype="custom" o:connectlocs="0,0;2,0;2,1;0,0;0,0" o:connectangles="0,0,0,0,0" textboxrect="0,0,27,13"/>
                    <v:textbox>
                      <w:txbxContent>
                        <w:p w14:paraId="207E31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7" o:spid="_x0000_s1320" style="position:absolute;left:1072;top:122;width:7;height:4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" adj="-11796480,,5400" path="m1,l28,3,26,16,,10,1,xe" fillcolor="black" stroked="f">
                    <v:stroke joinstyle="round"/>
                    <v:formulas/>
                    <v:path arrowok="t" o:connecttype="custom" o:connectlocs="0,0;2,0;2,1;0,1;0,0" o:connectangles="0,0,0,0,0" textboxrect="0,0,28,16"/>
                    <v:textbox>
                      <w:txbxContent>
                        <w:p w14:paraId="31C864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8" o:spid="_x0000_s1321" style="position:absolute;left:1071;top:124;width:7;height:4;visibility:visible;mso-wrap-style:square;v-text-anchor:top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" adj="-11796480,,5400" path="m2,l28,6,25,18,,8,2,xe" fillcolor="black" stroked="f">
                    <v:stroke joinstyle="round"/>
                    <v:formulas/>
                    <v:path arrowok="t" o:connecttype="custom" o:connectlocs="0,0;2,0;2,1;0,0;0,0" o:connectangles="0,0,0,0,0" textboxrect="0,0,28,18"/>
                    <v:textbox>
                      <w:txbxContent>
                        <w:p w14:paraId="2F583F2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9" o:spid="_x0000_s1322" style="position:absolute;left:1071;top:126;width:7;height:5;visibility:visible;mso-wrap-style:square;v-text-anchor:top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" adj="-11796480,,5400" path="m3,l28,10,25,23,,9,3,xe" fillcolor="black" stroked="f">
                    <v:stroke joinstyle="round"/>
                    <v:formulas/>
                    <v:path arrowok="t" o:connecttype="custom" o:connectlocs="0,0;2,0;2,1;0,0;0,0" o:connectangles="0,0,0,0,0" textboxrect="0,0,28,23"/>
                    <v:textbox>
                      <w:txbxContent>
                        <w:p w14:paraId="6B7D2B0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0" o:spid="_x0000_s1323" style="position:absolute;left:1070;top:128;width:7;height:5;visibility:visible;mso-wrap-style:square;v-text-anchor:top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" adj="-11796480,,5400" path="m3,l28,14,23,25,,9,3,xe" fillcolor="black" stroked="f">
                    <v:stroke joinstyle="round"/>
                    <v:formulas/>
                    <v:path arrowok="t" o:connecttype="custom" o:connectlocs="0,0;2,1;2,1;0,0;0,0" o:connectangles="0,0,0,0,0" textboxrect="0,0,28,25"/>
                    <v:textbox>
                      <w:txbxContent>
                        <w:p w14:paraId="1665BA8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1" o:spid="_x0000_s1324" style="position:absolute;left:1069;top:130;width:7;height:5;visibility:visible;mso-wrap-style:square;v-text-anchor:top" coordsize="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" adj="-11796480,,5400" path="m4,l27,16,22,26,,7,4,xe" fillcolor="black" stroked="f">
                    <v:stroke joinstyle="round"/>
                    <v:formulas/>
                    <v:path arrowok="t" o:connecttype="custom" o:connectlocs="0,0;2,1;2,1;0,0;0,0" o:connectangles="0,0,0,0,0" textboxrect="0,0,27,26"/>
                    <v:textbox>
                      <w:txbxContent>
                        <w:p w14:paraId="608DDCD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2" o:spid="_x0000_s1325" style="position:absolute;left:1068;top:131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" adj="-11796480,,5400" path="m5,l27,19,20,29,,8,5,xe" fillcolor="black" stroked="f">
                    <v:stroke joinstyle="round"/>
                    <v:formulas/>
                    <v:path arrowok="t" o:connecttype="custom" o:connectlocs="0,0;1,1;1,1;0,0;0,0" o:connectangles="0,0,0,0,0" textboxrect="0,0,27,29"/>
                    <v:textbox>
                      <w:txbxContent>
                        <w:p w14:paraId="5380682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3" o:spid="_x0000_s1326" style="position:absolute;left:1066;top:133;width:7;height:5;visibility:visible;mso-wrap-style:square;v-text-anchor:top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" adj="-11796480,,5400" path="m5,l25,21r-7,8l,6,5,xe" fillcolor="black" stroked="f">
                    <v:stroke joinstyle="round"/>
                    <v:formulas/>
                    <v:path arrowok="t" o:connecttype="custom" o:connectlocs="0,0;2,1;1,1;0,0;0,0" o:connectangles="0,0,0,0,0" textboxrect="0,0,25,29"/>
                    <v:textbox>
                      <w:txbxContent>
                        <w:p w14:paraId="493FFDF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4" o:spid="_x0000_s1327" style="position:absolute;left:1065;top:134;width:6;height:6;visibility:visible;mso-wrap-style:square;v-text-anchor:top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" adj="-11796480,,5400" path="m6,l24,23r-7,9l,6,6,xe" fillcolor="black" stroked="f">
                    <v:stroke joinstyle="round"/>
                    <v:formulas/>
                    <v:path arrowok="t" o:connecttype="custom" o:connectlocs="1,0;2,1;1,1;0,0;1,0" o:connectangles="0,0,0,0,0" textboxrect="0,0,24,32"/>
                    <v:textbox>
                      <w:txbxContent>
                        <w:p w14:paraId="550F1EA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5" o:spid="_x0000_s1328" style="position:absolute;left:1063;top:135;width:6;height:7;visibility:visible;mso-wrap-style:square;v-text-anchor:top" coordsize="2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" adj="-11796480,,5400" path="m6,l23,26r-9,7l,6,6,xe" fillcolor="black" stroked="f">
                    <v:stroke joinstyle="round"/>
                    <v:formulas/>
                    <v:path arrowok="t" o:connecttype="custom" o:connectlocs="1,0;2,1;1,1;0,0;1,0" o:connectangles="0,0,0,0,0" textboxrect="0,0,23,33"/>
                    <v:textbox>
                      <w:txbxContent>
                        <w:p w14:paraId="7DFBC20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6" o:spid="_x0000_s1329" style="position:absolute;left:1062;top:136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" adj="-11796480,,5400" path="m7,l21,27r-8,7l,5,7,xe" fillcolor="black" stroked="f">
                    <v:stroke joinstyle="round"/>
                    <v:formulas/>
                    <v:path arrowok="t" o:connecttype="custom" o:connectlocs="0,0;1,1;1,1;0,0;0,0" o:connectangles="0,0,0,0,0" textboxrect="0,0,21,34"/>
                    <v:textbox>
                      <w:txbxContent>
                        <w:p w14:paraId="79C9105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7" o:spid="_x0000_s1330" style="position:absolute;left:1060;top:13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" adj="-11796480,,5400" path="m7,l20,29,10,35,,4,7,xe" fillcolor="black" stroked="f">
                    <v:stroke joinstyle="round"/>
                    <v:formulas/>
                    <v:path arrowok="t" o:connecttype="custom" o:connectlocs="1,0;1,1;1,1;0,0;1,0" o:connectangles="0,0,0,0,0" textboxrect="0,0,20,35"/>
                    <v:textbox>
                      <w:txbxContent>
                        <w:p w14:paraId="39F3516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8" o:spid="_x0000_s1331" style="position:absolute;left:1058;top:138;width:4;height:7;visibility:visible;mso-wrap-style:square;v-text-anchor:top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" adj="-11796480,,5400" path="m7,l17,31,7,34,,3,7,xe" fillcolor="black" stroked="f">
                    <v:stroke joinstyle="round"/>
                    <v:formulas/>
                    <v:path arrowok="t" o:connecttype="custom" o:connectlocs="0,0;1,1;0,1;0,0;0,0" o:connectangles="0,0,0,0,0" textboxrect="0,0,17,34"/>
                    <v:textbox>
                      <w:txbxContent>
                        <w:p w14:paraId="24A3DEA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9" o:spid="_x0000_s1332" style="position:absolute;left:1056;top:139;width:4;height:7;visibility:visible;mso-wrap-style:square;v-text-anchor:top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" adj="-11796480,,5400" path="m8,r7,31l5,35,,3,8,xe" fillcolor="black" stroked="f">
                    <v:stroke joinstyle="round"/>
                    <v:formulas/>
                    <v:path arrowok="t" o:connecttype="custom" o:connectlocs="1,0;1,1;0,1;0,0;1,0" o:connectangles="0,0,0,0,0" textboxrect="0,0,15,35"/>
                    <v:textbox>
                      <w:txbxContent>
                        <w:p w14:paraId="5CF31A7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0" o:spid="_x0000_s1333" style="position:absolute;left:1054;top:139;width:3;height:7;visibility:visible;mso-wrap-style:square;v-text-anchor:top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" adj="-11796480,,5400" path="m8,r5,32l2,33,,1,8,xe" fillcolor="black" stroked="f">
                    <v:stroke joinstyle="round"/>
                    <v:formulas/>
                    <v:path arrowok="t" o:connecttype="custom" o:connectlocs="0,0;1,1;0,1;0,0;0,0" o:connectangles="0,0,0,0,0" textboxrect="0,0,13,33"/>
                    <v:textbox>
                      <w:txbxContent>
                        <w:p w14:paraId="5AF6471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1" o:spid="_x0000_s1334" style="position:absolute;left:1052;top:139;width:3;height:7;visibility:visible;mso-wrap-style:square;v-text-anchor:top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" adj="-11796480,,5400" path="m9,r2,32l,34,,,9,xe" fillcolor="black" stroked="f">
                    <v:stroke joinstyle="round"/>
                    <v:formulas/>
                    <v:path arrowok="t" o:connecttype="custom" o:connectlocs="1,0;1,1;0,1;0,0;1,0" o:connectangles="0,0,0,0,0" textboxrect="0,0,11,34"/>
                    <v:textbox>
                      <w:txbxContent>
                        <w:p w14:paraId="25FC05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2" o:spid="_x0000_s1335" style="position:absolute;left:1049;top:139;width:3;height:7;visibility:visible;mso-wrap-style:square;v-text-anchor:top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" adj="-11796480,,5400" path="m11,r,34l,32,3,r8,xe" fillcolor="black" stroked="f">
                    <v:stroke joinstyle="round"/>
                    <v:formulas/>
                    <v:path arrowok="t" o:connecttype="custom" o:connectlocs="1,0;1,1;0,1;0,0;1,0" o:connectangles="0,0,0,0,0" textboxrect="0,0,11,34"/>
                    <v:textbox>
                      <w:txbxContent>
                        <w:p w14:paraId="52B0874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3" o:spid="_x0000_s1336" style="position:absolute;left:1047;top:139;width:3;height:7;visibility:visible;mso-wrap-style:square;v-text-anchor:top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" adj="-11796480,,5400" path="m13,1l10,33,,32,5,r8,1xe" fillcolor="black" stroked="f">
                    <v:stroke joinstyle="round"/>
                    <v:formulas/>
                    <v:path arrowok="t" o:connecttype="custom" o:connectlocs="1,0;0,1;0,1;0,0;1,0" o:connectangles="0,0,0,0,0" textboxrect="0,0,13,33"/>
                    <v:textbox>
                      <w:txbxContent>
                        <w:p w14:paraId="72C3CA5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4" o:spid="_x0000_s1337" style="position:absolute;left:1044;top:139;width:4;height:7;visibility:visible;mso-wrap-style:square;v-text-anchor:top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" adj="-11796480,,5400" path="m15,3l10,35,,31,7,r8,3xe" fillcolor="black" stroked="f">
                    <v:stroke joinstyle="round"/>
                    <v:formulas/>
                    <v:path arrowok="t" o:connecttype="custom" o:connectlocs="1,0;1,1;0,1;1,0;1,0" o:connectangles="0,0,0,0,0" textboxrect="0,0,15,35"/>
                    <v:textbox>
                      <w:txbxContent>
                        <w:p w14:paraId="0B34D02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5" o:spid="_x0000_s1338" style="position:absolute;left:1042;top:138;width:4;height:7;visibility:visible;mso-wrap-style:square;v-text-anchor:top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" adj="-11796480,,5400" path="m17,3l10,34,,31,10,r7,3xe" fillcolor="black" stroked="f">
                    <v:stroke joinstyle="round"/>
                    <v:formulas/>
                    <v:path arrowok="t" o:connecttype="custom" o:connectlocs="1,0;0,1;0,1;0,0;1,0" o:connectangles="0,0,0,0,0" textboxrect="0,0,17,34"/>
                    <v:textbox>
                      <w:txbxContent>
                        <w:p w14:paraId="47C8B55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6" o:spid="_x0000_s1339" style="position:absolute;left:1039;top:13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" adj="-11796480,,5400" path="m20,4l10,35,,29,12,r8,4xe" fillcolor="black" stroked="f">
                    <v:stroke joinstyle="round"/>
                    <v:formulas/>
                    <v:path arrowok="t" o:connecttype="custom" o:connectlocs="1,0;1,1;0,1;1,0;1,0" o:connectangles="0,0,0,0,0" textboxrect="0,0,20,35"/>
                    <v:textbox>
                      <w:txbxContent>
                        <w:p w14:paraId="7C279BC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7" o:spid="_x0000_s1340" style="position:absolute;left:1037;top:136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" adj="-11796480,,5400" path="m21,5l9,34,,27,15,r6,5xe" fillcolor="black" stroked="f">
                    <v:stroke joinstyle="round"/>
                    <v:formulas/>
                    <v:path arrowok="t" o:connecttype="custom" o:connectlocs="1,0;0,1;0,1;1,0;1,0" o:connectangles="0,0,0,0,0" textboxrect="0,0,21,34"/>
                    <v:textbox>
                      <w:txbxContent>
                        <w:p w14:paraId="3108E66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8" o:spid="_x0000_s1341" style="position:absolute;left:1035;top:135;width:6;height:7;visibility:visible;mso-wrap-style:square;v-text-anchor:top" coordsize="24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" adj="-11796480,,5400" path="m24,6l9,33,,26,17,r7,6xe" fillcolor="black" stroked="f">
                    <v:stroke joinstyle="round"/>
                    <v:formulas/>
                    <v:path arrowok="t" o:connecttype="custom" o:connectlocs="2,0;1,1;0,1;1,0;2,0" o:connectangles="0,0,0,0,0" textboxrect="0,0,24,33"/>
                    <v:textbox>
                      <w:txbxContent>
                        <w:p w14:paraId="5356ECA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9" o:spid="_x0000_s1342" style="position:absolute;left:1033;top:134;width:6;height:6;visibility:visible;mso-wrap-style:square;v-text-anchor:top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" adj="-11796480,,5400" path="m25,6l8,32,,23,20,r5,6xe" fillcolor="black" stroked="f">
                    <v:stroke joinstyle="round"/>
                    <v:formulas/>
                    <v:path arrowok="t" o:connecttype="custom" o:connectlocs="1,0;0,1;0,1;1,0;1,0" o:connectangles="0,0,0,0,0" textboxrect="0,0,25,32"/>
                    <v:textbox>
                      <w:txbxContent>
                        <w:p w14:paraId="3367B62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0" o:spid="_x0000_s1343" style="position:absolute;left:1031;top:133;width:7;height:5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" adj="-11796480,,5400" path="m27,6l7,29,,21,21,r6,6xe" fillcolor="black" stroked="f">
                    <v:stroke joinstyle="round"/>
                    <v:formulas/>
                    <v:path arrowok="t" o:connecttype="custom" o:connectlocs="2,0;1,1;0,1;1,0;2,0" o:connectangles="0,0,0,0,0" textboxrect="0,0,27,29"/>
                    <v:textbox>
                      <w:txbxContent>
                        <w:p w14:paraId="1054CF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1" o:spid="_x0000_s1344" style="position:absolute;left:1030;top:131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" adj="-11796480,,5400" path="m27,8l6,29,,19,23,r4,8xe" fillcolor="black" stroked="f">
                    <v:stroke joinstyle="round"/>
                    <v:formulas/>
                    <v:path arrowok="t" o:connecttype="custom" o:connectlocs="1,0;0,1;0,1;1,0;1,0" o:connectangles="0,0,0,0,0" textboxrect="0,0,27,29"/>
                    <v:textbox>
                      <w:txbxContent>
                        <w:p w14:paraId="666C246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2" o:spid="_x0000_s1345" style="position:absolute;left:1028;top:130;width:7;height:5;visibility:visible;mso-wrap-style:square;v-text-anchor:top" coordsize="28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" adj="-11796480,,5400" path="m28,7l5,26,,16,23,r5,7xe" fillcolor="black" stroked="f">
                    <v:stroke joinstyle="round"/>
                    <v:formulas/>
                    <v:path arrowok="t" o:connecttype="custom" o:connectlocs="2,0;0,1;0,1;2,0;2,0" o:connectangles="0,0,0,0,0" textboxrect="0,0,28,26"/>
                    <v:textbox>
                      <w:txbxContent>
                        <w:p w14:paraId="765962A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3" o:spid="_x0000_s1346" style="position:absolute;left:1027;top:128;width:7;height:5;visibility:visible;mso-wrap-style:square;v-text-anchor:top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" adj="-11796480,,5400" path="m28,9l5,25,,14,24,r4,9xe" fillcolor="black" stroked="f">
                    <v:stroke joinstyle="round"/>
                    <v:formulas/>
                    <v:path arrowok="t" o:connecttype="custom" o:connectlocs="2,0;0,1;0,1;2,0;2,0" o:connectangles="0,0,0,0,0" textboxrect="0,0,28,25"/>
                    <v:textbox>
                      <w:txbxContent>
                        <w:p w14:paraId="0C9F4EB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4" o:spid="_x0000_s1347" style="position:absolute;left:1026;top:126;width:7;height:5;visibility:visible;mso-wrap-style:square;v-text-anchor:top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" adj="-11796480,,5400" path="m28,9l4,23,,10,26,r2,9xe" fillcolor="black" stroked="f">
                    <v:stroke joinstyle="round"/>
                    <v:formulas/>
                    <v:path arrowok="t" o:connecttype="custom" o:connectlocs="2,0;0,1;0,0;2,0;2,0" o:connectangles="0,0,0,0,0" textboxrect="0,0,28,23"/>
                    <v:textbox>
                      <w:txbxContent>
                        <w:p w14:paraId="39D1BA4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5" o:spid="_x0000_s1348" style="position:absolute;left:1026;top:124;width:7;height:4;visibility:visible;mso-wrap-style:square;v-text-anchor:top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" adj="-11796480,,5400" path="m28,8l2,18,,6,26,r2,8xe" fillcolor="black" stroked="f">
                    <v:stroke joinstyle="round"/>
                    <v:formulas/>
                    <v:path arrowok="t" o:connecttype="custom" o:connectlocs="2,0;0,1;0,0;2,0;2,0" o:connectangles="0,0,0,0,0" textboxrect="0,0,28,18"/>
                    <v:textbox>
                      <w:txbxContent>
                        <w:p w14:paraId="0914D8B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6" o:spid="_x0000_s1349" style="position:absolute;left:1025;top:122;width:7;height:4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" adj="-11796480,,5400" path="m28,10l2,16,,3,26,r2,10xe" fillcolor="black" stroked="f">
                    <v:stroke joinstyle="round"/>
                    <v:formulas/>
                    <v:path arrowok="t" o:connecttype="custom" o:connectlocs="2,1;0,1;0,0;2,0;2,1" o:connectangles="0,0,0,0,0" textboxrect="0,0,28,16"/>
                    <v:textbox>
                      <w:txbxContent>
                        <w:p w14:paraId="12D3D8A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7" o:spid="_x0000_s1350" style="position:absolute;left:1025;top:120;width:7;height:3;visibility:visible;mso-wrap-style:square;v-text-anchor:top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" adj="-11796480,,5400" path="m26,10l,13,,,26,r,10xe" fillcolor="black" stroked="f">
                    <v:stroke joinstyle="round"/>
                    <v:formulas/>
                    <v:path arrowok="t" o:connecttype="custom" o:connectlocs="2,0;0,1;0,0;2,0;2,0" o:connectangles="0,0,0,0,0" textboxrect="0,0,26,13"/>
                    <v:textbox>
                      <w:txbxContent>
                        <w:p w14:paraId="5FF1A60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8" o:spid="_x0000_s1351" style="position:absolute;left:1025;top:118;width:7;height:2;visibility:visible;mso-wrap-style:square;v-text-anchor:top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" adj="-11796480,,5400" path="m26,13l,13,,,26,3r,10xe" fillcolor="black" stroked="f">
                    <v:stroke joinstyle="round"/>
                    <v:formulas/>
                    <v:path arrowok="t" o:connecttype="custom" o:connectlocs="2,0;0,0;0,0;2,0;2,0" o:connectangles="0,0,0,0,0" textboxrect="0,0,26,13"/>
                    <v:textbox>
                      <w:txbxContent>
                        <w:p w14:paraId="25E3297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9" o:spid="_x0000_s1352" style="position:absolute;left:1025;top:115;width:7;height:3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" adj="-11796480,,5400" path="m26,16l,13,2,,28,7r-2,9xe" fillcolor="black" stroked="f">
                    <v:stroke joinstyle="round"/>
                    <v:formulas/>
                    <v:path arrowok="t" o:connecttype="custom" o:connectlocs="2,1;0,0;0,0;2,0;2,1" o:connectangles="0,0,0,0,0" textboxrect="0,0,28,16"/>
                    <v:textbox>
                      <w:txbxContent>
                        <w:p w14:paraId="371EB7E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0" o:spid="_x0000_s1353" style="position:absolute;left:1026;top:113;width:7;height:4;visibility:visible;mso-wrap-style:square;v-text-anchor:top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" adj="-11796480,,5400" path="m26,20l,13,2,,28,10,26,20xe" fillcolor="black" stroked="f">
                    <v:stroke joinstyle="round"/>
                    <v:formulas/>
                    <v:path arrowok="t" o:connecttype="custom" o:connectlocs="2,1;0,1;0,0;2,0;2,1" o:connectangles="0,0,0,0,0" textboxrect="0,0,28,20"/>
                    <v:textbox>
                      <w:txbxContent>
                        <w:p w14:paraId="2E82E7E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1" o:spid="_x0000_s1354" style="position:absolute;left:1026;top:110;width:7;height:5;visibility:visible;mso-wrap-style:square;v-text-anchor:top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" adj="-11796480,,5400" path="m26,21l,11,4,,28,13r-2,8xe" fillcolor="black" stroked="f">
                    <v:stroke joinstyle="round"/>
                    <v:formulas/>
                    <v:path arrowok="t" o:connecttype="custom" o:connectlocs="2,1;0,1;0,0;2,1;2,1" o:connectangles="0,0,0,0,0" textboxrect="0,0,28,21"/>
                    <v:textbox>
                      <w:txbxContent>
                        <w:p w14:paraId="6D1E83C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2" o:spid="_x0000_s1355" style="position:absolute;left:1027;top:108;width:7;height:5;visibility:visible;mso-wrap-style:square;v-text-anchor:top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" adj="-11796480,,5400" path="m24,24l,11,5,,28,16r-4,8xe" fillcolor="black" stroked="f">
                    <v:stroke joinstyle="round"/>
                    <v:formulas/>
                    <v:path arrowok="t" o:connecttype="custom" o:connectlocs="2,1;0,0;0,0;2,1;2,1" o:connectangles="0,0,0,0,0" textboxrect="0,0,28,24"/>
                    <v:textbox>
                      <w:txbxContent>
                        <w:p w14:paraId="53C2DAE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3" o:spid="_x0000_s1356" style="position:absolute;left:1028;top:106;width:7;height:5;visibility:visible;mso-wrap-style:square;v-text-anchor:top" coordsize="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" adj="-11796480,,5400" path="m23,27l,11,5,,28,19r-5,8xe" fillcolor="black" stroked="f">
                    <v:stroke joinstyle="round"/>
                    <v:formulas/>
                    <v:path arrowok="t" o:connecttype="custom" o:connectlocs="2,1;0,0;0,0;2,1;2,1" o:connectangles="0,0,0,0,0" textboxrect="0,0,28,27"/>
                    <v:textbox>
                      <w:txbxContent>
                        <w:p w14:paraId="46052E1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4" o:spid="_x0000_s1357" style="position:absolute;left:1030;top:104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" adj="-11796480,,5400" path="m23,29l,10,6,,27,21r-4,8xe" fillcolor="black" stroked="f">
                    <v:stroke joinstyle="round"/>
                    <v:formulas/>
                    <v:path arrowok="t" o:connecttype="custom" o:connectlocs="1,1;0,0;0,0;1,1;1,1" o:connectangles="0,0,0,0,0" textboxrect="0,0,27,29"/>
                    <v:textbox>
                      <w:txbxContent>
                        <w:p w14:paraId="6A7A002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5" o:spid="_x0000_s1358" style="position:absolute;left:1031;top:102;width:7;height:6;visibility:visible;mso-wrap-style:square;v-text-anchor:top" coordsize="27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" adj="-11796480,,5400" path="m21,30l,9,7,,27,24r-6,6xe" fillcolor="black" stroked="f">
                    <v:stroke joinstyle="round"/>
                    <v:formulas/>
                    <v:path arrowok="t" o:connecttype="custom" o:connectlocs="1,1;0,0;1,0;2,1;1,1" o:connectangles="0,0,0,0,0" textboxrect="0,0,27,30"/>
                    <v:textbox>
                      <w:txbxContent>
                        <w:p w14:paraId="13A698A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6" o:spid="_x0000_s1359" style="position:absolute;left:1033;top:101;width:6;height:6;visibility:visible;mso-wrap-style:square;v-text-anchor:top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" adj="-11796480,,5400" path="m20,32l,8,8,,25,26r-5,6xe" fillcolor="black" stroked="f">
                    <v:stroke joinstyle="round"/>
                    <v:formulas/>
                    <v:path arrowok="t" o:connecttype="custom" o:connectlocs="1,1;0,0;0,0;1,1;1,1" o:connectangles="0,0,0,0,0" textboxrect="0,0,25,32"/>
                    <v:textbox>
                      <w:txbxContent>
                        <w:p w14:paraId="0E08333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7" o:spid="_x0000_s1360" style="position:absolute;left:1035;top:99;width:6;height:7;visibility:visible;mso-wrap-style:square;v-text-anchor:top" coordsize="2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" adj="-11796480,,5400" path="m17,34l,8,9,,24,28r-7,6xe" fillcolor="black" stroked="f">
                    <v:stroke joinstyle="round"/>
                    <v:formulas/>
                    <v:path arrowok="t" o:connecttype="custom" o:connectlocs="1,1;0,0;1,0;2,1;1,1" o:connectangles="0,0,0,0,0" textboxrect="0,0,24,34"/>
                    <v:textbox>
                      <w:txbxContent>
                        <w:p w14:paraId="2E855BE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8" o:spid="_x0000_s1361" style="position:absolute;left:1037;top:98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" adj="-11796480,,5400" path="m15,34l,6,9,,21,30r-6,4xe" fillcolor="black" stroked="f">
                    <v:stroke joinstyle="round"/>
                    <v:formulas/>
                    <v:path arrowok="t" o:connecttype="custom" o:connectlocs="1,1;0,0;0,0;1,1;1,1" o:connectangles="0,0,0,0,0" textboxrect="0,0,21,34"/>
                    <v:textbox>
                      <w:txbxContent>
                        <w:p w14:paraId="122AA08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9" o:spid="_x0000_s1362" style="position:absolute;left:1039;top:9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" adj="-11796480,,5400" path="m12,35l,5,10,,20,30r-8,5xe" fillcolor="black" stroked="f">
                    <v:stroke joinstyle="round"/>
                    <v:formulas/>
                    <v:path arrowok="t" o:connecttype="custom" o:connectlocs="1,1;0,0;1,0;1,1;1,1" o:connectangles="0,0,0,0,0" textboxrect="0,0,20,35"/>
                    <v:textbox>
                      <w:txbxContent>
                        <w:p w14:paraId="5621F9A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0" o:spid="_x0000_s1363" style="position:absolute;left:1042;top:96;width:4;height:7;visibility:visible;mso-wrap-style:square;v-text-anchor:top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" adj="-11796480,,5400" path="m10,35l,5,10,r7,32l10,35xe" fillcolor="black" stroked="f">
                    <v:stroke joinstyle="round"/>
                    <v:formulas/>
                    <v:path arrowok="t" o:connecttype="custom" o:connectlocs="0,1;0,0;0,0;1,1;0,1" o:connectangles="0,0,0,0,0" textboxrect="0,0,17,35"/>
                    <v:textbox>
                      <w:txbxContent>
                        <w:p w14:paraId="792FDE9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1" o:spid="_x0000_s1364" style="position:absolute;left:1044;top:95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" adj="-11796480,,5400" path="m7,34l,2,10,r5,32l7,34xe" fillcolor="black" stroked="f">
                    <v:stroke joinstyle="round"/>
                    <v:formulas/>
                    <v:path arrowok="t" o:connecttype="custom" o:connectlocs="1,1;0,0;1,0;1,1;1,1" o:connectangles="0,0,0,0,0" textboxrect="0,0,15,34"/>
                    <v:textbox>
                      <w:txbxContent>
                        <w:p w14:paraId="5B15193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2" o:spid="_x0000_s1365" style="position:absolute;left:1047;top:95;width:3;height:7;visibility:visible;mso-wrap-style:square;v-text-anchor:top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" adj="-11796480,,5400" path="m5,35l,3,10,r3,34l5,35xe" fillcolor="black" stroked="f">
                    <v:stroke joinstyle="round"/>
                    <v:formulas/>
                    <v:path arrowok="t" o:connecttype="custom" o:connectlocs="0,1;0,0;0,0;1,1;0,1" o:connectangles="0,0,0,0,0" textboxrect="0,0,13,35"/>
                    <v:textbox>
                      <w:txbxContent>
                        <w:p w14:paraId="7308E11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3" o:spid="_x0000_s1366" style="position:absolute;left:1049;top:95;width:3;height:7;visibility:visible;mso-wrap-style:square;v-text-anchor:top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" adj="-11796480,,5400" path="m3,34l,,11,r,32l3,34xe" fillcolor="black" stroked="f">
                    <v:stroke joinstyle="round"/>
                    <v:formulas/>
                    <v:path arrowok="t" o:connecttype="custom" o:connectlocs="0,1;0,0;1,0;1,1;0,1" o:connectangles="0,0,0,0,0" textboxrect="0,0,11,34"/>
                    <v:textbox>
                      <w:txbxContent>
                        <w:p w14:paraId="08F33D6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4" o:spid="_x0000_s1367" style="position:absolute;left:1052;top:95;width:3;height:7;visibility:visible;mso-wrap-style:square;v-text-anchor:top" coordsize="11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" path="m,32l,,11,,9,34,,32xe" fillcolor="black" stroked="f">
                    <v:path arrowok="t" o:connecttype="custom" o:connectlocs="0,1;0,0;1,0;1,1;0,1" o:connectangles="0,0,0,0,0" textboxrect="0,0,11,34"/>
                  </v:shape>
                  <v:shape id="Freeform 595" o:spid="_x0000_s1368" style="position:absolute;left:1166;top:152;width:20;height:17;visibility:visible;mso-wrap-style:square;v-text-anchor:top" coordsize="78,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" adj="-11796480,,5400" path="m39,r8,2l54,4r7,4l66,13r5,6l75,26r2,8l78,42r-1,9l75,60r-4,7l66,73r-5,5l54,82r-7,3l39,86,31,85,24,82,17,78,12,73,7,67,3,60,1,51,,42,1,34,3,26,7,19r5,-6l17,8,24,4,31,2,39,xe" fillcolor="#b2b2b2" stroked="f">
                    <v:stroke joinstyle="round"/>
                    <v:formulas/>
                    <v:path arrowok="t" o:connecttype="custom" o:connectlocs="3,0;3,0;4,0;4,0;4,1;5,1;5,1;5,1;5,2;5,2;5,2;5,3;4,3;4,3;4,3;3,3;3,3;2,3;2,3;1,3;1,3;1,3;0,2;0,2;0,2;0,1;0,1;1,1;1,1;1,0;2,0;2,0;3,0" o:connectangles="0,0,0,0,0,0,0,0,0,0,0,0,0,0,0,0,0,0,0,0,0,0,0,0,0,0,0,0,0,0,0,0,0" textboxrect="0,0,78,86"/>
                    <v:textbox>
                      <w:txbxContent>
                        <w:p w14:paraId="5FA88F1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6" o:spid="_x0000_s1369" style="position:absolute;left:1177;top:149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" adj="-11796480,,5400" path="m,33l5,,15,3,5,34,,33xe" fillcolor="black" stroked="f">
                    <v:stroke joinstyle="round"/>
                    <v:formulas/>
                    <v:path arrowok="t" o:connecttype="custom" o:connectlocs="0,1;0,0;1,0;0,1;0,1" o:connectangles="0,0,0,0,0" textboxrect="0,0,15,34"/>
                    <v:textbox>
                      <w:txbxContent>
                        <w:p w14:paraId="1384B44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7" o:spid="_x0000_s1370" style="position:absolute;left:1179;top:150;width:4;height:6;visibility:visible;mso-wrap-style:square;v-text-anchor:top" coordsize="18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" adj="-11796480,,5400" path="m,31l10,r8,6l5,33,,31xe" fillcolor="black" stroked="f">
                    <v:stroke joinstyle="round"/>
                    <v:formulas/>
                    <v:path arrowok="t" o:connecttype="custom" o:connectlocs="0,1;0,0;1,0;0,1;0,1" o:connectangles="0,0,0,0,0" textboxrect="0,0,18,33"/>
                    <v:textbox>
                      <w:txbxContent>
                        <w:p w14:paraId="038B00F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8" o:spid="_x0000_s1371" style="position:absolute;left:1180;top:151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" adj="-11796480,,5400" path="m,27l13,r8,6l3,31,,27xe" fillcolor="black" stroked="f">
                    <v:stroke joinstyle="round"/>
                    <v:formulas/>
                    <v:path arrowok="t" o:connecttype="custom" o:connectlocs="0,1;1,0;1,0;0,1;0,1" o:connectangles="0,0,0,0,0" textboxrect="0,0,21,31"/>
                    <v:textbox>
                      <w:txbxContent>
                        <w:p w14:paraId="5BE8EFA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9" o:spid="_x0000_s1372" style="position:absolute;left:1181;top:152;width:6;height:6;visibility:visible;mso-wrap-style:square;v-text-anchor:top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" adj="-11796480,,5400" path="m,25l18,r7,9l3,29,,25xe" fillcolor="black" stroked="f">
                    <v:stroke joinstyle="round"/>
                    <v:formulas/>
                    <v:path arrowok="t" o:connecttype="custom" o:connectlocs="0,1;1,0;1,0;0,1;0,1" o:connectangles="0,0,0,0,0" textboxrect="0,0,25,29"/>
                    <v:textbox>
                      <w:txbxContent>
                        <w:p w14:paraId="7077FF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0" o:spid="_x0000_s1373" style="position:absolute;left:1181;top:154;width:7;height:5;visibility:visible;mso-wrap-style:square;v-text-anchor:top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" adj="-11796480,,5400" path="m,20l22,r5,10l3,25,,20xe" fillcolor="black" stroked="f">
                    <v:stroke joinstyle="round"/>
                    <v:formulas/>
                    <v:path arrowok="t" o:connecttype="custom" o:connectlocs="0,1;2,0;2,0;0,1;0,1" o:connectangles="0,0,0,0,0" textboxrect="0,0,27,25"/>
                    <v:textbox>
                      <w:txbxContent>
                        <w:p w14:paraId="6364B79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1" o:spid="_x0000_s1374" style="position:absolute;left:1182;top:156;width:7;height:3;visibility:visible;mso-wrap-style:square;v-text-anchor:top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" adj="-11796480,,5400" path="m,15l24,r3,12l1,18,,15xe" fillcolor="black" stroked="f">
                    <v:stroke joinstyle="round"/>
                    <v:formulas/>
                    <v:path arrowok="t" o:connecttype="custom" o:connectlocs="0,1;2,0;2,0;0,1;0,1" o:connectangles="0,0,0,0,0" textboxrect="0,0,27,18"/>
                    <v:textbox>
                      <w:txbxContent>
                        <w:p w14:paraId="42B8BAE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2" o:spid="_x0000_s1375" style="position:absolute;left:1182;top:158;width:7;height:2;visibility:visible;mso-wrap-style:square;v-text-anchor:top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" adj="-11796480,,5400" path="m,6l26,r1,11l,11,,6xe" fillcolor="black" stroked="f">
                    <v:stroke joinstyle="round"/>
                    <v:formulas/>
                    <v:path arrowok="t" o:connecttype="custom" o:connectlocs="0,0;2,0;2,0;0,0;0,0" o:connectangles="0,0,0,0,0" textboxrect="0,0,27,11"/>
                    <v:textbox>
                      <w:txbxContent>
                        <w:p w14:paraId="3A4A728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3" o:spid="_x0000_s1376" style="position:absolute;left:1182;top:160;width:7;height:3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" adj="-11796480,,5400" path="m,l27,,26,13,,5,,xe" fillcolor="black" stroked="f">
                    <v:stroke joinstyle="round"/>
                    <v:formulas/>
                    <v:path arrowok="t" o:connecttype="custom" o:connectlocs="0,0;2,0;2,1;0,0;0,0" o:connectangles="0,0,0,0,0" textboxrect="0,0,27,13"/>
                    <v:textbox>
                      <w:txbxContent>
                        <w:p w14:paraId="2DFE0E4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4" o:spid="_x0000_s1377" style="position:absolute;left:1182;top:161;width:7;height:4;visibility:visible;mso-wrap-style:square;v-text-anchor:top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" adj="-11796480,,5400" path="m1,l27,8,24,19,,5,1,xe" fillcolor="black" stroked="f">
                    <v:stroke joinstyle="round"/>
                    <v:formulas/>
                    <v:path arrowok="t" o:connecttype="custom" o:connectlocs="0,0;2,0;2,1;0,0;0,0" o:connectangles="0,0,0,0,0" textboxrect="0,0,27,19"/>
                    <v:textbox>
                      <w:txbxContent>
                        <w:p w14:paraId="6EE7862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5" o:spid="_x0000_s1378" style="position:absolute;left:1181;top:162;width:7;height:5;visibility:visible;mso-wrap-style:square;v-text-anchor:top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" adj="-11796480,,5400" path="m3,l27,14,22,25,,5,3,xe" fillcolor="black" stroked="f">
                    <v:stroke joinstyle="round"/>
                    <v:formulas/>
                    <v:path arrowok="t" o:connecttype="custom" o:connectlocs="0,0;2,1;2,1;0,0;0,0" o:connectangles="0,0,0,0,0" textboxrect="0,0,27,25"/>
                    <v:textbox>
                      <w:txbxContent>
                        <w:p w14:paraId="26B9EB7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6" o:spid="_x0000_s1379" style="position:absolute;left:1181;top:163;width:6;height:6;visibility:visible;mso-wrap-style:square;v-text-anchor:top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" adj="-11796480,,5400" path="m3,l25,20r-7,9l,4,3,xe" fillcolor="black" stroked="f">
                    <v:stroke joinstyle="round"/>
                    <v:formulas/>
                    <v:path arrowok="t" o:connecttype="custom" o:connectlocs="0,0;1,1;1,1;0,0;0,0" o:connectangles="0,0,0,0,0" textboxrect="0,0,25,29"/>
                    <v:textbox>
                      <w:txbxContent>
                        <w:p w14:paraId="2BF6DE6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7" o:spid="_x0000_s1380" style="position:absolute;left:1180;top:164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" adj="-11796480,,5400" path="m3,l21,25r-8,6l,4,3,xe" fillcolor="black" stroked="f">
                    <v:stroke joinstyle="round"/>
                    <v:formulas/>
                    <v:path arrowok="t" o:connecttype="custom" o:connectlocs="0,0;1,1;1,1;0,0;0,0" o:connectangles="0,0,0,0,0" textboxrect="0,0,21,31"/>
                    <v:textbox>
                      <w:txbxContent>
                        <w:p w14:paraId="2B6D2BE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8" o:spid="_x0000_s1381" style="position:absolute;left:1179;top:165;width:4;height:6;visibility:visible;mso-wrap-style:square;v-text-anchor:top" coordsize="18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" adj="-11796480,,5400" path="m5,l18,27r-8,5l,2,5,xe" fillcolor="black" stroked="f">
                    <v:stroke joinstyle="round"/>
                    <v:formulas/>
                    <v:path arrowok="t" o:connecttype="custom" o:connectlocs="0,0;1,1;0,1;0,0;0,0" o:connectangles="0,0,0,0,0" textboxrect="0,0,18,32"/>
                    <v:textbox>
                      <w:txbxContent>
                        <w:p w14:paraId="7544B87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9" o:spid="_x0000_s1382" style="position:absolute;left:1177;top:165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" adj="-11796480,,5400" path="m5,l15,30,5,34,,1,5,xe" fillcolor="black" stroked="f">
                    <v:stroke joinstyle="round"/>
                    <v:formulas/>
                    <v:path arrowok="t" o:connecttype="custom" o:connectlocs="0,0;1,1;0,1;0,0;0,0" o:connectangles="0,0,0,0,0" textboxrect="0,0,15,34"/>
                    <v:textbox>
                      <w:txbxContent>
                        <w:p w14:paraId="18F5FAF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0" o:spid="_x0000_s1383" style="position:absolute;left:1176;top:166;width:3;height:6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" adj="-11796480,,5400" path="m5,r5,33l,34,,2,5,xe" fillcolor="black" stroked="f">
                    <v:stroke joinstyle="round"/>
                    <v:formulas/>
                    <v:path arrowok="t" o:connecttype="custom" o:connectlocs="1,0;1,1;0,1;0,0;1,0" o:connectangles="0,0,0,0,0" textboxrect="0,0,10,34"/>
                    <v:textbox>
                      <w:txbxContent>
                        <w:p w14:paraId="31646C8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1" o:spid="_x0000_s1384" style="position:absolute;left:1174;top:166;width:2;height:6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" adj="-11796480,,5400" path="m10,2r,32l,33,4,r6,2xe" fillcolor="black" stroked="f">
                    <v:stroke joinstyle="round"/>
                    <v:formulas/>
                    <v:path arrowok="t" o:connecttype="custom" o:connectlocs="0,0;0,1;0,1;0,0;0,0" o:connectangles="0,0,0,0,0" textboxrect="0,0,10,34"/>
                    <v:textbox>
                      <w:txbxContent>
                        <w:p w14:paraId="366D702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2" o:spid="_x0000_s1385" style="position:absolute;left:1171;top:165;width:4;height:7;visibility:visible;mso-wrap-style:square;v-text-anchor:top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" adj="-11796480,,5400" path="m14,1l10,34,,30,10,r4,1xe" fillcolor="black" stroked="f">
                    <v:stroke joinstyle="round"/>
                    <v:formulas/>
                    <v:path arrowok="t" o:connecttype="custom" o:connectlocs="1,0;1,1;0,1;1,0;1,0" o:connectangles="0,0,0,0,0" textboxrect="0,0,14,34"/>
                    <v:textbox>
                      <w:txbxContent>
                        <w:p w14:paraId="7B6337B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3" o:spid="_x0000_s1386" style="position:absolute;left:1169;top:165;width:5;height:6;visibility:visible;mso-wrap-style:square;v-text-anchor:top" coordsize="19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" adj="-11796480,,5400" path="m19,2l9,32,,27,14,r5,2xe" fillcolor="black" stroked="f">
                    <v:stroke joinstyle="round"/>
                    <v:formulas/>
                    <v:path arrowok="t" o:connecttype="custom" o:connectlocs="1,0;1,1;0,1;1,0;1,0" o:connectangles="0,0,0,0,0" textboxrect="0,0,19,32"/>
                    <v:textbox>
                      <w:txbxContent>
                        <w:p w14:paraId="5154997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4" o:spid="_x0000_s1387" style="position:absolute;left:1167;top:164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" adj="-11796480,,5400" path="m21,4l7,31,,25,17,r4,4xe" fillcolor="black" stroked="f">
                    <v:stroke joinstyle="round"/>
                    <v:formulas/>
                    <v:path arrowok="t" o:connecttype="custom" o:connectlocs="1,0;0,1;0,1;1,0;1,0" o:connectangles="0,0,0,0,0" textboxrect="0,0,21,31"/>
                    <v:textbox>
                      <w:txbxContent>
                        <w:p w14:paraId="112A93E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5" o:spid="_x0000_s1388" style="position:absolute;left:1165;top:163;width:6;height:6;visibility:visible;mso-wrap-style:square;v-text-anchor:top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" adj="-11796480,,5400" path="m24,4l7,29,,20,21,r3,4xe" fillcolor="black" stroked="f">
                    <v:stroke joinstyle="round"/>
                    <v:formulas/>
                    <v:path arrowok="t" o:connecttype="custom" o:connectlocs="2,0;1,1;0,1;1,0;2,0" o:connectangles="0,0,0,0,0" textboxrect="0,0,24,29"/>
                    <v:textbox>
                      <w:txbxContent>
                        <w:p w14:paraId="7915481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6" o:spid="_x0000_s1389" style="position:absolute;left:1164;top:162;width:7;height:5;visibility:visible;mso-wrap-style:square;v-text-anchor:top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" adj="-11796480,,5400" path="m26,5l5,25,,14,24,r2,5xe" fillcolor="black" stroked="f">
                    <v:stroke joinstyle="round"/>
                    <v:formulas/>
                    <v:path arrowok="t" o:connecttype="custom" o:connectlocs="2,0;0,1;0,1;2,0;2,0" o:connectangles="0,0,0,0,0" textboxrect="0,0,26,25"/>
                    <v:textbox>
                      <w:txbxContent>
                        <w:p w14:paraId="08404C5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7" o:spid="_x0000_s1390" style="position:absolute;left:1163;top:161;width:7;height:4;visibility:visible;mso-wrap-style:square;v-text-anchor:top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" adj="-11796480,,5400" path="m27,5l3,19,,8,26,r1,5xe" fillcolor="black" stroked="f">
                    <v:stroke joinstyle="round"/>
                    <v:formulas/>
                    <v:path arrowok="t" o:connecttype="custom" o:connectlocs="2,0;0,1;0,0;2,0;2,0" o:connectangles="0,0,0,0,0" textboxrect="0,0,27,19"/>
                    <v:textbox>
                      <w:txbxContent>
                        <w:p w14:paraId="690A0F1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8" o:spid="_x0000_s1391" style="position:absolute;left:1163;top:160;width:7;height:3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" adj="-11796480,,5400" path="m27,5l1,13,,,26,r1,5xe" fillcolor="black" stroked="f">
                    <v:stroke joinstyle="round"/>
                    <v:formulas/>
                    <v:path arrowok="t" o:connecttype="custom" o:connectlocs="2,0;0,1;0,0;2,0;2,0" o:connectangles="0,0,0,0,0" textboxrect="0,0,27,13"/>
                    <v:textbox>
                      <w:txbxContent>
                        <w:p w14:paraId="71971A7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9" o:spid="_x0000_s1392" style="position:absolute;left:1163;top:158;width:7;height:2;visibility:visible;mso-wrap-style:square;v-text-anchor:top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" adj="-11796480,,5400" path="m26,11l,11,1,,27,6r-1,5xe" fillcolor="black" stroked="f">
                    <v:stroke joinstyle="round"/>
                    <v:formulas/>
                    <v:path arrowok="t" o:connecttype="custom" o:connectlocs="2,0;0,0;0,0;2,0;2,0" o:connectangles="0,0,0,0,0" textboxrect="0,0,27,11"/>
                    <v:textbox>
                      <w:txbxContent>
                        <w:p w14:paraId="28E48BC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0" o:spid="_x0000_s1393" style="position:absolute;left:1163;top:156;width:7;height:3;visibility:visible;mso-wrap-style:square;v-text-anchor:top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" adj="-11796480,,5400" path="m26,18l,12,3,,27,15r-1,3xe" fillcolor="black" stroked="f">
                    <v:stroke joinstyle="round"/>
                    <v:formulas/>
                    <v:path arrowok="t" o:connecttype="custom" o:connectlocs="2,1;0,0;0,0;2,1;2,1" o:connectangles="0,0,0,0,0" textboxrect="0,0,27,18"/>
                    <v:textbox>
                      <w:txbxContent>
                        <w:p w14:paraId="458A169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1" o:spid="_x0000_s1394" style="position:absolute;left:1164;top:154;width:7;height:5;visibility:visible;mso-wrap-style:square;v-text-anchor:top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" adj="-11796480,,5400" path="m24,25l,10,5,,26,20r-2,5xe" fillcolor="black" stroked="f">
                    <v:stroke joinstyle="round"/>
                    <v:formulas/>
                    <v:path arrowok="t" o:connecttype="custom" o:connectlocs="2,1;0,0;0,0;2,1;2,1" o:connectangles="0,0,0,0,0" textboxrect="0,0,26,25"/>
                    <v:textbox>
                      <w:txbxContent>
                        <w:p w14:paraId="386A1EC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2" o:spid="_x0000_s1395" style="position:absolute;left:1165;top:152;width:6;height:6;visibility:visible;mso-wrap-style:square;v-text-anchor:top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" adj="-11796480,,5400" path="m21,29l,9,7,,24,25r-3,4xe" fillcolor="black" stroked="f">
                    <v:stroke joinstyle="round"/>
                    <v:formulas/>
                    <v:path arrowok="t" o:connecttype="custom" o:connectlocs="1,1;0,0;1,0;2,1;1,1" o:connectangles="0,0,0,0,0" textboxrect="0,0,24,29"/>
                    <v:textbox>
                      <w:txbxContent>
                        <w:p w14:paraId="5BD5C05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3" o:spid="_x0000_s1396" style="position:absolute;left:1167;top:151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" adj="-11796480,,5400" path="m17,31l,6,7,,21,27r-4,4xe" fillcolor="black" stroked="f">
                    <v:stroke joinstyle="round"/>
                    <v:formulas/>
                    <v:path arrowok="t" o:connecttype="custom" o:connectlocs="1,1;0,0;0,0;1,1;1,1" o:connectangles="0,0,0,0,0" textboxrect="0,0,21,31"/>
                    <v:textbox>
                      <w:txbxContent>
                        <w:p w14:paraId="0316597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4" o:spid="_x0000_s1397" style="position:absolute;left:1169;top:150;width:5;height:6;visibility:visible;mso-wrap-style:square;v-text-anchor:top" coordsize="19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" adj="-11796480,,5400" path="m14,33l,6,9,,19,31r-5,2xe" fillcolor="black" stroked="f">
                    <v:stroke joinstyle="round"/>
                    <v:formulas/>
                    <v:path arrowok="t" o:connecttype="custom" o:connectlocs="1,1;0,0;1,0;1,1;1,1" o:connectangles="0,0,0,0,0" textboxrect="0,0,19,33"/>
                    <v:textbox>
                      <w:txbxContent>
                        <w:p w14:paraId="46924EF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5" o:spid="_x0000_s1398" style="position:absolute;left:1171;top:149;width:4;height:7;visibility:visible;mso-wrap-style:square;v-text-anchor:top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" adj="-11796480,,5400" path="m10,34l,3,10,r4,33l10,34xe" fillcolor="black" stroked="f">
                    <v:stroke joinstyle="round"/>
                    <v:formulas/>
                    <v:path arrowok="t" o:connecttype="custom" o:connectlocs="1,1;0,0;1,0;1,1;1,1" o:connectangles="0,0,0,0,0" textboxrect="0,0,14,34"/>
                    <v:textbox>
                      <w:txbxContent>
                        <w:p w14:paraId="6CABCDB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6" o:spid="_x0000_s1399" style="position:absolute;left:1174;top:149;width:2;height:7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" adj="-11796480,,5400" path="m4,34l,1,10,r,32l4,34xe" fillcolor="black" stroked="f">
                    <v:stroke joinstyle="round"/>
                    <v:formulas/>
                    <v:path arrowok="t" o:connecttype="custom" o:connectlocs="0,1;0,0;0,0;0,1;0,1" o:connectangles="0,0,0,0,0" textboxrect="0,0,10,34"/>
                    <v:textbox>
                      <w:txbxContent>
                        <w:p w14:paraId="2266A33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7" o:spid="_x0000_s1400" style="position:absolute;left:1176;top:149;width:3;height:7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" adj="-11796480,,5400" path="m,32l,,10,1,5,34,,32xe" fillcolor="black" stroked="f">
                    <v:stroke joinstyle="round"/>
                    <v:formulas/>
                    <v:path arrowok="t" o:connecttype="custom" o:connectlocs="0,1;0,0;1,0;1,1;0,1" o:connectangles="0,0,0,0,0" textboxrect="0,0,10,34"/>
                    <v:textbox>
                      <w:txbxContent>
                        <w:p w14:paraId="6213C9F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8" o:spid="_x0000_s1401" style="position:absolute;left:673;top:245;width:350;height:362;visibility:visible;mso-wrap-style:square;v-text-anchor:top" coordsize="1401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" adj="-11796480,,5400" path="m1400,1808l,1808,,,541,r,1143l1401,1143r-1,665xe" fillcolor="#a7e3f7" stroked="f">
                    <v:stroke joinstyle="round"/>
                    <v:formulas/>
                    <v:path arrowok="t" o:connecttype="custom" o:connectlocs="87,72;0,72;0,0;34,0;34,46;87,46;87,72" o:connectangles="0,0,0,0,0,0,0" textboxrect="0,0,1401,1808"/>
                    <v:textbox>
                      <w:txbxContent>
                        <w:p w14:paraId="1378649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9" o:spid="_x0000_s1402" style="position:absolute;left:670;top:242;width:5;height:365;visibility:visible;mso-wrap-style:square;v-text-anchor:top" coordsize="23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" adj="-11796480,,5400" path="m23,1809l,1822,,14,1,9,3,5,7,2,11,,23,28r,1781xe" filled="f" stroked="f">
                    <v:stroke joinstyle="round"/>
                    <v:formulas/>
                    <v:path arrowok="t" o:connecttype="custom" o:connectlocs="1,73;0,73;0,1;0,0;0,0;0,0;0,0;1,1;1,73" o:connectangles="0,0,0,0,0,0,0,0,0" textboxrect="0,0,23,1822"/>
                    <v:textbox>
                      <w:txbxContent>
                        <w:p w14:paraId="21E38AD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0" o:spid="_x0000_s1403" style="position:absolute;left:673;top:242;width:138;height:6;visibility:visible;mso-wrap-style:square;v-text-anchor:top" coordsize="552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" adj="-11796480,,5400" path="m12,28l,,541,r4,2l549,5r2,4l552,14,530,28,12,28xe" filled="f" stroked="f">
                    <v:stroke joinstyle="round"/>
                    <v:formulas/>
                    <v:path arrowok="t" o:connecttype="custom" o:connectlocs="1,1;0,0;34,0;34,0;34,0;35,0;35,1;33,1;1,1" o:connectangles="0,0,0,0,0,0,0,0,0" textboxrect="0,0,552,28"/>
                    <v:textbox>
                      <w:txbxContent>
                        <w:p w14:paraId="6624FBC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1" o:spid="_x0000_s1404" style="position:absolute;left:805;top:245;width:6;height:232;visibility:visible;mso-wrap-style:square;v-text-anchor:top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" adj="-11796480,,5400" path="m,14l22,r,1129l11,1157r-4,-2l4,1153r-3,-5l,1143,,14xe" filled="f" stroked="f">
                    <v:stroke joinstyle="round"/>
                    <v:formulas/>
                    <v:path arrowok="t" o:connecttype="custom" o:connectlocs="0,1;2,0;2,45;1,47;1,47;0,46;0,46;0,46;0,1" o:connectangles="0,0,0,0,0,0,0,0,0" textboxrect="0,0,22,1157"/>
                    <v:textbox>
                      <w:txbxContent>
                        <w:p w14:paraId="42C9834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2" o:spid="_x0000_s1405" style="position:absolute;left:808;top:471;width:218;height:6;visibility:visible;mso-wrap-style:square;v-text-anchor:top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" adj="-11796480,,5400" path="m,28l11,,860,r5,2l868,4r2,5l871,14,850,28,,28xe" filled="f" stroked="f">
                    <v:stroke joinstyle="round"/>
                    <v:formulas/>
                    <v:path arrowok="t" o:connecttype="custom" o:connectlocs="0,1;1,0;54,0;54,0;54,0;55,0;55,1;53,1;0,1" o:connectangles="0,0,0,0,0,0,0,0,0" textboxrect="0,0,871,28"/>
                    <v:textbox>
                      <w:txbxContent>
                        <w:p w14:paraId="7CF2081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3" o:spid="_x0000_s1406" style="position:absolute;left:1020;top:474;width:6;height:136;visibility:visible;mso-wrap-style:square;v-text-anchor:top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" adj="-11796480,,5400" path="m2,14l23,,21,665r-1,6l18,675r-3,2l11,679,,652,2,14xe" filled="f" stroked="f">
                    <v:stroke joinstyle="round"/>
                    <v:formulas/>
                    <v:path arrowok="t" o:connecttype="custom" o:connectlocs="0,1;2,0;1,27;1,27;1,27;1,27;1,27;0,26;0,1" o:connectangles="0,0,0,0,0,0,0,0,0" textboxrect="0,0,23,679"/>
                    <v:textbox>
                      <w:txbxContent>
                        <w:p w14:paraId="107F668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4" o:spid="_x0000_s1407" style="position:absolute;left:670;top:604;width:353;height:6;visibility:visible;mso-wrap-style:square;v-text-anchor:top" coordsize="141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" adj="-11796480,,5400" path="m1400,r11,27l11,27,7,25,3,23,1,19,,13,23,,1400,xe" filled="f" stroked="f">
                    <v:stroke joinstyle="round"/>
                    <v:formulas/>
                    <v:path arrowok="t" o:connecttype="custom" o:connectlocs="88,0;88,1;1,1;1,1;0,1;0,1;0,1;2,0;88,0" o:connectangles="0,0,0,0,0,0,0,0,0" textboxrect="0,0,1411,27"/>
                    <v:textbox>
                      <w:txbxContent>
                        <w:p w14:paraId="64DD0E7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5" o:spid="_x0000_s1408" style="position:absolute;left:672;top:666;width:354;height:360;visibility:visible;mso-wrap-style:square;v-text-anchor:top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" adj="-11796480,,5400" path="m1417,3l,,,1800r545,l545,658r872,-3l1417,3xe" fillcolor="#a7e3f7" stroked="f">
                    <v:stroke joinstyle="round"/>
                    <v:formulas/>
                    <v:path arrowok="t" o:connecttype="custom" o:connectlocs="88,0;0,0;0,72;34,72;34,26;88,26;88,0" o:connectangles="0,0,0,0,0,0,0" textboxrect="0,0,1417,1800"/>
                    <v:textbox>
                      <w:txbxContent>
                        <w:p w14:paraId="057DF83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6" o:spid="_x0000_s1409" style="position:absolute;left:669;top:666;width:5;height:363;visibility:visible;mso-wrap-style:square;v-text-anchor:top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" adj="-11796480,,5400" path="m,l21,12r,1776l10,1814r-4,-2l3,1810,,1806r,-6l,xe" filled="f" stroked="f">
                    <v:stroke joinstyle="round"/>
                    <v:formulas/>
                    <v:path arrowok="t" o:connecttype="custom" o:connectlocs="0,0;1,0;1,72;0,73;0,73;0,72;0,72;0,72;0,0" o:connectangles="0,0,0,0,0,0,0,0,0" textboxrect="0,0,21,1814"/>
                    <v:textbox>
                      <w:txbxContent>
                        <w:p w14:paraId="1061514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7" o:spid="_x0000_s1410" style="position:absolute;left:672;top:1023;width:139;height:6;visibility:visible;mso-wrap-style:square;v-text-anchor:top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" adj="-11796480,,5400" path="m,26l11,,534,r22,12l555,18r-2,4l549,24r-4,2l,26xe" filled="f" stroked="f">
                    <v:stroke joinstyle="round"/>
                    <v:formulas/>
                    <v:path arrowok="t" o:connecttype="custom" o:connectlocs="0,1;1,0;34,0;35,1;35,1;35,1;34,1;34,1;0,1" o:connectangles="0,0,0,0,0,0,0,0,0" textboxrect="0,0,556,26"/>
                    <v:textbox>
                      <w:txbxContent>
                        <w:p w14:paraId="17B8494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8" o:spid="_x0000_s1411" style="position:absolute;left:805;top:795;width:6;height:231;visibility:visible;mso-wrap-style:square;v-text-anchor:top" coordsize="22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" adj="-11796480,,5400" path="m22,1155l,1143,,13,1,7,4,3,7,1,11,,22,26r,1129xe" filled="f" stroked="f">
                    <v:stroke joinstyle="round"/>
                    <v:formulas/>
                    <v:path arrowok="t" o:connecttype="custom" o:connectlocs="2,46;0,46;0,1;0,0;0,0;1,0;1,0;2,1;2,46" o:connectangles="0,0,0,0,0,0,0,0,0" textboxrect="0,0,22,1155"/>
                    <v:textbox>
                      <w:txbxContent>
                        <w:p w14:paraId="6BECC98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9" o:spid="_x0000_s1412" style="position:absolute;left:808;top:794;width:221;height:6;visibility:visible;mso-wrap-style:square;v-text-anchor:top" coordsize="883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" adj="-11796480,,5400" path="m11,29l,3,861,r22,13l882,18r-2,5l876,25r-4,1l11,29xe" filled="f" stroked="f">
                    <v:stroke joinstyle="round"/>
                    <v:formulas/>
                    <v:path arrowok="t" o:connecttype="custom" o:connectlocs="1,1;0,0;54,0;55,1;55,1;55,1;55,1;55,1;1,1" o:connectangles="0,0,0,0,0,0,0,0,0" textboxrect="0,0,883,29"/>
                    <v:textbox>
                      <w:txbxContent>
                        <w:p w14:paraId="5835369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0" o:spid="_x0000_s1413" style="position:absolute;left:1023;top:664;width:6;height:133;visibility:visible;mso-wrap-style:square;v-text-anchor:top" coordsize="22,6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" adj="-11796480,,5400" path="m22,664l,651,,26,11,r4,1l19,4r2,3l22,12r,652xe" filled="f" stroked="f">
                    <v:stroke joinstyle="round"/>
                    <v:formulas/>
                    <v:path arrowok="t" o:connecttype="custom" o:connectlocs="2,27;0,26;0,1;1,0;1,0;1,0;2,0;2,0;2,27" o:connectangles="0,0,0,0,0,0,0,0,0" textboxrect="0,0,22,664"/>
                    <v:textbox>
                      <w:txbxContent>
                        <w:p w14:paraId="0F19FE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1" o:spid="_x0000_s1414" style="position:absolute;left:669;top:663;width:357;height:6;visibility:visible;mso-wrap-style:square;v-text-anchor:top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" adj="-11796480,,5400" path="m1427,5r-11,26l21,26,,14,,9,3,4,6,1,10,,1427,5xe" filled="f" stroked="f">
                    <v:stroke joinstyle="round"/>
                    <v:formulas/>
                    <v:path arrowok="t" o:connecttype="custom" o:connectlocs="89,0;89,1;1,1;0,1;0,0;0,0;1,0;1,0;89,0" o:connectangles="0,0,0,0,0,0,0,0,0" textboxrect="0,0,1427,31"/>
                    <v:textbox>
                      <w:txbxContent>
                        <w:p w14:paraId="6E1F5A8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2" o:spid="_x0000_s1415" style="position:absolute;left:256;top:245;width:355;height:362;visibility:visible;mso-wrap-style:square;v-text-anchor:top" coordsize="1419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" adj="-11796480,,5400" path="m2,1808l,1143r860,l860,r559,2l1419,1808,2,1808xe" fillcolor="#a7e3f7" stroked="f">
                    <v:stroke joinstyle="round"/>
                    <v:formulas/>
                    <v:path arrowok="t" o:connecttype="custom" o:connectlocs="0,72;0,46;54,46;54,0;89,0;89,72;0,72" o:connectangles="0,0,0,0,0,0,0" textboxrect="0,0,1419,1808"/>
                    <v:textbox>
                      <w:txbxContent>
                        <w:p w14:paraId="009F15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3" o:spid="_x0000_s1416" style="position:absolute;left:256;top:471;width:218;height:6;visibility:visible;mso-wrap-style:square;v-text-anchor:top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" adj="-11796480,,5400" path="m11,28l,,850,r21,14l870,19r-2,5l865,26r-5,2l11,28xe" filled="f" stroked="f">
                    <v:stroke joinstyle="round"/>
                    <v:formulas/>
                    <v:path arrowok="t" o:connecttype="custom" o:connectlocs="1,1;0,0;53,0;55,1;55,1;54,1;54,1;54,1;1,1" o:connectangles="0,0,0,0,0,0,0,0,0" textboxrect="0,0,871,28"/>
                    <v:textbox>
                      <w:txbxContent>
                        <w:p w14:paraId="4DD04B1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4" o:spid="_x0000_s1417" style="position:absolute;left:469;top:242;width:5;height:232;visibility:visible;mso-wrap-style:square;v-text-anchor:top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" adj="-11796480,,5400" path="m21,1157l,1143,,14,1,9,3,5,6,2,10,,21,28r,1129xe" filled="f" stroked="f">
                    <v:stroke joinstyle="round"/>
                    <v:formulas/>
                    <v:path arrowok="t" o:connecttype="custom" o:connectlocs="1,47;0,46;0,1;0,0;0,0;0,0;0,0;1,1;1,47" o:connectangles="0,0,0,0,0,0,0,0,0" textboxrect="0,0,21,1157"/>
                    <v:textbox>
                      <w:txbxContent>
                        <w:p w14:paraId="1675774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5" o:spid="_x0000_s1418" style="position:absolute;left:472;top:242;width:142;height:6;visibility:visible;mso-wrap-style:square;v-text-anchor:top" coordsize="569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" adj="-11796480,,5400" path="m11,28l,,559,3r4,1l566,7r3,4l569,16,548,30,11,28xe" filled="f" stroked="f">
                    <v:stroke joinstyle="round"/>
                    <v:formulas/>
                    <v:path arrowok="t" o:connecttype="custom" o:connectlocs="1,1;0,0;35,0;35,0;35,0;35,0;35,1;34,1;1,1" o:connectangles="0,0,0,0,0,0,0,0,0" textboxrect="0,0,569,30"/>
                    <v:textbox>
                      <w:txbxContent>
                        <w:p w14:paraId="6C37F2D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6" o:spid="_x0000_s1419" style="position:absolute;left:608;top:246;width:6;height:364;visibility:visible;mso-wrap-style:square;v-text-anchor:top" coordsize="21,18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" adj="-11796480,,5400" path="m,14l21,r,1806l21,1812r-3,4l15,1818r-4,2l,1793,,14xe" filled="f" stroked="f">
                    <v:stroke joinstyle="round"/>
                    <v:formulas/>
                    <v:path arrowok="t" o:connecttype="custom" o:connectlocs="0,1;2,0;2,72;2,72;1,73;1,73;1,73;0,72;0,1" o:connectangles="0,0,0,0,0,0,0,0,0" textboxrect="0,0,21,1820"/>
                    <v:textbox>
                      <w:txbxContent>
                        <w:p w14:paraId="791B84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7" o:spid="_x0000_s1420" style="position:absolute;left:254;top:604;width:357;height:6;visibility:visible;mso-wrap-style:square;v-text-anchor:top" coordsize="14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" adj="-11796480,,5400" path="m1417,r11,27l11,27,7,25,3,23,1,19,,13,22,,1417,xe" filled="f" stroked="f">
                    <v:stroke joinstyle="round"/>
                    <v:formulas/>
                    <v:path arrowok="t" o:connecttype="custom" o:connectlocs="89,0;89,1;1,1;1,1;0,1;0,1;0,1;2,0;89,0" o:connectangles="0,0,0,0,0,0,0,0,0" textboxrect="0,0,1428,27"/>
                    <v:textbox>
                      <w:txbxContent>
                        <w:p w14:paraId="5CFF3CC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8" o:spid="_x0000_s1421" style="position:absolute;left:254;top:471;width:6;height:136;visibility:visible;mso-wrap-style:square;v-text-anchor:top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" adj="-11796480,,5400" path="m23,666l1,679,,14,,9,3,4,6,2,10,,21,28r2,638xe" filled="f" stroked="f">
                    <v:stroke joinstyle="round"/>
                    <v:formulas/>
                    <v:path arrowok="t" o:connecttype="custom" o:connectlocs="2,27;0,27;0,1;0,0;0,0;1,0;1,0;1,1;2,27" o:connectangles="0,0,0,0,0,0,0,0,0" textboxrect="0,0,23,679"/>
                    <v:textbox>
                      <w:txbxContent>
                        <w:p w14:paraId="20E1F59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9" o:spid="_x0000_s1422" style="position:absolute;left:256;top:666;width:355;height:360;visibility:visible;mso-wrap-style:square;v-text-anchor:top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" adj="-11796480,,5400" path="m1417,1800r-557,l860,658,,658,2,2,1417,r,1800xe" fillcolor="#a7e3f7" stroked="f">
                    <v:stroke joinstyle="round"/>
                    <v:formulas/>
                    <v:path arrowok="t" o:connecttype="custom" o:connectlocs="89,72;54,72;54,26;0,26;0,0;89,0;89,72" o:connectangles="0,0,0,0,0,0,0" textboxrect="0,0,1417,1800"/>
                    <v:textbox>
                      <w:txbxContent>
                        <w:p w14:paraId="3782EB4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0" o:spid="_x0000_s1423" style="position:absolute;left:469;top:795;width:5;height:231;visibility:visible;mso-wrap-style:square;v-text-anchor:top" coordsize="21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" adj="-11796480,,5400" path="m21,1143l,1155,,26,10,r5,1l18,3r2,4l21,13r,1130xe" filled="f" stroked="f">
                    <v:stroke joinstyle="round"/>
                    <v:formulas/>
                    <v:path arrowok="t" o:connecttype="custom" o:connectlocs="1,46;0,46;0,1;0,0;1,0;1,0;1,0;1,1;1,46" o:connectangles="0,0,0,0,0,0,0,0,0" textboxrect="0,0,21,1155"/>
                    <v:textbox>
                      <w:txbxContent>
                        <w:p w14:paraId="1500442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1" o:spid="_x0000_s1424" style="position:absolute;left:254;top:795;width:218;height:5;visibility:visible;mso-wrap-style:square;v-text-anchor:top" coordsize="87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" adj="-11796480,,5400" path="m870,l860,26,10,26,6,25,3,22,,18,,13,21,,870,xe" filled="f" stroked="f">
                    <v:stroke joinstyle="round"/>
                    <v:formulas/>
                    <v:path arrowok="t" o:connecttype="custom" o:connectlocs="55,0;54,1;1,1;1,1;0,1;0,1;0,1;1,0;55,0" o:connectangles="0,0,0,0,0,0,0,0,0" textboxrect="0,0,870,26"/>
                    <v:textbox>
                      <w:txbxContent>
                        <w:p w14:paraId="14F1AA9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2" o:spid="_x0000_s1425" style="position:absolute;left:254;top:663;width:6;height:134;visibility:visible;mso-wrap-style:square;v-text-anchor:top" coordsize="23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" adj="-11796480,,5400" path="m21,657l,670,1,13,2,8,4,4,8,2,12,,23,26,21,657xe" filled="f" stroked="f">
                    <v:stroke joinstyle="round"/>
                    <v:formulas/>
                    <v:path arrowok="t" o:connecttype="custom" o:connectlocs="1,26;0,27;0,1;0,0;0,0;1,0;1,0;2,1;1,26" o:connectangles="0,0,0,0,0,0,0,0,0" textboxrect="0,0,23,670"/>
                    <v:textbox>
                      <w:txbxContent>
                        <w:p w14:paraId="4742A1A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3" o:spid="_x0000_s1426" style="position:absolute;left:257;top:663;width:356;height:6;visibility:visible;mso-wrap-style:square;v-text-anchor:top" coordsize="1426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" adj="-11796480,,5400" path="m11,28l,2,1415,r4,1l1422,4r3,5l1426,14r-22,12l11,28xe" filled="f" stroked="f">
                    <v:stroke joinstyle="round"/>
                    <v:formulas/>
                    <v:path arrowok="t" o:connecttype="custom" o:connectlocs="1,1;0,0;88,0;88,0;89,0;89,0;89,1;88,1;1,1" o:connectangles="0,0,0,0,0,0,0,0,0" textboxrect="0,0,1426,28"/>
                    <v:textbox>
                      <w:txbxContent>
                        <w:p w14:paraId="5F7D3A4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4" o:spid="_x0000_s1427" style="position:absolute;left:608;top:666;width:5;height:363;visibility:visible;mso-wrap-style:square;v-text-anchor:top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" adj="-11796480,,5400" path="m,12l22,r,1800l21,1806r-3,4l15,1812r-4,2l,1788,,12xe" filled="f" stroked="f">
                    <v:stroke joinstyle="round"/>
                    <v:formulas/>
                    <v:path arrowok="t" o:connecttype="custom" o:connectlocs="0,0;1,0;1,72;1,72;1,72;1,73;1,73;0,72;0,0" o:connectangles="0,0,0,0,0,0,0,0,0" textboxrect="0,0,22,1814"/>
                    <v:textbox>
                      <w:txbxContent>
                        <w:p w14:paraId="250F0C9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5" o:spid="_x0000_s1428" style="position:absolute;left:469;top:1023;width:142;height:6;visibility:visible;mso-wrap-style:square;v-text-anchor:top" coordsize="56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" adj="-11796480,,5400" path="m556,r11,26l10,26,6,24,3,22,1,18,,12,21,,556,xe" filled="f" stroked="f">
                    <v:stroke joinstyle="round"/>
                    <v:formulas/>
                    <v:path arrowok="t" o:connecttype="custom" o:connectlocs="35,0;36,1;1,1;1,1;0,1;0,1;0,1;1,0;35,0" o:connectangles="0,0,0,0,0,0,0,0,0" textboxrect="0,0,567,26"/>
                    <v:textbox>
                      <w:txbxContent>
                        <w:p w14:paraId="08207A3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6" o:spid="_x0000_s1429" style="position:absolute;left:646;top:220;width:350;height:362;visibility:visible;mso-wrap-style:square;v-text-anchor:top" coordsize="1401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" adj="-11796480,,5400" path="m1399,1809l,1809,,,541,r,1143l1401,1143r-2,666xe" fillcolor="red" stroked="f">
                    <v:stroke joinstyle="round"/>
                    <v:formulas/>
                    <v:path arrowok="t" o:connecttype="custom" o:connectlocs="87,72;0,72;0,0;34,0;34,46;87,46;87,72" o:connectangles="0,0,0,0,0,0,0" textboxrect="0,0,1401,1809"/>
                    <v:textbox>
                      <w:txbxContent>
                        <w:p w14:paraId="044D5CA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7" o:spid="_x0000_s1430" style="position:absolute;left:643;top:217;width:6;height:365;visibility:visible;mso-wrap-style:square;v-text-anchor:top" coordsize="22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" adj="-11796480,,5400" path="m22,1808l,1822,,13,1,8,3,4,7,r4,l22,26r,1782xe" filled="f" stroked="f">
                    <v:stroke joinstyle="round"/>
                    <v:formulas/>
                    <v:path arrowok="t" o:connecttype="custom" o:connectlocs="2,73;0,73;0,1;0,0;0,0;1,0;1,0;2,1;2,73" o:connectangles="0,0,0,0,0,0,0,0,0" textboxrect="0,0,22,1822"/>
                    <v:textbox>
                      <w:txbxContent>
                        <w:p w14:paraId="09F6645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8" o:spid="_x0000_s1431" style="position:absolute;left:646;top:217;width:138;height:6;visibility:visible;mso-wrap-style:square;v-text-anchor:top" coordsize="552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" adj="-11796480,,5400" path="m11,26l,,541,r4,l549,4r2,4l552,13,530,26,11,26xe" filled="f" stroked="f">
                    <v:stroke joinstyle="round"/>
                    <v:formulas/>
                    <v:path arrowok="t" o:connecttype="custom" o:connectlocs="1,1;0,0;34,0;34,0;34,0;35,0;35,1;33,1;1,1" o:connectangles="0,0,0,0,0,0,0,0,0" textboxrect="0,0,552,26"/>
                    <v:textbox>
                      <w:txbxContent>
                        <w:p w14:paraId="7F438C6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9" o:spid="_x0000_s1432" style="position:absolute;left:778;top:220;width:6;height:231;visibility:visible;mso-wrap-style:square;v-text-anchor:top" coordsize="22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" adj="-11796480,,5400" path="m,13l22,r,1129l11,1156r-4,-1l4,1153r-3,-5l,1143,,13xe" filled="f" stroked="f">
                    <v:stroke joinstyle="round"/>
                    <v:formulas/>
                    <v:path arrowok="t" o:connecttype="custom" o:connectlocs="0,1;2,0;2,45;1,46;1,46;0,46;0,46;0,46;0,1" o:connectangles="0,0,0,0,0,0,0,0,0" textboxrect="0,0,22,1156"/>
                    <v:textbox>
                      <w:txbxContent>
                        <w:p w14:paraId="62D2269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0" o:spid="_x0000_s1433" style="position:absolute;left:781;top:446;width:218;height:5;visibility:visible;mso-wrap-style:square;v-text-anchor:top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" adj="-11796480,,5400" path="m,27l11,,860,r4,1l868,5r2,4l871,14,850,27,,27xe" filled="f" stroked="f">
                    <v:stroke joinstyle="round"/>
                    <v:formulas/>
                    <v:path arrowok="t" o:connecttype="custom" o:connectlocs="0,1;1,0;54,0;54,0;54,0;55,0;55,1;53,1;0,1" o:connectangles="0,0,0,0,0,0,0,0,0" textboxrect="0,0,871,27"/>
                    <v:textbox>
                      <w:txbxContent>
                        <w:p w14:paraId="553423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1" o:spid="_x0000_s1434" style="position:absolute;left:993;top:449;width:6;height:135;visibility:visible;mso-wrap-style:square;v-text-anchor:top" coordsize="23,6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" adj="-11796480,,5400" path="m2,13l23,,21,666r-1,5l18,674r-3,3l10,678,,652,2,13xe" filled="f" stroked="f">
                    <v:stroke joinstyle="round"/>
                    <v:formulas/>
                    <v:path arrowok="t" o:connecttype="custom" o:connectlocs="0,1;2,0;1,26;1,27;1,27;1,27;1,27;0,26;0,1" o:connectangles="0,0,0,0,0,0,0,0,0" textboxrect="0,0,23,678"/>
                    <v:textbox>
                      <w:txbxContent>
                        <w:p w14:paraId="79E25D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</v:group>
                <v:shape id="Freeform 440" o:spid="_x0000_s1435" style="position:absolute;left:643;top:579;width:353;height:5;visibility:visible;mso-wrap-style:square;v-text-anchor:top" coordsize="141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" adj="-11796480,,5400" path="m1400,r10,26l11,26,7,25,3,22,1,19,,14,22,,1400,xe" filled="f" stroked="f">
                  <v:stroke joinstyle="round"/>
                  <v:formulas/>
                  <v:path arrowok="t" o:connecttype="custom" o:connectlocs="88,0;88,1;1,1;1,1;0,1;0,1;0,1;2,0;88,0" o:connectangles="0,0,0,0,0,0,0,0,0" textboxrect="0,0,1410,26"/>
                  <v:textbox>
                    <w:txbxContent>
                      <w:p w14:paraId="4858C1F7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1" o:spid="_x0000_s1436" style="position:absolute;left:645;top:640;width:354;height:361;visibility:visible;mso-wrap-style:square;v-text-anchor:top" coordsize="1417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" adj="-11796480,,5400" path="m1417,4l,,,1802r545,l545,659r872,-4l1417,4xe" fillcolor="red" stroked="f">
                  <v:stroke joinstyle="round"/>
                  <v:formulas/>
                  <v:path arrowok="t" o:connecttype="custom" o:connectlocs="88,0;0,0;0,72;34,72;34,26;88,26;88,0" o:connectangles="0,0,0,0,0,0,0" textboxrect="0,0,1417,1802"/>
                  <v:textbox>
                    <w:txbxContent>
                      <w:p w14:paraId="33D92021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2" o:spid="_x0000_s1437" style="position:absolute;left:643;top:640;width:5;height:363;visibility:visible;mso-wrap-style:square;v-text-anchor:top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" adj="-11796480,,5400" path="m,l21,13r,1775l10,1814r-4,-1l3,1811,,1807r,-5l,xe" filled="f" stroked="f">
                  <v:stroke joinstyle="round"/>
                  <v:formulas/>
                  <v:path arrowok="t" o:connecttype="custom" o:connectlocs="0,0;1,1;1,72;0,73;0,73;0,72;0,72;0,72;0,0" o:connectangles="0,0,0,0,0,0,0,0,0" textboxrect="0,0,21,1814"/>
                  <v:textbox>
                    <w:txbxContent>
                      <w:p w14:paraId="7580C576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3" o:spid="_x0000_s1438" style="position:absolute;left:645;top:998;width:139;height:5;visibility:visible;mso-wrap-style:square;v-text-anchor:top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" adj="-11796480,,5400" path="m,26l11,,534,r22,14l555,19r-2,4l549,25r-4,1l,26xe" filled="f" stroked="f">
                  <v:stroke joinstyle="round"/>
                  <v:formulas/>
                  <v:path arrowok="t" o:connecttype="custom" o:connectlocs="0,1;1,0;34,0;35,1;35,1;35,1;34,1;34,1;0,1" o:connectangles="0,0,0,0,0,0,0,0,0" textboxrect="0,0,556,26"/>
                  <v:textbox>
                    <w:txbxContent>
                      <w:p w14:paraId="5244BE14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4" o:spid="_x0000_s1439" style="position:absolute;left:778;top:769;width:6;height:232;visibility:visible;mso-wrap-style:square;v-text-anchor:top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" adj="-11796480,,5400" path="m22,1157l,1143,,14,1,9,4,4,7,2,11,,22,26r,1131xe" filled="f" stroked="f">
                  <v:stroke joinstyle="round"/>
                  <v:formulas/>
                  <v:path arrowok="t" o:connecttype="custom" o:connectlocs="2,47;0,46;0,1;0,0;0,0;1,0;1,0;2,1;2,47" o:connectangles="0,0,0,0,0,0,0,0,0" textboxrect="0,0,22,1157"/>
                  <v:textbox>
                    <w:txbxContent>
                      <w:p w14:paraId="645BFF93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5" o:spid="_x0000_s1440" style="position:absolute;left:781;top:769;width:221;height:6;visibility:visible;mso-wrap-style:square;v-text-anchor:top" coordsize="883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" adj="-11796480,,5400" path="m11,28l,2,861,r22,12l882,17r-3,5l876,25r-4,1l11,28xe" filled="f" stroked="f">
                  <v:stroke joinstyle="round"/>
                  <v:formulas/>
                  <v:path arrowok="t" o:connecttype="custom" o:connectlocs="1,1;0,0;54,0;55,1;55,1;55,1;55,1;55,1;1,1" o:connectangles="0,0,0,0,0,0,0,0,0" textboxrect="0,0,883,28"/>
                  <v:textbox>
                    <w:txbxContent>
                      <w:p w14:paraId="1E01E08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6" o:spid="_x0000_s1441" style="position:absolute;left:997;top:639;width:5;height:132;visibility:visible;mso-wrap-style:square;v-text-anchor:top" coordsize="22,6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" adj="-11796480,,5400" path="m22,663l,651,,26,11,r4,1l18,3r3,4l22,12r,651xe" filled="f" stroked="f">
                  <v:stroke joinstyle="round"/>
                  <v:formulas/>
                  <v:path arrowok="t" o:connecttype="custom" o:connectlocs="1,26;0,26;0,1;1,0;1,0;1,0;1,0;1,0;1,26" o:connectangles="0,0,0,0,0,0,0,0,0" textboxrect="0,0,22,663"/>
                  <v:textbox>
                    <w:txbxContent>
                      <w:p w14:paraId="0DB42959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7" o:spid="_x0000_s1442" style="position:absolute;left:643;top:638;width:356;height:6;visibility:visible;mso-wrap-style:square;v-text-anchor:top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" adj="-11796480,,5400" path="m1427,5r-11,26l21,26,,13,,8,3,3,6,1,10,,1427,5xe" filled="f" stroked="f">
                  <v:stroke joinstyle="round"/>
                  <v:formulas/>
                  <v:path arrowok="t" o:connecttype="custom" o:connectlocs="89,0;88,1;1,1;0,1;0,0;0,0;0,0;0,0;89,0" o:connectangles="0,0,0,0,0,0,0,0,0" textboxrect="0,0,1427,31"/>
                  <v:textbox>
                    <w:txbxContent>
                      <w:p w14:paraId="2FB58A15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8" o:spid="_x0000_s1443" style="position:absolute;left:230;top:220;width:355;height:362;visibility:visible;mso-wrap-style:square;v-text-anchor:top" coordsize="1418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" adj="-11796480,,5400" path="m2,1809l,1143r860,l860,r558,2l1418,1809,2,1809xe" fillcolor="red" stroked="f">
                  <v:stroke joinstyle="round"/>
                  <v:formulas/>
                  <v:path arrowok="t" o:connecttype="custom" o:connectlocs="0,72;0,46;54,46;54,0;89,0;89,72;0,72" o:connectangles="0,0,0,0,0,0,0" textboxrect="0,0,1418,1809"/>
                  <v:textbox>
                    <w:txbxContent>
                      <w:p w14:paraId="42BAE430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9" o:spid="_x0000_s1444" style="position:absolute;left:230;top:446;width:218;height:5;visibility:visible;mso-wrap-style:square;v-text-anchor:top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" adj="-11796480,,5400" path="m11,27l,,850,r21,14l870,19r-2,5l864,26r-4,1l11,27xe" filled="f" stroked="f">
                  <v:stroke joinstyle="round"/>
                  <v:formulas/>
                  <v:path arrowok="t" o:connecttype="custom" o:connectlocs="1,1;0,0;53,0;55,1;55,1;54,1;54,1;54,1;1,1" o:connectangles="0,0,0,0,0,0,0,0,0" textboxrect="0,0,871,27"/>
                  <v:textbox>
                    <w:txbxContent>
                      <w:p w14:paraId="65B95C79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0" o:spid="_x0000_s1445" style="position:absolute;left:442;top:217;width:6;height:232;visibility:visible;mso-wrap-style:square;v-text-anchor:top" coordsize="21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" adj="-11796480,,5400" path="m21,1156l,1142,,13,1,8,3,4,6,r4,l21,26r,1130xe" filled="f" stroked="f">
                  <v:stroke joinstyle="round"/>
                  <v:formulas/>
                  <v:path arrowok="t" o:connecttype="custom" o:connectlocs="2,47;0,46;0,1;0,0;0,0;1,0;1,0;2,1;2,47" o:connectangles="0,0,0,0,0,0,0,0,0" textboxrect="0,0,21,1156"/>
                  <v:textbox>
                    <w:txbxContent>
                      <w:p w14:paraId="6BF859B3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1" o:spid="_x0000_s1446" style="position:absolute;left:445;top:217;width:142;height:6;visibility:visible;mso-wrap-style:square;v-text-anchor:top" coordsize="569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" adj="-11796480,,5400" path="m11,26l,,558,1r5,2l566,6r2,4l569,15,547,29,11,26xe" filled="f" stroked="f">
                  <v:stroke joinstyle="round"/>
                  <v:formulas/>
                  <v:path arrowok="t" o:connecttype="custom" o:connectlocs="1,1;0,0;35,0;35,0;35,0;35,0;35,1;34,1;1,1" o:connectangles="0,0,0,0,0,0,0,0,0" textboxrect="0,0,569,29"/>
                  <v:textbox>
                    <w:txbxContent>
                      <w:p w14:paraId="6592B3A2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2" o:spid="_x0000_s1447" style="position:absolute;left:582;top:220;width:5;height:364;visibility:visible;mso-wrap-style:square;v-text-anchor:top" coordsize="22,18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" adj="-11796480,,5400" path="m,14l22,r,1807l21,1812r-2,3l16,1818r-5,1l,1793,,14xe" filled="f" stroked="f">
                  <v:stroke joinstyle="round"/>
                  <v:formulas/>
                  <v:path arrowok="t" o:connecttype="custom" o:connectlocs="0,1;1,0;1,72;1,73;1,73;1,73;1,73;0,72;0,1" o:connectangles="0,0,0,0,0,0,0,0,0" textboxrect="0,0,22,1819"/>
                  <v:textbox>
                    <w:txbxContent>
                      <w:p w14:paraId="1993769E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3" o:spid="_x0000_s1448" style="position:absolute;left:228;top:579;width:357;height:5;visibility:visible;mso-wrap-style:square;v-text-anchor:top" coordsize="14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" adj="-11796480,,5400" path="m1416,r11,26l11,26,7,25,3,22,1,19,,14,22,,1416,xe" filled="f" stroked="f">
                  <v:stroke joinstyle="round"/>
                  <v:formulas/>
                  <v:path arrowok="t" o:connecttype="custom" o:connectlocs="89,0;89,1;1,1;1,1;0,1;0,1;0,1;2,0;89,0" o:connectangles="0,0,0,0,0,0,0,0,0" textboxrect="0,0,1427,26"/>
                  <v:textbox>
                    <w:txbxContent>
                      <w:p w14:paraId="5B5CBF9B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4" o:spid="_x0000_s1449" style="position:absolute;left:227;top:446;width:6;height:136;visibility:visible;mso-wrap-style:square;v-text-anchor:top" coordsize="24,6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" adj="-11796480,,5400" path="m24,666l2,680,,14,1,9,4,5,7,1,11,,22,27r2,639xe" filled="f" stroked="f">
                  <v:stroke joinstyle="round"/>
                  <v:formulas/>
                  <v:path arrowok="t" o:connecttype="custom" o:connectlocs="2,27;0,27;0,1;0,0;0,0;1,0;1,0;2,1;2,27" o:connectangles="0,0,0,0,0,0,0,0,0" textboxrect="0,0,24,680"/>
                  <v:textbox>
                    <w:txbxContent>
                      <w:p w14:paraId="08D254C8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5" o:spid="_x0000_s1450" style="position:absolute;left:230;top:640;width:354;height:361;visibility:visible;mso-wrap-style:square;v-text-anchor:top" coordsize="1416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" adj="-11796480,,5400" path="m1416,1802r-556,l860,659,,659,2,3,1416,r,1802xe" fillcolor="red" stroked="f">
                  <v:stroke joinstyle="round"/>
                  <v:formulas/>
                  <v:path arrowok="t" o:connecttype="custom" o:connectlocs="89,72;54,72;54,26;0,26;0,0;89,0;89,72" o:connectangles="0,0,0,0,0,0,0" textboxrect="0,0,1416,1802"/>
                  <v:textbox>
                    <w:txbxContent>
                      <w:p w14:paraId="2FDDBE8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6" o:spid="_x0000_s1451" style="position:absolute;left:442;top:769;width:6;height:232;visibility:visible;mso-wrap-style:square;v-text-anchor:top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" adj="-11796480,,5400" path="m21,1143l,1157,,26,10,r4,2l18,4r2,5l21,14r,1129xe" filled="f" stroked="f">
                  <v:stroke joinstyle="round"/>
                  <v:formulas/>
                  <v:path arrowok="t" o:connecttype="custom" o:connectlocs="2,46;0,47;0,1;1,0;1,0;1,0;2,0;2,1;2,46" o:connectangles="0,0,0,0,0,0,0,0,0" textboxrect="0,0,21,1157"/>
                  <v:textbox>
                    <w:txbxContent>
                      <w:p w14:paraId="0C96C52C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7" o:spid="_x0000_s1452" style="position:absolute;left:227;top:769;width:218;height:6;visibility:visible;mso-wrap-style:square;v-text-anchor:top" coordsize="871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" adj="-11796480,,5400" path="m871,l861,26,11,26r-4,l4,23,1,19,,14,22,,871,xe" filled="f" stroked="f">
                  <v:stroke joinstyle="round"/>
                  <v:formulas/>
                  <v:path arrowok="t" o:connecttype="custom" o:connectlocs="55,0;54,1;1,1;1,1;0,1;0,1;0,1;2,0;55,0" o:connectangles="0,0,0,0,0,0,0,0,0" textboxrect="0,0,871,26"/>
                  <v:textbox>
                    <w:txbxContent>
                      <w:p w14:paraId="7A3156C1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8" o:spid="_x0000_s1453" style="position:absolute;left:227;top:638;width:6;height:134;visibility:visible;mso-wrap-style:square;v-text-anchor:top" coordsize="24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" adj="-11796480,,5400" path="m22,656l,670,2,14,3,8,5,4,9,1,13,,24,26,22,656xe" filled="f" stroked="f">
                  <v:stroke joinstyle="round"/>
                  <v:formulas/>
                  <v:path arrowok="t" o:connecttype="custom" o:connectlocs="2,26;0,27;0,1;0,0;0,0;1,0;1,0;2,1;2,26" o:connectangles="0,0,0,0,0,0,0,0,0" textboxrect="0,0,24,670"/>
                  <v:textbox>
                    <w:txbxContent>
                      <w:p w14:paraId="3690FA09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9" o:spid="_x0000_s1454" style="position:absolute;left:230;top:638;width:357;height:5;visibility:visible;mso-wrap-style:square;v-text-anchor:top" coordsize="1425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" adj="-11796480,,5400" path="m11,28l,2,1414,r5,1l1422,3r3,5l1425,13r-22,13l11,28xe" filled="f" stroked="f">
                  <v:stroke joinstyle="round"/>
                  <v:formulas/>
                  <v:path arrowok="t" o:connecttype="custom" o:connectlocs="1,1;0,0;89,0;89,0;89,0;89,0;89,0;88,1;1,1" o:connectangles="0,0,0,0,0,0,0,0,0" textboxrect="0,0,1425,28"/>
                  <v:textbox>
                    <w:txbxContent>
                      <w:p w14:paraId="729EE46B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60" o:spid="_x0000_s1455" style="position:absolute;left:581;top:640;width:6;height:363;visibility:visible;mso-wrap-style:square;v-text-anchor:top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" adj="-11796480,,5400" path="m,13l22,r,1802l22,1807r-3,4l16,1813r-5,1l,1788,,13xe" filled="f" stroked="f">
                  <v:stroke joinstyle="round"/>
                  <v:formulas/>
                  <v:path arrowok="t" o:connecttype="custom" o:connectlocs="0,1;2,0;2,72;2,72;1,72;1,73;1,73;0,72;0,1" o:connectangles="0,0,0,0,0,0,0,0,0" textboxrect="0,0,22,1814"/>
                  <v:textbox>
                    <w:txbxContent>
                      <w:p w14:paraId="2946DED8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61" o:spid="_x0000_s1456" style="position:absolute;left:442;top:998;width:142;height:5;visibility:visible;mso-wrap-style:square;v-text-anchor:top" coordsize="56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" adj="-11796480,,5400" path="m555,r11,26l10,26,6,25,3,23,1,19,,14,21,,555,xe" filled="f" stroked="f">
                  <v:stroke joinstyle="round"/>
                  <v:formulas/>
                  <v:path arrowok="t" o:connecttype="custom" o:connectlocs="35,0;36,1;1,1;1,1;0,1;0,1;0,1;1,0;35,0" o:connectangles="0,0,0,0,0,0,0,0,0" textboxrect="0,0,566,26"/>
                  <v:textbox>
                    <w:txbxContent>
                      <w:p w14:paraId="0DA82B24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AA72DC5" wp14:editId="4ECA337D">
                <wp:simplePos x="0" y="0"/>
                <wp:positionH relativeFrom="column">
                  <wp:posOffset>4523740</wp:posOffset>
                </wp:positionH>
                <wp:positionV relativeFrom="page">
                  <wp:posOffset>14102715</wp:posOffset>
                </wp:positionV>
                <wp:extent cx="1138555" cy="2667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138555" cy="2667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7CB2037" w14:textId="77777777" w:rsidR="001D484F" w:rsidRPr="00C75472" w:rsidRDefault="001D484F" w:rsidP="001D484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793C15">
                              <w:rPr>
                                <w:color w:val="9999FF"/>
                                <w:sz w:val="40"/>
                                <w:szCs w:val="4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CNESS</w:t>
                            </w:r>
                          </w:p>
                        </w:txbxContent>
                      </wps:txbx>
                      <wps:bodyPr wrap="square" numCol="1" fromWordArt="1">
                        <a:prstTxWarp prst="textCanUp">
                          <a:avLst>
                            <a:gd name="adj" fmla="val 66667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72D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457" type="#_x0000_t202" style="position:absolute;margin-left:356.2pt;margin-top:1110.45pt;width:89.65pt;height:21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" filled="f" stroked="f">
                <o:lock v:ext="edit" shapetype="t"/>
                <v:textbox>
                  <w:txbxContent>
                    <w:p w14:paraId="17CB2037" w14:textId="77777777" w:rsidR="001D484F" w:rsidRPr="00C75472" w:rsidRDefault="001D484F" w:rsidP="001D484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40"/>
                          <w:szCs w:val="40"/>
                        </w:rPr>
                      </w:pPr>
                      <w:r w:rsidRPr="00793C15">
                        <w:rPr>
                          <w:color w:val="9999FF"/>
                          <w:sz w:val="40"/>
                          <w:szCs w:val="4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CNES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08C9CF47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41218BC4" w14:textId="77777777" w:rsidR="001D484F" w:rsidRPr="00662282" w:rsidRDefault="009A59F5" w:rsidP="001D484F">
      <w:pPr>
        <w:rPr>
          <w:sz w:val="20"/>
          <w:szCs w:val="20"/>
          <w:lang w:val="fr-FR"/>
        </w:rPr>
      </w:pPr>
      <w:r w:rsidRPr="00662282">
        <w:rPr>
          <w:sz w:val="20"/>
          <w:szCs w:val="20"/>
          <w:lang w:val="fr-FR"/>
        </w:rPr>
        <w:t xml:space="preserve">MINISTERUL </w:t>
      </w:r>
      <w:r w:rsidR="001D484F" w:rsidRPr="00662282">
        <w:rPr>
          <w:sz w:val="20"/>
          <w:szCs w:val="20"/>
          <w:lang w:val="fr-FR"/>
        </w:rPr>
        <w:t xml:space="preserve">SĂNĂTĂȚII      </w:t>
      </w:r>
      <w:r w:rsidR="00C75472" w:rsidRPr="00662282">
        <w:rPr>
          <w:sz w:val="20"/>
          <w:szCs w:val="20"/>
          <w:lang w:val="fr-FR"/>
        </w:rPr>
        <w:t xml:space="preserve">INSTITUTUL NAȚIONAL </w:t>
      </w:r>
      <w:r w:rsidR="008816FE">
        <w:rPr>
          <w:sz w:val="20"/>
          <w:szCs w:val="20"/>
          <w:lang w:val="fr-FR"/>
        </w:rPr>
        <w:t xml:space="preserve"> </w:t>
      </w:r>
      <w:r w:rsidR="00C75472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ab/>
      </w:r>
      <w:r w:rsidR="001D484F" w:rsidRPr="00662282">
        <w:rPr>
          <w:sz w:val="20"/>
          <w:szCs w:val="20"/>
          <w:lang w:val="fr-FR"/>
        </w:rPr>
        <w:t>CENTRUL NAȚIONAL DE EVALUAREA ȘI</w:t>
      </w:r>
      <w:r w:rsidR="00C75472" w:rsidRPr="00662282">
        <w:rPr>
          <w:sz w:val="20"/>
          <w:szCs w:val="20"/>
          <w:lang w:val="fr-FR"/>
        </w:rPr>
        <w:tab/>
      </w:r>
      <w:r w:rsidR="008816FE">
        <w:rPr>
          <w:sz w:val="20"/>
          <w:szCs w:val="20"/>
          <w:lang w:val="fr-FR"/>
        </w:rPr>
        <w:t xml:space="preserve">                              </w:t>
      </w:r>
      <w:r w:rsidR="00530C60" w:rsidRPr="00E11BD7">
        <w:rPr>
          <w:sz w:val="18"/>
          <w:szCs w:val="18"/>
          <w:lang w:val="ro-RO"/>
        </w:rPr>
        <w:t xml:space="preserve">CRSP </w:t>
      </w:r>
      <w:r w:rsidR="00530C60">
        <w:rPr>
          <w:sz w:val="18"/>
          <w:szCs w:val="18"/>
          <w:lang w:val="ro-RO"/>
        </w:rPr>
        <w:t>IAȘI</w:t>
      </w:r>
      <w:r w:rsidR="00530C60" w:rsidRPr="00E11BD7">
        <w:rPr>
          <w:sz w:val="18"/>
          <w:szCs w:val="18"/>
          <w:lang w:val="ro-RO"/>
        </w:rPr>
        <w:tab/>
      </w:r>
      <w:r w:rsidR="008816FE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>DSP</w:t>
      </w:r>
      <w:r w:rsidR="008816FE">
        <w:rPr>
          <w:sz w:val="20"/>
          <w:szCs w:val="20"/>
          <w:lang w:val="fr-FR"/>
        </w:rPr>
        <w:t>J CONSTANTA</w:t>
      </w:r>
    </w:p>
    <w:p w14:paraId="3EFBC827" w14:textId="77777777" w:rsidR="00667E8F" w:rsidRPr="00BC71F7" w:rsidRDefault="008816FE" w:rsidP="001D484F">
      <w:pPr>
        <w:rPr>
          <w:sz w:val="20"/>
          <w:szCs w:val="20"/>
          <w:lang w:val="fr-FR"/>
        </w:rPr>
      </w:pPr>
      <w:r>
        <w:rPr>
          <w:sz w:val="20"/>
          <w:szCs w:val="20"/>
          <w:lang w:val="fr-FR"/>
        </w:rPr>
        <w:t xml:space="preserve">                                                   </w:t>
      </w:r>
      <w:r w:rsidR="001D484F" w:rsidRPr="00BC71F7">
        <w:rPr>
          <w:sz w:val="20"/>
          <w:szCs w:val="20"/>
          <w:lang w:val="fr-FR"/>
        </w:rPr>
        <w:t>DE SĂNĂTATE PUB</w:t>
      </w:r>
      <w:r w:rsidR="00C75472" w:rsidRPr="00BC71F7">
        <w:rPr>
          <w:sz w:val="20"/>
          <w:szCs w:val="20"/>
          <w:lang w:val="fr-FR"/>
        </w:rPr>
        <w:t>LICĂ</w:t>
      </w:r>
      <w:r w:rsidR="00C75472" w:rsidRPr="00BC71F7">
        <w:rPr>
          <w:sz w:val="20"/>
          <w:szCs w:val="20"/>
          <w:lang w:val="fr-FR"/>
        </w:rPr>
        <w:tab/>
      </w:r>
      <w:r>
        <w:rPr>
          <w:sz w:val="20"/>
          <w:szCs w:val="20"/>
          <w:lang w:val="fr-FR"/>
        </w:rPr>
        <w:t xml:space="preserve">                           </w:t>
      </w:r>
      <w:r w:rsidR="001D484F" w:rsidRPr="00BC71F7">
        <w:rPr>
          <w:sz w:val="20"/>
          <w:szCs w:val="20"/>
          <w:lang w:val="fr-FR"/>
        </w:rPr>
        <w:t>PROMOVAREA STĂRII DE SĂNĂTATE</w:t>
      </w:r>
    </w:p>
    <w:p w14:paraId="5C3A53DD" w14:textId="77777777" w:rsidR="00BC71F7" w:rsidRDefault="00BC71F7" w:rsidP="00667E8F">
      <w:pPr>
        <w:jc w:val="center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44B01B01" w14:textId="77777777" w:rsidR="00BC71F7" w:rsidRPr="00541EDB" w:rsidRDefault="00BC71F7" w:rsidP="00667E8F">
      <w:pPr>
        <w:jc w:val="center"/>
        <w:rPr>
          <w:rFonts w:asciiTheme="minorHAnsi" w:hAnsiTheme="minorHAnsi" w:cstheme="minorHAnsi"/>
          <w:b/>
          <w:lang w:val="fr-FR"/>
        </w:rPr>
      </w:pPr>
    </w:p>
    <w:p w14:paraId="3308C769" w14:textId="3946B07A" w:rsidR="00667E8F" w:rsidRPr="00541EDB" w:rsidRDefault="001D484F" w:rsidP="00667E8F">
      <w:pPr>
        <w:jc w:val="center"/>
        <w:rPr>
          <w:lang w:val="fr-FR"/>
        </w:rPr>
      </w:pPr>
      <w:r w:rsidRPr="00541EDB">
        <w:rPr>
          <w:rFonts w:asciiTheme="minorHAnsi" w:hAnsiTheme="minorHAnsi" w:cstheme="minorHAnsi"/>
          <w:b/>
          <w:lang w:val="fr-FR"/>
        </w:rPr>
        <w:t>Material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realizat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în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cadrul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subprogramului de evaluare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şi promovare a sănătăţii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şi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educaţie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pentru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sănătate al Ministerului Sănătății -  pentru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distribuție</w:t>
      </w:r>
      <w:r w:rsidR="00793C15">
        <w:rPr>
          <w:rFonts w:asciiTheme="minorHAnsi" w:hAnsiTheme="minorHAnsi" w:cstheme="minorHAnsi"/>
          <w:b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lang w:val="fr-FR"/>
        </w:rPr>
        <w:t>gratuită</w:t>
      </w:r>
    </w:p>
    <w:sectPr w:rsidR="00667E8F" w:rsidRPr="00541EDB" w:rsidSect="00C75472">
      <w:pgSz w:w="18144" w:h="25515" w:code="494"/>
      <w:pgMar w:top="397" w:right="397" w:bottom="397" w:left="3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R Tehno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1" type="#_x0000_t75" style="width:11.25pt;height:11.25pt" o:bullet="t">
        <v:imagedata r:id="rId1" o:title="msoA482"/>
      </v:shape>
    </w:pict>
  </w:numPicBullet>
  <w:abstractNum w:abstractNumId="0" w15:restartNumberingAfterBreak="0">
    <w:nsid w:val="083B6D36"/>
    <w:multiLevelType w:val="hybridMultilevel"/>
    <w:tmpl w:val="D9A2AE00"/>
    <w:lvl w:ilvl="0" w:tplc="AEEAB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B0B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628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364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8F82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92A5C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A47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BAB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2CF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C306608"/>
    <w:multiLevelType w:val="hybridMultilevel"/>
    <w:tmpl w:val="10E45048"/>
    <w:lvl w:ilvl="0" w:tplc="43CE81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3A9B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4E2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5820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4640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1CF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64A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70B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01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1735455"/>
    <w:multiLevelType w:val="hybridMultilevel"/>
    <w:tmpl w:val="3514A552"/>
    <w:lvl w:ilvl="0" w:tplc="DE7CCA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8C6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12C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5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BC9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F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307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6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B6E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6AA1959"/>
    <w:multiLevelType w:val="hybridMultilevel"/>
    <w:tmpl w:val="5D645FA0"/>
    <w:lvl w:ilvl="0" w:tplc="1038A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28B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E4A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82A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707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A6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167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6A2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204D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564184F"/>
    <w:multiLevelType w:val="hybridMultilevel"/>
    <w:tmpl w:val="70A04D4E"/>
    <w:lvl w:ilvl="0" w:tplc="2DF46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7C2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A86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CA8A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56A9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449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469C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765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CADC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E2863D7"/>
    <w:multiLevelType w:val="hybridMultilevel"/>
    <w:tmpl w:val="F57AFB32"/>
    <w:lvl w:ilvl="0" w:tplc="04090007">
      <w:start w:val="1"/>
      <w:numFmt w:val="bullet"/>
      <w:lvlText w:val=""/>
      <w:lvlPicBulletId w:val="0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6" w15:restartNumberingAfterBreak="0">
    <w:nsid w:val="79F04709"/>
    <w:multiLevelType w:val="hybridMultilevel"/>
    <w:tmpl w:val="A402914A"/>
    <w:lvl w:ilvl="0" w:tplc="5030AA38">
      <w:numFmt w:val="bullet"/>
      <w:lvlText w:val="-"/>
      <w:lvlJc w:val="left"/>
      <w:pPr>
        <w:ind w:left="1494" w:hanging="360"/>
      </w:pPr>
      <w:rPr>
        <w:rFonts w:ascii="TmsR Tehno" w:eastAsia="Times New Roman" w:hAnsi="TmsR Tehn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 w15:restartNumberingAfterBreak="0">
    <w:nsid w:val="7F140274"/>
    <w:multiLevelType w:val="hybridMultilevel"/>
    <w:tmpl w:val="AFBEBE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U2NTQwMzU0MTZX0lEKTi0uzszPAykwqgUAGTI30ywAAAA="/>
  </w:docVars>
  <w:rsids>
    <w:rsidRoot w:val="00D94870"/>
    <w:rsid w:val="00083DFF"/>
    <w:rsid w:val="001525AD"/>
    <w:rsid w:val="00171E07"/>
    <w:rsid w:val="00190783"/>
    <w:rsid w:val="001D484F"/>
    <w:rsid w:val="00294709"/>
    <w:rsid w:val="002C19EF"/>
    <w:rsid w:val="002E7F80"/>
    <w:rsid w:val="00397609"/>
    <w:rsid w:val="003A1E0C"/>
    <w:rsid w:val="003B18AD"/>
    <w:rsid w:val="004223E5"/>
    <w:rsid w:val="004251A0"/>
    <w:rsid w:val="00485EAA"/>
    <w:rsid w:val="005035C9"/>
    <w:rsid w:val="00530C60"/>
    <w:rsid w:val="00541EDB"/>
    <w:rsid w:val="005661D3"/>
    <w:rsid w:val="00584316"/>
    <w:rsid w:val="00662282"/>
    <w:rsid w:val="00664BD3"/>
    <w:rsid w:val="00667E8F"/>
    <w:rsid w:val="006C2571"/>
    <w:rsid w:val="0073100F"/>
    <w:rsid w:val="00745348"/>
    <w:rsid w:val="0075148E"/>
    <w:rsid w:val="00760112"/>
    <w:rsid w:val="00793C15"/>
    <w:rsid w:val="00811A2B"/>
    <w:rsid w:val="00847224"/>
    <w:rsid w:val="008816FE"/>
    <w:rsid w:val="008A3756"/>
    <w:rsid w:val="008B7C28"/>
    <w:rsid w:val="009657C0"/>
    <w:rsid w:val="00981EB2"/>
    <w:rsid w:val="009A59F5"/>
    <w:rsid w:val="009C346C"/>
    <w:rsid w:val="00A926E5"/>
    <w:rsid w:val="00AA02E4"/>
    <w:rsid w:val="00AB7370"/>
    <w:rsid w:val="00AF6AAF"/>
    <w:rsid w:val="00BC71F7"/>
    <w:rsid w:val="00BC77B0"/>
    <w:rsid w:val="00BE0F99"/>
    <w:rsid w:val="00C32C43"/>
    <w:rsid w:val="00C75472"/>
    <w:rsid w:val="00CB5A55"/>
    <w:rsid w:val="00D56DD1"/>
    <w:rsid w:val="00D94870"/>
    <w:rsid w:val="00DA22A2"/>
    <w:rsid w:val="00DA689A"/>
    <w:rsid w:val="00E126B5"/>
    <w:rsid w:val="00E605AD"/>
    <w:rsid w:val="00EC59E8"/>
    <w:rsid w:val="00EF2832"/>
    <w:rsid w:val="00F153FF"/>
    <w:rsid w:val="00F22937"/>
    <w:rsid w:val="00F53877"/>
    <w:rsid w:val="00FB63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ADF7"/>
  <w15:docId w15:val="{6A9832A7-DF66-43C2-B1EF-32FE054E7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E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4F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F99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760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4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8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8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8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3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2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00EA4-C9CB-4421-A6AC-B91053A4A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drei Ene</cp:lastModifiedBy>
  <cp:revision>2</cp:revision>
  <cp:lastPrinted>2019-01-08T07:50:00Z</cp:lastPrinted>
  <dcterms:created xsi:type="dcterms:W3CDTF">2021-02-02T08:52:00Z</dcterms:created>
  <dcterms:modified xsi:type="dcterms:W3CDTF">2021-02-02T08:52:00Z</dcterms:modified>
</cp:coreProperties>
</file>